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EAA652" w14:textId="226A5B11" w:rsidR="00B12409" w:rsidRPr="00624CD1" w:rsidRDefault="00E20A51" w:rsidP="00624CD1">
      <w:pPr>
        <w:pStyle w:val="af1"/>
        <w:ind w:leftChars="0" w:left="0"/>
        <w:jc w:val="center"/>
        <w:rPr>
          <w:rFonts w:ascii="Arial" w:eastAsia="標楷體" w:hAnsi="Arial" w:cs="Arial"/>
        </w:rPr>
      </w:pPr>
      <w:r>
        <w:rPr>
          <w:rFonts w:ascii="Arial" w:hAnsi="Arial" w:cs="Arial" w:hint="eastAsia"/>
          <w:sz w:val="48"/>
          <w:szCs w:val="48"/>
        </w:rPr>
        <w:t xml:space="preserve">VLSI </w:t>
      </w:r>
      <w:r>
        <w:rPr>
          <w:rFonts w:ascii="Arial" w:hAnsi="Arial" w:cs="Arial"/>
          <w:sz w:val="48"/>
          <w:szCs w:val="48"/>
        </w:rPr>
        <w:t>Circuits Design</w:t>
      </w:r>
      <w:r w:rsidR="00CD0A2E">
        <w:rPr>
          <w:rFonts w:ascii="Arial" w:hAnsi="Arial" w:cs="Arial" w:hint="eastAsia"/>
          <w:sz w:val="48"/>
          <w:szCs w:val="48"/>
        </w:rPr>
        <w:t xml:space="preserve"> HW#</w:t>
      </w:r>
      <w:r w:rsidR="00BA620D">
        <w:rPr>
          <w:rFonts w:ascii="Arial" w:hAnsi="Arial" w:cs="Arial" w:hint="eastAsia"/>
          <w:sz w:val="48"/>
          <w:szCs w:val="48"/>
        </w:rPr>
        <w:t>5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2844"/>
        <w:gridCol w:w="2844"/>
        <w:gridCol w:w="2852"/>
      </w:tblGrid>
      <w:tr w:rsidR="00DF0243" w:rsidRPr="00BB04BE" w14:paraId="69FE7891" w14:textId="77777777" w:rsidTr="00CD0A2E">
        <w:tc>
          <w:tcPr>
            <w:tcW w:w="2844" w:type="dxa"/>
            <w:shd w:val="clear" w:color="auto" w:fill="D9D9D9" w:themeFill="background1" w:themeFillShade="D9"/>
            <w:vAlign w:val="center"/>
          </w:tcPr>
          <w:p w14:paraId="56953C69" w14:textId="175C83FB" w:rsidR="00DF0243" w:rsidRPr="00BB04BE" w:rsidRDefault="00B5370C" w:rsidP="00050524">
            <w:pPr>
              <w:pStyle w:val="11"/>
              <w:tabs>
                <w:tab w:val="left" w:pos="4364"/>
              </w:tabs>
              <w:spacing w:before="38"/>
              <w:ind w:left="0" w:firstLine="0"/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C</w:t>
            </w:r>
            <w:r>
              <w:rPr>
                <w:lang w:eastAsia="zh-TW"/>
              </w:rPr>
              <w:t>ourse</w:t>
            </w:r>
          </w:p>
        </w:tc>
        <w:tc>
          <w:tcPr>
            <w:tcW w:w="2844" w:type="dxa"/>
            <w:shd w:val="clear" w:color="auto" w:fill="D9D9D9" w:themeFill="background1" w:themeFillShade="D9"/>
            <w:vAlign w:val="center"/>
          </w:tcPr>
          <w:p w14:paraId="363B6DC0" w14:textId="766C2A4E" w:rsidR="00DF0243" w:rsidRPr="00BB04BE" w:rsidRDefault="00DF0243" w:rsidP="00050524">
            <w:pPr>
              <w:pStyle w:val="11"/>
              <w:tabs>
                <w:tab w:val="left" w:pos="4364"/>
              </w:tabs>
              <w:spacing w:before="38"/>
              <w:ind w:left="0" w:firstLine="0"/>
              <w:jc w:val="center"/>
            </w:pPr>
            <w:r w:rsidRPr="00BB04BE">
              <w:t>Name</w:t>
            </w:r>
          </w:p>
        </w:tc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20EE1DEB" w14:textId="30D8501A" w:rsidR="00DF0243" w:rsidRPr="00BB04BE" w:rsidRDefault="00DF0243" w:rsidP="00050524">
            <w:pPr>
              <w:pStyle w:val="11"/>
              <w:tabs>
                <w:tab w:val="left" w:pos="4364"/>
              </w:tabs>
              <w:spacing w:before="38"/>
              <w:ind w:left="0" w:firstLine="0"/>
              <w:jc w:val="center"/>
            </w:pPr>
            <w:r w:rsidRPr="00BB04BE">
              <w:t>Student</w:t>
            </w:r>
            <w:r w:rsidRPr="00BB04BE">
              <w:rPr>
                <w:spacing w:val="-2"/>
              </w:rPr>
              <w:t xml:space="preserve"> </w:t>
            </w:r>
            <w:r w:rsidRPr="00BB04BE">
              <w:t>ID</w:t>
            </w:r>
          </w:p>
        </w:tc>
      </w:tr>
      <w:tr w:rsidR="00DF0243" w:rsidRPr="00BB04BE" w14:paraId="6AE2321A" w14:textId="77777777" w:rsidTr="00595770">
        <w:tc>
          <w:tcPr>
            <w:tcW w:w="2844" w:type="dxa"/>
            <w:vAlign w:val="center"/>
          </w:tcPr>
          <w:p w14:paraId="6264355B" w14:textId="5976C914" w:rsidR="00DF0243" w:rsidRPr="00BB04BE" w:rsidRDefault="00B5370C" w:rsidP="00050524">
            <w:pPr>
              <w:pStyle w:val="11"/>
              <w:tabs>
                <w:tab w:val="left" w:pos="4364"/>
              </w:tabs>
              <w:spacing w:before="38"/>
              <w:ind w:left="0" w:firstLine="0"/>
              <w:jc w:val="center"/>
              <w:rPr>
                <w:rFonts w:eastAsiaTheme="minorEastAsia"/>
                <w:lang w:eastAsia="zh-TW"/>
              </w:rPr>
            </w:pPr>
            <w:r>
              <w:rPr>
                <w:rFonts w:eastAsiaTheme="minorEastAsia"/>
                <w:lang w:eastAsia="zh-TW"/>
              </w:rPr>
              <w:t>[</w:t>
            </w:r>
            <w:r w:rsidR="00BB0DF5">
              <w:rPr>
                <w:rFonts w:eastAsiaTheme="minorEastAsia"/>
                <w:lang w:eastAsia="zh-TW"/>
              </w:rPr>
              <w:t>3</w:t>
            </w:r>
            <w:r>
              <w:rPr>
                <w:rFonts w:eastAsiaTheme="minorEastAsia"/>
                <w:lang w:eastAsia="zh-TW"/>
              </w:rPr>
              <w:t>]</w:t>
            </w:r>
            <w:r w:rsidR="00AA2048">
              <w:rPr>
                <w:rFonts w:eastAsiaTheme="minorEastAsia" w:hint="eastAsia"/>
                <w:lang w:eastAsia="zh-TW"/>
              </w:rPr>
              <w:t xml:space="preserve"> </w:t>
            </w:r>
            <w:r w:rsidR="00BB0DF5">
              <w:rPr>
                <w:rFonts w:eastAsiaTheme="minorEastAsia"/>
                <w:lang w:eastAsia="zh-TW"/>
              </w:rPr>
              <w:t>2</w:t>
            </w:r>
            <w:r w:rsidR="000D00C8">
              <w:rPr>
                <w:rFonts w:eastAsiaTheme="minorEastAsia"/>
                <w:lang w:eastAsia="zh-TW"/>
              </w:rPr>
              <w:t>-</w:t>
            </w:r>
            <w:r w:rsidR="00BB0DF5">
              <w:rPr>
                <w:rFonts w:eastAsiaTheme="minorEastAsia"/>
                <w:lang w:eastAsia="zh-TW"/>
              </w:rPr>
              <w:t>4</w:t>
            </w:r>
          </w:p>
        </w:tc>
        <w:tc>
          <w:tcPr>
            <w:tcW w:w="2844" w:type="dxa"/>
            <w:vAlign w:val="center"/>
          </w:tcPr>
          <w:p w14:paraId="395FC65E" w14:textId="62C11160" w:rsidR="00DF0243" w:rsidRPr="000C4029" w:rsidRDefault="00604DB6" w:rsidP="00050524">
            <w:pPr>
              <w:pStyle w:val="11"/>
              <w:tabs>
                <w:tab w:val="left" w:pos="4364"/>
              </w:tabs>
              <w:spacing w:before="38"/>
              <w:ind w:left="0" w:firstLine="0"/>
              <w:jc w:val="center"/>
            </w:pPr>
            <w:r w:rsidRPr="000C4029">
              <w:rPr>
                <w:lang w:eastAsia="zh-TW"/>
              </w:rPr>
              <w:t>陳旭祺</w:t>
            </w:r>
          </w:p>
        </w:tc>
        <w:tc>
          <w:tcPr>
            <w:tcW w:w="2852" w:type="dxa"/>
            <w:vAlign w:val="center"/>
          </w:tcPr>
          <w:p w14:paraId="2A49C39D" w14:textId="6B243164" w:rsidR="00DF0243" w:rsidRPr="00BB04BE" w:rsidRDefault="00604DB6" w:rsidP="00050524">
            <w:pPr>
              <w:pStyle w:val="11"/>
              <w:tabs>
                <w:tab w:val="left" w:pos="4364"/>
              </w:tabs>
              <w:spacing w:before="38"/>
              <w:ind w:left="0" w:firstLine="0"/>
              <w:jc w:val="center"/>
            </w:pPr>
            <w:r w:rsidRPr="00BB04BE">
              <w:rPr>
                <w:lang w:eastAsia="zh-TW"/>
              </w:rPr>
              <w:t>E24099059</w:t>
            </w:r>
          </w:p>
        </w:tc>
      </w:tr>
    </w:tbl>
    <w:p w14:paraId="751CD2B8" w14:textId="7EE5CF19" w:rsidR="00713844" w:rsidRDefault="00713844" w:rsidP="00225D0F">
      <w:pPr>
        <w:rPr>
          <w:lang w:eastAsia="zh-TW"/>
        </w:rPr>
      </w:pPr>
    </w:p>
    <w:p w14:paraId="5146F0B6" w14:textId="0647A60D" w:rsidR="00DF6360" w:rsidRDefault="00DF6360" w:rsidP="00DF6360">
      <w:pPr>
        <w:pStyle w:val="10"/>
      </w:pPr>
      <w:r>
        <w:rPr>
          <w:rFonts w:hint="eastAsia"/>
        </w:rPr>
        <w:t xml:space="preserve">1A - </w:t>
      </w:r>
      <w:r>
        <w:t>6T</w:t>
      </w:r>
      <w:r>
        <w:rPr>
          <w:rFonts w:hint="eastAsia"/>
        </w:rPr>
        <w:t xml:space="preserve"> </w:t>
      </w:r>
      <w:r>
        <w:t>SRAM</w:t>
      </w:r>
    </w:p>
    <w:p w14:paraId="337AC013" w14:textId="069F9E3D" w:rsidR="00DF6360" w:rsidRDefault="00DF6360" w:rsidP="003A0C86">
      <w:pPr>
        <w:rPr>
          <w:lang w:eastAsia="zh-TW"/>
        </w:rPr>
      </w:pPr>
      <w:r>
        <w:rPr>
          <w:lang w:eastAsia="zh-TW"/>
        </w:rPr>
        <w:t>Please design a 6T-SRAM(as shown in Fig.1) with the clock signal(CLK) and control</w:t>
      </w:r>
      <w:r w:rsidR="009B7CD2">
        <w:rPr>
          <w:lang w:eastAsia="zh-TW"/>
        </w:rPr>
        <w:t xml:space="preserve"> </w:t>
      </w:r>
      <w:r>
        <w:rPr>
          <w:lang w:eastAsia="zh-TW"/>
        </w:rPr>
        <w:t>signals (WE and RE). WE is write enable mode, and RE is read enable mode. You</w:t>
      </w:r>
      <w:r w:rsidR="005249EC">
        <w:rPr>
          <w:rFonts w:hint="eastAsia"/>
          <w:lang w:eastAsia="zh-TW"/>
        </w:rPr>
        <w:t xml:space="preserve"> </w:t>
      </w:r>
      <w:r>
        <w:rPr>
          <w:lang w:eastAsia="zh-TW"/>
        </w:rPr>
        <w:t xml:space="preserve">should use </w:t>
      </w:r>
      <w:r w:rsidRPr="00172458">
        <w:rPr>
          <w:b/>
          <w:bCs/>
          <w:lang w:eastAsia="zh-TW"/>
        </w:rPr>
        <w:t>pre-charge circuit</w:t>
      </w:r>
      <w:r>
        <w:rPr>
          <w:lang w:eastAsia="zh-TW"/>
        </w:rPr>
        <w:t xml:space="preserve">, </w:t>
      </w:r>
      <w:r w:rsidRPr="00172458">
        <w:rPr>
          <w:b/>
          <w:bCs/>
          <w:lang w:eastAsia="zh-TW"/>
        </w:rPr>
        <w:t>read circuit</w:t>
      </w:r>
      <w:r>
        <w:rPr>
          <w:lang w:eastAsia="zh-TW"/>
        </w:rPr>
        <w:t xml:space="preserve"> and </w:t>
      </w:r>
      <w:r w:rsidRPr="00172458">
        <w:rPr>
          <w:b/>
          <w:bCs/>
          <w:lang w:eastAsia="zh-TW"/>
        </w:rPr>
        <w:t>write circuit</w:t>
      </w:r>
      <w:r>
        <w:rPr>
          <w:lang w:eastAsia="zh-TW"/>
        </w:rPr>
        <w:t xml:space="preserve"> to enable 1-bit READ and</w:t>
      </w:r>
      <w:r w:rsidR="005249EC">
        <w:rPr>
          <w:rFonts w:hint="eastAsia"/>
          <w:lang w:eastAsia="zh-TW"/>
        </w:rPr>
        <w:t xml:space="preserve"> </w:t>
      </w:r>
      <w:r>
        <w:rPr>
          <w:lang w:eastAsia="zh-TW"/>
        </w:rPr>
        <w:t>WRITE function work correctly.</w:t>
      </w:r>
      <w:r w:rsidR="00DA1375" w:rsidRPr="00DA1375">
        <w:rPr>
          <w:lang w:eastAsia="zh-TW"/>
        </w:rPr>
        <w:t xml:space="preserve"> </w:t>
      </w:r>
      <w:r w:rsidR="00DA1375" w:rsidRPr="004E742A">
        <w:rPr>
          <w:noProof/>
          <w:lang w:eastAsia="zh-TW"/>
        </w:rPr>
        <w:drawing>
          <wp:inline distT="0" distB="0" distL="0" distR="0" wp14:anchorId="3BE69A05" wp14:editId="18AF8D15">
            <wp:extent cx="3600000" cy="2400000"/>
            <wp:effectExtent l="0" t="0" r="635" b="63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A39EF" w14:textId="77777777" w:rsidR="00DF6360" w:rsidRDefault="00DF6360" w:rsidP="00DF6360">
      <w:pPr>
        <w:rPr>
          <w:lang w:eastAsia="zh-TW"/>
        </w:rPr>
      </w:pPr>
      <w:r>
        <w:rPr>
          <w:lang w:eastAsia="zh-TW"/>
        </w:rPr>
        <w:t>You should simulate the following four patterns to check your design can work</w:t>
      </w:r>
    </w:p>
    <w:p w14:paraId="7C6D4240" w14:textId="29C21264" w:rsidR="00DF6360" w:rsidRDefault="00DF6360" w:rsidP="00DF6360">
      <w:pPr>
        <w:rPr>
          <w:lang w:eastAsia="zh-TW"/>
        </w:rPr>
      </w:pPr>
      <w:r>
        <w:rPr>
          <w:lang w:eastAsia="zh-TW"/>
        </w:rPr>
        <w:t>correctly:</w:t>
      </w:r>
    </w:p>
    <w:p w14:paraId="51C92550" w14:textId="09C3D5D5" w:rsidR="00885DEA" w:rsidRDefault="003A0C86" w:rsidP="00885DEA">
      <w:pPr>
        <w:rPr>
          <w:lang w:eastAsia="zh-TW"/>
        </w:rPr>
      </w:pPr>
      <w:r>
        <w:rPr>
          <w:lang w:eastAsia="zh-TW"/>
        </w:rPr>
        <w:t>1.</w:t>
      </w:r>
      <w:r w:rsidR="00885DEA">
        <w:rPr>
          <w:lang w:eastAsia="zh-TW"/>
        </w:rPr>
        <w:t xml:space="preserve"> The stored data(Q) is 0, RE is HIGH.</w:t>
      </w:r>
    </w:p>
    <w:p w14:paraId="2CA958C3" w14:textId="3520EDE9" w:rsidR="00885DEA" w:rsidRDefault="003A0C86" w:rsidP="00885DEA">
      <w:pPr>
        <w:rPr>
          <w:lang w:eastAsia="zh-TW"/>
        </w:rPr>
      </w:pPr>
      <w:r>
        <w:rPr>
          <w:lang w:eastAsia="zh-TW"/>
        </w:rPr>
        <w:t xml:space="preserve">2. </w:t>
      </w:r>
      <w:r w:rsidR="00885DEA">
        <w:rPr>
          <w:lang w:eastAsia="zh-TW"/>
        </w:rPr>
        <w:t>The stored data(Q) is 1, RE is HIGH.</w:t>
      </w:r>
    </w:p>
    <w:p w14:paraId="77BEFD7D" w14:textId="5A762EBC" w:rsidR="00885DEA" w:rsidRDefault="003A0C86" w:rsidP="00885DEA">
      <w:pPr>
        <w:rPr>
          <w:lang w:eastAsia="zh-TW"/>
        </w:rPr>
      </w:pPr>
      <w:r>
        <w:rPr>
          <w:lang w:eastAsia="zh-TW"/>
        </w:rPr>
        <w:t xml:space="preserve">3. </w:t>
      </w:r>
      <w:r w:rsidR="00885DEA">
        <w:rPr>
          <w:lang w:eastAsia="zh-TW"/>
        </w:rPr>
        <w:t>The stored data(Q) is 0, WE is HIGH, write data is 1.</w:t>
      </w:r>
    </w:p>
    <w:p w14:paraId="1548560E" w14:textId="1D05F025" w:rsidR="00885DEA" w:rsidRDefault="003A0C86" w:rsidP="00885DEA">
      <w:pPr>
        <w:rPr>
          <w:lang w:eastAsia="zh-TW"/>
        </w:rPr>
      </w:pPr>
      <w:r>
        <w:rPr>
          <w:lang w:eastAsia="zh-TW"/>
        </w:rPr>
        <w:t xml:space="preserve">4. </w:t>
      </w:r>
      <w:r w:rsidR="00885DEA">
        <w:rPr>
          <w:lang w:eastAsia="zh-TW"/>
        </w:rPr>
        <w:t>The stored data(Q) is 1, WE is HIGH, write data is 0.</w:t>
      </w:r>
    </w:p>
    <w:p w14:paraId="1FBA8C66" w14:textId="3F51A9A2" w:rsidR="002D470C" w:rsidRDefault="005323E8" w:rsidP="005323E8">
      <w:pPr>
        <w:rPr>
          <w:lang w:eastAsia="zh-TW"/>
        </w:rPr>
      </w:pPr>
      <w:r w:rsidRPr="005323E8">
        <w:rPr>
          <w:lang w:eastAsia="zh-TW"/>
        </w:rPr>
        <w:t>Please paste the simulation result in your report with the following signals: CLK, WE,</w:t>
      </w:r>
      <w:r w:rsidR="006566CA">
        <w:t xml:space="preserve"> </w:t>
      </w:r>
      <w:r w:rsidR="006B2D93" w:rsidRPr="006B2D93">
        <w:rPr>
          <w:lang w:eastAsia="zh-TW"/>
        </w:rPr>
        <w:t>RE, WL, Vwrite_data, BL, BLB, Q, and QB.</w:t>
      </w:r>
    </w:p>
    <w:p w14:paraId="78EC105E" w14:textId="07DA85B3" w:rsidR="00DA1375" w:rsidRDefault="00DA1375" w:rsidP="00DE2B0E">
      <w:pPr>
        <w:rPr>
          <w:lang w:eastAsia="zh-TW"/>
        </w:rPr>
      </w:pPr>
    </w:p>
    <w:p w14:paraId="6547D7BA" w14:textId="44E4B88C" w:rsidR="00DE7952" w:rsidRDefault="008F3025" w:rsidP="00DE2B0E">
      <w:pPr>
        <w:rPr>
          <w:lang w:eastAsia="zh-TW"/>
        </w:rPr>
      </w:pPr>
      <w:r w:rsidRPr="008F3025">
        <w:rPr>
          <w:rFonts w:hint="eastAsia"/>
          <w:lang w:eastAsia="zh-TW"/>
        </w:rPr>
        <w:t>除了</w:t>
      </w:r>
      <w:r w:rsidRPr="008F3025">
        <w:rPr>
          <w:rFonts w:hint="eastAsia"/>
          <w:lang w:eastAsia="zh-TW"/>
        </w:rPr>
        <w:t>6T SRAM cell</w:t>
      </w:r>
      <w:r w:rsidRPr="008F3025">
        <w:rPr>
          <w:rFonts w:hint="eastAsia"/>
          <w:lang w:eastAsia="zh-TW"/>
        </w:rPr>
        <w:t>之外還有周邊電路</w:t>
      </w:r>
      <w:r w:rsidRPr="008F3025">
        <w:rPr>
          <w:rFonts w:hint="eastAsia"/>
          <w:lang w:eastAsia="zh-TW"/>
        </w:rPr>
        <w:t xml:space="preserve"> - bitline conditioning</w:t>
      </w:r>
      <w:r w:rsidRPr="008F3025">
        <w:rPr>
          <w:rFonts w:hint="eastAsia"/>
          <w:lang w:eastAsia="zh-TW"/>
        </w:rPr>
        <w:t>、</w:t>
      </w:r>
      <w:r w:rsidRPr="008F3025">
        <w:rPr>
          <w:rFonts w:hint="eastAsia"/>
          <w:lang w:eastAsia="zh-TW"/>
        </w:rPr>
        <w:t>write driver</w:t>
      </w:r>
      <w:r w:rsidRPr="008F3025">
        <w:rPr>
          <w:rFonts w:hint="eastAsia"/>
          <w:lang w:eastAsia="zh-TW"/>
        </w:rPr>
        <w:t>，控制</w:t>
      </w:r>
      <w:r w:rsidRPr="008F3025">
        <w:rPr>
          <w:rFonts w:hint="eastAsia"/>
          <w:lang w:eastAsia="zh-TW"/>
        </w:rPr>
        <w:t>wordline</w:t>
      </w:r>
      <w:r w:rsidRPr="008F3025">
        <w:rPr>
          <w:rFonts w:hint="eastAsia"/>
          <w:lang w:eastAsia="zh-TW"/>
        </w:rPr>
        <w:t>訊號的邏輯閘需要考慮。其中</w:t>
      </w:r>
      <w:r w:rsidRPr="008F3025">
        <w:rPr>
          <w:rFonts w:hint="eastAsia"/>
          <w:lang w:eastAsia="zh-TW"/>
        </w:rPr>
        <w:t>write driver</w:t>
      </w:r>
      <w:r w:rsidRPr="008F3025">
        <w:rPr>
          <w:rFonts w:hint="eastAsia"/>
          <w:lang w:eastAsia="zh-TW"/>
        </w:rPr>
        <w:t>電路我採用由組合訊號控制的單一電晶體，雖然比起用</w:t>
      </w:r>
      <w:r w:rsidRPr="008F3025">
        <w:rPr>
          <w:rFonts w:hint="eastAsia"/>
          <w:lang w:eastAsia="zh-TW"/>
        </w:rPr>
        <w:t>2</w:t>
      </w:r>
      <w:r w:rsidRPr="008F3025">
        <w:rPr>
          <w:rFonts w:hint="eastAsia"/>
          <w:lang w:eastAsia="zh-TW"/>
        </w:rPr>
        <w:t>顆電晶體實現的方法所花費電晶體數量較多，但是電路阻抗較小，因此較能驅動</w:t>
      </w:r>
      <w:r w:rsidRPr="008F3025">
        <w:rPr>
          <w:rFonts w:hint="eastAsia"/>
          <w:lang w:eastAsia="zh-TW"/>
        </w:rPr>
        <w:t>PMOS transistor</w:t>
      </w:r>
      <w:r w:rsidRPr="008F3025">
        <w:rPr>
          <w:rFonts w:hint="eastAsia"/>
          <w:lang w:eastAsia="zh-TW"/>
        </w:rPr>
        <w:t>，才能寫入</w:t>
      </w:r>
      <w:r w:rsidRPr="008F3025">
        <w:rPr>
          <w:rFonts w:hint="eastAsia"/>
          <w:lang w:eastAsia="zh-TW"/>
        </w:rPr>
        <w:t>0</w:t>
      </w:r>
      <w:r w:rsidRPr="008F3025">
        <w:rPr>
          <w:rFonts w:hint="eastAsia"/>
          <w:lang w:eastAsia="zh-TW"/>
        </w:rPr>
        <w:t>。最後</w:t>
      </w:r>
      <w:r w:rsidRPr="008F3025">
        <w:rPr>
          <w:rFonts w:hint="eastAsia"/>
          <w:lang w:eastAsia="zh-TW"/>
        </w:rPr>
        <w:t>SRAM cell</w:t>
      </w:r>
      <w:r w:rsidRPr="008F3025">
        <w:rPr>
          <w:rFonts w:hint="eastAsia"/>
          <w:lang w:eastAsia="zh-TW"/>
        </w:rPr>
        <w:t>的電晶體尺寸設計，我使用講義</w:t>
      </w:r>
      <w:r w:rsidRPr="008F3025">
        <w:rPr>
          <w:rFonts w:hint="eastAsia"/>
          <w:lang w:eastAsia="zh-TW"/>
        </w:rPr>
        <w:t>U46-17</w:t>
      </w:r>
      <w:r w:rsidRPr="008F3025">
        <w:rPr>
          <w:rFonts w:hint="eastAsia"/>
          <w:lang w:eastAsia="zh-TW"/>
        </w:rPr>
        <w:t>的範例比例。</w:t>
      </w:r>
    </w:p>
    <w:p w14:paraId="18FD34F1" w14:textId="67C974C1" w:rsidR="003A0C86" w:rsidRDefault="00DE7952" w:rsidP="00DE2B0E">
      <w:pPr>
        <w:rPr>
          <w:lang w:eastAsia="zh-TW"/>
        </w:rPr>
      </w:pPr>
      <w:r>
        <w:rPr>
          <w:lang w:eastAsia="zh-TW"/>
        </w:rPr>
        <w:br w:type="page"/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4270"/>
        <w:gridCol w:w="4270"/>
      </w:tblGrid>
      <w:tr w:rsidR="006A023E" w14:paraId="38040DC9" w14:textId="77777777" w:rsidTr="006A023E">
        <w:tc>
          <w:tcPr>
            <w:tcW w:w="4270" w:type="dxa"/>
            <w:shd w:val="clear" w:color="auto" w:fill="D9D9D9" w:themeFill="background1" w:themeFillShade="D9"/>
            <w:vAlign w:val="center"/>
          </w:tcPr>
          <w:p w14:paraId="073C4964" w14:textId="2DC41874" w:rsidR="006A023E" w:rsidRDefault="006A023E" w:rsidP="006A023E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lastRenderedPageBreak/>
              <w:t>s</w:t>
            </w:r>
            <w:r>
              <w:rPr>
                <w:lang w:eastAsia="zh-TW"/>
              </w:rPr>
              <w:t>cratch</w:t>
            </w:r>
          </w:p>
        </w:tc>
        <w:tc>
          <w:tcPr>
            <w:tcW w:w="4270" w:type="dxa"/>
            <w:shd w:val="clear" w:color="auto" w:fill="D9D9D9" w:themeFill="background1" w:themeFillShade="D9"/>
            <w:vAlign w:val="center"/>
          </w:tcPr>
          <w:p w14:paraId="2ED838B4" w14:textId="3BE33EE2" w:rsidR="006A023E" w:rsidRDefault="006A023E" w:rsidP="006A023E">
            <w:pPr>
              <w:jc w:val="center"/>
              <w:rPr>
                <w:lang w:eastAsia="zh-TW"/>
              </w:rPr>
            </w:pPr>
            <w:r>
              <w:rPr>
                <w:lang w:eastAsia="zh-TW"/>
              </w:rPr>
              <w:t>schemetic</w:t>
            </w:r>
          </w:p>
        </w:tc>
      </w:tr>
      <w:tr w:rsidR="006A023E" w14:paraId="05820C12" w14:textId="77777777" w:rsidTr="006A023E">
        <w:tc>
          <w:tcPr>
            <w:tcW w:w="4270" w:type="dxa"/>
            <w:vAlign w:val="center"/>
          </w:tcPr>
          <w:p w14:paraId="0E919AEF" w14:textId="2A5CE306" w:rsidR="006A023E" w:rsidRDefault="006A023E" w:rsidP="006A023E">
            <w:pPr>
              <w:jc w:val="center"/>
              <w:rPr>
                <w:lang w:eastAsia="zh-TW"/>
              </w:rPr>
            </w:pPr>
            <w:r>
              <w:rPr>
                <w:noProof/>
              </w:rPr>
              <w:drawing>
                <wp:inline distT="0" distB="0" distL="0" distR="0" wp14:anchorId="487E3572" wp14:editId="7120C0A4">
                  <wp:extent cx="2520000" cy="1843333"/>
                  <wp:effectExtent l="0" t="0" r="0" b="5080"/>
                  <wp:docPr id="2" name="圖形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>
                            <a:extLs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000" cy="18433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70" w:type="dxa"/>
            <w:vAlign w:val="center"/>
          </w:tcPr>
          <w:p w14:paraId="02F17E2C" w14:textId="70119ABB" w:rsidR="006A023E" w:rsidRDefault="00074BC8" w:rsidP="006A023E">
            <w:pPr>
              <w:jc w:val="center"/>
              <w:rPr>
                <w:lang w:eastAsia="zh-TW"/>
              </w:rPr>
            </w:pPr>
            <w:r>
              <w:rPr>
                <w:rFonts w:hint="eastAsia"/>
                <w:noProof/>
                <w:lang w:eastAsia="zh-TW"/>
              </w:rPr>
              <w:drawing>
                <wp:inline distT="0" distB="0" distL="0" distR="0" wp14:anchorId="46F9B4A5" wp14:editId="3DC029ED">
                  <wp:extent cx="2520000" cy="1211510"/>
                  <wp:effectExtent l="0" t="0" r="0" b="8255"/>
                  <wp:docPr id="3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211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E693BD4" w14:textId="77777777" w:rsidR="003A0C86" w:rsidRDefault="003A0C86" w:rsidP="00DE2B0E">
      <w:pPr>
        <w:rPr>
          <w:lang w:eastAsia="zh-TW"/>
        </w:rPr>
      </w:pPr>
    </w:p>
    <w:p w14:paraId="2693F902" w14:textId="6651E220" w:rsidR="00DE2B0E" w:rsidRDefault="00FC48E8" w:rsidP="00DE2B0E">
      <w:pPr>
        <w:rPr>
          <w:lang w:eastAsia="zh-TW"/>
        </w:rPr>
      </w:pPr>
      <w:r>
        <w:rPr>
          <w:rFonts w:hint="eastAsia"/>
          <w:lang w:eastAsia="zh-TW"/>
        </w:rPr>
        <w:t>分別測量題目要求</w:t>
      </w:r>
      <w:r w:rsidR="00E847B6">
        <w:rPr>
          <w:rFonts w:hint="eastAsia"/>
          <w:lang w:eastAsia="zh-TW"/>
        </w:rPr>
        <w:t>以下</w:t>
      </w:r>
      <w:r>
        <w:rPr>
          <w:rFonts w:hint="eastAsia"/>
          <w:lang w:eastAsia="zh-TW"/>
        </w:rPr>
        <w:t>4</w:t>
      </w:r>
      <w:r>
        <w:rPr>
          <w:rFonts w:hint="eastAsia"/>
          <w:lang w:eastAsia="zh-TW"/>
        </w:rPr>
        <w:t>個</w:t>
      </w:r>
      <w:r>
        <w:rPr>
          <w:rFonts w:hint="eastAsia"/>
          <w:lang w:eastAsia="zh-TW"/>
        </w:rPr>
        <w:t>p</w:t>
      </w:r>
      <w:r>
        <w:rPr>
          <w:lang w:eastAsia="zh-TW"/>
        </w:rPr>
        <w:t>attern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8540"/>
      </w:tblGrid>
      <w:tr w:rsidR="00FC48E8" w14:paraId="719A1F50" w14:textId="77777777" w:rsidTr="00993C4B">
        <w:tc>
          <w:tcPr>
            <w:tcW w:w="8540" w:type="dxa"/>
            <w:shd w:val="clear" w:color="auto" w:fill="D9D9D9" w:themeFill="background1" w:themeFillShade="D9"/>
          </w:tcPr>
          <w:p w14:paraId="15838536" w14:textId="3663AA5C" w:rsidR="00FC48E8" w:rsidRDefault="00993C4B" w:rsidP="00993C4B">
            <w:pPr>
              <w:jc w:val="center"/>
              <w:rPr>
                <w:lang w:eastAsia="zh-TW"/>
              </w:rPr>
            </w:pPr>
            <w:r>
              <w:rPr>
                <w:lang w:eastAsia="zh-TW"/>
              </w:rPr>
              <w:t>The stored data(Q) is 0, RE is HIGH</w:t>
            </w:r>
          </w:p>
        </w:tc>
      </w:tr>
      <w:tr w:rsidR="00FC48E8" w14:paraId="424E1D17" w14:textId="77777777" w:rsidTr="000C372D">
        <w:tc>
          <w:tcPr>
            <w:tcW w:w="8540" w:type="dxa"/>
            <w:vAlign w:val="center"/>
          </w:tcPr>
          <w:p w14:paraId="40B030D4" w14:textId="4210F8F9" w:rsidR="00FC48E8" w:rsidRDefault="00B04709" w:rsidP="000C372D">
            <w:pPr>
              <w:jc w:val="center"/>
              <w:rPr>
                <w:lang w:eastAsia="zh-TW"/>
              </w:rPr>
            </w:pPr>
            <w:r>
              <w:rPr>
                <w:noProof/>
              </w:rPr>
              <w:drawing>
                <wp:inline distT="0" distB="0" distL="0" distR="0" wp14:anchorId="202C4645" wp14:editId="77A8C79B">
                  <wp:extent cx="3600000" cy="2701053"/>
                  <wp:effectExtent l="0" t="0" r="635" b="4445"/>
                  <wp:docPr id="4" name="圖形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>
                            <a:extLs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0000" cy="27010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48E8" w14:paraId="3ABD7D0D" w14:textId="77777777" w:rsidTr="00FC48E8">
        <w:tc>
          <w:tcPr>
            <w:tcW w:w="8540" w:type="dxa"/>
          </w:tcPr>
          <w:p w14:paraId="49BEE0A9" w14:textId="056FB905" w:rsidR="00FC48E8" w:rsidRDefault="006D59CA" w:rsidP="00DE2B0E">
            <w:pPr>
              <w:rPr>
                <w:lang w:eastAsia="zh-TW"/>
              </w:rPr>
            </w:pPr>
            <w:r w:rsidRPr="00116B45">
              <w:rPr>
                <w:rFonts w:hint="eastAsia"/>
                <w:lang w:eastAsia="zh-TW"/>
              </w:rPr>
              <w:t>read operation</w:t>
            </w:r>
            <w:r>
              <w:rPr>
                <w:rFonts w:hint="eastAsia"/>
                <w:lang w:eastAsia="zh-TW"/>
              </w:rPr>
              <w:t>中</w:t>
            </w:r>
            <m:oMath>
              <m:r>
                <w:rPr>
                  <w:rFonts w:ascii="Cambria Math" w:hAnsi="Cambria Math" w:hint="eastAsia"/>
                  <w:lang w:eastAsia="zh-TW"/>
                </w:rPr>
                <m:t>CLK= 1</m:t>
              </m:r>
            </m:oMath>
            <w:r w:rsidR="005F11DE" w:rsidRPr="005F11DE">
              <w:rPr>
                <w:rFonts w:hint="eastAsia"/>
                <w:lang w:eastAsia="zh-TW"/>
              </w:rPr>
              <w:t>時</w:t>
            </w:r>
            <w:r w:rsidR="005F11DE" w:rsidRPr="005F11DE">
              <w:rPr>
                <w:rFonts w:hint="eastAsia"/>
                <w:lang w:eastAsia="zh-TW"/>
              </w:rPr>
              <w:t>bitline conditioning</w:t>
            </w:r>
            <w:r w:rsidR="005F11DE" w:rsidRPr="005F11DE">
              <w:rPr>
                <w:rFonts w:hint="eastAsia"/>
                <w:lang w:eastAsia="zh-TW"/>
              </w:rPr>
              <w:t>電路的</w:t>
            </w:r>
            <w:r w:rsidR="005F11DE" w:rsidRPr="005F11DE">
              <w:rPr>
                <w:rFonts w:hint="eastAsia"/>
                <w:lang w:eastAsia="zh-TW"/>
              </w:rPr>
              <w:t>PMOS</w:t>
            </w:r>
            <w:r w:rsidR="005F11DE" w:rsidRPr="005F11DE">
              <w:rPr>
                <w:rFonts w:hint="eastAsia"/>
                <w:lang w:eastAsia="zh-TW"/>
              </w:rPr>
              <w:t>打開，會先把</w:t>
            </w:r>
            <w:r w:rsidR="005F11DE" w:rsidRPr="005F11DE">
              <w:rPr>
                <w:rFonts w:hint="eastAsia"/>
                <w:lang w:eastAsia="zh-TW"/>
              </w:rPr>
              <w:t>bit</w:t>
            </w:r>
            <w:r w:rsidR="005F11DE" w:rsidRPr="005F11DE">
              <w:rPr>
                <w:rFonts w:hint="eastAsia"/>
                <w:lang w:eastAsia="zh-TW"/>
              </w:rPr>
              <w:t>和</w:t>
            </w:r>
            <w:r w:rsidR="005F11DE" w:rsidRPr="005F11DE">
              <w:rPr>
                <w:rFonts w:hint="eastAsia"/>
                <w:lang w:eastAsia="zh-TW"/>
              </w:rPr>
              <w:t>bit_b</w:t>
            </w:r>
            <w:r w:rsidR="005F11DE" w:rsidRPr="005F11DE">
              <w:rPr>
                <w:rFonts w:hint="eastAsia"/>
                <w:lang w:eastAsia="zh-TW"/>
              </w:rPr>
              <w:t>都</w:t>
            </w:r>
            <w:r w:rsidR="005F11DE" w:rsidRPr="005F11DE">
              <w:rPr>
                <w:rFonts w:hint="eastAsia"/>
                <w:lang w:eastAsia="zh-TW"/>
              </w:rPr>
              <w:t>precharge</w:t>
            </w:r>
            <w:r w:rsidR="005F11DE" w:rsidRPr="005F11DE">
              <w:rPr>
                <w:rFonts w:hint="eastAsia"/>
                <w:lang w:eastAsia="zh-TW"/>
              </w:rPr>
              <w:t>到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lang w:eastAsia="zh-TW"/>
                    </w:rPr>
                    <m:t>V</m:t>
                  </m:r>
                  <m:ctrlPr>
                    <w:rPr>
                      <w:rFonts w:ascii="Cambria Math" w:hAnsi="Cambria Math" w:hint="eastAsia"/>
                      <w:i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 w:hint="eastAsia"/>
                      <w:lang w:eastAsia="zh-TW"/>
                    </w:rPr>
                    <m:t>DD</m:t>
                  </m:r>
                </m:sub>
              </m:sSub>
            </m:oMath>
            <w:r w:rsidR="005F11DE" w:rsidRPr="005F11DE">
              <w:rPr>
                <w:rFonts w:hint="eastAsia"/>
                <w:lang w:eastAsia="zh-TW"/>
              </w:rPr>
              <w:t>，接下來</w:t>
            </w:r>
            <m:oMath>
              <m:r>
                <w:rPr>
                  <w:rFonts w:ascii="Cambria Math" w:hAnsi="Cambria Math" w:hint="eastAsia"/>
                  <w:lang w:eastAsia="zh-TW"/>
                </w:rPr>
                <m:t>CLK=0</m:t>
              </m:r>
            </m:oMath>
            <w:r w:rsidR="005F11DE" w:rsidRPr="005F11DE">
              <w:rPr>
                <w:rFonts w:hint="eastAsia"/>
                <w:lang w:eastAsia="zh-TW"/>
              </w:rPr>
              <w:t>時，</w:t>
            </w:r>
            <w:r w:rsidR="005F11DE" w:rsidRPr="005F11DE">
              <w:rPr>
                <w:rFonts w:hint="eastAsia"/>
                <w:lang w:eastAsia="zh-TW"/>
              </w:rPr>
              <w:t>PMOS</w:t>
            </w:r>
            <w:r w:rsidR="005F11DE" w:rsidRPr="005F11DE">
              <w:rPr>
                <w:rFonts w:hint="eastAsia"/>
                <w:lang w:eastAsia="zh-TW"/>
              </w:rPr>
              <w:t>關閉</w:t>
            </w:r>
            <w:r w:rsidR="005F11DE" w:rsidRPr="005F11DE">
              <w:rPr>
                <w:rFonts w:hint="eastAsia"/>
                <w:lang w:eastAsia="zh-TW"/>
              </w:rPr>
              <w:t>bit</w:t>
            </w:r>
            <w:r w:rsidR="005F11DE" w:rsidRPr="005F11DE">
              <w:rPr>
                <w:rFonts w:hint="eastAsia"/>
                <w:lang w:eastAsia="zh-TW"/>
              </w:rPr>
              <w:t>和</w:t>
            </w:r>
            <w:r w:rsidR="005F11DE" w:rsidRPr="005F11DE">
              <w:rPr>
                <w:rFonts w:hint="eastAsia"/>
                <w:lang w:eastAsia="zh-TW"/>
              </w:rPr>
              <w:t>bit_b</w:t>
            </w:r>
            <w:r w:rsidR="005F11DE" w:rsidRPr="005F11DE">
              <w:rPr>
                <w:rFonts w:hint="eastAsia"/>
                <w:lang w:eastAsia="zh-TW"/>
              </w:rPr>
              <w:t>變為</w:t>
            </w:r>
            <w:r w:rsidR="005F11DE" w:rsidRPr="005F11DE">
              <w:rPr>
                <w:rFonts w:hint="eastAsia"/>
                <w:lang w:eastAsia="zh-TW"/>
              </w:rPr>
              <w:t>floating</w:t>
            </w:r>
            <w:r w:rsidR="005F11DE" w:rsidRPr="005F11DE">
              <w:rPr>
                <w:rFonts w:hint="eastAsia"/>
                <w:lang w:eastAsia="zh-TW"/>
              </w:rPr>
              <w:t>，再來</w:t>
            </w:r>
            <w:r w:rsidR="005F11DE" w:rsidRPr="005F11DE">
              <w:rPr>
                <w:rFonts w:hint="eastAsia"/>
                <w:lang w:eastAsia="zh-TW"/>
              </w:rPr>
              <w:t>wordline</w:t>
            </w:r>
            <w:r w:rsidR="005F11DE" w:rsidRPr="005F11DE">
              <w:rPr>
                <w:rFonts w:hint="eastAsia"/>
                <w:lang w:eastAsia="zh-TW"/>
              </w:rPr>
              <w:t>從</w:t>
            </w:r>
            <w:r w:rsidR="005F11DE" w:rsidRPr="005F11DE">
              <w:rPr>
                <w:rFonts w:hint="eastAsia"/>
                <w:lang w:eastAsia="zh-TW"/>
              </w:rPr>
              <w:t>0</w:t>
            </w:r>
            <w:r w:rsidR="005F11DE" w:rsidRPr="005F11DE">
              <w:rPr>
                <w:rFonts w:hint="eastAsia"/>
                <w:lang w:eastAsia="zh-TW"/>
              </w:rPr>
              <w:t>變為</w:t>
            </w:r>
            <w:r w:rsidR="005F11DE" w:rsidRPr="005F11DE">
              <w:rPr>
                <w:rFonts w:hint="eastAsia"/>
                <w:lang w:eastAsia="zh-TW"/>
              </w:rPr>
              <w:t>1</w:t>
            </w:r>
            <w:r w:rsidR="005F11DE" w:rsidRPr="005F11DE">
              <w:rPr>
                <w:rFonts w:hint="eastAsia"/>
                <w:lang w:eastAsia="zh-TW"/>
              </w:rPr>
              <w:t>，把</w:t>
            </w:r>
            <w:r w:rsidR="005F11DE" w:rsidRPr="005F11DE">
              <w:rPr>
                <w:rFonts w:hint="eastAsia"/>
                <w:lang w:eastAsia="zh-TW"/>
              </w:rPr>
              <w:t>N2</w:t>
            </w:r>
            <w:r w:rsidR="005F11DE" w:rsidRPr="005F11DE">
              <w:rPr>
                <w:rFonts w:hint="eastAsia"/>
                <w:lang w:eastAsia="zh-TW"/>
              </w:rPr>
              <w:t>、</w:t>
            </w:r>
            <w:r w:rsidR="005F11DE" w:rsidRPr="005F11DE">
              <w:rPr>
                <w:rFonts w:hint="eastAsia"/>
                <w:lang w:eastAsia="zh-TW"/>
              </w:rPr>
              <w:t>N4</w:t>
            </w:r>
            <w:r w:rsidR="005F11DE" w:rsidRPr="005F11DE">
              <w:rPr>
                <w:rFonts w:hint="eastAsia"/>
                <w:lang w:eastAsia="zh-TW"/>
              </w:rPr>
              <w:t>打開，</w:t>
            </w:r>
            <w:r w:rsidR="00673FAA">
              <w:rPr>
                <w:rFonts w:hint="eastAsia"/>
                <w:lang w:eastAsia="zh-TW"/>
              </w:rPr>
              <w:t>由於</w:t>
            </w:r>
            <w:r w:rsidR="000978F8" w:rsidRPr="000978F8">
              <w:rPr>
                <w:lang w:eastAsia="zh-TW"/>
              </w:rPr>
              <w:t>cross-coupled inverter</w:t>
            </w:r>
            <w:r w:rsidR="000978F8">
              <w:rPr>
                <w:rFonts w:hint="eastAsia"/>
                <w:lang w:eastAsia="zh-TW"/>
              </w:rPr>
              <w:t>的</w:t>
            </w:r>
            <m:oMath>
              <m:r>
                <w:rPr>
                  <w:rFonts w:ascii="Cambria Math" w:hAnsi="Cambria Math" w:hint="eastAsia"/>
                  <w:lang w:eastAsia="zh-TW"/>
                </w:rPr>
                <m:t>Q=0</m:t>
              </m:r>
            </m:oMath>
            <w:r w:rsidR="005F11DE" w:rsidRPr="005F11DE">
              <w:rPr>
                <w:rFonts w:hint="eastAsia"/>
                <w:lang w:eastAsia="zh-TW"/>
              </w:rPr>
              <w:t>，會把原本</w:t>
            </w:r>
            <w:r w:rsidR="005F11DE" w:rsidRPr="005F11DE">
              <w:rPr>
                <w:rFonts w:hint="eastAsia"/>
                <w:lang w:eastAsia="zh-TW"/>
              </w:rPr>
              <w:t>precharge</w:t>
            </w:r>
            <w:r w:rsidR="005F11DE" w:rsidRPr="005F11DE">
              <w:rPr>
                <w:rFonts w:hint="eastAsia"/>
                <w:lang w:eastAsia="zh-TW"/>
              </w:rPr>
              <w:t>到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lang w:eastAsia="zh-TW"/>
                    </w:rPr>
                    <m:t>V</m:t>
                  </m:r>
                  <m:ctrlPr>
                    <w:rPr>
                      <w:rFonts w:ascii="Cambria Math" w:hAnsi="Cambria Math" w:hint="eastAsia"/>
                      <w:i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 w:hint="eastAsia"/>
                      <w:lang w:eastAsia="zh-TW"/>
                    </w:rPr>
                    <m:t>DD</m:t>
                  </m:r>
                </m:sub>
              </m:sSub>
            </m:oMath>
            <w:r w:rsidR="005F11DE" w:rsidRPr="005F11DE">
              <w:rPr>
                <w:rFonts w:hint="eastAsia"/>
                <w:lang w:eastAsia="zh-TW"/>
              </w:rPr>
              <w:t>的</w:t>
            </w:r>
            <w:r w:rsidR="005F11DE" w:rsidRPr="005F11DE">
              <w:rPr>
                <w:rFonts w:hint="eastAsia"/>
                <w:lang w:eastAsia="zh-TW"/>
              </w:rPr>
              <w:t>bit</w:t>
            </w:r>
            <w:r w:rsidR="005F11DE" w:rsidRPr="005F11DE">
              <w:rPr>
                <w:rFonts w:hint="eastAsia"/>
                <w:lang w:eastAsia="zh-TW"/>
              </w:rPr>
              <w:t>往下拉至</w:t>
            </w:r>
            <w:r w:rsidR="005F11DE" w:rsidRPr="005F11DE">
              <w:rPr>
                <w:rFonts w:hint="eastAsia"/>
                <w:lang w:eastAsia="zh-TW"/>
              </w:rPr>
              <w:t>0</w:t>
            </w:r>
            <w:r w:rsidR="005F11DE" w:rsidRPr="005F11DE">
              <w:rPr>
                <w:rFonts w:hint="eastAsia"/>
                <w:lang w:eastAsia="zh-TW"/>
              </w:rPr>
              <w:t>，代表把</w:t>
            </w:r>
            <w:r w:rsidR="005F11DE" w:rsidRPr="005F11DE">
              <w:rPr>
                <w:rFonts w:hint="eastAsia"/>
                <w:lang w:eastAsia="zh-TW"/>
              </w:rPr>
              <w:t>data</w:t>
            </w:r>
            <w:r w:rsidR="005F11DE" w:rsidRPr="005F11DE">
              <w:rPr>
                <w:rFonts w:hint="eastAsia"/>
                <w:lang w:eastAsia="zh-TW"/>
              </w:rPr>
              <w:t>讀出來，因此內部電晶體要比外部讀取電晶體還</w:t>
            </w:r>
            <w:r w:rsidR="005F11DE" w:rsidRPr="005F11DE">
              <w:rPr>
                <w:rFonts w:hint="eastAsia"/>
                <w:lang w:eastAsia="zh-TW"/>
              </w:rPr>
              <w:t>strong</w:t>
            </w:r>
            <w:r w:rsidR="005F11DE" w:rsidRPr="005F11DE">
              <w:rPr>
                <w:rFonts w:hint="eastAsia"/>
                <w:lang w:eastAsia="zh-TW"/>
              </w:rPr>
              <w:t>，</w:t>
            </w:r>
            <m:oMath>
              <m:r>
                <w:rPr>
                  <w:rFonts w:ascii="Cambria Math" w:hAnsi="Cambria Math" w:hint="eastAsia"/>
                  <w:lang w:eastAsia="zh-TW"/>
                </w:rPr>
                <m:t>N1 &gt; N2, N3 &gt; N4</m:t>
              </m:r>
            </m:oMath>
            <w:r w:rsidR="00FA11E7">
              <w:rPr>
                <w:rFonts w:hint="eastAsia"/>
                <w:lang w:eastAsia="zh-TW"/>
              </w:rPr>
              <w:t>，此外</w:t>
            </w:r>
            <w:r w:rsidR="00FA11E7">
              <w:rPr>
                <w:lang w:eastAsia="zh-TW"/>
              </w:rPr>
              <w:t>b</w:t>
            </w:r>
            <w:r w:rsidR="005048CC">
              <w:rPr>
                <w:lang w:eastAsia="zh-TW"/>
              </w:rPr>
              <w:t>it_b</w:t>
            </w:r>
            <w:r w:rsidR="005048CC">
              <w:rPr>
                <w:rFonts w:hint="eastAsia"/>
                <w:lang w:eastAsia="zh-TW"/>
              </w:rPr>
              <w:t>由於</w:t>
            </w:r>
            <w:r w:rsidR="005048CC">
              <w:rPr>
                <w:rFonts w:hint="eastAsia"/>
                <w:lang w:eastAsia="zh-TW"/>
              </w:rPr>
              <w:t>f</w:t>
            </w:r>
            <w:r w:rsidR="005048CC">
              <w:rPr>
                <w:lang w:eastAsia="zh-TW"/>
              </w:rPr>
              <w:t>loating</w:t>
            </w:r>
            <w:r w:rsidR="005048CC">
              <w:rPr>
                <w:rFonts w:hint="eastAsia"/>
                <w:lang w:eastAsia="zh-TW"/>
              </w:rPr>
              <w:t>，</w:t>
            </w:r>
            <w:r w:rsidR="005D22C3">
              <w:rPr>
                <w:rFonts w:hint="eastAsia"/>
                <w:lang w:eastAsia="zh-TW"/>
              </w:rPr>
              <w:t>會受到</w:t>
            </w:r>
            <w:r w:rsidR="005D22C3" w:rsidRPr="005F11DE">
              <w:rPr>
                <w:rFonts w:hint="eastAsia"/>
                <w:lang w:eastAsia="zh-TW"/>
              </w:rPr>
              <w:t>wordline</w:t>
            </w:r>
            <w:r w:rsidR="005D22C3" w:rsidRPr="005F11DE">
              <w:rPr>
                <w:rFonts w:hint="eastAsia"/>
                <w:lang w:eastAsia="zh-TW"/>
              </w:rPr>
              <w:t>從</w:t>
            </w:r>
            <w:r w:rsidR="005D22C3" w:rsidRPr="005F11DE">
              <w:rPr>
                <w:rFonts w:hint="eastAsia"/>
                <w:lang w:eastAsia="zh-TW"/>
              </w:rPr>
              <w:t>0</w:t>
            </w:r>
            <w:r w:rsidR="005D22C3" w:rsidRPr="005F11DE">
              <w:rPr>
                <w:rFonts w:hint="eastAsia"/>
                <w:lang w:eastAsia="zh-TW"/>
              </w:rPr>
              <w:t>變為</w:t>
            </w:r>
            <w:r w:rsidR="005D22C3" w:rsidRPr="005F11DE">
              <w:rPr>
                <w:rFonts w:hint="eastAsia"/>
                <w:lang w:eastAsia="zh-TW"/>
              </w:rPr>
              <w:t>1</w:t>
            </w:r>
            <w:r w:rsidR="005D22C3">
              <w:rPr>
                <w:rFonts w:hint="eastAsia"/>
                <w:lang w:eastAsia="zh-TW"/>
              </w:rPr>
              <w:t>的耦合電容，</w:t>
            </w:r>
            <w:r w:rsidR="000A4FFB">
              <w:rPr>
                <w:rFonts w:hint="eastAsia"/>
                <w:lang w:eastAsia="zh-TW"/>
              </w:rPr>
              <w:t>因此電壓</w:t>
            </w:r>
            <w:r w:rsidR="005D22C3">
              <w:rPr>
                <w:rFonts w:hint="eastAsia"/>
                <w:lang w:eastAsia="zh-TW"/>
              </w:rPr>
              <w:t>衝高於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lang w:eastAsia="zh-TW"/>
                    </w:rPr>
                    <m:t>V</m:t>
                  </m:r>
                  <m:ctrlPr>
                    <w:rPr>
                      <w:rFonts w:ascii="Cambria Math" w:hAnsi="Cambria Math" w:hint="eastAsia"/>
                      <w:i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 w:hint="eastAsia"/>
                      <w:lang w:eastAsia="zh-TW"/>
                    </w:rPr>
                    <m:t>DD</m:t>
                  </m:r>
                </m:sub>
              </m:sSub>
            </m:oMath>
            <w:r w:rsidR="005F11DE" w:rsidRPr="005F11DE">
              <w:rPr>
                <w:rFonts w:hint="eastAsia"/>
                <w:lang w:eastAsia="zh-TW"/>
              </w:rPr>
              <w:t>。</w:t>
            </w:r>
          </w:p>
        </w:tc>
      </w:tr>
    </w:tbl>
    <w:p w14:paraId="64EF76B3" w14:textId="77777777" w:rsidR="007D02B4" w:rsidRDefault="007D02B4">
      <w:r>
        <w:br w:type="page"/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8540"/>
      </w:tblGrid>
      <w:tr w:rsidR="00FC48E8" w14:paraId="66486499" w14:textId="77777777" w:rsidTr="00520467">
        <w:tc>
          <w:tcPr>
            <w:tcW w:w="8540" w:type="dxa"/>
            <w:shd w:val="clear" w:color="auto" w:fill="D9D9D9" w:themeFill="background1" w:themeFillShade="D9"/>
          </w:tcPr>
          <w:p w14:paraId="12732468" w14:textId="5B72FA0C" w:rsidR="00FC48E8" w:rsidRDefault="00993C4B" w:rsidP="00520467">
            <w:pPr>
              <w:jc w:val="center"/>
              <w:rPr>
                <w:lang w:eastAsia="zh-TW"/>
              </w:rPr>
            </w:pPr>
            <w:r>
              <w:rPr>
                <w:lang w:eastAsia="zh-TW"/>
              </w:rPr>
              <w:lastRenderedPageBreak/>
              <w:t>The stored data(Q) is 1, RE is HIGH.</w:t>
            </w:r>
          </w:p>
        </w:tc>
      </w:tr>
      <w:tr w:rsidR="00FC48E8" w14:paraId="26B208FB" w14:textId="77777777" w:rsidTr="000C372D">
        <w:tc>
          <w:tcPr>
            <w:tcW w:w="8540" w:type="dxa"/>
            <w:vAlign w:val="center"/>
          </w:tcPr>
          <w:p w14:paraId="024831FB" w14:textId="4D32189A" w:rsidR="00FC48E8" w:rsidRDefault="00BF4521" w:rsidP="000C372D">
            <w:pPr>
              <w:jc w:val="center"/>
              <w:rPr>
                <w:lang w:eastAsia="zh-TW"/>
              </w:rPr>
            </w:pPr>
            <w:r>
              <w:rPr>
                <w:noProof/>
              </w:rPr>
              <w:drawing>
                <wp:inline distT="0" distB="0" distL="0" distR="0" wp14:anchorId="15E69B4C" wp14:editId="7587F47A">
                  <wp:extent cx="3600000" cy="2701053"/>
                  <wp:effectExtent l="0" t="0" r="635" b="4445"/>
                  <wp:docPr id="5" name="圖形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>
                            <a:extLs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0000" cy="27010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48E8" w14:paraId="41C088BF" w14:textId="77777777" w:rsidTr="00FC48E8">
        <w:tc>
          <w:tcPr>
            <w:tcW w:w="8540" w:type="dxa"/>
          </w:tcPr>
          <w:p w14:paraId="170F51C4" w14:textId="50C4B660" w:rsidR="00FC48E8" w:rsidRDefault="006D59CA" w:rsidP="00DE2B0E">
            <w:pPr>
              <w:rPr>
                <w:lang w:eastAsia="zh-TW"/>
              </w:rPr>
            </w:pPr>
            <w:r w:rsidRPr="00116B45">
              <w:rPr>
                <w:rFonts w:hint="eastAsia"/>
                <w:lang w:eastAsia="zh-TW"/>
              </w:rPr>
              <w:t>read operation</w:t>
            </w:r>
            <w:r>
              <w:rPr>
                <w:rFonts w:hint="eastAsia"/>
                <w:lang w:eastAsia="zh-TW"/>
              </w:rPr>
              <w:t>中</w:t>
            </w:r>
            <m:oMath>
              <m:r>
                <w:rPr>
                  <w:rFonts w:ascii="Cambria Math" w:hAnsi="Cambria Math" w:hint="eastAsia"/>
                  <w:lang w:eastAsia="zh-TW"/>
                </w:rPr>
                <m:t>CLK= 1</m:t>
              </m:r>
            </m:oMath>
            <w:r w:rsidR="005D22C3" w:rsidRPr="005F11DE">
              <w:rPr>
                <w:rFonts w:hint="eastAsia"/>
                <w:lang w:eastAsia="zh-TW"/>
              </w:rPr>
              <w:t>時</w:t>
            </w:r>
            <w:r w:rsidR="005D22C3" w:rsidRPr="005F11DE">
              <w:rPr>
                <w:rFonts w:hint="eastAsia"/>
                <w:lang w:eastAsia="zh-TW"/>
              </w:rPr>
              <w:t>bitline conditioning</w:t>
            </w:r>
            <w:r w:rsidR="005D22C3" w:rsidRPr="005F11DE">
              <w:rPr>
                <w:rFonts w:hint="eastAsia"/>
                <w:lang w:eastAsia="zh-TW"/>
              </w:rPr>
              <w:t>電路的</w:t>
            </w:r>
            <w:r w:rsidR="005D22C3" w:rsidRPr="005F11DE">
              <w:rPr>
                <w:rFonts w:hint="eastAsia"/>
                <w:lang w:eastAsia="zh-TW"/>
              </w:rPr>
              <w:t>PMOS</w:t>
            </w:r>
            <w:r w:rsidR="005D22C3" w:rsidRPr="005F11DE">
              <w:rPr>
                <w:rFonts w:hint="eastAsia"/>
                <w:lang w:eastAsia="zh-TW"/>
              </w:rPr>
              <w:t>打開，會先把</w:t>
            </w:r>
            <w:r w:rsidR="005D22C3" w:rsidRPr="005F11DE">
              <w:rPr>
                <w:rFonts w:hint="eastAsia"/>
                <w:lang w:eastAsia="zh-TW"/>
              </w:rPr>
              <w:t>bit</w:t>
            </w:r>
            <w:r w:rsidR="005D22C3" w:rsidRPr="005F11DE">
              <w:rPr>
                <w:rFonts w:hint="eastAsia"/>
                <w:lang w:eastAsia="zh-TW"/>
              </w:rPr>
              <w:t>和</w:t>
            </w:r>
            <w:r w:rsidR="005D22C3" w:rsidRPr="005F11DE">
              <w:rPr>
                <w:rFonts w:hint="eastAsia"/>
                <w:lang w:eastAsia="zh-TW"/>
              </w:rPr>
              <w:t>bit_b</w:t>
            </w:r>
            <w:r w:rsidR="005D22C3" w:rsidRPr="005F11DE">
              <w:rPr>
                <w:rFonts w:hint="eastAsia"/>
                <w:lang w:eastAsia="zh-TW"/>
              </w:rPr>
              <w:t>都</w:t>
            </w:r>
            <w:r w:rsidR="005D22C3" w:rsidRPr="005F11DE">
              <w:rPr>
                <w:rFonts w:hint="eastAsia"/>
                <w:lang w:eastAsia="zh-TW"/>
              </w:rPr>
              <w:t>precharge</w:t>
            </w:r>
            <w:r w:rsidR="005D22C3" w:rsidRPr="005F11DE">
              <w:rPr>
                <w:rFonts w:hint="eastAsia"/>
                <w:lang w:eastAsia="zh-TW"/>
              </w:rPr>
              <w:t>到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lang w:eastAsia="zh-TW"/>
                    </w:rPr>
                    <m:t>V</m:t>
                  </m:r>
                  <m:ctrlPr>
                    <w:rPr>
                      <w:rFonts w:ascii="Cambria Math" w:hAnsi="Cambria Math" w:hint="eastAsia"/>
                      <w:i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 w:hint="eastAsia"/>
                      <w:lang w:eastAsia="zh-TW"/>
                    </w:rPr>
                    <m:t>DD</m:t>
                  </m:r>
                </m:sub>
              </m:sSub>
            </m:oMath>
            <w:r w:rsidR="005D22C3" w:rsidRPr="005F11DE">
              <w:rPr>
                <w:rFonts w:hint="eastAsia"/>
                <w:lang w:eastAsia="zh-TW"/>
              </w:rPr>
              <w:t>，接下來</w:t>
            </w:r>
            <m:oMath>
              <m:r>
                <w:rPr>
                  <w:rFonts w:ascii="Cambria Math" w:hAnsi="Cambria Math" w:hint="eastAsia"/>
                  <w:lang w:eastAsia="zh-TW"/>
                </w:rPr>
                <m:t>CLK=0</m:t>
              </m:r>
            </m:oMath>
            <w:r w:rsidR="005D22C3" w:rsidRPr="005F11DE">
              <w:rPr>
                <w:rFonts w:hint="eastAsia"/>
                <w:lang w:eastAsia="zh-TW"/>
              </w:rPr>
              <w:t>時，</w:t>
            </w:r>
            <w:r w:rsidR="005D22C3" w:rsidRPr="005F11DE">
              <w:rPr>
                <w:rFonts w:hint="eastAsia"/>
                <w:lang w:eastAsia="zh-TW"/>
              </w:rPr>
              <w:t>PMOS</w:t>
            </w:r>
            <w:r w:rsidR="005D22C3" w:rsidRPr="005F11DE">
              <w:rPr>
                <w:rFonts w:hint="eastAsia"/>
                <w:lang w:eastAsia="zh-TW"/>
              </w:rPr>
              <w:t>關閉</w:t>
            </w:r>
            <w:r w:rsidR="005D22C3" w:rsidRPr="005F11DE">
              <w:rPr>
                <w:rFonts w:hint="eastAsia"/>
                <w:lang w:eastAsia="zh-TW"/>
              </w:rPr>
              <w:t>bit</w:t>
            </w:r>
            <w:r w:rsidR="005D22C3" w:rsidRPr="005F11DE">
              <w:rPr>
                <w:rFonts w:hint="eastAsia"/>
                <w:lang w:eastAsia="zh-TW"/>
              </w:rPr>
              <w:t>和</w:t>
            </w:r>
            <w:r w:rsidR="005D22C3" w:rsidRPr="005F11DE">
              <w:rPr>
                <w:rFonts w:hint="eastAsia"/>
                <w:lang w:eastAsia="zh-TW"/>
              </w:rPr>
              <w:t>bit_b</w:t>
            </w:r>
            <w:r w:rsidR="005D22C3" w:rsidRPr="005F11DE">
              <w:rPr>
                <w:rFonts w:hint="eastAsia"/>
                <w:lang w:eastAsia="zh-TW"/>
              </w:rPr>
              <w:t>變為</w:t>
            </w:r>
            <w:r w:rsidR="005D22C3" w:rsidRPr="005F11DE">
              <w:rPr>
                <w:rFonts w:hint="eastAsia"/>
                <w:lang w:eastAsia="zh-TW"/>
              </w:rPr>
              <w:t>floating</w:t>
            </w:r>
            <w:r w:rsidR="005D22C3" w:rsidRPr="005F11DE">
              <w:rPr>
                <w:rFonts w:hint="eastAsia"/>
                <w:lang w:eastAsia="zh-TW"/>
              </w:rPr>
              <w:t>，再來</w:t>
            </w:r>
            <w:r w:rsidR="005D22C3" w:rsidRPr="005F11DE">
              <w:rPr>
                <w:rFonts w:hint="eastAsia"/>
                <w:lang w:eastAsia="zh-TW"/>
              </w:rPr>
              <w:t>wordline</w:t>
            </w:r>
            <w:r w:rsidR="005D22C3" w:rsidRPr="005F11DE">
              <w:rPr>
                <w:rFonts w:hint="eastAsia"/>
                <w:lang w:eastAsia="zh-TW"/>
              </w:rPr>
              <w:t>從</w:t>
            </w:r>
            <w:r w:rsidR="005D22C3" w:rsidRPr="005F11DE">
              <w:rPr>
                <w:rFonts w:hint="eastAsia"/>
                <w:lang w:eastAsia="zh-TW"/>
              </w:rPr>
              <w:t>0</w:t>
            </w:r>
            <w:r w:rsidR="005D22C3" w:rsidRPr="005F11DE">
              <w:rPr>
                <w:rFonts w:hint="eastAsia"/>
                <w:lang w:eastAsia="zh-TW"/>
              </w:rPr>
              <w:t>變為</w:t>
            </w:r>
            <w:r w:rsidR="005D22C3" w:rsidRPr="005F11DE">
              <w:rPr>
                <w:rFonts w:hint="eastAsia"/>
                <w:lang w:eastAsia="zh-TW"/>
              </w:rPr>
              <w:t>1</w:t>
            </w:r>
            <w:r w:rsidR="005D22C3" w:rsidRPr="005F11DE">
              <w:rPr>
                <w:rFonts w:hint="eastAsia"/>
                <w:lang w:eastAsia="zh-TW"/>
              </w:rPr>
              <w:t>，把</w:t>
            </w:r>
            <w:r w:rsidR="005D22C3" w:rsidRPr="005F11DE">
              <w:rPr>
                <w:rFonts w:hint="eastAsia"/>
                <w:lang w:eastAsia="zh-TW"/>
              </w:rPr>
              <w:t>N2</w:t>
            </w:r>
            <w:r w:rsidR="005D22C3" w:rsidRPr="005F11DE">
              <w:rPr>
                <w:rFonts w:hint="eastAsia"/>
                <w:lang w:eastAsia="zh-TW"/>
              </w:rPr>
              <w:t>、</w:t>
            </w:r>
            <w:r w:rsidR="005D22C3" w:rsidRPr="005F11DE">
              <w:rPr>
                <w:rFonts w:hint="eastAsia"/>
                <w:lang w:eastAsia="zh-TW"/>
              </w:rPr>
              <w:t>N4</w:t>
            </w:r>
            <w:r w:rsidR="005D22C3" w:rsidRPr="005F11DE">
              <w:rPr>
                <w:rFonts w:hint="eastAsia"/>
                <w:lang w:eastAsia="zh-TW"/>
              </w:rPr>
              <w:t>打開，</w:t>
            </w:r>
            <w:r w:rsidR="005D22C3">
              <w:rPr>
                <w:rFonts w:hint="eastAsia"/>
                <w:lang w:eastAsia="zh-TW"/>
              </w:rPr>
              <w:t>由於</w:t>
            </w:r>
            <w:r w:rsidR="005D22C3" w:rsidRPr="000978F8">
              <w:rPr>
                <w:lang w:eastAsia="zh-TW"/>
              </w:rPr>
              <w:t>cross-coupled inverter</w:t>
            </w:r>
            <w:r w:rsidR="005D22C3">
              <w:rPr>
                <w:rFonts w:hint="eastAsia"/>
                <w:lang w:eastAsia="zh-TW"/>
              </w:rPr>
              <w:t>的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lang w:eastAsia="zh-TW"/>
                    </w:rPr>
                    <m:t>Q</m:t>
                  </m:r>
                  <m:ctrlPr>
                    <w:rPr>
                      <w:rFonts w:ascii="Cambria Math" w:hAnsi="Cambria Math" w:hint="eastAsia"/>
                      <w:i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b</m:t>
                  </m:r>
                </m:sub>
              </m:sSub>
              <m:r>
                <w:rPr>
                  <w:rFonts w:ascii="Cambria Math" w:hAnsi="Cambria Math" w:hint="eastAsia"/>
                  <w:lang w:eastAsia="zh-TW"/>
                </w:rPr>
                <m:t>=</m:t>
              </m:r>
              <m:r>
                <w:rPr>
                  <w:rFonts w:ascii="Cambria Math" w:hAnsi="Cambria Math"/>
                  <w:lang w:eastAsia="zh-TW"/>
                </w:rPr>
                <m:t>1</m:t>
              </m:r>
            </m:oMath>
            <w:r w:rsidR="005D22C3" w:rsidRPr="005F11DE">
              <w:rPr>
                <w:rFonts w:hint="eastAsia"/>
                <w:lang w:eastAsia="zh-TW"/>
              </w:rPr>
              <w:t>，會把原本</w:t>
            </w:r>
            <w:r w:rsidR="005D22C3" w:rsidRPr="005F11DE">
              <w:rPr>
                <w:rFonts w:hint="eastAsia"/>
                <w:lang w:eastAsia="zh-TW"/>
              </w:rPr>
              <w:t>precharge</w:t>
            </w:r>
            <w:r w:rsidR="005D22C3" w:rsidRPr="005F11DE">
              <w:rPr>
                <w:rFonts w:hint="eastAsia"/>
                <w:lang w:eastAsia="zh-TW"/>
              </w:rPr>
              <w:t>到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lang w:eastAsia="zh-TW"/>
                    </w:rPr>
                    <m:t>V</m:t>
                  </m:r>
                  <m:ctrlPr>
                    <w:rPr>
                      <w:rFonts w:ascii="Cambria Math" w:hAnsi="Cambria Math" w:hint="eastAsia"/>
                      <w:i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 w:hint="eastAsia"/>
                      <w:lang w:eastAsia="zh-TW"/>
                    </w:rPr>
                    <m:t>DD</m:t>
                  </m:r>
                </m:sub>
              </m:sSub>
            </m:oMath>
            <w:r w:rsidR="005D22C3" w:rsidRPr="005F11DE">
              <w:rPr>
                <w:rFonts w:hint="eastAsia"/>
                <w:lang w:eastAsia="zh-TW"/>
              </w:rPr>
              <w:t>的</w:t>
            </w:r>
            <w:r w:rsidR="005D22C3" w:rsidRPr="005F11DE">
              <w:rPr>
                <w:rFonts w:hint="eastAsia"/>
                <w:lang w:eastAsia="zh-TW"/>
              </w:rPr>
              <w:t>bit</w:t>
            </w:r>
            <w:r w:rsidR="006914B9">
              <w:rPr>
                <w:lang w:eastAsia="zh-TW"/>
              </w:rPr>
              <w:t>_b</w:t>
            </w:r>
            <w:r w:rsidR="005D22C3" w:rsidRPr="005F11DE">
              <w:rPr>
                <w:rFonts w:hint="eastAsia"/>
                <w:lang w:eastAsia="zh-TW"/>
              </w:rPr>
              <w:t>往下拉至</w:t>
            </w:r>
            <w:r w:rsidR="005D22C3" w:rsidRPr="005F11DE">
              <w:rPr>
                <w:rFonts w:hint="eastAsia"/>
                <w:lang w:eastAsia="zh-TW"/>
              </w:rPr>
              <w:t>0</w:t>
            </w:r>
            <w:r w:rsidR="005D22C3" w:rsidRPr="005F11DE">
              <w:rPr>
                <w:rFonts w:hint="eastAsia"/>
                <w:lang w:eastAsia="zh-TW"/>
              </w:rPr>
              <w:t>，代表把</w:t>
            </w:r>
            <w:r w:rsidR="005D22C3" w:rsidRPr="005F11DE">
              <w:rPr>
                <w:rFonts w:hint="eastAsia"/>
                <w:lang w:eastAsia="zh-TW"/>
              </w:rPr>
              <w:t>data</w:t>
            </w:r>
            <w:r w:rsidR="005D22C3" w:rsidRPr="005F11DE">
              <w:rPr>
                <w:rFonts w:hint="eastAsia"/>
                <w:lang w:eastAsia="zh-TW"/>
              </w:rPr>
              <w:t>讀出來，因此內部電晶體要比外部讀取電晶體還</w:t>
            </w:r>
            <w:r w:rsidR="005D22C3" w:rsidRPr="005F11DE">
              <w:rPr>
                <w:rFonts w:hint="eastAsia"/>
                <w:lang w:eastAsia="zh-TW"/>
              </w:rPr>
              <w:t>strong</w:t>
            </w:r>
            <w:r w:rsidR="005D22C3" w:rsidRPr="005F11DE">
              <w:rPr>
                <w:rFonts w:hint="eastAsia"/>
                <w:lang w:eastAsia="zh-TW"/>
              </w:rPr>
              <w:t>，</w:t>
            </w:r>
            <m:oMath>
              <m:r>
                <w:rPr>
                  <w:rFonts w:ascii="Cambria Math" w:hAnsi="Cambria Math" w:hint="eastAsia"/>
                  <w:lang w:eastAsia="zh-TW"/>
                </w:rPr>
                <m:t>N1 &gt; N2, N3 &gt; N4</m:t>
              </m:r>
            </m:oMath>
            <w:r w:rsidR="005D22C3">
              <w:rPr>
                <w:rFonts w:hint="eastAsia"/>
                <w:lang w:eastAsia="zh-TW"/>
              </w:rPr>
              <w:t>，此外</w:t>
            </w:r>
            <w:r w:rsidR="005D22C3">
              <w:rPr>
                <w:lang w:eastAsia="zh-TW"/>
              </w:rPr>
              <w:t>bit</w:t>
            </w:r>
            <w:r w:rsidR="005D22C3">
              <w:rPr>
                <w:rFonts w:hint="eastAsia"/>
                <w:lang w:eastAsia="zh-TW"/>
              </w:rPr>
              <w:t>由於</w:t>
            </w:r>
            <w:r w:rsidR="005D22C3">
              <w:rPr>
                <w:rFonts w:hint="eastAsia"/>
                <w:lang w:eastAsia="zh-TW"/>
              </w:rPr>
              <w:t>f</w:t>
            </w:r>
            <w:r w:rsidR="005D22C3">
              <w:rPr>
                <w:lang w:eastAsia="zh-TW"/>
              </w:rPr>
              <w:t>loating</w:t>
            </w:r>
            <w:r w:rsidR="005D22C3">
              <w:rPr>
                <w:rFonts w:hint="eastAsia"/>
                <w:lang w:eastAsia="zh-TW"/>
              </w:rPr>
              <w:t>，會受到</w:t>
            </w:r>
            <w:r w:rsidR="005D22C3" w:rsidRPr="005F11DE">
              <w:rPr>
                <w:rFonts w:hint="eastAsia"/>
                <w:lang w:eastAsia="zh-TW"/>
              </w:rPr>
              <w:t>wordline</w:t>
            </w:r>
            <w:r w:rsidR="005D22C3" w:rsidRPr="005F11DE">
              <w:rPr>
                <w:rFonts w:hint="eastAsia"/>
                <w:lang w:eastAsia="zh-TW"/>
              </w:rPr>
              <w:t>從</w:t>
            </w:r>
            <w:r w:rsidR="005D22C3" w:rsidRPr="005F11DE">
              <w:rPr>
                <w:rFonts w:hint="eastAsia"/>
                <w:lang w:eastAsia="zh-TW"/>
              </w:rPr>
              <w:t>0</w:t>
            </w:r>
            <w:r w:rsidR="005D22C3" w:rsidRPr="005F11DE">
              <w:rPr>
                <w:rFonts w:hint="eastAsia"/>
                <w:lang w:eastAsia="zh-TW"/>
              </w:rPr>
              <w:t>變為</w:t>
            </w:r>
            <w:r w:rsidR="005D22C3" w:rsidRPr="005F11DE">
              <w:rPr>
                <w:rFonts w:hint="eastAsia"/>
                <w:lang w:eastAsia="zh-TW"/>
              </w:rPr>
              <w:t>1</w:t>
            </w:r>
            <w:r w:rsidR="005D22C3">
              <w:rPr>
                <w:rFonts w:hint="eastAsia"/>
                <w:lang w:eastAsia="zh-TW"/>
              </w:rPr>
              <w:t>的耦合電容，</w:t>
            </w:r>
            <w:r w:rsidR="000A4FFB">
              <w:rPr>
                <w:rFonts w:hint="eastAsia"/>
                <w:lang w:eastAsia="zh-TW"/>
              </w:rPr>
              <w:t>因此電壓</w:t>
            </w:r>
            <w:r w:rsidR="005D22C3">
              <w:rPr>
                <w:rFonts w:hint="eastAsia"/>
                <w:lang w:eastAsia="zh-TW"/>
              </w:rPr>
              <w:t>衝高於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lang w:eastAsia="zh-TW"/>
                    </w:rPr>
                    <m:t>V</m:t>
                  </m:r>
                  <m:ctrlPr>
                    <w:rPr>
                      <w:rFonts w:ascii="Cambria Math" w:hAnsi="Cambria Math" w:hint="eastAsia"/>
                      <w:i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 w:hint="eastAsia"/>
                      <w:lang w:eastAsia="zh-TW"/>
                    </w:rPr>
                    <m:t>DD</m:t>
                  </m:r>
                </m:sub>
              </m:sSub>
            </m:oMath>
            <w:r w:rsidR="005D22C3" w:rsidRPr="005F11DE">
              <w:rPr>
                <w:rFonts w:hint="eastAsia"/>
                <w:lang w:eastAsia="zh-TW"/>
              </w:rPr>
              <w:t>。</w:t>
            </w:r>
          </w:p>
        </w:tc>
      </w:tr>
      <w:tr w:rsidR="00FC48E8" w14:paraId="5C564F43" w14:textId="77777777" w:rsidTr="00520467">
        <w:tc>
          <w:tcPr>
            <w:tcW w:w="8540" w:type="dxa"/>
            <w:shd w:val="clear" w:color="auto" w:fill="D9D9D9" w:themeFill="background1" w:themeFillShade="D9"/>
          </w:tcPr>
          <w:p w14:paraId="124AD83D" w14:textId="6ED81CB1" w:rsidR="00FC48E8" w:rsidRDefault="00993C4B" w:rsidP="00520467">
            <w:pPr>
              <w:jc w:val="center"/>
              <w:rPr>
                <w:lang w:eastAsia="zh-TW"/>
              </w:rPr>
            </w:pPr>
            <w:r>
              <w:rPr>
                <w:lang w:eastAsia="zh-TW"/>
              </w:rPr>
              <w:t>The stored data(Q) is 0, WE is HIGH, write data is 1.</w:t>
            </w:r>
          </w:p>
        </w:tc>
      </w:tr>
      <w:tr w:rsidR="00FC48E8" w14:paraId="00A15968" w14:textId="77777777" w:rsidTr="000C372D">
        <w:tc>
          <w:tcPr>
            <w:tcW w:w="8540" w:type="dxa"/>
            <w:vAlign w:val="center"/>
          </w:tcPr>
          <w:p w14:paraId="762B9288" w14:textId="66641B03" w:rsidR="00FC48E8" w:rsidRDefault="000C372D" w:rsidP="000C372D">
            <w:pPr>
              <w:jc w:val="center"/>
              <w:rPr>
                <w:lang w:eastAsia="zh-TW"/>
              </w:rPr>
            </w:pPr>
            <w:r>
              <w:rPr>
                <w:noProof/>
              </w:rPr>
              <w:drawing>
                <wp:inline distT="0" distB="0" distL="0" distR="0" wp14:anchorId="296D1F14" wp14:editId="35E57677">
                  <wp:extent cx="3600000" cy="2701053"/>
                  <wp:effectExtent l="0" t="0" r="635" b="4445"/>
                  <wp:docPr id="6" name="圖形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>
                            <a:extLs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0000" cy="27010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93C4B" w14:paraId="76581555" w14:textId="77777777" w:rsidTr="00FC48E8">
        <w:tc>
          <w:tcPr>
            <w:tcW w:w="8540" w:type="dxa"/>
          </w:tcPr>
          <w:p w14:paraId="00090D83" w14:textId="4A37AA7F" w:rsidR="00993C4B" w:rsidRDefault="0006542A" w:rsidP="00DE2B0E">
            <w:pPr>
              <w:rPr>
                <w:lang w:eastAsia="zh-TW"/>
              </w:rPr>
            </w:pPr>
            <w:r w:rsidRPr="0006542A">
              <w:rPr>
                <w:lang w:eastAsia="zh-TW"/>
              </w:rPr>
              <w:t>write operation</w:t>
            </w:r>
            <w:r w:rsidR="00116B45" w:rsidRPr="00116B45">
              <w:rPr>
                <w:rFonts w:hint="eastAsia"/>
                <w:lang w:eastAsia="zh-TW"/>
              </w:rPr>
              <w:t>如同</w:t>
            </w:r>
            <w:r w:rsidR="00116B45" w:rsidRPr="00116B45">
              <w:rPr>
                <w:rFonts w:hint="eastAsia"/>
                <w:lang w:eastAsia="zh-TW"/>
              </w:rPr>
              <w:t>read operation</w:t>
            </w:r>
            <w:r w:rsidR="00116B45" w:rsidRPr="00116B45">
              <w:rPr>
                <w:rFonts w:hint="eastAsia"/>
                <w:lang w:eastAsia="zh-TW"/>
              </w:rPr>
              <w:t>，</w:t>
            </w:r>
            <m:oMath>
              <m:r>
                <w:rPr>
                  <w:rFonts w:ascii="Cambria Math" w:hAnsi="Cambria Math" w:hint="eastAsia"/>
                  <w:lang w:eastAsia="zh-TW"/>
                </w:rPr>
                <m:t>CLK= 1</m:t>
              </m:r>
            </m:oMath>
            <w:r w:rsidR="00116B45" w:rsidRPr="00116B45">
              <w:rPr>
                <w:rFonts w:hint="eastAsia"/>
                <w:lang w:eastAsia="zh-TW"/>
              </w:rPr>
              <w:t>時</w:t>
            </w:r>
            <w:r w:rsidR="00116B45" w:rsidRPr="00116B45">
              <w:rPr>
                <w:rFonts w:hint="eastAsia"/>
                <w:lang w:eastAsia="zh-TW"/>
              </w:rPr>
              <w:t>bitline conditioning</w:t>
            </w:r>
            <w:r w:rsidR="00116B45" w:rsidRPr="00116B45">
              <w:rPr>
                <w:rFonts w:hint="eastAsia"/>
                <w:lang w:eastAsia="zh-TW"/>
              </w:rPr>
              <w:t>電路的</w:t>
            </w:r>
            <w:r w:rsidR="00116B45" w:rsidRPr="00116B45">
              <w:rPr>
                <w:rFonts w:hint="eastAsia"/>
                <w:lang w:eastAsia="zh-TW"/>
              </w:rPr>
              <w:t>PMOS</w:t>
            </w:r>
            <w:r w:rsidR="00116B45" w:rsidRPr="00116B45">
              <w:rPr>
                <w:rFonts w:hint="eastAsia"/>
                <w:lang w:eastAsia="zh-TW"/>
              </w:rPr>
              <w:t>打開，會先把</w:t>
            </w:r>
            <w:r w:rsidR="00116B45" w:rsidRPr="00116B45">
              <w:rPr>
                <w:rFonts w:hint="eastAsia"/>
                <w:lang w:eastAsia="zh-TW"/>
              </w:rPr>
              <w:t>bit</w:t>
            </w:r>
            <w:r w:rsidR="00116B45" w:rsidRPr="00116B45">
              <w:rPr>
                <w:rFonts w:hint="eastAsia"/>
                <w:lang w:eastAsia="zh-TW"/>
              </w:rPr>
              <w:t>和</w:t>
            </w:r>
            <w:r w:rsidR="00116B45" w:rsidRPr="00116B45">
              <w:rPr>
                <w:rFonts w:hint="eastAsia"/>
                <w:lang w:eastAsia="zh-TW"/>
              </w:rPr>
              <w:t>bit_b</w:t>
            </w:r>
            <w:r w:rsidR="00116B45" w:rsidRPr="00116B45">
              <w:rPr>
                <w:rFonts w:hint="eastAsia"/>
                <w:lang w:eastAsia="zh-TW"/>
              </w:rPr>
              <w:t>都</w:t>
            </w:r>
            <w:r w:rsidR="00116B45" w:rsidRPr="00116B45">
              <w:rPr>
                <w:rFonts w:hint="eastAsia"/>
                <w:lang w:eastAsia="zh-TW"/>
              </w:rPr>
              <w:t>precharge</w:t>
            </w:r>
            <w:r w:rsidR="00116B45" w:rsidRPr="00116B45">
              <w:rPr>
                <w:rFonts w:hint="eastAsia"/>
                <w:lang w:eastAsia="zh-TW"/>
              </w:rPr>
              <w:t>到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lang w:eastAsia="zh-TW"/>
                    </w:rPr>
                    <m:t>V</m:t>
                  </m:r>
                  <m:ctrlPr>
                    <w:rPr>
                      <w:rFonts w:ascii="Cambria Math" w:hAnsi="Cambria Math" w:hint="eastAsia"/>
                      <w:i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 w:hint="eastAsia"/>
                      <w:lang w:eastAsia="zh-TW"/>
                    </w:rPr>
                    <m:t>DD</m:t>
                  </m:r>
                </m:sub>
              </m:sSub>
            </m:oMath>
            <w:r w:rsidR="00116B45" w:rsidRPr="00116B45">
              <w:rPr>
                <w:rFonts w:hint="eastAsia"/>
                <w:lang w:eastAsia="zh-TW"/>
              </w:rPr>
              <w:t>，接下來</w:t>
            </w:r>
            <m:oMath>
              <m:r>
                <w:rPr>
                  <w:rFonts w:ascii="Cambria Math" w:hAnsi="Cambria Math" w:hint="eastAsia"/>
                  <w:lang w:eastAsia="zh-TW"/>
                </w:rPr>
                <m:t>CLK= 0</m:t>
              </m:r>
            </m:oMath>
            <w:r w:rsidR="00116B45" w:rsidRPr="00116B45">
              <w:rPr>
                <w:rFonts w:hint="eastAsia"/>
                <w:lang w:eastAsia="zh-TW"/>
              </w:rPr>
              <w:t>時，</w:t>
            </w:r>
            <w:r w:rsidR="00116B45" w:rsidRPr="00116B45">
              <w:rPr>
                <w:rFonts w:hint="eastAsia"/>
                <w:lang w:eastAsia="zh-TW"/>
              </w:rPr>
              <w:t>PMOS</w:t>
            </w:r>
            <w:r w:rsidR="00116B45" w:rsidRPr="00116B45">
              <w:rPr>
                <w:rFonts w:hint="eastAsia"/>
                <w:lang w:eastAsia="zh-TW"/>
              </w:rPr>
              <w:t>關閉</w:t>
            </w:r>
            <w:r w:rsidR="00116B45" w:rsidRPr="00116B45">
              <w:rPr>
                <w:rFonts w:hint="eastAsia"/>
                <w:lang w:eastAsia="zh-TW"/>
              </w:rPr>
              <w:t>bit</w:t>
            </w:r>
            <w:r w:rsidR="00116B45" w:rsidRPr="00116B45">
              <w:rPr>
                <w:rFonts w:hint="eastAsia"/>
                <w:lang w:eastAsia="zh-TW"/>
              </w:rPr>
              <w:t>和</w:t>
            </w:r>
            <w:r w:rsidR="00116B45" w:rsidRPr="00116B45">
              <w:rPr>
                <w:rFonts w:hint="eastAsia"/>
                <w:lang w:eastAsia="zh-TW"/>
              </w:rPr>
              <w:t>bit_b</w:t>
            </w:r>
            <w:r w:rsidR="00116B45" w:rsidRPr="00116B45">
              <w:rPr>
                <w:rFonts w:hint="eastAsia"/>
                <w:lang w:eastAsia="zh-TW"/>
              </w:rPr>
              <w:t>變為</w:t>
            </w:r>
            <w:r w:rsidR="00116B45" w:rsidRPr="00116B45">
              <w:rPr>
                <w:rFonts w:hint="eastAsia"/>
                <w:lang w:eastAsia="zh-TW"/>
              </w:rPr>
              <w:t>floating</w:t>
            </w:r>
            <w:r w:rsidR="00116B45" w:rsidRPr="00116B45">
              <w:rPr>
                <w:rFonts w:hint="eastAsia"/>
                <w:lang w:eastAsia="zh-TW"/>
              </w:rPr>
              <w:t>，</w:t>
            </w:r>
            <w:r w:rsidR="00116B45" w:rsidRPr="00116B45">
              <w:rPr>
                <w:rFonts w:hint="eastAsia"/>
                <w:lang w:eastAsia="zh-TW"/>
              </w:rPr>
              <w:t>write driver</w:t>
            </w:r>
            <w:r w:rsidR="00116B45" w:rsidRPr="00116B45">
              <w:rPr>
                <w:rFonts w:hint="eastAsia"/>
                <w:lang w:eastAsia="zh-TW"/>
              </w:rPr>
              <w:t>根據要寫入</w:t>
            </w:r>
            <w:r w:rsidR="00116B45" w:rsidRPr="00116B45">
              <w:rPr>
                <w:rFonts w:hint="eastAsia"/>
                <w:lang w:eastAsia="zh-TW"/>
              </w:rPr>
              <w:t>data</w:t>
            </w:r>
            <w:r w:rsidR="00116B45" w:rsidRPr="00116B45">
              <w:rPr>
                <w:rFonts w:hint="eastAsia"/>
                <w:lang w:eastAsia="zh-TW"/>
              </w:rPr>
              <w:t>值會選擇要讓</w:t>
            </w:r>
            <w:r w:rsidR="00116B45" w:rsidRPr="00116B45">
              <w:rPr>
                <w:rFonts w:hint="eastAsia"/>
                <w:lang w:eastAsia="zh-TW"/>
              </w:rPr>
              <w:t>bit</w:t>
            </w:r>
            <w:r w:rsidR="00116B45" w:rsidRPr="00116B45">
              <w:rPr>
                <w:rFonts w:hint="eastAsia"/>
                <w:lang w:eastAsia="zh-TW"/>
              </w:rPr>
              <w:t>或是</w:t>
            </w:r>
            <w:r w:rsidR="00116B45" w:rsidRPr="00116B45">
              <w:rPr>
                <w:rFonts w:hint="eastAsia"/>
                <w:lang w:eastAsia="zh-TW"/>
              </w:rPr>
              <w:t>bit_b</w:t>
            </w:r>
            <w:r w:rsidR="00116B45" w:rsidRPr="00116B45">
              <w:rPr>
                <w:rFonts w:hint="eastAsia"/>
                <w:lang w:eastAsia="zh-TW"/>
              </w:rPr>
              <w:t>放電至</w:t>
            </w:r>
            <w:r w:rsidR="00116B45" w:rsidRPr="00116B45">
              <w:rPr>
                <w:rFonts w:hint="eastAsia"/>
                <w:lang w:eastAsia="zh-TW"/>
              </w:rPr>
              <w:t>0</w:t>
            </w:r>
            <w:r w:rsidR="00116B45" w:rsidRPr="00116B45">
              <w:rPr>
                <w:rFonts w:hint="eastAsia"/>
                <w:lang w:eastAsia="zh-TW"/>
              </w:rPr>
              <w:t>，</w:t>
            </w:r>
            <w:r w:rsidR="00E66298">
              <w:rPr>
                <w:rFonts w:hint="eastAsia"/>
                <w:lang w:eastAsia="zh-TW"/>
              </w:rPr>
              <w:t>在這裡是將</w:t>
            </w:r>
            <w:r w:rsidR="00E66298">
              <w:rPr>
                <w:rFonts w:hint="eastAsia"/>
                <w:lang w:eastAsia="zh-TW"/>
              </w:rPr>
              <w:t>b</w:t>
            </w:r>
            <w:r w:rsidR="00E66298">
              <w:rPr>
                <w:lang w:eastAsia="zh-TW"/>
              </w:rPr>
              <w:t>it_b</w:t>
            </w:r>
            <w:r w:rsidR="00E66298">
              <w:rPr>
                <w:rFonts w:hint="eastAsia"/>
                <w:lang w:eastAsia="zh-TW"/>
              </w:rPr>
              <w:t>放電為</w:t>
            </w:r>
            <w:r w:rsidR="00E66298">
              <w:rPr>
                <w:rFonts w:hint="eastAsia"/>
                <w:lang w:eastAsia="zh-TW"/>
              </w:rPr>
              <w:t>0</w:t>
            </w:r>
            <w:r w:rsidR="00E66298">
              <w:rPr>
                <w:rFonts w:hint="eastAsia"/>
                <w:lang w:eastAsia="zh-TW"/>
              </w:rPr>
              <w:t>，</w:t>
            </w:r>
            <w:r w:rsidR="00116B45" w:rsidRPr="00116B45">
              <w:rPr>
                <w:rFonts w:hint="eastAsia"/>
                <w:lang w:eastAsia="zh-TW"/>
              </w:rPr>
              <w:t>接下來把</w:t>
            </w:r>
            <w:r w:rsidR="00116B45" w:rsidRPr="00116B45">
              <w:rPr>
                <w:rFonts w:hint="eastAsia"/>
                <w:lang w:eastAsia="zh-TW"/>
              </w:rPr>
              <w:t>wordline</w:t>
            </w:r>
            <w:r w:rsidR="00116B45" w:rsidRPr="00116B45">
              <w:rPr>
                <w:rFonts w:hint="eastAsia"/>
                <w:lang w:eastAsia="zh-TW"/>
              </w:rPr>
              <w:t>從</w:t>
            </w:r>
            <w:r w:rsidR="00116B45" w:rsidRPr="00116B45">
              <w:rPr>
                <w:rFonts w:hint="eastAsia"/>
                <w:lang w:eastAsia="zh-TW"/>
              </w:rPr>
              <w:t>0</w:t>
            </w:r>
            <w:r w:rsidR="00116B45" w:rsidRPr="00116B45">
              <w:rPr>
                <w:rFonts w:hint="eastAsia"/>
                <w:lang w:eastAsia="zh-TW"/>
              </w:rPr>
              <w:t>變為</w:t>
            </w:r>
            <w:r w:rsidR="00116B45" w:rsidRPr="00116B45">
              <w:rPr>
                <w:rFonts w:hint="eastAsia"/>
                <w:lang w:eastAsia="zh-TW"/>
              </w:rPr>
              <w:t>1</w:t>
            </w:r>
            <w:r w:rsidR="00116B45" w:rsidRPr="00116B45">
              <w:rPr>
                <w:rFonts w:hint="eastAsia"/>
                <w:lang w:eastAsia="zh-TW"/>
              </w:rPr>
              <w:t>，把</w:t>
            </w:r>
            <w:r w:rsidR="00116B45" w:rsidRPr="00116B45">
              <w:rPr>
                <w:rFonts w:hint="eastAsia"/>
                <w:lang w:eastAsia="zh-TW"/>
              </w:rPr>
              <w:t>N2</w:t>
            </w:r>
            <w:r w:rsidR="00116B45" w:rsidRPr="00116B45">
              <w:rPr>
                <w:rFonts w:hint="eastAsia"/>
                <w:lang w:eastAsia="zh-TW"/>
              </w:rPr>
              <w:t>、</w:t>
            </w:r>
            <w:r w:rsidR="00116B45" w:rsidRPr="00116B45">
              <w:rPr>
                <w:rFonts w:hint="eastAsia"/>
                <w:lang w:eastAsia="zh-TW"/>
              </w:rPr>
              <w:t>N4</w:t>
            </w:r>
            <w:r w:rsidR="00116B45" w:rsidRPr="00116B45">
              <w:rPr>
                <w:rFonts w:hint="eastAsia"/>
                <w:lang w:eastAsia="zh-TW"/>
              </w:rPr>
              <w:t>打開，把</w:t>
            </w:r>
            <w:r w:rsidR="00116B45" w:rsidRPr="00116B45">
              <w:rPr>
                <w:rFonts w:hint="eastAsia"/>
                <w:lang w:eastAsia="zh-TW"/>
              </w:rPr>
              <w:t>bit</w:t>
            </w:r>
            <w:r w:rsidR="00116B45" w:rsidRPr="00116B45">
              <w:rPr>
                <w:rFonts w:hint="eastAsia"/>
                <w:lang w:eastAsia="zh-TW"/>
              </w:rPr>
              <w:t>寫入這個</w:t>
            </w:r>
            <w:r w:rsidR="00116B45" w:rsidRPr="00116B45">
              <w:rPr>
                <w:rFonts w:hint="eastAsia"/>
                <w:lang w:eastAsia="zh-TW"/>
              </w:rPr>
              <w:t>cross-coupled inverter</w:t>
            </w:r>
            <w:r w:rsidR="00116B45" w:rsidRPr="00116B45">
              <w:rPr>
                <w:rFonts w:hint="eastAsia"/>
                <w:lang w:eastAsia="zh-TW"/>
              </w:rPr>
              <w:t>裡面，</w:t>
            </w:r>
            <w:r w:rsidR="001F7E46">
              <w:rPr>
                <w:rFonts w:hint="eastAsia"/>
                <w:lang w:eastAsia="zh-TW"/>
              </w:rPr>
              <w:t>由於</w:t>
            </w:r>
            <w:r w:rsidR="001F7E46" w:rsidRPr="00116B45">
              <w:rPr>
                <w:rFonts w:hint="eastAsia"/>
                <w:lang w:eastAsia="zh-TW"/>
              </w:rPr>
              <w:t>cross-coupled inverter</w:t>
            </w:r>
            <w:r w:rsidR="001F7E46">
              <w:rPr>
                <w:rFonts w:hint="eastAsia"/>
                <w:lang w:eastAsia="zh-TW"/>
              </w:rPr>
              <w:t>的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lang w:eastAsia="zh-TW"/>
                    </w:rPr>
                    <m:t>Q</m:t>
                  </m:r>
                  <m:ctrlPr>
                    <w:rPr>
                      <w:rFonts w:ascii="Cambria Math" w:hAnsi="Cambria Math" w:hint="eastAsia"/>
                      <w:i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b</m:t>
                  </m:r>
                </m:sub>
              </m:sSub>
              <m:r>
                <w:rPr>
                  <w:rFonts w:ascii="Cambria Math" w:hAnsi="Cambria Math"/>
                  <w:lang w:eastAsia="zh-TW"/>
                </w:rPr>
                <m:t>=1</m:t>
              </m:r>
            </m:oMath>
            <w:r w:rsidR="001F7E46">
              <w:rPr>
                <w:rFonts w:hint="eastAsia"/>
                <w:lang w:eastAsia="zh-TW"/>
              </w:rPr>
              <w:t>，</w:t>
            </w:r>
            <w:r w:rsidR="00116B45" w:rsidRPr="00116B45">
              <w:rPr>
                <w:rFonts w:hint="eastAsia"/>
                <w:lang w:eastAsia="zh-TW"/>
              </w:rPr>
              <w:t>N</w:t>
            </w:r>
            <w:r w:rsidR="00B27DA8">
              <w:rPr>
                <w:lang w:eastAsia="zh-TW"/>
              </w:rPr>
              <w:t>1</w:t>
            </w:r>
            <w:r w:rsidR="00116B45" w:rsidRPr="00116B45">
              <w:rPr>
                <w:rFonts w:hint="eastAsia"/>
                <w:lang w:eastAsia="zh-TW"/>
              </w:rPr>
              <w:t>通與</w:t>
            </w:r>
            <w:r w:rsidR="00116B45" w:rsidRPr="00116B45">
              <w:rPr>
                <w:rFonts w:hint="eastAsia"/>
                <w:lang w:eastAsia="zh-TW"/>
              </w:rPr>
              <w:t>N</w:t>
            </w:r>
            <w:r w:rsidR="00B27DA8">
              <w:rPr>
                <w:lang w:eastAsia="zh-TW"/>
              </w:rPr>
              <w:t>2</w:t>
            </w:r>
            <w:r w:rsidR="00116B45" w:rsidRPr="00116B45">
              <w:rPr>
                <w:rFonts w:hint="eastAsia"/>
                <w:lang w:eastAsia="zh-TW"/>
              </w:rPr>
              <w:t>通，由於前面</w:t>
            </w:r>
            <w:r w:rsidR="00116B45" w:rsidRPr="00116B45">
              <w:rPr>
                <w:rFonts w:hint="eastAsia"/>
                <w:lang w:eastAsia="zh-TW"/>
              </w:rPr>
              <w:t>read operation</w:t>
            </w:r>
            <w:r w:rsidR="00116B45" w:rsidRPr="00116B45">
              <w:rPr>
                <w:rFonts w:hint="eastAsia"/>
                <w:lang w:eastAsia="zh-TW"/>
              </w:rPr>
              <w:t>已經有</w:t>
            </w:r>
            <m:oMath>
              <m:r>
                <w:rPr>
                  <w:rFonts w:ascii="Cambria Math" w:hAnsi="Cambria Math" w:hint="eastAsia"/>
                  <w:lang w:eastAsia="zh-TW"/>
                </w:rPr>
                <m:t>N</m:t>
              </m:r>
              <m:r>
                <w:rPr>
                  <w:rFonts w:ascii="Cambria Math" w:hAnsi="Cambria Math"/>
                  <w:lang w:eastAsia="zh-TW"/>
                </w:rPr>
                <m:t>1</m:t>
              </m:r>
              <m:r>
                <w:rPr>
                  <w:rFonts w:ascii="Cambria Math" w:hAnsi="Cambria Math" w:hint="eastAsia"/>
                  <w:lang w:eastAsia="zh-TW"/>
                </w:rPr>
                <m:t xml:space="preserve"> &gt; N</m:t>
              </m:r>
              <m:r>
                <w:rPr>
                  <w:rFonts w:ascii="Cambria Math" w:hAnsi="Cambria Math"/>
                  <w:lang w:eastAsia="zh-TW"/>
                </w:rPr>
                <m:t>2</m:t>
              </m:r>
            </m:oMath>
            <w:r w:rsidR="00116B45" w:rsidRPr="00116B45">
              <w:rPr>
                <w:rFonts w:hint="eastAsia"/>
                <w:lang w:eastAsia="zh-TW"/>
              </w:rPr>
              <w:t>的條件，因此寫不進去；改考慮</w:t>
            </w:r>
            <w:r w:rsidR="00116B45" w:rsidRPr="00116B45">
              <w:rPr>
                <w:rFonts w:hint="eastAsia"/>
                <w:lang w:eastAsia="zh-TW"/>
              </w:rPr>
              <w:t>bit_b</w:t>
            </w:r>
            <w:r w:rsidR="00116B45" w:rsidRPr="00116B45">
              <w:rPr>
                <w:rFonts w:hint="eastAsia"/>
                <w:lang w:eastAsia="zh-TW"/>
              </w:rPr>
              <w:t>寫</w:t>
            </w:r>
            <w:r w:rsidR="00116B45" w:rsidRPr="00116B45">
              <w:rPr>
                <w:rFonts w:hint="eastAsia"/>
                <w:lang w:eastAsia="zh-TW"/>
              </w:rPr>
              <w:t>0</w:t>
            </w:r>
            <w:r w:rsidR="00116B45" w:rsidRPr="00116B45">
              <w:rPr>
                <w:rFonts w:hint="eastAsia"/>
                <w:lang w:eastAsia="zh-TW"/>
              </w:rPr>
              <w:t>時，</w:t>
            </w:r>
            <w:r w:rsidR="00116B45" w:rsidRPr="00116B45">
              <w:rPr>
                <w:rFonts w:hint="eastAsia"/>
                <w:lang w:eastAsia="zh-TW"/>
              </w:rPr>
              <w:t>P</w:t>
            </w:r>
            <w:r w:rsidR="00B27DA8">
              <w:rPr>
                <w:lang w:eastAsia="zh-TW"/>
              </w:rPr>
              <w:t>2</w:t>
            </w:r>
            <w:r w:rsidR="00116B45" w:rsidRPr="00116B45">
              <w:rPr>
                <w:rFonts w:hint="eastAsia"/>
                <w:lang w:eastAsia="zh-TW"/>
              </w:rPr>
              <w:t>通和</w:t>
            </w:r>
            <w:r w:rsidR="00116B45" w:rsidRPr="00116B45">
              <w:rPr>
                <w:rFonts w:hint="eastAsia"/>
                <w:lang w:eastAsia="zh-TW"/>
              </w:rPr>
              <w:t>N</w:t>
            </w:r>
            <w:r w:rsidR="000915E5">
              <w:rPr>
                <w:lang w:eastAsia="zh-TW"/>
              </w:rPr>
              <w:t>4</w:t>
            </w:r>
            <w:r w:rsidR="00116B45" w:rsidRPr="00116B45">
              <w:rPr>
                <w:rFonts w:hint="eastAsia"/>
                <w:lang w:eastAsia="zh-TW"/>
              </w:rPr>
              <w:t>通，因此設計使</w:t>
            </w:r>
            <w:r w:rsidR="00116B45" w:rsidRPr="00116B45">
              <w:rPr>
                <w:rFonts w:hint="eastAsia"/>
                <w:lang w:eastAsia="zh-TW"/>
              </w:rPr>
              <w:t>N</w:t>
            </w:r>
            <w:r w:rsidR="000915E5">
              <w:rPr>
                <w:lang w:eastAsia="zh-TW"/>
              </w:rPr>
              <w:t>4</w:t>
            </w:r>
            <w:r w:rsidR="00116B45" w:rsidRPr="00116B45">
              <w:rPr>
                <w:rFonts w:hint="eastAsia"/>
                <w:lang w:eastAsia="zh-TW"/>
              </w:rPr>
              <w:t>比</w:t>
            </w:r>
            <w:r w:rsidR="00116B45" w:rsidRPr="00116B45">
              <w:rPr>
                <w:rFonts w:hint="eastAsia"/>
                <w:lang w:eastAsia="zh-TW"/>
              </w:rPr>
              <w:t>P</w:t>
            </w:r>
            <w:r w:rsidR="000915E5">
              <w:rPr>
                <w:lang w:eastAsia="zh-TW"/>
              </w:rPr>
              <w:t>2</w:t>
            </w:r>
            <w:r w:rsidR="00116B45" w:rsidRPr="00116B45">
              <w:rPr>
                <w:rFonts w:hint="eastAsia"/>
                <w:lang w:eastAsia="zh-TW"/>
              </w:rPr>
              <w:t>還</w:t>
            </w:r>
            <w:r w:rsidR="00116B45" w:rsidRPr="00116B45">
              <w:rPr>
                <w:rFonts w:hint="eastAsia"/>
                <w:lang w:eastAsia="zh-TW"/>
              </w:rPr>
              <w:t>strong</w:t>
            </w:r>
            <w:r w:rsidR="00116B45" w:rsidRPr="00116B45">
              <w:rPr>
                <w:rFonts w:hint="eastAsia"/>
                <w:lang w:eastAsia="zh-TW"/>
              </w:rPr>
              <w:t>就可以讓資料寫入</w:t>
            </w:r>
            <w:r w:rsidR="00116B45" w:rsidRPr="00116B45">
              <w:rPr>
                <w:rFonts w:hint="eastAsia"/>
                <w:lang w:eastAsia="zh-TW"/>
              </w:rPr>
              <w:t>cross-coupled inverter</w:t>
            </w:r>
            <w:r w:rsidR="00116B45" w:rsidRPr="00116B45">
              <w:rPr>
                <w:rFonts w:hint="eastAsia"/>
                <w:lang w:eastAsia="zh-TW"/>
              </w:rPr>
              <w:t>裡面，總結條件為</w:t>
            </w:r>
            <m:oMath>
              <m:r>
                <w:rPr>
                  <w:rFonts w:ascii="Cambria Math" w:hAnsi="Cambria Math" w:hint="eastAsia"/>
                  <w:lang w:eastAsia="zh-TW"/>
                </w:rPr>
                <m:t>N2 &gt; P1, N4 &gt; P2</m:t>
              </m:r>
            </m:oMath>
            <w:r w:rsidR="00116B45" w:rsidRPr="00116B45">
              <w:rPr>
                <w:rFonts w:hint="eastAsia"/>
                <w:lang w:eastAsia="zh-TW"/>
              </w:rPr>
              <w:t>。</w:t>
            </w:r>
          </w:p>
        </w:tc>
      </w:tr>
    </w:tbl>
    <w:p w14:paraId="437CFF7B" w14:textId="77777777" w:rsidR="007D02B4" w:rsidRDefault="007D02B4">
      <w:r>
        <w:br w:type="page"/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8540"/>
      </w:tblGrid>
      <w:tr w:rsidR="00993C4B" w14:paraId="16DE35F0" w14:textId="77777777" w:rsidTr="00520467">
        <w:tc>
          <w:tcPr>
            <w:tcW w:w="8540" w:type="dxa"/>
            <w:shd w:val="clear" w:color="auto" w:fill="D9D9D9" w:themeFill="background1" w:themeFillShade="D9"/>
          </w:tcPr>
          <w:p w14:paraId="5FB75253" w14:textId="3EFE7937" w:rsidR="00993C4B" w:rsidRDefault="00993C4B" w:rsidP="00520467">
            <w:pPr>
              <w:jc w:val="center"/>
              <w:rPr>
                <w:lang w:eastAsia="zh-TW"/>
              </w:rPr>
            </w:pPr>
            <w:r>
              <w:rPr>
                <w:lang w:eastAsia="zh-TW"/>
              </w:rPr>
              <w:lastRenderedPageBreak/>
              <w:t>The stored data(Q) is 1, WE is HIGH, write data is 0.</w:t>
            </w:r>
          </w:p>
        </w:tc>
      </w:tr>
      <w:tr w:rsidR="00993C4B" w14:paraId="0085FB6B" w14:textId="77777777" w:rsidTr="006E32B9">
        <w:tc>
          <w:tcPr>
            <w:tcW w:w="8540" w:type="dxa"/>
            <w:vAlign w:val="center"/>
          </w:tcPr>
          <w:p w14:paraId="421025C6" w14:textId="25394F85" w:rsidR="00993C4B" w:rsidRDefault="006E32B9" w:rsidP="006E32B9">
            <w:pPr>
              <w:jc w:val="center"/>
              <w:rPr>
                <w:lang w:eastAsia="zh-TW"/>
              </w:rPr>
            </w:pPr>
            <w:r>
              <w:rPr>
                <w:noProof/>
              </w:rPr>
              <w:drawing>
                <wp:inline distT="0" distB="0" distL="0" distR="0" wp14:anchorId="22AC6607" wp14:editId="4A232D21">
                  <wp:extent cx="3600000" cy="2701053"/>
                  <wp:effectExtent l="0" t="0" r="635" b="4445"/>
                  <wp:docPr id="7" name="圖形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0000" cy="27010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93C4B" w14:paraId="6E6F6D85" w14:textId="77777777" w:rsidTr="00FC48E8">
        <w:tc>
          <w:tcPr>
            <w:tcW w:w="8540" w:type="dxa"/>
          </w:tcPr>
          <w:p w14:paraId="513B63C5" w14:textId="7AD52C54" w:rsidR="00993C4B" w:rsidRDefault="00F15FAC" w:rsidP="00DE2B0E">
            <w:pPr>
              <w:rPr>
                <w:lang w:eastAsia="zh-TW"/>
              </w:rPr>
            </w:pPr>
            <w:r w:rsidRPr="0006542A">
              <w:rPr>
                <w:lang w:eastAsia="zh-TW"/>
              </w:rPr>
              <w:t>write operation</w:t>
            </w:r>
            <w:r w:rsidRPr="00116B45">
              <w:rPr>
                <w:rFonts w:hint="eastAsia"/>
                <w:lang w:eastAsia="zh-TW"/>
              </w:rPr>
              <w:t>如同</w:t>
            </w:r>
            <w:r w:rsidRPr="00116B45">
              <w:rPr>
                <w:rFonts w:hint="eastAsia"/>
                <w:lang w:eastAsia="zh-TW"/>
              </w:rPr>
              <w:t>read operation</w:t>
            </w:r>
            <w:r w:rsidRPr="00116B45">
              <w:rPr>
                <w:rFonts w:hint="eastAsia"/>
                <w:lang w:eastAsia="zh-TW"/>
              </w:rPr>
              <w:t>，</w:t>
            </w:r>
            <m:oMath>
              <m:r>
                <w:rPr>
                  <w:rFonts w:ascii="Cambria Math" w:hAnsi="Cambria Math" w:hint="eastAsia"/>
                  <w:lang w:eastAsia="zh-TW"/>
                </w:rPr>
                <m:t>CLK= 1</m:t>
              </m:r>
            </m:oMath>
            <w:r w:rsidRPr="00116B45">
              <w:rPr>
                <w:rFonts w:hint="eastAsia"/>
                <w:lang w:eastAsia="zh-TW"/>
              </w:rPr>
              <w:t>時</w:t>
            </w:r>
            <w:r w:rsidRPr="00116B45">
              <w:rPr>
                <w:rFonts w:hint="eastAsia"/>
                <w:lang w:eastAsia="zh-TW"/>
              </w:rPr>
              <w:t>bitline conditioning</w:t>
            </w:r>
            <w:r w:rsidRPr="00116B45">
              <w:rPr>
                <w:rFonts w:hint="eastAsia"/>
                <w:lang w:eastAsia="zh-TW"/>
              </w:rPr>
              <w:t>電路的</w:t>
            </w:r>
            <w:r w:rsidRPr="00116B45">
              <w:rPr>
                <w:rFonts w:hint="eastAsia"/>
                <w:lang w:eastAsia="zh-TW"/>
              </w:rPr>
              <w:t>PMOS</w:t>
            </w:r>
            <w:r w:rsidRPr="00116B45">
              <w:rPr>
                <w:rFonts w:hint="eastAsia"/>
                <w:lang w:eastAsia="zh-TW"/>
              </w:rPr>
              <w:t>打開，會先把</w:t>
            </w:r>
            <w:r w:rsidRPr="00116B45">
              <w:rPr>
                <w:rFonts w:hint="eastAsia"/>
                <w:lang w:eastAsia="zh-TW"/>
              </w:rPr>
              <w:t>bit</w:t>
            </w:r>
            <w:r w:rsidRPr="00116B45">
              <w:rPr>
                <w:rFonts w:hint="eastAsia"/>
                <w:lang w:eastAsia="zh-TW"/>
              </w:rPr>
              <w:t>和</w:t>
            </w:r>
            <w:r w:rsidRPr="00116B45">
              <w:rPr>
                <w:rFonts w:hint="eastAsia"/>
                <w:lang w:eastAsia="zh-TW"/>
              </w:rPr>
              <w:t>bit_b</w:t>
            </w:r>
            <w:r w:rsidRPr="00116B45">
              <w:rPr>
                <w:rFonts w:hint="eastAsia"/>
                <w:lang w:eastAsia="zh-TW"/>
              </w:rPr>
              <w:t>都</w:t>
            </w:r>
            <w:r w:rsidRPr="00116B45">
              <w:rPr>
                <w:rFonts w:hint="eastAsia"/>
                <w:lang w:eastAsia="zh-TW"/>
              </w:rPr>
              <w:t>precharge</w:t>
            </w:r>
            <w:r w:rsidRPr="00116B45">
              <w:rPr>
                <w:rFonts w:hint="eastAsia"/>
                <w:lang w:eastAsia="zh-TW"/>
              </w:rPr>
              <w:t>到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lang w:eastAsia="zh-TW"/>
                    </w:rPr>
                    <m:t>V</m:t>
                  </m:r>
                  <m:ctrlPr>
                    <w:rPr>
                      <w:rFonts w:ascii="Cambria Math" w:hAnsi="Cambria Math" w:hint="eastAsia"/>
                      <w:i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 w:hint="eastAsia"/>
                      <w:lang w:eastAsia="zh-TW"/>
                    </w:rPr>
                    <m:t>DD</m:t>
                  </m:r>
                </m:sub>
              </m:sSub>
            </m:oMath>
            <w:r w:rsidRPr="00116B45">
              <w:rPr>
                <w:rFonts w:hint="eastAsia"/>
                <w:lang w:eastAsia="zh-TW"/>
              </w:rPr>
              <w:t>，接下來</w:t>
            </w:r>
            <m:oMath>
              <m:r>
                <w:rPr>
                  <w:rFonts w:ascii="Cambria Math" w:hAnsi="Cambria Math" w:hint="eastAsia"/>
                  <w:lang w:eastAsia="zh-TW"/>
                </w:rPr>
                <m:t>CLK= 0</m:t>
              </m:r>
            </m:oMath>
            <w:r w:rsidRPr="00116B45">
              <w:rPr>
                <w:rFonts w:hint="eastAsia"/>
                <w:lang w:eastAsia="zh-TW"/>
              </w:rPr>
              <w:t>時，</w:t>
            </w:r>
            <w:r w:rsidRPr="00116B45">
              <w:rPr>
                <w:rFonts w:hint="eastAsia"/>
                <w:lang w:eastAsia="zh-TW"/>
              </w:rPr>
              <w:t>PMOS</w:t>
            </w:r>
            <w:r w:rsidRPr="00116B45">
              <w:rPr>
                <w:rFonts w:hint="eastAsia"/>
                <w:lang w:eastAsia="zh-TW"/>
              </w:rPr>
              <w:t>關閉</w:t>
            </w:r>
            <w:r w:rsidRPr="00116B45">
              <w:rPr>
                <w:rFonts w:hint="eastAsia"/>
                <w:lang w:eastAsia="zh-TW"/>
              </w:rPr>
              <w:t>bit</w:t>
            </w:r>
            <w:r w:rsidRPr="00116B45">
              <w:rPr>
                <w:rFonts w:hint="eastAsia"/>
                <w:lang w:eastAsia="zh-TW"/>
              </w:rPr>
              <w:t>和</w:t>
            </w:r>
            <w:r w:rsidRPr="00116B45">
              <w:rPr>
                <w:rFonts w:hint="eastAsia"/>
                <w:lang w:eastAsia="zh-TW"/>
              </w:rPr>
              <w:t>bit_b</w:t>
            </w:r>
            <w:r w:rsidRPr="00116B45">
              <w:rPr>
                <w:rFonts w:hint="eastAsia"/>
                <w:lang w:eastAsia="zh-TW"/>
              </w:rPr>
              <w:t>變為</w:t>
            </w:r>
            <w:r w:rsidRPr="00116B45">
              <w:rPr>
                <w:rFonts w:hint="eastAsia"/>
                <w:lang w:eastAsia="zh-TW"/>
              </w:rPr>
              <w:t>floating</w:t>
            </w:r>
            <w:r w:rsidRPr="00116B45">
              <w:rPr>
                <w:rFonts w:hint="eastAsia"/>
                <w:lang w:eastAsia="zh-TW"/>
              </w:rPr>
              <w:t>，</w:t>
            </w:r>
            <w:r w:rsidRPr="00116B45">
              <w:rPr>
                <w:rFonts w:hint="eastAsia"/>
                <w:lang w:eastAsia="zh-TW"/>
              </w:rPr>
              <w:t>write driver</w:t>
            </w:r>
            <w:r w:rsidRPr="00116B45">
              <w:rPr>
                <w:rFonts w:hint="eastAsia"/>
                <w:lang w:eastAsia="zh-TW"/>
              </w:rPr>
              <w:t>根據要寫入</w:t>
            </w:r>
            <w:r w:rsidRPr="00116B45">
              <w:rPr>
                <w:rFonts w:hint="eastAsia"/>
                <w:lang w:eastAsia="zh-TW"/>
              </w:rPr>
              <w:t>data</w:t>
            </w:r>
            <w:r w:rsidRPr="00116B45">
              <w:rPr>
                <w:rFonts w:hint="eastAsia"/>
                <w:lang w:eastAsia="zh-TW"/>
              </w:rPr>
              <w:t>值會選擇要讓</w:t>
            </w:r>
            <w:r w:rsidRPr="00116B45">
              <w:rPr>
                <w:rFonts w:hint="eastAsia"/>
                <w:lang w:eastAsia="zh-TW"/>
              </w:rPr>
              <w:t>bit</w:t>
            </w:r>
            <w:r w:rsidRPr="00116B45">
              <w:rPr>
                <w:rFonts w:hint="eastAsia"/>
                <w:lang w:eastAsia="zh-TW"/>
              </w:rPr>
              <w:t>或是</w:t>
            </w:r>
            <w:r w:rsidRPr="00116B45">
              <w:rPr>
                <w:rFonts w:hint="eastAsia"/>
                <w:lang w:eastAsia="zh-TW"/>
              </w:rPr>
              <w:t>bit_b</w:t>
            </w:r>
            <w:r w:rsidRPr="00116B45">
              <w:rPr>
                <w:rFonts w:hint="eastAsia"/>
                <w:lang w:eastAsia="zh-TW"/>
              </w:rPr>
              <w:t>放電至</w:t>
            </w:r>
            <w:r w:rsidRPr="00116B45">
              <w:rPr>
                <w:rFonts w:hint="eastAsia"/>
                <w:lang w:eastAsia="zh-TW"/>
              </w:rPr>
              <w:t>0</w:t>
            </w:r>
            <w:r w:rsidRPr="00116B45">
              <w:rPr>
                <w:rFonts w:hint="eastAsia"/>
                <w:lang w:eastAsia="zh-TW"/>
              </w:rPr>
              <w:t>，</w:t>
            </w:r>
            <w:r>
              <w:rPr>
                <w:rFonts w:hint="eastAsia"/>
                <w:lang w:eastAsia="zh-TW"/>
              </w:rPr>
              <w:t>在這裡是將</w:t>
            </w:r>
            <w:r>
              <w:rPr>
                <w:rFonts w:hint="eastAsia"/>
                <w:lang w:eastAsia="zh-TW"/>
              </w:rPr>
              <w:t>b</w:t>
            </w:r>
            <w:r>
              <w:rPr>
                <w:lang w:eastAsia="zh-TW"/>
              </w:rPr>
              <w:t>it</w:t>
            </w:r>
            <w:r>
              <w:rPr>
                <w:rFonts w:hint="eastAsia"/>
                <w:lang w:eastAsia="zh-TW"/>
              </w:rPr>
              <w:t>放電為</w:t>
            </w:r>
            <w:r>
              <w:rPr>
                <w:rFonts w:hint="eastAsia"/>
                <w:lang w:eastAsia="zh-TW"/>
              </w:rPr>
              <w:t>0</w:t>
            </w:r>
            <w:r>
              <w:rPr>
                <w:rFonts w:hint="eastAsia"/>
                <w:lang w:eastAsia="zh-TW"/>
              </w:rPr>
              <w:t>，</w:t>
            </w:r>
            <w:r w:rsidRPr="00116B45">
              <w:rPr>
                <w:rFonts w:hint="eastAsia"/>
                <w:lang w:eastAsia="zh-TW"/>
              </w:rPr>
              <w:t>接下來把</w:t>
            </w:r>
            <w:r w:rsidRPr="00116B45">
              <w:rPr>
                <w:rFonts w:hint="eastAsia"/>
                <w:lang w:eastAsia="zh-TW"/>
              </w:rPr>
              <w:t>wordline</w:t>
            </w:r>
            <w:r w:rsidRPr="00116B45">
              <w:rPr>
                <w:rFonts w:hint="eastAsia"/>
                <w:lang w:eastAsia="zh-TW"/>
              </w:rPr>
              <w:t>從</w:t>
            </w:r>
            <w:r w:rsidRPr="00116B45">
              <w:rPr>
                <w:rFonts w:hint="eastAsia"/>
                <w:lang w:eastAsia="zh-TW"/>
              </w:rPr>
              <w:t>0</w:t>
            </w:r>
            <w:r w:rsidRPr="00116B45">
              <w:rPr>
                <w:rFonts w:hint="eastAsia"/>
                <w:lang w:eastAsia="zh-TW"/>
              </w:rPr>
              <w:t>變為</w:t>
            </w:r>
            <w:r w:rsidRPr="00116B45">
              <w:rPr>
                <w:rFonts w:hint="eastAsia"/>
                <w:lang w:eastAsia="zh-TW"/>
              </w:rPr>
              <w:t>1</w:t>
            </w:r>
            <w:r w:rsidRPr="00116B45">
              <w:rPr>
                <w:rFonts w:hint="eastAsia"/>
                <w:lang w:eastAsia="zh-TW"/>
              </w:rPr>
              <w:t>，把</w:t>
            </w:r>
            <w:r w:rsidRPr="00116B45">
              <w:rPr>
                <w:rFonts w:hint="eastAsia"/>
                <w:lang w:eastAsia="zh-TW"/>
              </w:rPr>
              <w:t>N2</w:t>
            </w:r>
            <w:r w:rsidRPr="00116B45">
              <w:rPr>
                <w:rFonts w:hint="eastAsia"/>
                <w:lang w:eastAsia="zh-TW"/>
              </w:rPr>
              <w:t>、</w:t>
            </w:r>
            <w:r w:rsidRPr="00116B45">
              <w:rPr>
                <w:rFonts w:hint="eastAsia"/>
                <w:lang w:eastAsia="zh-TW"/>
              </w:rPr>
              <w:t>N4</w:t>
            </w:r>
            <w:r w:rsidRPr="00116B45">
              <w:rPr>
                <w:rFonts w:hint="eastAsia"/>
                <w:lang w:eastAsia="zh-TW"/>
              </w:rPr>
              <w:t>打開，把</w:t>
            </w:r>
            <w:r w:rsidRPr="00116B45">
              <w:rPr>
                <w:rFonts w:hint="eastAsia"/>
                <w:lang w:eastAsia="zh-TW"/>
              </w:rPr>
              <w:t>bit</w:t>
            </w:r>
            <w:r w:rsidR="000E0CAD">
              <w:rPr>
                <w:lang w:eastAsia="zh-TW"/>
              </w:rPr>
              <w:t>_b</w:t>
            </w:r>
            <w:r w:rsidRPr="00116B45">
              <w:rPr>
                <w:rFonts w:hint="eastAsia"/>
                <w:lang w:eastAsia="zh-TW"/>
              </w:rPr>
              <w:t>寫入這個</w:t>
            </w:r>
            <w:r w:rsidRPr="00116B45">
              <w:rPr>
                <w:rFonts w:hint="eastAsia"/>
                <w:lang w:eastAsia="zh-TW"/>
              </w:rPr>
              <w:t>cross-coupled inverter</w:t>
            </w:r>
            <w:r w:rsidRPr="00116B45">
              <w:rPr>
                <w:rFonts w:hint="eastAsia"/>
                <w:lang w:eastAsia="zh-TW"/>
              </w:rPr>
              <w:t>裡面，</w:t>
            </w:r>
            <w:r>
              <w:rPr>
                <w:rFonts w:hint="eastAsia"/>
                <w:lang w:eastAsia="zh-TW"/>
              </w:rPr>
              <w:t>由於</w:t>
            </w:r>
            <w:r w:rsidRPr="00116B45">
              <w:rPr>
                <w:rFonts w:hint="eastAsia"/>
                <w:lang w:eastAsia="zh-TW"/>
              </w:rPr>
              <w:t>cross-coupled inverter</w:t>
            </w:r>
            <w:r>
              <w:rPr>
                <w:rFonts w:hint="eastAsia"/>
                <w:lang w:eastAsia="zh-TW"/>
              </w:rPr>
              <w:t>的</w:t>
            </w:r>
            <m:oMath>
              <m:r>
                <w:rPr>
                  <w:rFonts w:ascii="Cambria Math" w:hAnsi="Cambria Math" w:hint="eastAsia"/>
                  <w:lang w:eastAsia="zh-TW"/>
                </w:rPr>
                <m:t>Q</m:t>
              </m:r>
              <m:r>
                <w:rPr>
                  <w:rFonts w:ascii="Cambria Math" w:hAnsi="Cambria Math"/>
                  <w:lang w:eastAsia="zh-TW"/>
                </w:rPr>
                <m:t>= 1</m:t>
              </m:r>
            </m:oMath>
            <w:r>
              <w:rPr>
                <w:rFonts w:hint="eastAsia"/>
                <w:lang w:eastAsia="zh-TW"/>
              </w:rPr>
              <w:t>，</w:t>
            </w:r>
            <w:r w:rsidRPr="00116B45">
              <w:rPr>
                <w:rFonts w:hint="eastAsia"/>
                <w:lang w:eastAsia="zh-TW"/>
              </w:rPr>
              <w:t>N3</w:t>
            </w:r>
            <w:r w:rsidRPr="00116B45">
              <w:rPr>
                <w:rFonts w:hint="eastAsia"/>
                <w:lang w:eastAsia="zh-TW"/>
              </w:rPr>
              <w:t>通與</w:t>
            </w:r>
            <w:r w:rsidRPr="00116B45">
              <w:rPr>
                <w:rFonts w:hint="eastAsia"/>
                <w:lang w:eastAsia="zh-TW"/>
              </w:rPr>
              <w:t>N4</w:t>
            </w:r>
            <w:r w:rsidRPr="00116B45">
              <w:rPr>
                <w:rFonts w:hint="eastAsia"/>
                <w:lang w:eastAsia="zh-TW"/>
              </w:rPr>
              <w:t>通，由於前面</w:t>
            </w:r>
            <w:r w:rsidRPr="00116B45">
              <w:rPr>
                <w:rFonts w:hint="eastAsia"/>
                <w:lang w:eastAsia="zh-TW"/>
              </w:rPr>
              <w:t>read operation</w:t>
            </w:r>
            <w:r w:rsidRPr="00116B45">
              <w:rPr>
                <w:rFonts w:hint="eastAsia"/>
                <w:lang w:eastAsia="zh-TW"/>
              </w:rPr>
              <w:t>已經有</w:t>
            </w:r>
            <m:oMath>
              <m:r>
                <w:rPr>
                  <w:rFonts w:ascii="Cambria Math" w:hAnsi="Cambria Math" w:hint="eastAsia"/>
                  <w:lang w:eastAsia="zh-TW"/>
                </w:rPr>
                <m:t>N3 &gt; N4</m:t>
              </m:r>
            </m:oMath>
            <w:r w:rsidRPr="00116B45">
              <w:rPr>
                <w:rFonts w:hint="eastAsia"/>
                <w:lang w:eastAsia="zh-TW"/>
              </w:rPr>
              <w:t>的條件，因此寫不進去；改考慮</w:t>
            </w:r>
            <w:r w:rsidRPr="00116B45">
              <w:rPr>
                <w:rFonts w:hint="eastAsia"/>
                <w:lang w:eastAsia="zh-TW"/>
              </w:rPr>
              <w:t>bit</w:t>
            </w:r>
            <w:r w:rsidRPr="00116B45">
              <w:rPr>
                <w:rFonts w:hint="eastAsia"/>
                <w:lang w:eastAsia="zh-TW"/>
              </w:rPr>
              <w:t>寫</w:t>
            </w:r>
            <w:r w:rsidRPr="00116B45">
              <w:rPr>
                <w:rFonts w:hint="eastAsia"/>
                <w:lang w:eastAsia="zh-TW"/>
              </w:rPr>
              <w:t>0</w:t>
            </w:r>
            <w:r w:rsidRPr="00116B45">
              <w:rPr>
                <w:rFonts w:hint="eastAsia"/>
                <w:lang w:eastAsia="zh-TW"/>
              </w:rPr>
              <w:t>時，</w:t>
            </w:r>
            <w:r w:rsidRPr="00116B45">
              <w:rPr>
                <w:rFonts w:hint="eastAsia"/>
                <w:lang w:eastAsia="zh-TW"/>
              </w:rPr>
              <w:t>P1</w:t>
            </w:r>
            <w:r w:rsidRPr="00116B45">
              <w:rPr>
                <w:rFonts w:hint="eastAsia"/>
                <w:lang w:eastAsia="zh-TW"/>
              </w:rPr>
              <w:t>通和</w:t>
            </w:r>
            <w:r w:rsidRPr="00116B45">
              <w:rPr>
                <w:rFonts w:hint="eastAsia"/>
                <w:lang w:eastAsia="zh-TW"/>
              </w:rPr>
              <w:t>N2</w:t>
            </w:r>
            <w:r w:rsidRPr="00116B45">
              <w:rPr>
                <w:rFonts w:hint="eastAsia"/>
                <w:lang w:eastAsia="zh-TW"/>
              </w:rPr>
              <w:t>通，因此設計使</w:t>
            </w:r>
            <w:r w:rsidRPr="00116B45">
              <w:rPr>
                <w:rFonts w:hint="eastAsia"/>
                <w:lang w:eastAsia="zh-TW"/>
              </w:rPr>
              <w:t>N2</w:t>
            </w:r>
            <w:r w:rsidRPr="00116B45">
              <w:rPr>
                <w:rFonts w:hint="eastAsia"/>
                <w:lang w:eastAsia="zh-TW"/>
              </w:rPr>
              <w:t>比</w:t>
            </w:r>
            <w:r w:rsidRPr="00116B45">
              <w:rPr>
                <w:rFonts w:hint="eastAsia"/>
                <w:lang w:eastAsia="zh-TW"/>
              </w:rPr>
              <w:t>P1</w:t>
            </w:r>
            <w:r w:rsidRPr="00116B45">
              <w:rPr>
                <w:rFonts w:hint="eastAsia"/>
                <w:lang w:eastAsia="zh-TW"/>
              </w:rPr>
              <w:t>還</w:t>
            </w:r>
            <w:r w:rsidRPr="00116B45">
              <w:rPr>
                <w:rFonts w:hint="eastAsia"/>
                <w:lang w:eastAsia="zh-TW"/>
              </w:rPr>
              <w:t>strong</w:t>
            </w:r>
            <w:r w:rsidRPr="00116B45">
              <w:rPr>
                <w:rFonts w:hint="eastAsia"/>
                <w:lang w:eastAsia="zh-TW"/>
              </w:rPr>
              <w:t>就可以讓資料寫入</w:t>
            </w:r>
            <w:r w:rsidRPr="00116B45">
              <w:rPr>
                <w:rFonts w:hint="eastAsia"/>
                <w:lang w:eastAsia="zh-TW"/>
              </w:rPr>
              <w:t>cross-coupled inverter</w:t>
            </w:r>
            <w:r w:rsidRPr="00116B45">
              <w:rPr>
                <w:rFonts w:hint="eastAsia"/>
                <w:lang w:eastAsia="zh-TW"/>
              </w:rPr>
              <w:t>裡面，總結條件為</w:t>
            </w:r>
            <m:oMath>
              <m:r>
                <w:rPr>
                  <w:rFonts w:ascii="Cambria Math" w:hAnsi="Cambria Math" w:hint="eastAsia"/>
                  <w:lang w:eastAsia="zh-TW"/>
                </w:rPr>
                <m:t>N2 &gt; P1, N4 &gt; P2</m:t>
              </m:r>
            </m:oMath>
            <w:r w:rsidRPr="00116B45">
              <w:rPr>
                <w:rFonts w:hint="eastAsia"/>
                <w:lang w:eastAsia="zh-TW"/>
              </w:rPr>
              <w:t>。</w:t>
            </w:r>
          </w:p>
        </w:tc>
      </w:tr>
    </w:tbl>
    <w:p w14:paraId="3234DF7D" w14:textId="2FBF52D4" w:rsidR="00DE2B0E" w:rsidRDefault="00DE2B0E" w:rsidP="00DE2B0E">
      <w:pPr>
        <w:rPr>
          <w:lang w:eastAsia="zh-TW"/>
        </w:rPr>
      </w:pPr>
    </w:p>
    <w:p w14:paraId="59D964F5" w14:textId="24484D85" w:rsidR="00993C4B" w:rsidRDefault="00174CBC" w:rsidP="00CB3F7E">
      <w:pPr>
        <w:pStyle w:val="10"/>
      </w:pPr>
      <w:r>
        <w:t>1B</w:t>
      </w:r>
      <w:r w:rsidR="0004548F">
        <w:t xml:space="preserve"> - </w:t>
      </w:r>
      <w:r w:rsidR="0004548F" w:rsidRPr="0004548F">
        <w:t>read margin</w:t>
      </w:r>
      <w:r w:rsidR="0004548F">
        <w:t xml:space="preserve"> of 6T SRAM</w:t>
      </w:r>
    </w:p>
    <w:p w14:paraId="04D2B027" w14:textId="42CAF8A5" w:rsidR="00C9420F" w:rsidRDefault="00C9420F" w:rsidP="00C9420F">
      <w:pPr>
        <w:rPr>
          <w:lang w:eastAsia="zh-TW"/>
        </w:rPr>
      </w:pPr>
      <w:r w:rsidRPr="00C9420F">
        <w:rPr>
          <w:rFonts w:hint="eastAsia"/>
          <w:lang w:eastAsia="zh-TW"/>
        </w:rPr>
        <w:t>DC</w:t>
      </w:r>
      <w:r w:rsidRPr="00C9420F">
        <w:rPr>
          <w:rFonts w:hint="eastAsia"/>
          <w:lang w:eastAsia="zh-TW"/>
        </w:rPr>
        <w:t>分析掃輸入的值並下關鍵字</w:t>
      </w:r>
      <w:r w:rsidRPr="00C9420F">
        <w:rPr>
          <w:rFonts w:ascii="Consolas" w:hAnsi="Consolas"/>
          <w:lang w:eastAsia="zh-TW"/>
        </w:rPr>
        <w:t>.print</w:t>
      </w:r>
      <w:r w:rsidRPr="00C9420F">
        <w:rPr>
          <w:rFonts w:hint="eastAsia"/>
          <w:lang w:eastAsia="zh-TW"/>
        </w:rPr>
        <w:t>將要觀測的值輸出至</w:t>
      </w:r>
      <w:r w:rsidRPr="00C9420F">
        <w:rPr>
          <w:rFonts w:ascii="Consolas" w:hAnsi="Consolas"/>
          <w:lang w:eastAsia="zh-TW"/>
        </w:rPr>
        <w:t>*lis</w:t>
      </w:r>
      <w:r w:rsidRPr="00C9420F">
        <w:rPr>
          <w:rFonts w:hint="eastAsia"/>
          <w:lang w:eastAsia="zh-TW"/>
        </w:rPr>
        <w:t>文字檔，手動修改文字檔內原本的單位</w:t>
      </w:r>
      <m:oMath>
        <m:r>
          <w:rPr>
            <w:rFonts w:ascii="Cambria Math" w:hAnsi="Cambria Math" w:hint="eastAsia"/>
            <w:lang w:eastAsia="zh-TW"/>
          </w:rPr>
          <m:t xml:space="preserve">m, </m:t>
        </m:r>
        <m:r>
          <m:rPr>
            <m:sty m:val="p"/>
          </m:rPr>
          <w:rPr>
            <w:rFonts w:ascii="Cambria Math" w:hAnsi="Cambria Math"/>
            <w:lang w:eastAsia="zh-TW"/>
          </w:rPr>
          <m:t>μ</m:t>
        </m:r>
        <m:r>
          <w:rPr>
            <w:rFonts w:ascii="Cambria Math" w:hAnsi="Cambria Math" w:hint="eastAsia"/>
            <w:lang w:eastAsia="zh-TW"/>
          </w:rPr>
          <m:t>, n</m:t>
        </m:r>
      </m:oMath>
      <w:r w:rsidRPr="00C9420F">
        <w:rPr>
          <w:rFonts w:hint="eastAsia"/>
          <w:lang w:eastAsia="zh-TW"/>
        </w:rPr>
        <w:t>為</w:t>
      </w:r>
      <m:oMath>
        <m:r>
          <w:rPr>
            <w:rFonts w:ascii="Cambria Math" w:hAnsi="Cambria Math" w:hint="eastAsia"/>
            <w:lang w:eastAsia="zh-TW"/>
          </w:rPr>
          <m:t>e</m:t>
        </m:r>
        <m:r>
          <w:rPr>
            <w:rFonts w:ascii="MS Gothic" w:eastAsia="MS Gothic" w:hAnsi="MS Gothic" w:cs="MS Gothic" w:hint="eastAsia"/>
            <w:lang w:eastAsia="zh-TW"/>
          </w:rPr>
          <m:t>-</m:t>
        </m:r>
        <m:r>
          <w:rPr>
            <w:rFonts w:ascii="Cambria Math" w:hAnsi="Cambria Math" w:hint="eastAsia"/>
            <w:lang w:eastAsia="zh-TW"/>
          </w:rPr>
          <m:t>3, e</m:t>
        </m:r>
        <m:r>
          <w:rPr>
            <w:rFonts w:ascii="MS Gothic" w:eastAsia="MS Gothic" w:hAnsi="MS Gothic" w:cs="MS Gothic" w:hint="eastAsia"/>
            <w:lang w:eastAsia="zh-TW"/>
          </w:rPr>
          <m:t>-</m:t>
        </m:r>
        <m:r>
          <w:rPr>
            <w:rFonts w:ascii="Cambria Math" w:hAnsi="Cambria Math" w:hint="eastAsia"/>
            <w:lang w:eastAsia="zh-TW"/>
          </w:rPr>
          <m:t>6, e</m:t>
        </m:r>
        <m:r>
          <w:rPr>
            <w:rFonts w:ascii="MS Gothic" w:eastAsia="MS Gothic" w:hAnsi="MS Gothic" w:cs="MS Gothic" w:hint="eastAsia"/>
            <w:lang w:eastAsia="zh-TW"/>
          </w:rPr>
          <m:t>-</m:t>
        </m:r>
        <m:r>
          <w:rPr>
            <w:rFonts w:ascii="Cambria Math" w:hAnsi="Cambria Math" w:hint="eastAsia"/>
            <w:lang w:eastAsia="zh-TW"/>
          </w:rPr>
          <m:t>9</m:t>
        </m:r>
      </m:oMath>
      <w:r w:rsidRPr="00C9420F">
        <w:rPr>
          <w:rFonts w:hint="eastAsia"/>
          <w:lang w:eastAsia="zh-TW"/>
        </w:rPr>
        <w:t>，同</w:t>
      </w:r>
      <w:r w:rsidRPr="00C9420F">
        <w:rPr>
          <w:rFonts w:hint="eastAsia"/>
          <w:lang w:eastAsia="zh-TW"/>
        </w:rPr>
        <w:t>VLSI</w:t>
      </w:r>
      <w:r w:rsidRPr="00C9420F">
        <w:rPr>
          <w:rFonts w:hint="eastAsia"/>
          <w:lang w:eastAsia="zh-TW"/>
        </w:rPr>
        <w:t>作業三，使用</w:t>
      </w:r>
      <w:r w:rsidRPr="00C9420F">
        <w:rPr>
          <w:rFonts w:hint="eastAsia"/>
          <w:lang w:eastAsia="zh-TW"/>
        </w:rPr>
        <w:t>matlab</w:t>
      </w:r>
      <w:r w:rsidRPr="00C9420F">
        <w:rPr>
          <w:rFonts w:hint="eastAsia"/>
          <w:lang w:eastAsia="zh-TW"/>
        </w:rPr>
        <w:t>指令</w:t>
      </w:r>
      <w:r w:rsidRPr="00C9420F">
        <w:rPr>
          <w:rFonts w:ascii="Consolas" w:hAnsi="Consolas"/>
          <w:lang w:eastAsia="zh-TW"/>
        </w:rPr>
        <w:t>readmatrix</w:t>
      </w:r>
      <w:r w:rsidRPr="00C9420F">
        <w:rPr>
          <w:rFonts w:hint="eastAsia"/>
          <w:lang w:eastAsia="zh-TW"/>
        </w:rPr>
        <w:t>，將文字檔轉為矩陣形式，對</w:t>
      </w:r>
      <w:r w:rsidRPr="00C9420F">
        <w:rPr>
          <w:rFonts w:hint="eastAsia"/>
          <w:lang w:eastAsia="zh-TW"/>
        </w:rPr>
        <w:t>matlab</w:t>
      </w:r>
      <w:r w:rsidRPr="00C9420F">
        <w:rPr>
          <w:rFonts w:hint="eastAsia"/>
          <w:lang w:eastAsia="zh-TW"/>
        </w:rPr>
        <w:t>來說只要能轉換成矩陣格式之後數據就好處理了，將原圖形</w:t>
      </w:r>
      <w:r w:rsidRPr="00C9420F">
        <w:rPr>
          <w:rFonts w:hint="eastAsia"/>
          <w:lang w:eastAsia="zh-TW"/>
        </w:rPr>
        <w:t>x, y</w:t>
      </w:r>
      <w:r w:rsidRPr="00C9420F">
        <w:rPr>
          <w:rFonts w:hint="eastAsia"/>
          <w:lang w:eastAsia="zh-TW"/>
        </w:rPr>
        <w:t>對調並與原圖做疊圖，得</w:t>
      </w:r>
      <w:r w:rsidR="00FC55A8">
        <w:rPr>
          <w:rFonts w:hint="eastAsia"/>
          <w:lang w:eastAsia="zh-TW"/>
        </w:rPr>
        <w:t>下圖。</w:t>
      </w:r>
    </w:p>
    <w:p w14:paraId="47BC2CCB" w14:textId="190F45EF" w:rsidR="00FC55A8" w:rsidRDefault="00FC55A8" w:rsidP="00C9420F">
      <w:pPr>
        <w:rPr>
          <w:lang w:eastAsia="zh-TW"/>
        </w:rPr>
      </w:pPr>
    </w:p>
    <w:p w14:paraId="79FAA1A9" w14:textId="3B07F5F4" w:rsidR="00FC55A8" w:rsidRPr="00C9420F" w:rsidRDefault="00FC55A8" w:rsidP="00C9420F">
      <w:pPr>
        <w:rPr>
          <w:lang w:eastAsia="zh-TW"/>
        </w:rPr>
      </w:pPr>
      <w:r w:rsidRPr="00FC55A8">
        <w:rPr>
          <w:rFonts w:hint="eastAsia"/>
          <w:lang w:eastAsia="zh-TW"/>
        </w:rPr>
        <w:t>畫出來的</w:t>
      </w:r>
      <w:r w:rsidRPr="00FC55A8">
        <w:rPr>
          <w:rFonts w:hint="eastAsia"/>
          <w:lang w:eastAsia="zh-TW"/>
        </w:rPr>
        <w:t>butterfly diagram</w:t>
      </w:r>
      <w:r w:rsidR="005F1197">
        <w:rPr>
          <w:rFonts w:hint="eastAsia"/>
          <w:lang w:eastAsia="zh-TW"/>
        </w:rPr>
        <w:t>後</w:t>
      </w:r>
      <w:r w:rsidRPr="00FC55A8">
        <w:rPr>
          <w:rFonts w:hint="eastAsia"/>
          <w:lang w:eastAsia="zh-TW"/>
        </w:rPr>
        <w:t>，找出</w:t>
      </w:r>
      <w:r w:rsidRPr="005F1197">
        <w:rPr>
          <w:rFonts w:hint="eastAsia"/>
          <w:b/>
          <w:bCs/>
          <w:lang w:eastAsia="zh-TW"/>
        </w:rPr>
        <w:t>曲線之間所圍出來最大正方形面積的邊長，即為</w:t>
      </w:r>
      <w:r w:rsidRPr="005F1197">
        <w:rPr>
          <w:rFonts w:hint="eastAsia"/>
          <w:b/>
          <w:bCs/>
          <w:lang w:eastAsia="zh-TW"/>
        </w:rPr>
        <w:t>static noise margin(SNM)</w:t>
      </w:r>
      <w:r w:rsidRPr="00FC55A8">
        <w:rPr>
          <w:rFonts w:hint="eastAsia"/>
          <w:lang w:eastAsia="zh-TW"/>
        </w:rPr>
        <w:t>，意義為施予多少</w:t>
      </w:r>
      <w:r w:rsidRPr="00FC55A8">
        <w:rPr>
          <w:rFonts w:hint="eastAsia"/>
          <w:lang w:eastAsia="zh-TW"/>
        </w:rPr>
        <w:t>noise</w:t>
      </w:r>
      <w:r w:rsidRPr="00FC55A8">
        <w:rPr>
          <w:rFonts w:hint="eastAsia"/>
          <w:lang w:eastAsia="zh-TW"/>
        </w:rPr>
        <w:t>下會使</w:t>
      </w:r>
      <w:r w:rsidRPr="00FC55A8">
        <w:rPr>
          <w:rFonts w:hint="eastAsia"/>
          <w:lang w:eastAsia="zh-TW"/>
        </w:rPr>
        <w:t>cross-cupled inverter</w:t>
      </w:r>
      <w:r w:rsidRPr="00FC55A8">
        <w:rPr>
          <w:rFonts w:hint="eastAsia"/>
          <w:lang w:eastAsia="zh-TW"/>
        </w:rPr>
        <w:t>失去原來</w:t>
      </w:r>
      <w:r w:rsidRPr="00FC55A8">
        <w:rPr>
          <w:rFonts w:hint="eastAsia"/>
          <w:lang w:eastAsia="zh-TW"/>
        </w:rPr>
        <w:t>stable</w:t>
      </w:r>
      <w:r w:rsidRPr="00FC55A8">
        <w:rPr>
          <w:rFonts w:hint="eastAsia"/>
          <w:lang w:eastAsia="zh-TW"/>
        </w:rPr>
        <w:t>的狀態，如下圖一</w:t>
      </w:r>
      <w:r w:rsidRPr="00FC55A8">
        <w:rPr>
          <w:rFonts w:hint="eastAsia"/>
          <w:lang w:eastAsia="zh-TW"/>
        </w:rPr>
        <w:t>read margin</w:t>
      </w:r>
      <w:r w:rsidRPr="00FC55A8">
        <w:rPr>
          <w:rFonts w:hint="eastAsia"/>
          <w:lang w:eastAsia="zh-TW"/>
        </w:rPr>
        <w:t>經程式計算即為</w:t>
      </w:r>
      <m:oMath>
        <m:r>
          <w:rPr>
            <w:rFonts w:ascii="Cambria Math" w:hAnsi="Cambria Math" w:hint="eastAsia"/>
            <w:lang w:eastAsia="zh-TW"/>
          </w:rPr>
          <m:t>0.2536V</m:t>
        </m:r>
      </m:oMath>
      <w:r w:rsidRPr="00FC55A8">
        <w:rPr>
          <w:rFonts w:hint="eastAsia"/>
          <w:lang w:eastAsia="zh-TW"/>
        </w:rPr>
        <w:t>和下圖二</w:t>
      </w:r>
      <w:r w:rsidRPr="00FC55A8">
        <w:rPr>
          <w:rFonts w:hint="eastAsia"/>
          <w:lang w:eastAsia="zh-TW"/>
        </w:rPr>
        <w:t>write margin</w:t>
      </w:r>
      <w:r w:rsidRPr="00FC55A8">
        <w:rPr>
          <w:rFonts w:hint="eastAsia"/>
          <w:lang w:eastAsia="zh-TW"/>
        </w:rPr>
        <w:t>經程式計算即為</w:t>
      </w:r>
      <m:oMath>
        <m:r>
          <w:rPr>
            <w:rFonts w:ascii="Cambria Math" w:hAnsi="Cambria Math" w:hint="eastAsia"/>
            <w:lang w:eastAsia="zh-TW"/>
          </w:rPr>
          <m:t>0.5281V</m:t>
        </m:r>
      </m:oMath>
      <w:r w:rsidRPr="00FC55A8">
        <w:rPr>
          <w:rFonts w:hint="eastAsia"/>
          <w:lang w:eastAsia="zh-TW"/>
        </w:rPr>
        <w:t>，需要注意的是由於下圖</w:t>
      </w:r>
      <w:r w:rsidRPr="00FC55A8">
        <w:rPr>
          <w:rFonts w:hint="eastAsia"/>
          <w:lang w:eastAsia="zh-TW"/>
        </w:rPr>
        <w:t>x</w:t>
      </w:r>
      <w:r w:rsidRPr="00FC55A8">
        <w:rPr>
          <w:rFonts w:hint="eastAsia"/>
          <w:lang w:eastAsia="zh-TW"/>
        </w:rPr>
        <w:t>與</w:t>
      </w:r>
      <w:r w:rsidRPr="00FC55A8">
        <w:rPr>
          <w:rFonts w:hint="eastAsia"/>
          <w:lang w:eastAsia="zh-TW"/>
        </w:rPr>
        <w:t>y</w:t>
      </w:r>
      <w:r w:rsidRPr="00FC55A8">
        <w:rPr>
          <w:rFonts w:hint="eastAsia"/>
          <w:lang w:eastAsia="zh-TW"/>
        </w:rPr>
        <w:t>軸尺度不一致，所以看起來不像正方形，但實際為正方形。</w:t>
      </w:r>
    </w:p>
    <w:p w14:paraId="045B7AC8" w14:textId="6FBA62E2" w:rsidR="00CB3F7E" w:rsidRDefault="000B657E" w:rsidP="007D02B4">
      <w:pPr>
        <w:jc w:val="center"/>
        <w:rPr>
          <w:lang w:eastAsia="zh-TW"/>
        </w:rPr>
      </w:pPr>
      <w:r w:rsidRPr="000B657E">
        <w:rPr>
          <w:noProof/>
          <w:lang w:eastAsia="zh-TW"/>
        </w:rPr>
        <w:lastRenderedPageBreak/>
        <w:drawing>
          <wp:inline distT="0" distB="0" distL="0" distR="0" wp14:anchorId="2053D1DE" wp14:editId="34FBBF80">
            <wp:extent cx="5040000" cy="2807097"/>
            <wp:effectExtent l="0" t="0" r="8255" b="0"/>
            <wp:docPr id="8" name="圖形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>
                      <a:extLs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rcRect l="7953" r="8069"/>
                    <a:stretch/>
                  </pic:blipFill>
                  <pic:spPr bwMode="auto">
                    <a:xfrm>
                      <a:off x="0" y="0"/>
                      <a:ext cx="5040000" cy="28070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8540"/>
      </w:tblGrid>
      <w:tr w:rsidR="00F4220A" w14:paraId="7A7B08CA" w14:textId="77777777" w:rsidTr="00F4220A">
        <w:tc>
          <w:tcPr>
            <w:tcW w:w="8540" w:type="dxa"/>
          </w:tcPr>
          <w:p w14:paraId="3BCFAB83" w14:textId="77777777" w:rsidR="00F4220A" w:rsidRPr="00F4220A" w:rsidRDefault="00F4220A" w:rsidP="00F4220A">
            <w:pPr>
              <w:adjustRightInd w:val="0"/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</w:pP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plot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v1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,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v2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,</w:t>
            </w:r>
            <w:r w:rsidRPr="00F4220A">
              <w:rPr>
                <w:rFonts w:ascii="Consolas" w:eastAsiaTheme="minorEastAsia" w:hAnsi="Consolas" w:cs="Courier New"/>
                <w:color w:val="808080"/>
                <w:szCs w:val="24"/>
                <w:highlight w:val="white"/>
              </w:rPr>
              <w:t>'LineWidth'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,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F4220A">
              <w:rPr>
                <w:rFonts w:ascii="Consolas" w:eastAsiaTheme="minorEastAsia" w:hAnsi="Consolas" w:cs="Courier New"/>
                <w:color w:val="FF8000"/>
                <w:szCs w:val="24"/>
                <w:highlight w:val="white"/>
              </w:rPr>
              <w:t>3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);</w:t>
            </w:r>
          </w:p>
          <w:p w14:paraId="28F3A213" w14:textId="77777777" w:rsidR="00F4220A" w:rsidRPr="00F4220A" w:rsidRDefault="00F4220A" w:rsidP="00F4220A">
            <w:pPr>
              <w:adjustRightInd w:val="0"/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</w:pP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plot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v2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,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v1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,</w:t>
            </w:r>
            <w:r w:rsidRPr="00F4220A">
              <w:rPr>
                <w:rFonts w:ascii="Consolas" w:eastAsiaTheme="minorEastAsia" w:hAnsi="Consolas" w:cs="Courier New"/>
                <w:color w:val="808080"/>
                <w:szCs w:val="24"/>
                <w:highlight w:val="white"/>
              </w:rPr>
              <w:t>'LineWidth'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,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F4220A">
              <w:rPr>
                <w:rFonts w:ascii="Consolas" w:eastAsiaTheme="minorEastAsia" w:hAnsi="Consolas" w:cs="Courier New"/>
                <w:color w:val="FF8000"/>
                <w:szCs w:val="24"/>
                <w:highlight w:val="white"/>
              </w:rPr>
              <w:t>3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);</w:t>
            </w:r>
          </w:p>
          <w:p w14:paraId="259D7272" w14:textId="77777777" w:rsidR="00F4220A" w:rsidRPr="00F4220A" w:rsidRDefault="00F4220A" w:rsidP="00F4220A">
            <w:pPr>
              <w:adjustRightInd w:val="0"/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</w:pPr>
          </w:p>
          <w:p w14:paraId="243C3417" w14:textId="77777777" w:rsidR="00F4220A" w:rsidRPr="00F4220A" w:rsidRDefault="00F4220A" w:rsidP="00F4220A">
            <w:pPr>
              <w:adjustRightInd w:val="0"/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</w:pPr>
            <w:r w:rsidRPr="00F4220A">
              <w:rPr>
                <w:rFonts w:ascii="Consolas" w:eastAsiaTheme="minorEastAsia" w:hAnsi="Consolas" w:cs="Courier New"/>
                <w:color w:val="008000"/>
                <w:szCs w:val="24"/>
                <w:highlight w:val="white"/>
              </w:rPr>
              <w:t>%% find SNM</w:t>
            </w:r>
          </w:p>
          <w:p w14:paraId="34A7246F" w14:textId="77777777" w:rsidR="00F4220A" w:rsidRPr="00F4220A" w:rsidRDefault="00F4220A" w:rsidP="00F4220A">
            <w:pPr>
              <w:adjustRightInd w:val="0"/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</w:pP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max_area 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=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F4220A">
              <w:rPr>
                <w:rFonts w:ascii="Consolas" w:eastAsiaTheme="minorEastAsia" w:hAnsi="Consolas" w:cs="Courier New"/>
                <w:color w:val="FF8000"/>
                <w:szCs w:val="24"/>
                <w:highlight w:val="white"/>
              </w:rPr>
              <w:t>0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;</w:t>
            </w:r>
          </w:p>
          <w:p w14:paraId="0B2D7425" w14:textId="77777777" w:rsidR="00F4220A" w:rsidRPr="00F4220A" w:rsidRDefault="00F4220A" w:rsidP="00F4220A">
            <w:pPr>
              <w:adjustRightInd w:val="0"/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</w:pP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index_point 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=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zeros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F4220A">
              <w:rPr>
                <w:rFonts w:ascii="Consolas" w:eastAsiaTheme="minorEastAsia" w:hAnsi="Consolas" w:cs="Courier New"/>
                <w:color w:val="FF8000"/>
                <w:szCs w:val="24"/>
                <w:highlight w:val="white"/>
              </w:rPr>
              <w:t>1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,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F4220A">
              <w:rPr>
                <w:rFonts w:ascii="Consolas" w:eastAsiaTheme="minorEastAsia" w:hAnsi="Consolas" w:cs="Courier New"/>
                <w:color w:val="FF8000"/>
                <w:szCs w:val="24"/>
                <w:highlight w:val="white"/>
              </w:rPr>
              <w:t>2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);</w:t>
            </w:r>
          </w:p>
          <w:p w14:paraId="69CD5D4C" w14:textId="77777777" w:rsidR="00F4220A" w:rsidRPr="00F4220A" w:rsidRDefault="00F4220A" w:rsidP="00F4220A">
            <w:pPr>
              <w:adjustRightInd w:val="0"/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</w:pP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n 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=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length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v1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);</w:t>
            </w:r>
          </w:p>
          <w:p w14:paraId="06810CBF" w14:textId="77777777" w:rsidR="00F4220A" w:rsidRPr="00F4220A" w:rsidRDefault="00F4220A" w:rsidP="00F4220A">
            <w:pPr>
              <w:adjustRightInd w:val="0"/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</w:pPr>
            <w:r w:rsidRPr="00F4220A">
              <w:rPr>
                <w:rFonts w:ascii="Consolas" w:eastAsiaTheme="minorEastAsia" w:hAnsi="Consolas" w:cs="Courier New"/>
                <w:b/>
                <w:bCs/>
                <w:color w:val="0000FF"/>
                <w:szCs w:val="24"/>
                <w:highlight w:val="white"/>
              </w:rPr>
              <w:t>while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v1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n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)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&gt;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F4220A">
              <w:rPr>
                <w:rFonts w:ascii="Consolas" w:eastAsiaTheme="minorEastAsia" w:hAnsi="Consolas" w:cs="Courier New"/>
                <w:color w:val="FF8000"/>
                <w:szCs w:val="24"/>
                <w:highlight w:val="white"/>
              </w:rPr>
              <w:t>0.8</w:t>
            </w:r>
          </w:p>
          <w:p w14:paraId="1FD2B097" w14:textId="77777777" w:rsidR="00F4220A" w:rsidRPr="00F4220A" w:rsidRDefault="00F4220A" w:rsidP="00F4220A">
            <w:pPr>
              <w:adjustRightInd w:val="0"/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</w:pP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   k 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=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length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v1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)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-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n 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+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F4220A">
              <w:rPr>
                <w:rFonts w:ascii="Consolas" w:eastAsiaTheme="minorEastAsia" w:hAnsi="Consolas" w:cs="Courier New"/>
                <w:color w:val="FF8000"/>
                <w:szCs w:val="24"/>
                <w:highlight w:val="white"/>
              </w:rPr>
              <w:t>1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;</w:t>
            </w:r>
          </w:p>
          <w:p w14:paraId="70CD42FB" w14:textId="77777777" w:rsidR="00F4220A" w:rsidRPr="00F4220A" w:rsidRDefault="00F4220A" w:rsidP="00F4220A">
            <w:pPr>
              <w:adjustRightInd w:val="0"/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</w:pP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   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FF"/>
                <w:szCs w:val="24"/>
                <w:highlight w:val="white"/>
              </w:rPr>
              <w:t>while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v2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k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)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&gt;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F4220A">
              <w:rPr>
                <w:rFonts w:ascii="Consolas" w:eastAsiaTheme="minorEastAsia" w:hAnsi="Consolas" w:cs="Courier New"/>
                <w:color w:val="FF8000"/>
                <w:szCs w:val="24"/>
                <w:highlight w:val="white"/>
              </w:rPr>
              <w:t>0.8</w:t>
            </w:r>
          </w:p>
          <w:p w14:paraId="0D8F84E2" w14:textId="77777777" w:rsidR="00F4220A" w:rsidRPr="00F4220A" w:rsidRDefault="00F4220A" w:rsidP="00F4220A">
            <w:pPr>
              <w:adjustRightInd w:val="0"/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</w:pP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       cal_area 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=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abs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v1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k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)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-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v2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n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))*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abs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(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v2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k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)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-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v1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n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)));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F4220A">
              <w:rPr>
                <w:rFonts w:ascii="Consolas" w:eastAsiaTheme="minorEastAsia" w:hAnsi="Consolas" w:cs="Courier New"/>
                <w:color w:val="008000"/>
                <w:szCs w:val="24"/>
                <w:highlight w:val="white"/>
              </w:rPr>
              <w:t>% area = abs(x1 - x2)abs(y1 - y2)</w:t>
            </w:r>
          </w:p>
          <w:p w14:paraId="55E98294" w14:textId="77777777" w:rsidR="00F4220A" w:rsidRPr="00F4220A" w:rsidRDefault="00F4220A" w:rsidP="00F4220A">
            <w:pPr>
              <w:adjustRightInd w:val="0"/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</w:pP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       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FF"/>
                <w:szCs w:val="24"/>
                <w:highlight w:val="white"/>
              </w:rPr>
              <w:t>if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max_area 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&lt;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cal_area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)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&amp;&amp;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v1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k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)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&gt;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v2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n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))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&amp;&amp;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v2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k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)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&gt;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v1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n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))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&amp;&amp;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abs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v1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k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)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-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v2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n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))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==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abs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(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v2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k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)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-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v1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n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))))</w:t>
            </w:r>
          </w:p>
          <w:p w14:paraId="7A43559B" w14:textId="77777777" w:rsidR="00F4220A" w:rsidRPr="00F4220A" w:rsidRDefault="00F4220A" w:rsidP="00F4220A">
            <w:pPr>
              <w:adjustRightInd w:val="0"/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</w:pP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           max_area 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=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cal_area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;</w:t>
            </w:r>
          </w:p>
          <w:p w14:paraId="04382674" w14:textId="77777777" w:rsidR="00F4220A" w:rsidRPr="00F4220A" w:rsidRDefault="00F4220A" w:rsidP="00F4220A">
            <w:pPr>
              <w:adjustRightInd w:val="0"/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</w:pP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           index_point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F4220A">
              <w:rPr>
                <w:rFonts w:ascii="Consolas" w:eastAsiaTheme="minorEastAsia" w:hAnsi="Consolas" w:cs="Courier New"/>
                <w:color w:val="FF8000"/>
                <w:szCs w:val="24"/>
                <w:highlight w:val="white"/>
              </w:rPr>
              <w:t>1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)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=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n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;</w:t>
            </w:r>
          </w:p>
          <w:p w14:paraId="7927EF74" w14:textId="77777777" w:rsidR="00F4220A" w:rsidRPr="00F4220A" w:rsidRDefault="00F4220A" w:rsidP="00F4220A">
            <w:pPr>
              <w:adjustRightInd w:val="0"/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</w:pP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           index_point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F4220A">
              <w:rPr>
                <w:rFonts w:ascii="Consolas" w:eastAsiaTheme="minorEastAsia" w:hAnsi="Consolas" w:cs="Courier New"/>
                <w:color w:val="FF8000"/>
                <w:szCs w:val="24"/>
                <w:highlight w:val="white"/>
              </w:rPr>
              <w:t>2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)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=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k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;</w:t>
            </w:r>
          </w:p>
          <w:p w14:paraId="0C1A21A4" w14:textId="77777777" w:rsidR="00F4220A" w:rsidRPr="00F4220A" w:rsidRDefault="00F4220A" w:rsidP="00F4220A">
            <w:pPr>
              <w:adjustRightInd w:val="0"/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</w:pP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       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FF"/>
                <w:szCs w:val="24"/>
                <w:highlight w:val="white"/>
              </w:rPr>
              <w:t>end</w:t>
            </w:r>
          </w:p>
          <w:p w14:paraId="618944A7" w14:textId="77777777" w:rsidR="00F4220A" w:rsidRPr="00F4220A" w:rsidRDefault="00F4220A" w:rsidP="00F4220A">
            <w:pPr>
              <w:adjustRightInd w:val="0"/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</w:pP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       k 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=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k 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+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F4220A">
              <w:rPr>
                <w:rFonts w:ascii="Consolas" w:eastAsiaTheme="minorEastAsia" w:hAnsi="Consolas" w:cs="Courier New"/>
                <w:color w:val="FF8000"/>
                <w:szCs w:val="24"/>
                <w:highlight w:val="white"/>
              </w:rPr>
              <w:t>1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;</w:t>
            </w:r>
          </w:p>
          <w:p w14:paraId="6A1B9DB9" w14:textId="77777777" w:rsidR="00F4220A" w:rsidRPr="00F4220A" w:rsidRDefault="00F4220A" w:rsidP="00F4220A">
            <w:pPr>
              <w:adjustRightInd w:val="0"/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</w:pP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   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FF"/>
                <w:szCs w:val="24"/>
                <w:highlight w:val="white"/>
              </w:rPr>
              <w:t>end</w:t>
            </w:r>
          </w:p>
          <w:p w14:paraId="407EA0FE" w14:textId="77777777" w:rsidR="00F4220A" w:rsidRPr="00F4220A" w:rsidRDefault="00F4220A" w:rsidP="00F4220A">
            <w:pPr>
              <w:adjustRightInd w:val="0"/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</w:pP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   n 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=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n 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-</w:t>
            </w:r>
            <w:r w:rsidRPr="00F4220A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F4220A">
              <w:rPr>
                <w:rFonts w:ascii="Consolas" w:eastAsiaTheme="minorEastAsia" w:hAnsi="Consolas" w:cs="Courier New"/>
                <w:color w:val="FF8000"/>
                <w:szCs w:val="24"/>
                <w:highlight w:val="white"/>
              </w:rPr>
              <w:t>1</w:t>
            </w:r>
            <w:r w:rsidRPr="00F4220A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;</w:t>
            </w:r>
          </w:p>
          <w:p w14:paraId="046D91B2" w14:textId="54F3017F" w:rsidR="00F4220A" w:rsidRDefault="00F4220A" w:rsidP="00F4220A">
            <w:pPr>
              <w:rPr>
                <w:lang w:eastAsia="zh-TW"/>
              </w:rPr>
            </w:pPr>
            <w:r w:rsidRPr="00F4220A">
              <w:rPr>
                <w:rFonts w:ascii="Consolas" w:eastAsiaTheme="minorEastAsia" w:hAnsi="Consolas" w:cs="Courier New"/>
                <w:b/>
                <w:bCs/>
                <w:color w:val="0000FF"/>
                <w:szCs w:val="24"/>
                <w:highlight w:val="white"/>
              </w:rPr>
              <w:t>end</w:t>
            </w:r>
          </w:p>
        </w:tc>
      </w:tr>
    </w:tbl>
    <w:p w14:paraId="5C705982" w14:textId="03803FDA" w:rsidR="00F4220A" w:rsidRDefault="00E276A9" w:rsidP="00CB3F7E">
      <w:pPr>
        <w:rPr>
          <w:lang w:eastAsia="zh-TW"/>
        </w:rPr>
      </w:pPr>
      <w:r w:rsidRPr="00E276A9">
        <w:rPr>
          <w:rFonts w:hint="eastAsia"/>
          <w:lang w:eastAsia="zh-TW"/>
        </w:rPr>
        <w:t>令藍線上的點為</w:t>
      </w:r>
      <w:r w:rsidRPr="00E276A9">
        <w:rPr>
          <w:rFonts w:ascii="Consolas" w:hAnsi="Consolas"/>
          <w:lang w:eastAsia="zh-TW"/>
        </w:rPr>
        <w:t>(v1(k), v2(k))</w:t>
      </w:r>
      <w:r w:rsidRPr="00E276A9">
        <w:rPr>
          <w:rFonts w:hint="eastAsia"/>
          <w:lang w:eastAsia="zh-TW"/>
        </w:rPr>
        <w:t>，橘線上的點為</w:t>
      </w:r>
      <w:r w:rsidRPr="00E276A9">
        <w:rPr>
          <w:rFonts w:ascii="Consolas" w:hAnsi="Consolas"/>
          <w:lang w:eastAsia="zh-TW"/>
        </w:rPr>
        <w:t>(v2(n), v1(n))</w:t>
      </w:r>
      <w:r w:rsidRPr="00E276A9">
        <w:rPr>
          <w:rFonts w:hint="eastAsia"/>
          <w:lang w:eastAsia="zh-TW"/>
        </w:rPr>
        <w:t>，第一層</w:t>
      </w:r>
      <w:r w:rsidRPr="00E276A9">
        <w:rPr>
          <w:rFonts w:hint="eastAsia"/>
          <w:lang w:eastAsia="zh-TW"/>
        </w:rPr>
        <w:t>while loop</w:t>
      </w:r>
      <w:r w:rsidRPr="00E276A9">
        <w:rPr>
          <w:rFonts w:hint="eastAsia"/>
          <w:lang w:eastAsia="zh-TW"/>
        </w:rPr>
        <w:t>從橘線左上角掃動至右下角的點，一直到橘線低於</w:t>
      </w:r>
      <m:oMath>
        <m:r>
          <w:rPr>
            <w:rFonts w:ascii="Cambria Math" w:hAnsi="Cambria Math" w:hint="eastAsia"/>
            <w:lang w:eastAsia="zh-TW"/>
          </w:rPr>
          <m:t>0.8V</m:t>
        </m:r>
      </m:oMath>
      <w:r w:rsidRPr="00E276A9">
        <w:rPr>
          <w:rFonts w:hint="eastAsia"/>
          <w:lang w:eastAsia="zh-TW"/>
        </w:rPr>
        <w:t>，也就是在交點附近的位置，第二層</w:t>
      </w:r>
      <w:r w:rsidRPr="00E276A9">
        <w:rPr>
          <w:rFonts w:hint="eastAsia"/>
          <w:lang w:eastAsia="zh-TW"/>
        </w:rPr>
        <w:t>while loop</w:t>
      </w:r>
      <w:r w:rsidRPr="00E276A9">
        <w:rPr>
          <w:rFonts w:hint="eastAsia"/>
          <w:lang w:eastAsia="zh-TW"/>
        </w:rPr>
        <w:t>在固定橘線上的點的前提下，藍線跟橘線一樣從左上角掃動至右下角的點，接下來計算兩點之間的計算面積，只有在掃動到更大值、藍線上的點在橘線上的點右上角、圍出來是正方形，這三個條件成立下才會更新</w:t>
      </w:r>
      <w:r w:rsidRPr="00E276A9">
        <w:rPr>
          <w:rFonts w:ascii="Consolas" w:hAnsi="Consolas"/>
          <w:lang w:eastAsia="zh-TW"/>
        </w:rPr>
        <w:t>max_area</w:t>
      </w:r>
      <w:r w:rsidRPr="00E276A9">
        <w:rPr>
          <w:rFonts w:hint="eastAsia"/>
          <w:lang w:eastAsia="zh-TW"/>
        </w:rPr>
        <w:t>，並記錄該點的</w:t>
      </w:r>
      <w:r w:rsidRPr="00E276A9">
        <w:rPr>
          <w:rFonts w:hint="eastAsia"/>
          <w:lang w:eastAsia="zh-TW"/>
        </w:rPr>
        <w:t>index</w:t>
      </w:r>
      <w:r w:rsidRPr="00E276A9">
        <w:rPr>
          <w:rFonts w:hint="eastAsia"/>
          <w:lang w:eastAsia="zh-TW"/>
        </w:rPr>
        <w:t>存入一開始</w:t>
      </w:r>
      <w:r w:rsidRPr="00E276A9">
        <w:rPr>
          <w:rFonts w:hint="eastAsia"/>
          <w:lang w:eastAsia="zh-TW"/>
        </w:rPr>
        <w:t>preallocated</w:t>
      </w:r>
      <w:r w:rsidRPr="00E276A9">
        <w:rPr>
          <w:rFonts w:hint="eastAsia"/>
          <w:lang w:eastAsia="zh-TW"/>
        </w:rPr>
        <w:t>好的</w:t>
      </w:r>
      <w:r w:rsidRPr="00E276A9">
        <w:rPr>
          <w:rFonts w:ascii="Consolas" w:hAnsi="Consolas"/>
          <w:lang w:eastAsia="zh-TW"/>
        </w:rPr>
        <w:t>index_point</w:t>
      </w:r>
      <w:r w:rsidRPr="00E276A9">
        <w:rPr>
          <w:rFonts w:hint="eastAsia"/>
          <w:lang w:eastAsia="zh-TW"/>
        </w:rPr>
        <w:t>矩陣，方便後續程式抓取線上點的位置。</w:t>
      </w:r>
    </w:p>
    <w:p w14:paraId="351423B9" w14:textId="29F874CF" w:rsidR="00A32CFA" w:rsidRDefault="00A32CFA">
      <w:pPr>
        <w:rPr>
          <w:lang w:eastAsia="zh-TW"/>
        </w:rPr>
      </w:pPr>
      <w:r>
        <w:rPr>
          <w:lang w:eastAsia="zh-TW"/>
        </w:rPr>
        <w:br w:type="page"/>
      </w:r>
    </w:p>
    <w:p w14:paraId="7FFD7222" w14:textId="48319172" w:rsidR="000B657E" w:rsidRDefault="000B657E" w:rsidP="000B657E">
      <w:pPr>
        <w:pStyle w:val="10"/>
      </w:pPr>
      <w:r>
        <w:lastRenderedPageBreak/>
        <w:t>1C - write</w:t>
      </w:r>
      <w:r w:rsidRPr="0004548F">
        <w:t xml:space="preserve"> margin</w:t>
      </w:r>
      <w:r>
        <w:t xml:space="preserve"> of 6T SRAM</w:t>
      </w:r>
    </w:p>
    <w:p w14:paraId="30A59091" w14:textId="4DC5DA8D" w:rsidR="00C56F01" w:rsidRPr="00C56F01" w:rsidRDefault="00C56F01" w:rsidP="00C56F01">
      <w:pPr>
        <w:rPr>
          <w:lang w:eastAsia="zh-TW"/>
        </w:rPr>
      </w:pPr>
      <w:r w:rsidRPr="00C56F01">
        <w:rPr>
          <w:rFonts w:hint="eastAsia"/>
          <w:lang w:eastAsia="zh-TW"/>
        </w:rPr>
        <w:t>同</w:t>
      </w:r>
      <w:r>
        <w:rPr>
          <w:rFonts w:hint="eastAsia"/>
          <w:lang w:eastAsia="zh-TW"/>
        </w:rPr>
        <w:t>1</w:t>
      </w:r>
      <w:r>
        <w:rPr>
          <w:lang w:eastAsia="zh-TW"/>
        </w:rPr>
        <w:t>B</w:t>
      </w:r>
      <w:r>
        <w:rPr>
          <w:rFonts w:hint="eastAsia"/>
          <w:lang w:eastAsia="zh-TW"/>
        </w:rPr>
        <w:t>小題</w:t>
      </w:r>
      <w:r w:rsidR="00070206">
        <w:rPr>
          <w:rFonts w:hint="eastAsia"/>
          <w:lang w:eastAsia="zh-TW"/>
        </w:rPr>
        <w:t>做</w:t>
      </w:r>
      <w:r w:rsidRPr="00C56F01">
        <w:rPr>
          <w:rFonts w:hint="eastAsia"/>
          <w:lang w:eastAsia="zh-TW"/>
        </w:rPr>
        <w:t>法，繪圖如下</w:t>
      </w:r>
    </w:p>
    <w:p w14:paraId="587F8B85" w14:textId="50DB3011" w:rsidR="000B657E" w:rsidRDefault="009F7246" w:rsidP="00DE2B0E">
      <w:pPr>
        <w:rPr>
          <w:lang w:eastAsia="zh-TW"/>
        </w:rPr>
      </w:pPr>
      <w:r w:rsidRPr="009F7246">
        <w:rPr>
          <w:noProof/>
          <w:lang w:eastAsia="zh-TW"/>
        </w:rPr>
        <w:drawing>
          <wp:inline distT="0" distB="0" distL="0" distR="0" wp14:anchorId="03CFE42E" wp14:editId="3F353E07">
            <wp:extent cx="5040000" cy="2768538"/>
            <wp:effectExtent l="0" t="0" r="8255" b="0"/>
            <wp:docPr id="9" name="圖形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>
                      <a:extLs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rcRect l="7719" r="7134"/>
                    <a:stretch/>
                  </pic:blipFill>
                  <pic:spPr bwMode="auto">
                    <a:xfrm>
                      <a:off x="0" y="0"/>
                      <a:ext cx="5040000" cy="27685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8540"/>
      </w:tblGrid>
      <w:tr w:rsidR="008724C9" w14:paraId="65FFA200" w14:textId="77777777" w:rsidTr="008724C9">
        <w:tc>
          <w:tcPr>
            <w:tcW w:w="8540" w:type="dxa"/>
          </w:tcPr>
          <w:p w14:paraId="3DE992B9" w14:textId="77777777" w:rsidR="00093F7B" w:rsidRPr="00093F7B" w:rsidRDefault="00093F7B" w:rsidP="00093F7B">
            <w:pPr>
              <w:adjustRightInd w:val="0"/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</w:pP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plot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x1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,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y1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,</w:t>
            </w:r>
            <w:r w:rsidRPr="00093F7B">
              <w:rPr>
                <w:rFonts w:ascii="Consolas" w:eastAsiaTheme="minorEastAsia" w:hAnsi="Consolas" w:cs="Courier New"/>
                <w:color w:val="808080"/>
                <w:szCs w:val="24"/>
                <w:highlight w:val="white"/>
              </w:rPr>
              <w:t>'LineWidth'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,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093F7B">
              <w:rPr>
                <w:rFonts w:ascii="Consolas" w:eastAsiaTheme="minorEastAsia" w:hAnsi="Consolas" w:cs="Courier New"/>
                <w:color w:val="FF8000"/>
                <w:szCs w:val="24"/>
                <w:highlight w:val="white"/>
              </w:rPr>
              <w:t>3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);</w:t>
            </w:r>
          </w:p>
          <w:p w14:paraId="44AE9913" w14:textId="77777777" w:rsidR="00093F7B" w:rsidRPr="00093F7B" w:rsidRDefault="00093F7B" w:rsidP="00093F7B">
            <w:pPr>
              <w:adjustRightInd w:val="0"/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</w:pP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plot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y2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,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x2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,</w:t>
            </w:r>
            <w:r w:rsidRPr="00093F7B">
              <w:rPr>
                <w:rFonts w:ascii="Consolas" w:eastAsiaTheme="minorEastAsia" w:hAnsi="Consolas" w:cs="Courier New"/>
                <w:color w:val="808080"/>
                <w:szCs w:val="24"/>
                <w:highlight w:val="white"/>
              </w:rPr>
              <w:t>'LineWidth'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,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093F7B">
              <w:rPr>
                <w:rFonts w:ascii="Consolas" w:eastAsiaTheme="minorEastAsia" w:hAnsi="Consolas" w:cs="Courier New"/>
                <w:color w:val="FF8000"/>
                <w:szCs w:val="24"/>
                <w:highlight w:val="white"/>
              </w:rPr>
              <w:t>3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);</w:t>
            </w:r>
          </w:p>
          <w:p w14:paraId="79334DE2" w14:textId="77777777" w:rsidR="00093F7B" w:rsidRPr="00093F7B" w:rsidRDefault="00093F7B" w:rsidP="00093F7B">
            <w:pPr>
              <w:adjustRightInd w:val="0"/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</w:pPr>
          </w:p>
          <w:p w14:paraId="403FCB17" w14:textId="77777777" w:rsidR="00093F7B" w:rsidRPr="00093F7B" w:rsidRDefault="00093F7B" w:rsidP="00093F7B">
            <w:pPr>
              <w:adjustRightInd w:val="0"/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</w:pPr>
            <w:r w:rsidRPr="00093F7B">
              <w:rPr>
                <w:rFonts w:ascii="Consolas" w:eastAsiaTheme="minorEastAsia" w:hAnsi="Consolas" w:cs="Courier New"/>
                <w:color w:val="008000"/>
                <w:szCs w:val="24"/>
                <w:highlight w:val="white"/>
              </w:rPr>
              <w:t>%% find SNM</w:t>
            </w:r>
          </w:p>
          <w:p w14:paraId="6A5F1216" w14:textId="77777777" w:rsidR="00093F7B" w:rsidRPr="00093F7B" w:rsidRDefault="00093F7B" w:rsidP="00093F7B">
            <w:pPr>
              <w:adjustRightInd w:val="0"/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</w:pP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max_area 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=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093F7B">
              <w:rPr>
                <w:rFonts w:ascii="Consolas" w:eastAsiaTheme="minorEastAsia" w:hAnsi="Consolas" w:cs="Courier New"/>
                <w:color w:val="FF8000"/>
                <w:szCs w:val="24"/>
                <w:highlight w:val="white"/>
              </w:rPr>
              <w:t>0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;</w:t>
            </w:r>
          </w:p>
          <w:p w14:paraId="5C45C2F0" w14:textId="77777777" w:rsidR="00093F7B" w:rsidRPr="00093F7B" w:rsidRDefault="00093F7B" w:rsidP="00093F7B">
            <w:pPr>
              <w:adjustRightInd w:val="0"/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</w:pP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index_point 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=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zeros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093F7B">
              <w:rPr>
                <w:rFonts w:ascii="Consolas" w:eastAsiaTheme="minorEastAsia" w:hAnsi="Consolas" w:cs="Courier New"/>
                <w:color w:val="FF8000"/>
                <w:szCs w:val="24"/>
                <w:highlight w:val="white"/>
              </w:rPr>
              <w:t>1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,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093F7B">
              <w:rPr>
                <w:rFonts w:ascii="Consolas" w:eastAsiaTheme="minorEastAsia" w:hAnsi="Consolas" w:cs="Courier New"/>
                <w:color w:val="FF8000"/>
                <w:szCs w:val="24"/>
                <w:highlight w:val="white"/>
              </w:rPr>
              <w:t>2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);</w:t>
            </w:r>
          </w:p>
          <w:p w14:paraId="7B544F12" w14:textId="77777777" w:rsidR="00093F7B" w:rsidRPr="00093F7B" w:rsidRDefault="00093F7B" w:rsidP="00093F7B">
            <w:pPr>
              <w:adjustRightInd w:val="0"/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</w:pPr>
            <w:r w:rsidRPr="00093F7B">
              <w:rPr>
                <w:rFonts w:ascii="Consolas" w:eastAsiaTheme="minorEastAsia" w:hAnsi="Consolas" w:cs="Courier New"/>
                <w:b/>
                <w:bCs/>
                <w:color w:val="0000FF"/>
                <w:szCs w:val="24"/>
                <w:highlight w:val="white"/>
              </w:rPr>
              <w:t>for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n 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=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093F7B">
              <w:rPr>
                <w:rFonts w:ascii="Consolas" w:eastAsiaTheme="minorEastAsia" w:hAnsi="Consolas" w:cs="Courier New"/>
                <w:color w:val="FF8000"/>
                <w:szCs w:val="24"/>
                <w:highlight w:val="white"/>
              </w:rPr>
              <w:t>1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: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length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y2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)</w:t>
            </w:r>
          </w:p>
          <w:p w14:paraId="6C6A563B" w14:textId="40BC04CF" w:rsidR="00093F7B" w:rsidRPr="00093F7B" w:rsidRDefault="00093F7B" w:rsidP="00093F7B">
            <w:pPr>
              <w:adjustRightInd w:val="0"/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</w:pP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   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FF"/>
                <w:szCs w:val="24"/>
                <w:highlight w:val="white"/>
              </w:rPr>
              <w:t>for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k 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=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093F7B">
              <w:rPr>
                <w:rFonts w:ascii="Consolas" w:eastAsiaTheme="minorEastAsia" w:hAnsi="Consolas" w:cs="Courier New"/>
                <w:color w:val="FF8000"/>
                <w:szCs w:val="24"/>
                <w:highlight w:val="white"/>
              </w:rPr>
              <w:t>1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: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length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y1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)</w:t>
            </w:r>
          </w:p>
          <w:p w14:paraId="467AF677" w14:textId="77777777" w:rsidR="00093F7B" w:rsidRPr="00093F7B" w:rsidRDefault="00093F7B" w:rsidP="00093F7B">
            <w:pPr>
              <w:adjustRightInd w:val="0"/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</w:pP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       cal_area 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=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abs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x1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k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)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-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y2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n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))*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abs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y1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k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)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-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x2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n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));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093F7B">
              <w:rPr>
                <w:rFonts w:ascii="Consolas" w:eastAsiaTheme="minorEastAsia" w:hAnsi="Consolas" w:cs="Courier New"/>
                <w:color w:val="008000"/>
                <w:szCs w:val="24"/>
                <w:highlight w:val="white"/>
              </w:rPr>
              <w:t>% area = abs(x1 - x2)abs(y1 - y2)</w:t>
            </w:r>
          </w:p>
          <w:p w14:paraId="764E15C2" w14:textId="77777777" w:rsidR="00093F7B" w:rsidRPr="00093F7B" w:rsidRDefault="00093F7B" w:rsidP="00093F7B">
            <w:pPr>
              <w:adjustRightInd w:val="0"/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</w:pP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       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FF"/>
                <w:szCs w:val="24"/>
                <w:highlight w:val="white"/>
              </w:rPr>
              <w:t>if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max_area 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&lt;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cal_area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)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&amp;&amp;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x1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k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)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&gt;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y2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k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))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&amp;&amp;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abs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(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x1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k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)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-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y2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n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)))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==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abs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y1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k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)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-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x2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n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)))</w:t>
            </w:r>
          </w:p>
          <w:p w14:paraId="2CA5AE36" w14:textId="77777777" w:rsidR="00093F7B" w:rsidRPr="00093F7B" w:rsidRDefault="00093F7B" w:rsidP="00093F7B">
            <w:pPr>
              <w:adjustRightInd w:val="0"/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</w:pP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           max_area 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=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cal_area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;</w:t>
            </w:r>
          </w:p>
          <w:p w14:paraId="6B191579" w14:textId="77777777" w:rsidR="00093F7B" w:rsidRPr="00093F7B" w:rsidRDefault="00093F7B" w:rsidP="00093F7B">
            <w:pPr>
              <w:adjustRightInd w:val="0"/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</w:pP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           index_point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093F7B">
              <w:rPr>
                <w:rFonts w:ascii="Consolas" w:eastAsiaTheme="minorEastAsia" w:hAnsi="Consolas" w:cs="Courier New"/>
                <w:color w:val="FF8000"/>
                <w:szCs w:val="24"/>
                <w:highlight w:val="white"/>
              </w:rPr>
              <w:t>1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)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=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n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;</w:t>
            </w:r>
          </w:p>
          <w:p w14:paraId="3C59A437" w14:textId="77777777" w:rsidR="00093F7B" w:rsidRPr="00093F7B" w:rsidRDefault="00093F7B" w:rsidP="00093F7B">
            <w:pPr>
              <w:adjustRightInd w:val="0"/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</w:pP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           index_point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093F7B">
              <w:rPr>
                <w:rFonts w:ascii="Consolas" w:eastAsiaTheme="minorEastAsia" w:hAnsi="Consolas" w:cs="Courier New"/>
                <w:color w:val="FF8000"/>
                <w:szCs w:val="24"/>
                <w:highlight w:val="white"/>
              </w:rPr>
              <w:t>2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)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=</w:t>
            </w: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k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;</w:t>
            </w:r>
          </w:p>
          <w:p w14:paraId="55FDA320" w14:textId="77777777" w:rsidR="00093F7B" w:rsidRPr="00093F7B" w:rsidRDefault="00093F7B" w:rsidP="00093F7B">
            <w:pPr>
              <w:adjustRightInd w:val="0"/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</w:pP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       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FF"/>
                <w:szCs w:val="24"/>
                <w:highlight w:val="white"/>
              </w:rPr>
              <w:t>end</w:t>
            </w:r>
          </w:p>
          <w:p w14:paraId="7E67F7F6" w14:textId="77777777" w:rsidR="00093F7B" w:rsidRPr="00093F7B" w:rsidRDefault="00093F7B" w:rsidP="00093F7B">
            <w:pPr>
              <w:adjustRightInd w:val="0"/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</w:pPr>
            <w:r w:rsidRPr="00093F7B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   </w:t>
            </w:r>
            <w:r w:rsidRPr="00093F7B">
              <w:rPr>
                <w:rFonts w:ascii="Consolas" w:eastAsiaTheme="minorEastAsia" w:hAnsi="Consolas" w:cs="Courier New"/>
                <w:b/>
                <w:bCs/>
                <w:color w:val="0000FF"/>
                <w:szCs w:val="24"/>
                <w:highlight w:val="white"/>
              </w:rPr>
              <w:t>end</w:t>
            </w:r>
          </w:p>
          <w:p w14:paraId="50C30E12" w14:textId="75A08370" w:rsidR="008724C9" w:rsidRPr="001A4816" w:rsidRDefault="00093F7B" w:rsidP="00093F7B">
            <w:pPr>
              <w:rPr>
                <w:rFonts w:ascii="Consolas" w:hAnsi="Consolas"/>
                <w:szCs w:val="24"/>
                <w:lang w:eastAsia="zh-TW"/>
              </w:rPr>
            </w:pPr>
            <w:r w:rsidRPr="001A4816">
              <w:rPr>
                <w:rFonts w:ascii="Consolas" w:eastAsiaTheme="minorEastAsia" w:hAnsi="Consolas" w:cs="Courier New"/>
                <w:b/>
                <w:bCs/>
                <w:color w:val="0000FF"/>
                <w:szCs w:val="24"/>
                <w:highlight w:val="white"/>
              </w:rPr>
              <w:t>end</w:t>
            </w:r>
          </w:p>
        </w:tc>
      </w:tr>
    </w:tbl>
    <w:p w14:paraId="4C9180AB" w14:textId="37C4C42B" w:rsidR="002A3E2A" w:rsidRPr="002A3E2A" w:rsidRDefault="00565359" w:rsidP="00DE2B0E">
      <w:pPr>
        <w:rPr>
          <w:lang w:eastAsia="zh-TW"/>
        </w:rPr>
      </w:pPr>
      <w:r w:rsidRPr="00565359">
        <w:rPr>
          <w:rFonts w:hint="eastAsia"/>
          <w:lang w:eastAsia="zh-TW"/>
        </w:rPr>
        <w:t>令藍線上的點為</w:t>
      </w:r>
      <w:r w:rsidRPr="00565359">
        <w:rPr>
          <w:rFonts w:ascii="Consolas" w:hAnsi="Consolas"/>
          <w:lang w:eastAsia="zh-TW"/>
        </w:rPr>
        <w:t>(x1(k), y1(k))</w:t>
      </w:r>
      <w:r w:rsidRPr="00565359">
        <w:rPr>
          <w:rFonts w:hint="eastAsia"/>
          <w:lang w:eastAsia="zh-TW"/>
        </w:rPr>
        <w:t>，橘線上的點為</w:t>
      </w:r>
      <w:r w:rsidRPr="00565359">
        <w:rPr>
          <w:rFonts w:ascii="Consolas" w:hAnsi="Consolas"/>
          <w:lang w:eastAsia="zh-TW"/>
        </w:rPr>
        <w:t>(y2(n), x2(n))</w:t>
      </w:r>
      <w:r w:rsidRPr="00565359">
        <w:rPr>
          <w:rFonts w:hint="eastAsia"/>
          <w:lang w:eastAsia="zh-TW"/>
        </w:rPr>
        <w:t>，第一層</w:t>
      </w:r>
      <w:r w:rsidRPr="00565359">
        <w:rPr>
          <w:rFonts w:hint="eastAsia"/>
          <w:lang w:eastAsia="zh-TW"/>
        </w:rPr>
        <w:t>for loop</w:t>
      </w:r>
      <w:r w:rsidRPr="00565359">
        <w:rPr>
          <w:rFonts w:hint="eastAsia"/>
          <w:lang w:eastAsia="zh-TW"/>
        </w:rPr>
        <w:t>從橘線右下角掃動至左上角的點，第二層</w:t>
      </w:r>
      <w:r w:rsidRPr="00565359">
        <w:rPr>
          <w:rFonts w:hint="eastAsia"/>
          <w:lang w:eastAsia="zh-TW"/>
        </w:rPr>
        <w:t>for loop</w:t>
      </w:r>
      <w:r w:rsidRPr="00565359">
        <w:rPr>
          <w:rFonts w:hint="eastAsia"/>
          <w:lang w:eastAsia="zh-TW"/>
        </w:rPr>
        <w:t>在固定橘線上的點的前提下，從藍線左上角掃動至右下角的點，接下來計算兩點之間的計算面積，只有在掃動到更大值、藍線上的點在橘線上的點右邊、</w:t>
      </w:r>
      <w:r w:rsidR="00E276A9">
        <w:rPr>
          <w:rFonts w:hint="eastAsia"/>
          <w:lang w:eastAsia="zh-TW"/>
        </w:rPr>
        <w:t>圍</w:t>
      </w:r>
      <w:r w:rsidRPr="00565359">
        <w:rPr>
          <w:rFonts w:hint="eastAsia"/>
          <w:lang w:eastAsia="zh-TW"/>
        </w:rPr>
        <w:t>出來是正方形，這三個條件成立下才會更新</w:t>
      </w:r>
      <w:r w:rsidRPr="00565359">
        <w:rPr>
          <w:rFonts w:ascii="Consolas" w:hAnsi="Consolas"/>
          <w:lang w:eastAsia="zh-TW"/>
        </w:rPr>
        <w:t>max_area</w:t>
      </w:r>
      <w:r w:rsidRPr="00565359">
        <w:rPr>
          <w:rFonts w:hint="eastAsia"/>
          <w:lang w:eastAsia="zh-TW"/>
        </w:rPr>
        <w:t>，並記錄該點的</w:t>
      </w:r>
      <w:r w:rsidRPr="00565359">
        <w:rPr>
          <w:rFonts w:hint="eastAsia"/>
          <w:lang w:eastAsia="zh-TW"/>
        </w:rPr>
        <w:t>index</w:t>
      </w:r>
      <w:r w:rsidRPr="00565359">
        <w:rPr>
          <w:rFonts w:hint="eastAsia"/>
          <w:lang w:eastAsia="zh-TW"/>
        </w:rPr>
        <w:t>存入一開始</w:t>
      </w:r>
      <w:r w:rsidRPr="00565359">
        <w:rPr>
          <w:rFonts w:hint="eastAsia"/>
          <w:lang w:eastAsia="zh-TW"/>
        </w:rPr>
        <w:t>preallocated</w:t>
      </w:r>
      <w:r w:rsidRPr="00565359">
        <w:rPr>
          <w:rFonts w:hint="eastAsia"/>
          <w:lang w:eastAsia="zh-TW"/>
        </w:rPr>
        <w:t>好的</w:t>
      </w:r>
      <w:r w:rsidRPr="00565359">
        <w:rPr>
          <w:rFonts w:ascii="Consolas" w:hAnsi="Consolas"/>
          <w:lang w:eastAsia="zh-TW"/>
        </w:rPr>
        <w:t>index_point</w:t>
      </w:r>
      <w:r w:rsidRPr="00565359">
        <w:rPr>
          <w:rFonts w:hint="eastAsia"/>
          <w:lang w:eastAsia="zh-TW"/>
        </w:rPr>
        <w:t>矩陣，方便</w:t>
      </w:r>
      <w:r>
        <w:rPr>
          <w:rFonts w:hint="eastAsia"/>
          <w:lang w:eastAsia="zh-TW"/>
        </w:rPr>
        <w:t>後續</w:t>
      </w:r>
      <w:r w:rsidR="0080090E">
        <w:rPr>
          <w:rFonts w:hint="eastAsia"/>
          <w:lang w:eastAsia="zh-TW"/>
        </w:rPr>
        <w:t>程式</w:t>
      </w:r>
      <w:r w:rsidRPr="00565359">
        <w:rPr>
          <w:rFonts w:hint="eastAsia"/>
          <w:lang w:eastAsia="zh-TW"/>
        </w:rPr>
        <w:t>抓取線上點的位置。</w:t>
      </w:r>
    </w:p>
    <w:p w14:paraId="44132002" w14:textId="77777777" w:rsidR="008724C9" w:rsidRDefault="008724C9" w:rsidP="00DE2B0E">
      <w:pPr>
        <w:rPr>
          <w:lang w:eastAsia="zh-TW"/>
        </w:rPr>
      </w:pPr>
    </w:p>
    <w:p w14:paraId="32A5E8D7" w14:textId="1F6B1965" w:rsidR="009F7246" w:rsidRDefault="008842D1" w:rsidP="00CB09FF">
      <w:pPr>
        <w:pStyle w:val="10"/>
      </w:pPr>
      <w:r>
        <w:t>2</w:t>
      </w:r>
      <w:r w:rsidR="00D859E1">
        <w:rPr>
          <w:rFonts w:hint="eastAsia"/>
        </w:rPr>
        <w:t>B</w:t>
      </w:r>
      <w:r>
        <w:t xml:space="preserve"> - s</w:t>
      </w:r>
      <w:r w:rsidRPr="008842D1">
        <w:t xml:space="preserve">equencing </w:t>
      </w:r>
      <w:r>
        <w:t>e</w:t>
      </w:r>
      <w:r w:rsidRPr="008842D1">
        <w:t xml:space="preserve">lement </w:t>
      </w:r>
      <w:r>
        <w:t>d</w:t>
      </w:r>
      <w:r w:rsidRPr="008842D1">
        <w:t>elay</w:t>
      </w:r>
      <w:r>
        <w:t xml:space="preserve"> of latch</w:t>
      </w:r>
    </w:p>
    <w:p w14:paraId="6AB9F9DA" w14:textId="661CF1F5" w:rsidR="007D02B4" w:rsidRDefault="009D24CC" w:rsidP="009801F4">
      <w:pPr>
        <w:rPr>
          <w:lang w:eastAsia="zh-TW"/>
        </w:rPr>
      </w:pPr>
      <w:r w:rsidRPr="009D24CC">
        <w:rPr>
          <w:rFonts w:hint="eastAsia"/>
          <w:lang w:eastAsia="zh-TW"/>
        </w:rPr>
        <w:t>輸入</w:t>
      </w:r>
      <w:r w:rsidRPr="009D24CC">
        <w:rPr>
          <w:rFonts w:hint="eastAsia"/>
          <w:lang w:eastAsia="zh-TW"/>
        </w:rPr>
        <w:t>D</w:t>
      </w:r>
      <w:r w:rsidRPr="009D24CC">
        <w:rPr>
          <w:rFonts w:hint="eastAsia"/>
          <w:lang w:eastAsia="zh-TW"/>
        </w:rPr>
        <w:t>使用</w:t>
      </w:r>
      <w:r w:rsidRPr="009D24CC">
        <w:rPr>
          <w:rFonts w:ascii="Consolas" w:hAnsi="Consolas"/>
          <w:lang w:eastAsia="zh-TW"/>
        </w:rPr>
        <w:t>PWL</w:t>
      </w:r>
      <w:r w:rsidRPr="009D24CC">
        <w:rPr>
          <w:rFonts w:hint="eastAsia"/>
          <w:lang w:eastAsia="zh-TW"/>
        </w:rPr>
        <w:t>訊號，改變下降的時間點去</w:t>
      </w:r>
      <w:r w:rsidRPr="00BF187D">
        <w:rPr>
          <w:rFonts w:ascii="Consolas" w:hAnsi="Consolas"/>
          <w:lang w:eastAsia="zh-TW"/>
        </w:rPr>
        <w:t>sweep</w:t>
      </w:r>
      <w:r w:rsidRPr="009D24CC">
        <w:rPr>
          <w:rFonts w:hint="eastAsia"/>
          <w:lang w:eastAsia="zh-TW"/>
        </w:rPr>
        <w:t>掃值，</w:t>
      </w:r>
      <w:r w:rsidRPr="009D24CC">
        <w:rPr>
          <w:rFonts w:hint="eastAsia"/>
          <w:lang w:eastAsia="zh-TW"/>
        </w:rPr>
        <w:t>data</w:t>
      </w:r>
      <w:r w:rsidRPr="009D24CC">
        <w:rPr>
          <w:rFonts w:hint="eastAsia"/>
          <w:lang w:eastAsia="zh-TW"/>
        </w:rPr>
        <w:t>需要在</w:t>
      </w:r>
      <w:r w:rsidRPr="009D24CC">
        <w:rPr>
          <w:rFonts w:hint="eastAsia"/>
          <w:lang w:eastAsia="zh-TW"/>
        </w:rPr>
        <w:t>CLK</w:t>
      </w:r>
      <w:r w:rsidRPr="009D24CC">
        <w:rPr>
          <w:rFonts w:hint="eastAsia"/>
          <w:lang w:eastAsia="zh-TW"/>
        </w:rPr>
        <w:t>的</w:t>
      </w:r>
      <w:r w:rsidRPr="009D24CC">
        <w:rPr>
          <w:rFonts w:hint="eastAsia"/>
          <w:lang w:eastAsia="zh-TW"/>
        </w:rPr>
        <w:t>falling edge</w:t>
      </w:r>
      <w:r w:rsidRPr="009D24CC">
        <w:rPr>
          <w:rFonts w:hint="eastAsia"/>
          <w:lang w:eastAsia="zh-TW"/>
        </w:rPr>
        <w:t>來臨前的一段時間以上</w:t>
      </w:r>
      <w:r w:rsidRPr="009D24CC">
        <w:rPr>
          <w:rFonts w:hint="eastAsia"/>
          <w:lang w:eastAsia="zh-TW"/>
        </w:rPr>
        <w:t>setup</w:t>
      </w:r>
      <w:r w:rsidRPr="009D24CC">
        <w:rPr>
          <w:rFonts w:hint="eastAsia"/>
          <w:lang w:eastAsia="zh-TW"/>
        </w:rPr>
        <w:t>好，輸出</w:t>
      </w:r>
      <w:r w:rsidRPr="009D24CC">
        <w:rPr>
          <w:rFonts w:hint="eastAsia"/>
          <w:lang w:eastAsia="zh-TW"/>
        </w:rPr>
        <w:t>Q</w:t>
      </w:r>
      <w:r w:rsidRPr="009D24CC">
        <w:rPr>
          <w:rFonts w:hint="eastAsia"/>
          <w:lang w:eastAsia="zh-TW"/>
        </w:rPr>
        <w:t>才可以成功轉態，這個時間即為</w:t>
      </w:r>
      <w:r w:rsidRPr="009D24CC">
        <w:rPr>
          <w:rFonts w:hint="eastAsia"/>
          <w:lang w:eastAsia="zh-TW"/>
        </w:rPr>
        <w:t>latch</w:t>
      </w:r>
      <w:r w:rsidRPr="009D24CC">
        <w:rPr>
          <w:rFonts w:hint="eastAsia"/>
          <w:lang w:eastAsia="zh-TW"/>
        </w:rPr>
        <w:t>的</w:t>
      </w:r>
      <w:r w:rsidRPr="009D24CC">
        <w:rPr>
          <w:rFonts w:hint="eastAsia"/>
          <w:lang w:eastAsia="zh-TW"/>
        </w:rPr>
        <w:t>setup time</w:t>
      </w:r>
      <w:r w:rsidRPr="009D24CC">
        <w:rPr>
          <w:rFonts w:hint="eastAsia"/>
          <w:lang w:eastAsia="zh-TW"/>
        </w:rPr>
        <w:t>，否則一旦違反</w:t>
      </w:r>
      <w:r w:rsidRPr="009D24CC">
        <w:rPr>
          <w:rFonts w:hint="eastAsia"/>
          <w:lang w:eastAsia="zh-TW"/>
        </w:rPr>
        <w:t>setup time</w:t>
      </w:r>
      <w:r w:rsidRPr="009D24CC">
        <w:rPr>
          <w:rFonts w:hint="eastAsia"/>
          <w:lang w:eastAsia="zh-TW"/>
        </w:rPr>
        <w:t>，輸入</w:t>
      </w:r>
      <w:r w:rsidRPr="009D24CC">
        <w:rPr>
          <w:rFonts w:hint="eastAsia"/>
          <w:lang w:eastAsia="zh-TW"/>
        </w:rPr>
        <w:t>D</w:t>
      </w:r>
      <w:r w:rsidRPr="009D24CC">
        <w:rPr>
          <w:rFonts w:hint="eastAsia"/>
          <w:lang w:eastAsia="zh-TW"/>
        </w:rPr>
        <w:t>就無法傳到輸出</w:t>
      </w:r>
      <w:r w:rsidRPr="009D24CC">
        <w:rPr>
          <w:rFonts w:hint="eastAsia"/>
          <w:lang w:eastAsia="zh-TW"/>
        </w:rPr>
        <w:t>Q</w:t>
      </w:r>
      <w:r w:rsidRPr="009D24CC">
        <w:rPr>
          <w:rFonts w:hint="eastAsia"/>
          <w:lang w:eastAsia="zh-TW"/>
        </w:rPr>
        <w:t>。</w:t>
      </w:r>
    </w:p>
    <w:p w14:paraId="58378CAF" w14:textId="15E6E4A8" w:rsidR="009801F4" w:rsidRDefault="007D02B4" w:rsidP="009801F4">
      <w:pPr>
        <w:rPr>
          <w:lang w:eastAsia="zh-TW"/>
        </w:rPr>
      </w:pPr>
      <w:r>
        <w:rPr>
          <w:lang w:eastAsia="zh-TW"/>
        </w:rPr>
        <w:br w:type="page"/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4270"/>
        <w:gridCol w:w="4270"/>
      </w:tblGrid>
      <w:tr w:rsidR="006A3440" w14:paraId="0D430A95" w14:textId="77777777" w:rsidTr="006A3440">
        <w:tc>
          <w:tcPr>
            <w:tcW w:w="8540" w:type="dxa"/>
            <w:gridSpan w:val="2"/>
            <w:shd w:val="clear" w:color="auto" w:fill="D9D9D9" w:themeFill="background1" w:themeFillShade="D9"/>
            <w:vAlign w:val="center"/>
          </w:tcPr>
          <w:p w14:paraId="7C456510" w14:textId="031E98CD" w:rsidR="006A3440" w:rsidRDefault="00137230" w:rsidP="006A3440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lastRenderedPageBreak/>
              <w:t>全覽圖</w:t>
            </w:r>
          </w:p>
        </w:tc>
      </w:tr>
      <w:tr w:rsidR="006A3440" w14:paraId="758E36E8" w14:textId="77777777" w:rsidTr="006A3440">
        <w:tc>
          <w:tcPr>
            <w:tcW w:w="8540" w:type="dxa"/>
            <w:gridSpan w:val="2"/>
            <w:vAlign w:val="center"/>
          </w:tcPr>
          <w:p w14:paraId="05D5C90A" w14:textId="4B300CE0" w:rsidR="006A3440" w:rsidRDefault="001633A7" w:rsidP="006A3440">
            <w:pPr>
              <w:jc w:val="center"/>
              <w:rPr>
                <w:lang w:eastAsia="zh-TW"/>
              </w:rPr>
            </w:pPr>
            <w:r>
              <w:rPr>
                <w:noProof/>
              </w:rPr>
              <w:drawing>
                <wp:inline distT="0" distB="0" distL="0" distR="0" wp14:anchorId="0D6AC8DE" wp14:editId="7DBFB498">
                  <wp:extent cx="3600000" cy="2701053"/>
                  <wp:effectExtent l="0" t="0" r="635" b="4445"/>
                  <wp:docPr id="12" name="圖形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>
                            <a:extLst>
                              <a:ext uri="{96DAC541-7B7A-43D3-8B79-37D633B846F1}">
                                <asvg:svgBlip xmlns:asvg="http://schemas.microsoft.com/office/drawing/2016/SVG/main" r:embed="rId2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0000" cy="27010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A3440" w14:paraId="181EF0B9" w14:textId="77777777" w:rsidTr="006A3440">
        <w:tc>
          <w:tcPr>
            <w:tcW w:w="4270" w:type="dxa"/>
            <w:shd w:val="clear" w:color="auto" w:fill="D9D9D9" w:themeFill="background1" w:themeFillShade="D9"/>
            <w:vAlign w:val="center"/>
          </w:tcPr>
          <w:p w14:paraId="6BDD5DE9" w14:textId="61252C21" w:rsidR="006A3440" w:rsidRDefault="007F5333" w:rsidP="006A3440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C</w:t>
            </w:r>
            <w:r>
              <w:rPr>
                <w:lang w:eastAsia="zh-TW"/>
              </w:rPr>
              <w:t>LK rising</w:t>
            </w:r>
            <w:r>
              <w:rPr>
                <w:rFonts w:hint="eastAsia"/>
                <w:lang w:eastAsia="zh-TW"/>
              </w:rPr>
              <w:t xml:space="preserve"> e</w:t>
            </w:r>
            <w:r>
              <w:rPr>
                <w:lang w:eastAsia="zh-TW"/>
              </w:rPr>
              <w:t>dge</w:t>
            </w:r>
            <w:r w:rsidR="00A416CE">
              <w:rPr>
                <w:rFonts w:hint="eastAsia"/>
                <w:lang w:eastAsia="zh-TW"/>
              </w:rPr>
              <w:t>局部</w:t>
            </w:r>
            <w:r>
              <w:rPr>
                <w:rFonts w:hint="eastAsia"/>
                <w:lang w:eastAsia="zh-TW"/>
              </w:rPr>
              <w:t>放大</w:t>
            </w:r>
            <w:r w:rsidR="00A416CE">
              <w:rPr>
                <w:rFonts w:hint="eastAsia"/>
                <w:lang w:eastAsia="zh-TW"/>
              </w:rPr>
              <w:t>圖</w:t>
            </w:r>
          </w:p>
        </w:tc>
        <w:tc>
          <w:tcPr>
            <w:tcW w:w="4270" w:type="dxa"/>
            <w:shd w:val="clear" w:color="auto" w:fill="D9D9D9" w:themeFill="background1" w:themeFillShade="D9"/>
            <w:vAlign w:val="center"/>
          </w:tcPr>
          <w:p w14:paraId="2668A8C2" w14:textId="16B093D0" w:rsidR="006A3440" w:rsidRDefault="007F5333" w:rsidP="006A3440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C</w:t>
            </w:r>
            <w:r>
              <w:rPr>
                <w:lang w:eastAsia="zh-TW"/>
              </w:rPr>
              <w:t>LK falling</w:t>
            </w:r>
            <w:r>
              <w:rPr>
                <w:rFonts w:hint="eastAsia"/>
                <w:lang w:eastAsia="zh-TW"/>
              </w:rPr>
              <w:t xml:space="preserve"> e</w:t>
            </w:r>
            <w:r>
              <w:rPr>
                <w:lang w:eastAsia="zh-TW"/>
              </w:rPr>
              <w:t>dge</w:t>
            </w:r>
            <w:r w:rsidR="00A416CE">
              <w:rPr>
                <w:rFonts w:hint="eastAsia"/>
                <w:lang w:eastAsia="zh-TW"/>
              </w:rPr>
              <w:t>局部放大圖</w:t>
            </w:r>
          </w:p>
        </w:tc>
      </w:tr>
      <w:tr w:rsidR="006A3440" w14:paraId="0A1B3F87" w14:textId="77777777" w:rsidTr="006A3440">
        <w:tc>
          <w:tcPr>
            <w:tcW w:w="4270" w:type="dxa"/>
            <w:vAlign w:val="center"/>
          </w:tcPr>
          <w:p w14:paraId="76059F4D" w14:textId="18182C4F" w:rsidR="006A3440" w:rsidRDefault="00120933" w:rsidP="006A3440">
            <w:pPr>
              <w:jc w:val="center"/>
              <w:rPr>
                <w:lang w:eastAsia="zh-TW"/>
              </w:rPr>
            </w:pPr>
            <w:r>
              <w:rPr>
                <w:noProof/>
              </w:rPr>
              <w:drawing>
                <wp:inline distT="0" distB="0" distL="0" distR="0" wp14:anchorId="726886EC" wp14:editId="6FDE0519">
                  <wp:extent cx="2520000" cy="1890736"/>
                  <wp:effectExtent l="0" t="0" r="0" b="0"/>
                  <wp:docPr id="13" name="圖形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>
                            <a:extLst>
                              <a:ext uri="{96DAC541-7B7A-43D3-8B79-37D633B846F1}">
                                <asvg:svgBlip xmlns:asvg="http://schemas.microsoft.com/office/drawing/2016/SVG/main" r:embed="rId2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000" cy="18907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70" w:type="dxa"/>
            <w:vAlign w:val="center"/>
          </w:tcPr>
          <w:p w14:paraId="50BD52B8" w14:textId="439BB3AB" w:rsidR="006A3440" w:rsidRDefault="00167CE7" w:rsidP="006A3440">
            <w:pPr>
              <w:jc w:val="center"/>
              <w:rPr>
                <w:lang w:eastAsia="zh-TW"/>
              </w:rPr>
            </w:pPr>
            <w:r>
              <w:rPr>
                <w:noProof/>
              </w:rPr>
              <w:drawing>
                <wp:inline distT="0" distB="0" distL="0" distR="0" wp14:anchorId="47488023" wp14:editId="55494795">
                  <wp:extent cx="2520000" cy="1890737"/>
                  <wp:effectExtent l="0" t="0" r="0" b="0"/>
                  <wp:docPr id="21" name="圖形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>
                            <a:extLst>
                              <a:ext uri="{96DAC541-7B7A-43D3-8B79-37D633B846F1}">
                                <asvg:svgBlip xmlns:asvg="http://schemas.microsoft.com/office/drawing/2016/SVG/main" r:embed="rId2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000" cy="18907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D43423D" w14:textId="6542396A" w:rsidR="009801F4" w:rsidRPr="009801F4" w:rsidRDefault="00A97E4C" w:rsidP="009801F4">
      <w:pPr>
        <w:rPr>
          <w:lang w:eastAsia="zh-TW"/>
        </w:rPr>
      </w:pPr>
      <w:r w:rsidRPr="00A97E4C">
        <w:rPr>
          <w:rFonts w:hint="eastAsia"/>
          <w:lang w:eastAsia="zh-TW"/>
        </w:rPr>
        <w:t>將</w:t>
      </w:r>
      <w:r w:rsidRPr="005075B3">
        <w:rPr>
          <w:rFonts w:ascii="Consolas" w:hAnsi="Consolas"/>
          <w:lang w:eastAsia="zh-TW"/>
        </w:rPr>
        <w:t>*mt0</w:t>
      </w:r>
      <w:r w:rsidRPr="00A97E4C">
        <w:rPr>
          <w:rFonts w:hint="eastAsia"/>
          <w:lang w:eastAsia="zh-TW"/>
        </w:rPr>
        <w:t>數據匯入</w:t>
      </w:r>
      <w:r w:rsidRPr="00A97E4C">
        <w:rPr>
          <w:rFonts w:hint="eastAsia"/>
          <w:lang w:eastAsia="zh-TW"/>
        </w:rPr>
        <w:t>matlab</w:t>
      </w:r>
      <w:r w:rsidRPr="00A97E4C">
        <w:rPr>
          <w:rFonts w:hint="eastAsia"/>
          <w:lang w:eastAsia="zh-TW"/>
        </w:rPr>
        <w:t>做圖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8540"/>
      </w:tblGrid>
      <w:tr w:rsidR="00FD03AD" w14:paraId="103CB210" w14:textId="77777777" w:rsidTr="00FD03AD">
        <w:tc>
          <w:tcPr>
            <w:tcW w:w="8540" w:type="dxa"/>
            <w:shd w:val="clear" w:color="auto" w:fill="D9D9D9" w:themeFill="background1" w:themeFillShade="D9"/>
            <w:vAlign w:val="center"/>
          </w:tcPr>
          <w:p w14:paraId="29BB446C" w14:textId="27F654C8" w:rsidR="00FD03AD" w:rsidRDefault="00FD03AD" w:rsidP="00FD03AD">
            <w:pPr>
              <w:jc w:val="center"/>
            </w:pPr>
            <w:r>
              <w:rPr>
                <w:rFonts w:hint="eastAsia"/>
              </w:rPr>
              <w:t>全覽圖</w:t>
            </w:r>
          </w:p>
        </w:tc>
      </w:tr>
      <w:tr w:rsidR="00FD03AD" w14:paraId="0ADA39DE" w14:textId="77777777" w:rsidTr="00FD03AD">
        <w:tc>
          <w:tcPr>
            <w:tcW w:w="8540" w:type="dxa"/>
            <w:vAlign w:val="center"/>
          </w:tcPr>
          <w:p w14:paraId="15C57F66" w14:textId="6E2A3231" w:rsidR="00AF5F20" w:rsidRPr="00E11104" w:rsidRDefault="00AF5F20" w:rsidP="00105C00">
            <w:pPr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x</w:t>
            </w:r>
            <w:r>
              <w:rPr>
                <w:rFonts w:hint="eastAsia"/>
                <w:lang w:eastAsia="zh-TW"/>
              </w:rPr>
              <w:t>軸分別就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lang w:eastAsia="zh-TW"/>
                    </w:rPr>
                    <m:t>t</m:t>
                  </m:r>
                  <m:ctrlPr>
                    <w:rPr>
                      <w:rFonts w:ascii="Cambria Math" w:hAnsi="Cambria Math" w:hint="eastAsia"/>
                      <w:i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dcr</m:t>
                  </m:r>
                </m:sub>
              </m:sSub>
            </m:oMath>
            <w:r>
              <w:rPr>
                <w:rFonts w:hint="eastAsia"/>
                <w:lang w:eastAsia="zh-TW"/>
              </w:rPr>
              <w:t>與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lang w:eastAsia="zh-TW"/>
                    </w:rPr>
                    <m:t>t</m:t>
                  </m:r>
                  <m:ctrlPr>
                    <w:rPr>
                      <w:rFonts w:ascii="Cambria Math" w:hAnsi="Cambria Math" w:hint="eastAsia"/>
                      <w:i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dcf</m:t>
                  </m:r>
                </m:sub>
              </m:sSub>
            </m:oMath>
            <w:r>
              <w:rPr>
                <w:rFonts w:hint="eastAsia"/>
                <w:lang w:eastAsia="zh-TW"/>
              </w:rPr>
              <w:t>作圖，可以發現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lang w:eastAsia="zh-TW"/>
                    </w:rPr>
                    <m:t>t</m:t>
                  </m:r>
                  <m:ctrlPr>
                    <w:rPr>
                      <w:rFonts w:ascii="Cambria Math" w:hAnsi="Cambria Math" w:hint="eastAsia"/>
                      <w:i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cq</m:t>
                  </m:r>
                </m:sub>
              </m:sSub>
            </m:oMath>
            <w:r w:rsidR="00DC35EA">
              <w:rPr>
                <w:rFonts w:hint="eastAsia"/>
                <w:lang w:eastAsia="zh-TW"/>
              </w:rPr>
              <w:t>與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lang w:eastAsia="zh-TW"/>
                    </w:rPr>
                    <m:t>t</m:t>
                  </m:r>
                  <m:ctrlPr>
                    <w:rPr>
                      <w:rFonts w:ascii="Cambria Math" w:hAnsi="Cambria Math" w:hint="eastAsia"/>
                      <w:i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dq</m:t>
                  </m:r>
                </m:sub>
              </m:sSub>
            </m:oMath>
            <w:r w:rsidR="00DC35EA">
              <w:rPr>
                <w:rFonts w:hint="eastAsia"/>
                <w:lang w:eastAsia="zh-TW"/>
              </w:rPr>
              <w:t>兩線相交處分別為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lang w:eastAsia="zh-TW"/>
                    </w:rPr>
                    <m:t>t</m:t>
                  </m:r>
                  <m:ctrlPr>
                    <w:rPr>
                      <w:rFonts w:ascii="Cambria Math" w:hAnsi="Cambria Math" w:hint="eastAsia"/>
                      <w:i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dcr</m:t>
                  </m:r>
                </m:sub>
              </m:sSub>
              <m:r>
                <w:rPr>
                  <w:rFonts w:ascii="Cambria Math" w:hAnsi="Cambria Math"/>
                  <w:lang w:eastAsia="zh-TW"/>
                </w:rPr>
                <m:t>=0</m:t>
              </m:r>
            </m:oMath>
            <w:r w:rsidR="00DC35EA">
              <w:rPr>
                <w:rFonts w:hint="eastAsia"/>
                <w:lang w:eastAsia="zh-TW"/>
              </w:rPr>
              <w:t>與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lang w:eastAsia="zh-TW"/>
                    </w:rPr>
                    <m:t>t</m:t>
                  </m:r>
                  <m:ctrlPr>
                    <w:rPr>
                      <w:rFonts w:ascii="Cambria Math" w:hAnsi="Cambria Math" w:hint="eastAsia"/>
                      <w:i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dcf</m:t>
                  </m:r>
                </m:sub>
              </m:sSub>
              <m:r>
                <w:rPr>
                  <w:rFonts w:ascii="Cambria Math" w:hAnsi="Cambria Math"/>
                  <w:lang w:eastAsia="zh-TW"/>
                </w:rPr>
                <m:t>=10e-8</m:t>
              </m:r>
            </m:oMath>
            <w:r w:rsidR="00DC35EA">
              <w:rPr>
                <w:rFonts w:hint="eastAsia"/>
                <w:lang w:eastAsia="zh-TW"/>
              </w:rPr>
              <w:t>，即可推測</w:t>
            </w:r>
            <w:r w:rsidR="00DC35EA">
              <w:rPr>
                <w:lang w:eastAsia="zh-TW"/>
              </w:rPr>
              <w:t>pulse width</w:t>
            </w:r>
            <w:r w:rsidR="00DC35EA">
              <w:rPr>
                <w:rFonts w:hint="eastAsia"/>
                <w:lang w:eastAsia="zh-TW"/>
              </w:rPr>
              <w:t>為</w:t>
            </w:r>
            <m:oMath>
              <m:r>
                <w:rPr>
                  <w:rFonts w:ascii="Cambria Math" w:hAnsi="Cambria Math" w:hint="eastAsia"/>
                  <w:lang w:eastAsia="zh-TW"/>
                </w:rPr>
                <m:t>1</m:t>
              </m:r>
              <m:r>
                <w:rPr>
                  <w:rFonts w:ascii="Cambria Math" w:hAnsi="Cambria Math"/>
                  <w:lang w:eastAsia="zh-TW"/>
                </w:rPr>
                <m:t>e-8s=10ns</m:t>
              </m:r>
            </m:oMath>
            <w:r w:rsidR="00E11104">
              <w:rPr>
                <w:rFonts w:hint="eastAsia"/>
                <w:lang w:eastAsia="zh-TW"/>
              </w:rPr>
              <w:t>，符合我預先設定的測資。</w:t>
            </w:r>
          </w:p>
          <w:p w14:paraId="18A79F34" w14:textId="13A0AACF" w:rsidR="005F5735" w:rsidRDefault="00C46F95" w:rsidP="00FD03AD">
            <w:pPr>
              <w:jc w:val="center"/>
              <w:rPr>
                <w:lang w:eastAsia="zh-TW"/>
              </w:rPr>
            </w:pPr>
            <w:r w:rsidRPr="00C46F95">
              <w:rPr>
                <w:noProof/>
                <w:lang w:eastAsia="zh-TW"/>
              </w:rPr>
              <w:drawing>
                <wp:inline distT="0" distB="0" distL="0" distR="0" wp14:anchorId="0005665A" wp14:editId="260F1A3A">
                  <wp:extent cx="5040000" cy="2783834"/>
                  <wp:effectExtent l="0" t="0" r="8255" b="0"/>
                  <wp:docPr id="22" name="圖形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0">
                            <a:extLs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rcRect l="7953" r="7368"/>
                          <a:stretch/>
                        </pic:blipFill>
                        <pic:spPr bwMode="auto">
                          <a:xfrm>
                            <a:off x="0" y="0"/>
                            <a:ext cx="5040000" cy="27838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387C697" w14:textId="7C2AFFE3" w:rsidR="00FD03AD" w:rsidRDefault="00FD03AD" w:rsidP="00FD03AD">
            <w:pPr>
              <w:jc w:val="center"/>
              <w:rPr>
                <w:lang w:eastAsia="zh-TW"/>
              </w:rPr>
            </w:pPr>
            <w:r w:rsidRPr="00106318">
              <w:rPr>
                <w:noProof/>
                <w:lang w:eastAsia="zh-TW"/>
              </w:rPr>
              <w:lastRenderedPageBreak/>
              <w:drawing>
                <wp:inline distT="0" distB="0" distL="0" distR="0" wp14:anchorId="59E43ADC" wp14:editId="23B2F9F1">
                  <wp:extent cx="5040000" cy="2818876"/>
                  <wp:effectExtent l="0" t="0" r="8255" b="635"/>
                  <wp:docPr id="11" name="圖形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2">
                            <a:extLs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rcRect l="8187" r="8187"/>
                          <a:stretch/>
                        </pic:blipFill>
                        <pic:spPr bwMode="auto">
                          <a:xfrm>
                            <a:off x="0" y="0"/>
                            <a:ext cx="5040000" cy="281887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D03AD" w14:paraId="7781A4F7" w14:textId="77777777" w:rsidTr="00FD03AD">
        <w:tc>
          <w:tcPr>
            <w:tcW w:w="8540" w:type="dxa"/>
            <w:shd w:val="clear" w:color="auto" w:fill="D9D9D9" w:themeFill="background1" w:themeFillShade="D9"/>
            <w:vAlign w:val="center"/>
          </w:tcPr>
          <w:p w14:paraId="70EAB729" w14:textId="2822356A" w:rsidR="00FD03AD" w:rsidRDefault="00FD03AD" w:rsidP="00FD03AD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lastRenderedPageBreak/>
              <w:t>局部</w:t>
            </w:r>
            <w:r w:rsidR="00EB17D8">
              <w:rPr>
                <w:rFonts w:hint="eastAsia"/>
                <w:lang w:eastAsia="zh-TW"/>
              </w:rPr>
              <w:t>放大</w:t>
            </w:r>
            <w:r>
              <w:rPr>
                <w:rFonts w:hint="eastAsia"/>
                <w:lang w:eastAsia="zh-TW"/>
              </w:rPr>
              <w:t>圖</w:t>
            </w:r>
          </w:p>
        </w:tc>
      </w:tr>
      <w:tr w:rsidR="00FD03AD" w14:paraId="4D559878" w14:textId="77777777" w:rsidTr="00FD03AD">
        <w:tc>
          <w:tcPr>
            <w:tcW w:w="8540" w:type="dxa"/>
            <w:vAlign w:val="center"/>
          </w:tcPr>
          <w:p w14:paraId="43A28859" w14:textId="77D7B04D" w:rsidR="00FD03AD" w:rsidRDefault="00FD03AD" w:rsidP="00FD03AD">
            <w:pPr>
              <w:jc w:val="center"/>
              <w:rPr>
                <w:lang w:eastAsia="zh-TW"/>
              </w:rPr>
            </w:pPr>
            <w:r w:rsidRPr="00875C9F">
              <w:rPr>
                <w:noProof/>
                <w:lang w:eastAsia="zh-TW"/>
              </w:rPr>
              <w:drawing>
                <wp:inline distT="0" distB="0" distL="0" distR="0" wp14:anchorId="28936259" wp14:editId="3930CB39">
                  <wp:extent cx="5040000" cy="2834734"/>
                  <wp:effectExtent l="0" t="0" r="8255" b="3810"/>
                  <wp:docPr id="10" name="圖形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4">
                            <a:extLst>
                              <a:ext uri="{96DAC541-7B7A-43D3-8B79-37D633B846F1}">
                                <asvg:svgBlip xmlns:asvg="http://schemas.microsoft.com/office/drawing/2016/SVG/main" r:embed="rId35"/>
                              </a:ext>
                            </a:extLst>
                          </a:blip>
                          <a:srcRect l="8421" r="8421"/>
                          <a:stretch/>
                        </pic:blipFill>
                        <pic:spPr bwMode="auto">
                          <a:xfrm>
                            <a:off x="0" y="0"/>
                            <a:ext cx="5040000" cy="28347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7592000" w14:textId="77777777" w:rsidR="00875C9F" w:rsidRPr="00D859E1" w:rsidRDefault="00875C9F" w:rsidP="00DE2B0E">
      <w:pPr>
        <w:rPr>
          <w:lang w:eastAsia="zh-TW"/>
        </w:rPr>
      </w:pPr>
    </w:p>
    <w:p w14:paraId="53C94EBF" w14:textId="0C0B7166" w:rsidR="0015200A" w:rsidRDefault="0015200A" w:rsidP="0015200A">
      <w:pPr>
        <w:pStyle w:val="10"/>
      </w:pPr>
      <w:r>
        <w:t>2</w:t>
      </w:r>
      <w:r>
        <w:rPr>
          <w:rFonts w:hint="eastAsia"/>
        </w:rPr>
        <w:t>A</w:t>
      </w:r>
      <w:r>
        <w:t xml:space="preserve"> </w:t>
      </w:r>
      <w:r w:rsidR="00D55864">
        <w:t>-</w:t>
      </w:r>
      <w:r>
        <w:t xml:space="preserve"> find </w:t>
      </w:r>
      <w:r>
        <w:rPr>
          <w:rFonts w:hint="eastAsia"/>
        </w:rPr>
        <w:t>s</w:t>
      </w:r>
      <w:r>
        <w:t>etup</w:t>
      </w:r>
      <w:r w:rsidR="0090146F">
        <w:t xml:space="preserve"> time</w:t>
      </w:r>
      <w:r>
        <w:t xml:space="preserve"> of latch</w:t>
      </w:r>
    </w:p>
    <w:tbl>
      <w:tblPr>
        <w:tblStyle w:val="a9"/>
        <w:tblW w:w="5000" w:type="pct"/>
        <w:tblLook w:val="04A0" w:firstRow="1" w:lastRow="0" w:firstColumn="1" w:lastColumn="0" w:noHBand="0" w:noVBand="1"/>
      </w:tblPr>
      <w:tblGrid>
        <w:gridCol w:w="2847"/>
        <w:gridCol w:w="2847"/>
        <w:gridCol w:w="2846"/>
      </w:tblGrid>
      <w:tr w:rsidR="00853ABD" w14:paraId="5730D9F8" w14:textId="77777777" w:rsidTr="005075B3">
        <w:tc>
          <w:tcPr>
            <w:tcW w:w="1667" w:type="pct"/>
            <w:shd w:val="clear" w:color="auto" w:fill="D9D9D9" w:themeFill="background1" w:themeFillShade="D9"/>
            <w:vAlign w:val="center"/>
          </w:tcPr>
          <w:p w14:paraId="0CF12618" w14:textId="3DF15033" w:rsidR="00853ABD" w:rsidRPr="00853C25" w:rsidRDefault="0009430B" w:rsidP="00B91C1A">
            <w:pPr>
              <w:pStyle w:val="Default"/>
              <w:jc w:val="center"/>
              <w:rPr>
                <w:sz w:val="23"/>
                <w:szCs w:val="23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3"/>
                        <w:szCs w:val="23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3"/>
                        <w:szCs w:val="23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sz w:val="23"/>
                        <w:szCs w:val="23"/>
                      </w:rPr>
                      <m:t>setup</m:t>
                    </m:r>
                  </m:sub>
                </m:sSub>
              </m:oMath>
            </m:oMathPara>
          </w:p>
        </w:tc>
        <w:tc>
          <w:tcPr>
            <w:tcW w:w="1667" w:type="pct"/>
            <w:shd w:val="clear" w:color="auto" w:fill="D9D9D9" w:themeFill="background1" w:themeFillShade="D9"/>
            <w:vAlign w:val="center"/>
          </w:tcPr>
          <w:p w14:paraId="6A13E628" w14:textId="6BB6C16C" w:rsidR="00853ABD" w:rsidRDefault="0009430B" w:rsidP="00B91C1A">
            <w:pPr>
              <w:jc w:val="center"/>
              <w:rPr>
                <w:lang w:eastAsia="zh-TW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3"/>
                        <w:szCs w:val="23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3"/>
                        <w:szCs w:val="23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sz w:val="23"/>
                        <w:szCs w:val="23"/>
                      </w:rPr>
                      <m:t>ccq</m:t>
                    </m:r>
                  </m:sub>
                </m:sSub>
              </m:oMath>
            </m:oMathPara>
          </w:p>
        </w:tc>
        <w:tc>
          <w:tcPr>
            <w:tcW w:w="1666" w:type="pct"/>
            <w:shd w:val="clear" w:color="auto" w:fill="D9D9D9" w:themeFill="background1" w:themeFillShade="D9"/>
            <w:vAlign w:val="center"/>
          </w:tcPr>
          <w:p w14:paraId="18718CBC" w14:textId="1EDCA9F9" w:rsidR="00853ABD" w:rsidRDefault="0009430B" w:rsidP="00B91C1A">
            <w:pPr>
              <w:jc w:val="center"/>
              <w:rPr>
                <w:lang w:eastAsia="zh-TW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TW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eastAsia="zh-TW"/>
                      </w:rPr>
                      <m:t>pdq</m:t>
                    </m:r>
                  </m:sub>
                </m:sSub>
              </m:oMath>
            </m:oMathPara>
          </w:p>
        </w:tc>
      </w:tr>
      <w:tr w:rsidR="00853ABD" w14:paraId="3EEE869B" w14:textId="77777777" w:rsidTr="005075B3">
        <w:tc>
          <w:tcPr>
            <w:tcW w:w="1667" w:type="pct"/>
            <w:vAlign w:val="center"/>
          </w:tcPr>
          <w:p w14:paraId="0826D87D" w14:textId="3D969DE5" w:rsidR="00853ABD" w:rsidRPr="00521FB8" w:rsidRDefault="00C53F90" w:rsidP="00B91C1A">
            <w:pPr>
              <w:pStyle w:val="Default"/>
              <w:jc w:val="center"/>
              <w:rPr>
                <w:sz w:val="23"/>
                <w:szCs w:val="23"/>
              </w:rPr>
            </w:pPr>
            <m:oMathPara>
              <m:oMath>
                <m:r>
                  <w:rPr>
                    <w:rFonts w:ascii="Cambria Math" w:hAnsi="Cambria Math"/>
                    <w:sz w:val="23"/>
                    <w:szCs w:val="23"/>
                  </w:rPr>
                  <m:t>0.170ns</m:t>
                </m:r>
              </m:oMath>
            </m:oMathPara>
          </w:p>
        </w:tc>
        <w:tc>
          <w:tcPr>
            <w:tcW w:w="1667" w:type="pct"/>
            <w:vAlign w:val="center"/>
          </w:tcPr>
          <w:p w14:paraId="5A27D82E" w14:textId="1BC92F04" w:rsidR="00853ABD" w:rsidRDefault="00B91C1A" w:rsidP="00B91C1A">
            <w:pPr>
              <w:jc w:val="center"/>
              <w:rPr>
                <w:lang w:eastAsia="zh-TW"/>
              </w:rPr>
            </w:pPr>
            <m:oMathPara>
              <m:oMath>
                <m:r>
                  <w:rPr>
                    <w:rFonts w:ascii="Cambria Math" w:hAnsi="Cambria Math"/>
                    <w:lang w:eastAsia="zh-TW"/>
                  </w:rPr>
                  <m:t>0.121ns</m:t>
                </m:r>
              </m:oMath>
            </m:oMathPara>
          </w:p>
        </w:tc>
        <w:tc>
          <w:tcPr>
            <w:tcW w:w="1666" w:type="pct"/>
            <w:vAlign w:val="center"/>
          </w:tcPr>
          <w:p w14:paraId="459D4F0D" w14:textId="2A125164" w:rsidR="00853ABD" w:rsidRDefault="00AE0C98" w:rsidP="00B91C1A">
            <w:pPr>
              <w:jc w:val="center"/>
              <w:rPr>
                <w:lang w:eastAsia="zh-TW"/>
              </w:rPr>
            </w:pPr>
            <m:oMathPara>
              <m:oMath>
                <m:r>
                  <w:rPr>
                    <w:rFonts w:ascii="Cambria Math" w:hAnsi="Cambria Math"/>
                    <w:lang w:eastAsia="zh-TW"/>
                  </w:rPr>
                  <m:t>0.179ns</m:t>
                </m:r>
              </m:oMath>
            </m:oMathPara>
          </w:p>
        </w:tc>
      </w:tr>
    </w:tbl>
    <w:p w14:paraId="38A17372" w14:textId="0A384D84" w:rsidR="005075B3" w:rsidRDefault="0009430B" w:rsidP="005075B3">
      <w:pPr>
        <w:rPr>
          <w:lang w:eastAsia="zh-TW"/>
        </w:rPr>
      </w:pP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cq</m:t>
            </m:r>
          </m:sub>
        </m:sSub>
      </m:oMath>
      <w:r w:rsidR="005075B3" w:rsidRPr="00A97E4C">
        <w:rPr>
          <w:rFonts w:hint="eastAsia"/>
          <w:lang w:eastAsia="zh-TW"/>
        </w:rPr>
        <w:t>最小值即為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ccq</m:t>
            </m:r>
          </m:sub>
        </m:sSub>
      </m:oMath>
      <w:r w:rsidR="005075B3" w:rsidRPr="00A97E4C">
        <w:rPr>
          <w:rFonts w:hint="eastAsia"/>
          <w:lang w:eastAsia="zh-TW"/>
        </w:rPr>
        <w:t>，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dq</m:t>
            </m:r>
          </m:sub>
        </m:sSub>
      </m:oMath>
      <w:r w:rsidR="005075B3" w:rsidRPr="00A97E4C">
        <w:rPr>
          <w:rFonts w:hint="eastAsia"/>
          <w:lang w:eastAsia="zh-TW"/>
        </w:rPr>
        <w:t>最小值再乘上</w:t>
      </w:r>
      <w:r w:rsidR="005075B3" w:rsidRPr="00A97E4C">
        <w:rPr>
          <w:rFonts w:hint="eastAsia"/>
          <w:lang w:eastAsia="zh-TW"/>
        </w:rPr>
        <w:t>1.05</w:t>
      </w:r>
      <w:r w:rsidR="005075B3" w:rsidRPr="00A97E4C">
        <w:rPr>
          <w:rFonts w:hint="eastAsia"/>
          <w:lang w:eastAsia="zh-TW"/>
        </w:rPr>
        <w:t>即為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pdp</m:t>
            </m:r>
          </m:sub>
        </m:sSub>
      </m:oMath>
      <w:r w:rsidR="005075B3" w:rsidRPr="00A97E4C">
        <w:rPr>
          <w:rFonts w:hint="eastAsia"/>
          <w:lang w:eastAsia="zh-TW"/>
        </w:rPr>
        <w:t>，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pdp</m:t>
            </m:r>
          </m:sub>
        </m:sSub>
      </m:oMath>
      <w:r w:rsidR="005075B3" w:rsidRPr="00A97E4C">
        <w:rPr>
          <w:rFonts w:hint="eastAsia"/>
          <w:lang w:eastAsia="zh-TW"/>
        </w:rPr>
        <w:t>該點對應的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dcf</m:t>
            </m:r>
          </m:sub>
        </m:sSub>
      </m:oMath>
      <w:r w:rsidR="005075B3" w:rsidRPr="00A97E4C">
        <w:rPr>
          <w:rFonts w:hint="eastAsia"/>
          <w:lang w:eastAsia="zh-TW"/>
        </w:rPr>
        <w:t>值大小就是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m:rPr>
                <m:nor/>
              </m:rPr>
              <w:rPr>
                <w:rFonts w:ascii="Cambria Math" w:hAnsi="Cambria Math" w:hint="eastAsia"/>
                <w:lang w:eastAsia="zh-TW"/>
              </w:rPr>
              <m:t>setup time</m:t>
            </m:r>
          </m:sub>
        </m:sSub>
      </m:oMath>
      <w:r w:rsidR="005075B3" w:rsidRPr="00A97E4C">
        <w:rPr>
          <w:rFonts w:hint="eastAsia"/>
          <w:lang w:eastAsia="zh-TW"/>
        </w:rPr>
        <w:t>。如</w:t>
      </w:r>
      <w:r w:rsidR="009B3016">
        <w:rPr>
          <w:rFonts w:hint="eastAsia"/>
          <w:lang w:eastAsia="zh-TW"/>
        </w:rPr>
        <w:t>上</w:t>
      </w:r>
      <w:r w:rsidR="005075B3" w:rsidRPr="00A97E4C">
        <w:rPr>
          <w:rFonts w:hint="eastAsia"/>
          <w:lang w:eastAsia="zh-TW"/>
        </w:rPr>
        <w:t>圖所示，推測由於</w:t>
      </w:r>
      <w:r w:rsidR="005075B3" w:rsidRPr="00A97E4C">
        <w:rPr>
          <w:rFonts w:hint="eastAsia"/>
          <w:lang w:eastAsia="zh-TW"/>
        </w:rPr>
        <w:t>latch</w:t>
      </w:r>
      <w:r w:rsidR="005075B3" w:rsidRPr="00A97E4C">
        <w:rPr>
          <w:rFonts w:hint="eastAsia"/>
          <w:lang w:eastAsia="zh-TW"/>
        </w:rPr>
        <w:t>沒有明顯的</w:t>
      </w:r>
      <w:r w:rsidR="005075B3" w:rsidRPr="00A97E4C">
        <w:rPr>
          <w:rFonts w:hint="eastAsia"/>
          <w:lang w:eastAsia="zh-TW"/>
        </w:rPr>
        <w:t>transient state</w:t>
      </w:r>
      <w:r w:rsidR="005075B3" w:rsidRPr="00A97E4C">
        <w:rPr>
          <w:rFonts w:hint="eastAsia"/>
          <w:lang w:eastAsia="zh-TW"/>
        </w:rPr>
        <w:t>，因此隨著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dcf</m:t>
            </m:r>
          </m:sub>
        </m:sSub>
      </m:oMath>
      <w:r w:rsidR="005075B3" w:rsidRPr="00A97E4C">
        <w:rPr>
          <w:rFonts w:hint="eastAsia"/>
          <w:lang w:eastAsia="zh-TW"/>
        </w:rPr>
        <w:t>下降，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dq</m:t>
            </m:r>
          </m:sub>
        </m:sSub>
      </m:oMath>
      <w:r w:rsidR="005075B3" w:rsidRPr="00A97E4C">
        <w:rPr>
          <w:rFonts w:hint="eastAsia"/>
          <w:lang w:eastAsia="zh-TW"/>
        </w:rPr>
        <w:t>沒有</w:t>
      </w:r>
      <w:r w:rsidR="005075B3" w:rsidRPr="00A97E4C">
        <w:rPr>
          <w:rFonts w:hint="eastAsia"/>
          <w:lang w:eastAsia="zh-TW"/>
        </w:rPr>
        <w:t>delay</w:t>
      </w:r>
      <w:r w:rsidR="005075B3" w:rsidRPr="00A97E4C">
        <w:rPr>
          <w:rFonts w:hint="eastAsia"/>
          <w:lang w:eastAsia="zh-TW"/>
        </w:rPr>
        <w:t>往上升的趨勢，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dq</m:t>
            </m:r>
          </m:sub>
        </m:sSub>
      </m:oMath>
      <w:r w:rsidR="005075B3" w:rsidRPr="00A97E4C">
        <w:rPr>
          <w:rFonts w:hint="eastAsia"/>
          <w:lang w:eastAsia="zh-TW"/>
        </w:rPr>
        <w:t>在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dcf</m:t>
            </m:r>
          </m:sub>
        </m:sSub>
      </m:oMath>
      <w:r w:rsidR="005075B3" w:rsidRPr="00A97E4C">
        <w:rPr>
          <w:rFonts w:hint="eastAsia"/>
          <w:lang w:eastAsia="zh-TW"/>
        </w:rPr>
        <w:t>小於</w:t>
      </w:r>
      <m:oMath>
        <m:r>
          <w:rPr>
            <w:rFonts w:ascii="Cambria Math" w:hAnsi="Cambria Math" w:hint="eastAsia"/>
            <w:lang w:eastAsia="zh-TW"/>
          </w:rPr>
          <m:t>2.4e</m:t>
        </m:r>
        <m:r>
          <w:rPr>
            <w:rFonts w:ascii="MS Gothic" w:eastAsia="MS Gothic" w:hAnsi="MS Gothic" w:cs="MS Gothic" w:hint="eastAsia"/>
            <w:lang w:eastAsia="zh-TW"/>
          </w:rPr>
          <m:t>-</m:t>
        </m:r>
        <m:r>
          <w:rPr>
            <w:rFonts w:ascii="Cambria Math" w:hAnsi="Cambria Math" w:hint="eastAsia"/>
            <w:lang w:eastAsia="zh-TW"/>
          </w:rPr>
          <m:t>10</m:t>
        </m:r>
      </m:oMath>
      <w:r w:rsidR="005075B3" w:rsidRPr="00A97E4C">
        <w:rPr>
          <w:rFonts w:hint="eastAsia"/>
          <w:lang w:eastAsia="zh-TW"/>
        </w:rPr>
        <w:t>數值會直接測不到</w:t>
      </w:r>
      <w:r w:rsidR="005075B3" w:rsidRPr="00A97E4C">
        <w:rPr>
          <w:rFonts w:hint="eastAsia"/>
          <w:lang w:eastAsia="zh-TW"/>
        </w:rPr>
        <w:t>failed</w:t>
      </w:r>
      <w:r w:rsidR="005075B3" w:rsidRPr="00A97E4C">
        <w:rPr>
          <w:rFonts w:hint="eastAsia"/>
          <w:lang w:eastAsia="zh-TW"/>
        </w:rPr>
        <w:t>，對應到</w:t>
      </w:r>
      <w:r w:rsidR="00554130">
        <w:rPr>
          <w:rFonts w:hint="eastAsia"/>
          <w:lang w:eastAsia="zh-TW"/>
        </w:rPr>
        <w:t>2B</w:t>
      </w:r>
      <w:r w:rsidR="00554130">
        <w:rPr>
          <w:rFonts w:hint="eastAsia"/>
          <w:lang w:eastAsia="zh-TW"/>
        </w:rPr>
        <w:t>小題</w:t>
      </w:r>
      <w:r w:rsidR="00104E15">
        <w:rPr>
          <w:rFonts w:hint="eastAsia"/>
          <w:lang w:eastAsia="zh-TW"/>
        </w:rPr>
        <w:t>C</w:t>
      </w:r>
      <w:r w:rsidR="00104E15">
        <w:rPr>
          <w:lang w:eastAsia="zh-TW"/>
        </w:rPr>
        <w:t>LK falling</w:t>
      </w:r>
      <w:r w:rsidR="00104E15">
        <w:rPr>
          <w:rFonts w:hint="eastAsia"/>
          <w:lang w:eastAsia="zh-TW"/>
        </w:rPr>
        <w:t xml:space="preserve"> e</w:t>
      </w:r>
      <w:r w:rsidR="00104E15">
        <w:rPr>
          <w:lang w:eastAsia="zh-TW"/>
        </w:rPr>
        <w:t>dge</w:t>
      </w:r>
      <w:r w:rsidR="00A416CE">
        <w:rPr>
          <w:rFonts w:hint="eastAsia"/>
          <w:lang w:eastAsia="zh-TW"/>
        </w:rPr>
        <w:t>局部放大圖</w:t>
      </w:r>
      <w:r w:rsidR="00554130">
        <w:rPr>
          <w:lang w:eastAsia="zh-TW"/>
        </w:rPr>
        <w:t>”</w:t>
      </w:r>
      <w:r w:rsidR="00554130">
        <w:rPr>
          <w:rFonts w:hint="eastAsia"/>
          <w:lang w:eastAsia="zh-TW"/>
        </w:rPr>
        <w:t>中</w:t>
      </w:r>
      <w:r w:rsidR="005075B3" w:rsidRPr="00A97E4C">
        <w:rPr>
          <w:rFonts w:hint="eastAsia"/>
          <w:lang w:eastAsia="zh-TW"/>
        </w:rPr>
        <w:t>輸出</w:t>
      </w:r>
      <w:r w:rsidR="005075B3" w:rsidRPr="00A97E4C">
        <w:rPr>
          <w:rFonts w:hint="eastAsia"/>
          <w:lang w:eastAsia="zh-TW"/>
        </w:rPr>
        <w:t>D</w:t>
      </w:r>
      <w:r w:rsidR="005075B3" w:rsidRPr="00A97E4C">
        <w:rPr>
          <w:rFonts w:hint="eastAsia"/>
          <w:lang w:eastAsia="zh-TW"/>
        </w:rPr>
        <w:t>第一條沒成功轉態的橘色線，由於大於</w:t>
      </w:r>
      <m:oMath>
        <m:r>
          <w:rPr>
            <w:rFonts w:ascii="Cambria Math" w:hAnsi="Cambria Math" w:hint="eastAsia"/>
            <w:lang w:eastAsia="zh-TW"/>
          </w:rPr>
          <m:t>0.9V</m:t>
        </m:r>
      </m:oMath>
      <w:r w:rsidR="005075B3" w:rsidRPr="00A97E4C">
        <w:rPr>
          <w:rFonts w:hint="eastAsia"/>
          <w:lang w:eastAsia="zh-TW"/>
        </w:rPr>
        <w:t>，不會</w:t>
      </w:r>
      <w:r w:rsidR="005075B3" w:rsidRPr="00A97E4C">
        <w:rPr>
          <w:rFonts w:hint="eastAsia"/>
          <w:lang w:eastAsia="zh-TW"/>
        </w:rPr>
        <w:t>trigger</w:t>
      </w:r>
      <w:r w:rsidR="005075B3" w:rsidRPr="00A97E4C">
        <w:rPr>
          <w:rFonts w:hint="eastAsia"/>
          <w:lang w:eastAsia="zh-TW"/>
        </w:rPr>
        <w:t>到此波型，因此沒有測量到此數據而</w:t>
      </w:r>
      <w:r w:rsidR="005075B3" w:rsidRPr="00A97E4C">
        <w:rPr>
          <w:rFonts w:hint="eastAsia"/>
          <w:lang w:eastAsia="zh-TW"/>
        </w:rPr>
        <w:t>failded</w:t>
      </w:r>
      <w:r w:rsidR="005075B3" w:rsidRPr="00A97E4C">
        <w:rPr>
          <w:rFonts w:hint="eastAsia"/>
          <w:lang w:eastAsia="zh-TW"/>
        </w:rPr>
        <w:t>，綜合以上原因，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m:rPr>
                <m:nor/>
              </m:rPr>
              <w:rPr>
                <w:rFonts w:ascii="Cambria Math" w:hAnsi="Cambria Math" w:hint="eastAsia"/>
                <w:lang w:eastAsia="zh-TW"/>
              </w:rPr>
              <m:t>setup time</m:t>
            </m:r>
          </m:sub>
        </m:sSub>
      </m:oMath>
      <w:r w:rsidR="005075B3" w:rsidRPr="00A97E4C">
        <w:rPr>
          <w:rFonts w:hint="eastAsia"/>
          <w:lang w:eastAsia="zh-TW"/>
        </w:rPr>
        <w:t>我取最後一筆沒有</w:t>
      </w:r>
      <w:r w:rsidR="005075B3" w:rsidRPr="00A97E4C">
        <w:rPr>
          <w:rFonts w:hint="eastAsia"/>
          <w:lang w:eastAsia="zh-TW"/>
        </w:rPr>
        <w:t>failed</w:t>
      </w:r>
      <w:r w:rsidR="005075B3" w:rsidRPr="00A97E4C">
        <w:rPr>
          <w:rFonts w:hint="eastAsia"/>
          <w:lang w:eastAsia="zh-TW"/>
        </w:rPr>
        <w:t>的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dcf</m:t>
            </m:r>
          </m:sub>
        </m:sSub>
      </m:oMath>
      <w:r w:rsidR="005075B3" w:rsidRPr="00A97E4C">
        <w:rPr>
          <w:rFonts w:hint="eastAsia"/>
          <w:lang w:eastAsia="zh-TW"/>
        </w:rPr>
        <w:t>值。</w:t>
      </w:r>
    </w:p>
    <w:p w14:paraId="7FAD3B6C" w14:textId="77777777" w:rsidR="00CB09FF" w:rsidRDefault="00CB09FF" w:rsidP="00DE2B0E">
      <w:pPr>
        <w:rPr>
          <w:lang w:eastAsia="zh-TW"/>
        </w:rPr>
      </w:pPr>
    </w:p>
    <w:p w14:paraId="589B1B5E" w14:textId="15FCEBFF" w:rsidR="008842D1" w:rsidRDefault="008842D1" w:rsidP="00CB09FF">
      <w:pPr>
        <w:pStyle w:val="10"/>
      </w:pPr>
      <w:r>
        <w:t>2</w:t>
      </w:r>
      <w:r w:rsidR="00D859E1">
        <w:rPr>
          <w:rFonts w:hint="eastAsia"/>
        </w:rPr>
        <w:t>D</w:t>
      </w:r>
      <w:r>
        <w:t xml:space="preserve"> - s</w:t>
      </w:r>
      <w:r w:rsidRPr="008842D1">
        <w:t xml:space="preserve">equencing </w:t>
      </w:r>
      <w:r>
        <w:t>e</w:t>
      </w:r>
      <w:r w:rsidRPr="008842D1">
        <w:t xml:space="preserve">lement </w:t>
      </w:r>
      <w:r>
        <w:t>d</w:t>
      </w:r>
      <w:r w:rsidRPr="008842D1">
        <w:t>elay</w:t>
      </w:r>
      <w:r>
        <w:t xml:space="preserve"> of flip flop</w:t>
      </w:r>
    </w:p>
    <w:p w14:paraId="1AAAE698" w14:textId="69BA13C0" w:rsidR="0013593C" w:rsidRDefault="0013593C" w:rsidP="0013593C">
      <w:pPr>
        <w:rPr>
          <w:lang w:eastAsia="zh-TW"/>
        </w:rPr>
      </w:pPr>
      <w:r>
        <w:rPr>
          <w:rFonts w:hint="eastAsia"/>
          <w:lang w:eastAsia="zh-TW"/>
        </w:rPr>
        <w:t>sequencing element delay</w:t>
      </w:r>
      <w:r>
        <w:rPr>
          <w:rFonts w:hint="eastAsia"/>
          <w:lang w:eastAsia="zh-TW"/>
        </w:rPr>
        <w:t>作圖需要測量</w:t>
      </w:r>
      <w:r>
        <w:rPr>
          <w:rFonts w:hint="eastAsia"/>
          <w:lang w:eastAsia="zh-TW"/>
        </w:rPr>
        <w:t>4</w:t>
      </w:r>
      <w:r>
        <w:rPr>
          <w:rFonts w:hint="eastAsia"/>
          <w:lang w:eastAsia="zh-TW"/>
        </w:rPr>
        <w:t>條線，在不同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dc</m:t>
            </m:r>
          </m:sub>
        </m:sSub>
      </m:oMath>
      <w:r>
        <w:rPr>
          <w:rFonts w:hint="eastAsia"/>
          <w:lang w:eastAsia="zh-TW"/>
        </w:rPr>
        <w:t>下的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cq</m:t>
            </m:r>
          </m:sub>
        </m:sSub>
      </m:oMath>
      <w:r>
        <w:rPr>
          <w:rFonts w:hint="eastAsia"/>
          <w:lang w:eastAsia="zh-TW"/>
        </w:rPr>
        <w:t>延遲時間差，依序為</w:t>
      </w:r>
    </w:p>
    <w:p w14:paraId="22949A72" w14:textId="77777777" w:rsidR="00E626D5" w:rsidRDefault="00E626D5" w:rsidP="0013593C">
      <w:pPr>
        <w:rPr>
          <w:lang w:eastAsia="zh-TW"/>
        </w:rPr>
      </w:pPr>
    </w:p>
    <w:p w14:paraId="295D0AAF" w14:textId="234943F5" w:rsidR="0013593C" w:rsidRDefault="0013593C" w:rsidP="00204336">
      <w:pPr>
        <w:pStyle w:val="2"/>
      </w:pPr>
      <w:r>
        <w:rPr>
          <w:rFonts w:hint="eastAsia"/>
        </w:rPr>
        <w:lastRenderedPageBreak/>
        <w:t>D rises (0 -&gt; 1), Q rises (0 -&gt; 1)</w:t>
      </w:r>
      <w:r>
        <w:rPr>
          <w:rFonts w:hint="eastAsia"/>
        </w:rPr>
        <w:t>測量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hint="eastAsia"/>
              </w:rPr>
              <m:t>t</m:t>
            </m:r>
            <m:ctrlPr>
              <w:rPr>
                <w:rFonts w:ascii="Cambria Math" w:hAnsi="Cambria Math" w:hint="eastAsia"/>
                <w:i/>
              </w:rPr>
            </m:ctrlPr>
          </m:e>
          <m:sub>
            <m:r>
              <m:rPr>
                <m:nor/>
              </m:rPr>
              <w:rPr>
                <w:rFonts w:ascii="Cambria Math" w:hAnsi="Cambria Math" w:hint="eastAsia"/>
              </w:rPr>
              <m:t>setup1</m:t>
            </m:r>
          </m:sub>
        </m:sSub>
      </m:oMath>
    </w:p>
    <w:p w14:paraId="3FD1F260" w14:textId="2B143C9D" w:rsidR="00312F78" w:rsidRDefault="00862F99" w:rsidP="0013593C">
      <w:pPr>
        <w:rPr>
          <w:lang w:eastAsia="zh-TW"/>
        </w:rPr>
      </w:pPr>
      <w:r>
        <w:rPr>
          <w:noProof/>
        </w:rPr>
        <w:drawing>
          <wp:inline distT="0" distB="0" distL="0" distR="0" wp14:anchorId="42661E6A" wp14:editId="1E14D72B">
            <wp:extent cx="2520000" cy="1890737"/>
            <wp:effectExtent l="0" t="0" r="0" b="0"/>
            <wp:docPr id="19" name="圖形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>
                      <a:extLs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1890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3C0BC" w14:textId="6FC6FC82" w:rsidR="0013593C" w:rsidRDefault="0013593C" w:rsidP="0013593C">
      <w:pPr>
        <w:rPr>
          <w:lang w:eastAsia="zh-TW"/>
        </w:rPr>
      </w:pPr>
      <w:r>
        <w:rPr>
          <w:rFonts w:hint="eastAsia"/>
          <w:lang w:eastAsia="zh-TW"/>
        </w:rPr>
        <w:t>給定</w:t>
      </w:r>
      <w:r>
        <w:rPr>
          <w:rFonts w:hint="eastAsia"/>
          <w:lang w:eastAsia="zh-TW"/>
        </w:rPr>
        <w:t>Q</w:t>
      </w:r>
      <w:r>
        <w:rPr>
          <w:rFonts w:hint="eastAsia"/>
          <w:lang w:eastAsia="zh-TW"/>
        </w:rPr>
        <w:t>初始值低電位，在正常情況下</w:t>
      </w:r>
      <w:r>
        <w:rPr>
          <w:rFonts w:hint="eastAsia"/>
          <w:lang w:eastAsia="zh-TW"/>
        </w:rPr>
        <w:t>CLK positive trigger</w:t>
      </w:r>
      <w:r>
        <w:rPr>
          <w:rFonts w:hint="eastAsia"/>
          <w:lang w:eastAsia="zh-TW"/>
        </w:rPr>
        <w:t>會抓取輸入</w:t>
      </w:r>
      <w:r>
        <w:rPr>
          <w:rFonts w:hint="eastAsia"/>
          <w:lang w:eastAsia="zh-TW"/>
        </w:rPr>
        <w:t>D</w:t>
      </w:r>
      <w:r>
        <w:rPr>
          <w:rFonts w:hint="eastAsia"/>
          <w:lang w:eastAsia="zh-TW"/>
        </w:rPr>
        <w:t>的高電位使得輸出</w:t>
      </w:r>
      <w:r>
        <w:rPr>
          <w:rFonts w:hint="eastAsia"/>
          <w:lang w:eastAsia="zh-TW"/>
        </w:rPr>
        <w:t>Q</w:t>
      </w:r>
      <w:r>
        <w:rPr>
          <w:rFonts w:hint="eastAsia"/>
          <w:lang w:eastAsia="zh-TW"/>
        </w:rPr>
        <w:t>電位從設定好的初始值低電位變為高電位，但是隨著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dc</m:t>
            </m:r>
          </m:sub>
        </m:sSub>
      </m:oMath>
      <w:r>
        <w:rPr>
          <w:rFonts w:hint="eastAsia"/>
          <w:lang w:eastAsia="zh-TW"/>
        </w:rPr>
        <w:t>減少，</w:t>
      </w:r>
      <w:r>
        <w:rPr>
          <w:rFonts w:hint="eastAsia"/>
          <w:lang w:eastAsia="zh-TW"/>
        </w:rPr>
        <w:t>D</w:t>
      </w:r>
      <w:r>
        <w:rPr>
          <w:rFonts w:hint="eastAsia"/>
          <w:lang w:eastAsia="zh-TW"/>
        </w:rPr>
        <w:t>的</w:t>
      </w:r>
      <w:r>
        <w:rPr>
          <w:rFonts w:hint="eastAsia"/>
          <w:lang w:eastAsia="zh-TW"/>
        </w:rPr>
        <w:t>rising edge</w:t>
      </w:r>
      <w:r>
        <w:rPr>
          <w:rFonts w:hint="eastAsia"/>
          <w:lang w:eastAsia="zh-TW"/>
        </w:rPr>
        <w:t>往右移，當輸入</w:t>
      </w:r>
      <w:r>
        <w:rPr>
          <w:rFonts w:hint="eastAsia"/>
          <w:lang w:eastAsia="zh-TW"/>
        </w:rPr>
        <w:t>D</w:t>
      </w:r>
      <w:r>
        <w:rPr>
          <w:rFonts w:hint="eastAsia"/>
          <w:lang w:eastAsia="zh-TW"/>
        </w:rPr>
        <w:t>小於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dc</m:t>
            </m:r>
          </m:sub>
        </m:sSub>
        <m:r>
          <w:rPr>
            <w:rFonts w:ascii="Cambria Math" w:hAnsi="Cambria Math" w:hint="eastAsia"/>
            <w:lang w:eastAsia="zh-TW"/>
          </w:rPr>
          <m:t>=</m:t>
        </m:r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</m:e>
          <m:sub>
            <m:r>
              <m:rPr>
                <m:nor/>
              </m:rPr>
              <w:rPr>
                <w:rFonts w:ascii="Cambria Math" w:hAnsi="Cambria Math" w:hint="eastAsia"/>
                <w:lang w:eastAsia="zh-TW"/>
              </w:rPr>
              <m:t>setup1</m:t>
            </m:r>
          </m:sub>
        </m:sSub>
      </m:oMath>
      <w:r>
        <w:rPr>
          <w:rFonts w:hint="eastAsia"/>
          <w:lang w:eastAsia="zh-TW"/>
        </w:rPr>
        <w:t>之後才</w:t>
      </w:r>
      <w:r>
        <w:rPr>
          <w:rFonts w:hint="eastAsia"/>
          <w:lang w:eastAsia="zh-TW"/>
        </w:rPr>
        <w:t>rise</w:t>
      </w:r>
      <w:r>
        <w:rPr>
          <w:rFonts w:hint="eastAsia"/>
          <w:lang w:eastAsia="zh-TW"/>
        </w:rPr>
        <w:t>，輸出</w:t>
      </w:r>
      <w:r>
        <w:rPr>
          <w:rFonts w:hint="eastAsia"/>
          <w:lang w:eastAsia="zh-TW"/>
        </w:rPr>
        <w:t>Q</w:t>
      </w:r>
      <w:r>
        <w:rPr>
          <w:rFonts w:hint="eastAsia"/>
          <w:lang w:eastAsia="zh-TW"/>
        </w:rPr>
        <w:t>會變成較難轉態，如上圖綠線，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dc</m:t>
            </m:r>
          </m:sub>
        </m:sSub>
      </m:oMath>
      <w:r>
        <w:rPr>
          <w:rFonts w:hint="eastAsia"/>
          <w:lang w:eastAsia="zh-TW"/>
        </w:rPr>
        <w:t>繼續減少一直到輸出無法成功轉態而維持在原本的低電位。</w:t>
      </w:r>
    </w:p>
    <w:p w14:paraId="6DE5C47C" w14:textId="42F5331B" w:rsidR="0013593C" w:rsidRDefault="0013593C" w:rsidP="00204336">
      <w:pPr>
        <w:pStyle w:val="2"/>
      </w:pPr>
      <w:r>
        <w:rPr>
          <w:rFonts w:hint="eastAsia"/>
        </w:rPr>
        <w:t>D falls  (1 -&gt; 0), Q falls  (1 -&gt; 0)</w:t>
      </w:r>
      <w:r>
        <w:rPr>
          <w:rFonts w:hint="eastAsia"/>
        </w:rPr>
        <w:t>測量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hint="eastAsia"/>
              </w:rPr>
              <m:t>t</m:t>
            </m:r>
            <m:ctrlPr>
              <w:rPr>
                <w:rFonts w:ascii="Cambria Math" w:hAnsi="Cambria Math" w:hint="eastAsia"/>
                <w:i/>
              </w:rPr>
            </m:ctrlPr>
          </m:e>
          <m:sub>
            <m:r>
              <m:rPr>
                <m:nor/>
              </m:rPr>
              <w:rPr>
                <w:rFonts w:ascii="Cambria Math" w:hAnsi="Cambria Math" w:hint="eastAsia"/>
              </w:rPr>
              <m:t>setup0</m:t>
            </m:r>
          </m:sub>
        </m:sSub>
      </m:oMath>
    </w:p>
    <w:p w14:paraId="7E0E0AB0" w14:textId="77777777" w:rsidR="00FE2FA8" w:rsidRDefault="0093477D" w:rsidP="0013593C">
      <w:pPr>
        <w:rPr>
          <w:lang w:eastAsia="zh-TW"/>
        </w:rPr>
      </w:pPr>
      <w:r>
        <w:rPr>
          <w:noProof/>
        </w:rPr>
        <w:drawing>
          <wp:inline distT="0" distB="0" distL="0" distR="0" wp14:anchorId="64C296D1" wp14:editId="6E824984">
            <wp:extent cx="2520000" cy="1890738"/>
            <wp:effectExtent l="0" t="0" r="0" b="0"/>
            <wp:docPr id="16" name="圖形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>
                      <a:extLs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189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4DBC2" w14:textId="1A27A5BD" w:rsidR="0013593C" w:rsidRDefault="0013593C" w:rsidP="0013593C">
      <w:pPr>
        <w:rPr>
          <w:lang w:eastAsia="zh-TW"/>
        </w:rPr>
      </w:pPr>
      <w:r>
        <w:rPr>
          <w:rFonts w:hint="eastAsia"/>
          <w:lang w:eastAsia="zh-TW"/>
        </w:rPr>
        <w:t>給定</w:t>
      </w:r>
      <w:r>
        <w:rPr>
          <w:rFonts w:hint="eastAsia"/>
          <w:lang w:eastAsia="zh-TW"/>
        </w:rPr>
        <w:t>Q</w:t>
      </w:r>
      <w:r>
        <w:rPr>
          <w:rFonts w:hint="eastAsia"/>
          <w:lang w:eastAsia="zh-TW"/>
        </w:rPr>
        <w:t>初始值高電位，在正常情況下</w:t>
      </w:r>
      <w:r>
        <w:rPr>
          <w:rFonts w:hint="eastAsia"/>
          <w:lang w:eastAsia="zh-TW"/>
        </w:rPr>
        <w:t>CLK positive trigger</w:t>
      </w:r>
      <w:r>
        <w:rPr>
          <w:rFonts w:hint="eastAsia"/>
          <w:lang w:eastAsia="zh-TW"/>
        </w:rPr>
        <w:t>會抓取輸入</w:t>
      </w:r>
      <w:r>
        <w:rPr>
          <w:rFonts w:hint="eastAsia"/>
          <w:lang w:eastAsia="zh-TW"/>
        </w:rPr>
        <w:t>D</w:t>
      </w:r>
      <w:r>
        <w:rPr>
          <w:rFonts w:hint="eastAsia"/>
          <w:lang w:eastAsia="zh-TW"/>
        </w:rPr>
        <w:t>的低電位使得輸出</w:t>
      </w:r>
      <w:r>
        <w:rPr>
          <w:rFonts w:hint="eastAsia"/>
          <w:lang w:eastAsia="zh-TW"/>
        </w:rPr>
        <w:t>Q</w:t>
      </w:r>
      <w:r>
        <w:rPr>
          <w:rFonts w:hint="eastAsia"/>
          <w:lang w:eastAsia="zh-TW"/>
        </w:rPr>
        <w:t>電位從設定好的初始值高電位變為低電位，但是隨著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dc</m:t>
            </m:r>
          </m:sub>
        </m:sSub>
      </m:oMath>
      <w:r>
        <w:rPr>
          <w:rFonts w:hint="eastAsia"/>
          <w:lang w:eastAsia="zh-TW"/>
        </w:rPr>
        <w:t>減少，</w:t>
      </w:r>
      <w:r>
        <w:rPr>
          <w:rFonts w:hint="eastAsia"/>
          <w:lang w:eastAsia="zh-TW"/>
        </w:rPr>
        <w:t>D</w:t>
      </w:r>
      <w:r>
        <w:rPr>
          <w:rFonts w:hint="eastAsia"/>
          <w:lang w:eastAsia="zh-TW"/>
        </w:rPr>
        <w:t>的</w:t>
      </w:r>
      <w:r>
        <w:rPr>
          <w:rFonts w:hint="eastAsia"/>
          <w:lang w:eastAsia="zh-TW"/>
        </w:rPr>
        <w:t>falling edge</w:t>
      </w:r>
      <w:r>
        <w:rPr>
          <w:rFonts w:hint="eastAsia"/>
          <w:lang w:eastAsia="zh-TW"/>
        </w:rPr>
        <w:t>往右移，當輸入</w:t>
      </w:r>
      <w:r>
        <w:rPr>
          <w:rFonts w:hint="eastAsia"/>
          <w:lang w:eastAsia="zh-TW"/>
        </w:rPr>
        <w:t>D</w:t>
      </w:r>
      <w:r>
        <w:rPr>
          <w:rFonts w:hint="eastAsia"/>
          <w:lang w:eastAsia="zh-TW"/>
        </w:rPr>
        <w:t>小於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dc</m:t>
            </m:r>
          </m:sub>
        </m:sSub>
        <m:r>
          <w:rPr>
            <w:rFonts w:ascii="Cambria Math" w:hAnsi="Cambria Math" w:hint="eastAsia"/>
            <w:lang w:eastAsia="zh-TW"/>
          </w:rPr>
          <m:t>=</m:t>
        </m:r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</m:e>
          <m:sub>
            <m:r>
              <m:rPr>
                <m:nor/>
              </m:rPr>
              <w:rPr>
                <w:rFonts w:ascii="Cambria Math" w:hAnsi="Cambria Math" w:hint="eastAsia"/>
                <w:lang w:eastAsia="zh-TW"/>
              </w:rPr>
              <m:t>setup0</m:t>
            </m:r>
          </m:sub>
        </m:sSub>
      </m:oMath>
      <w:r>
        <w:rPr>
          <w:rFonts w:hint="eastAsia"/>
          <w:lang w:eastAsia="zh-TW"/>
        </w:rPr>
        <w:t>之後才</w:t>
      </w:r>
      <w:r>
        <w:rPr>
          <w:rFonts w:hint="eastAsia"/>
          <w:lang w:eastAsia="zh-TW"/>
        </w:rPr>
        <w:t>fall</w:t>
      </w:r>
      <w:r>
        <w:rPr>
          <w:rFonts w:hint="eastAsia"/>
          <w:lang w:eastAsia="zh-TW"/>
        </w:rPr>
        <w:t>，輸出</w:t>
      </w:r>
      <w:r>
        <w:rPr>
          <w:rFonts w:hint="eastAsia"/>
          <w:lang w:eastAsia="zh-TW"/>
        </w:rPr>
        <w:t>Q</w:t>
      </w:r>
      <w:r>
        <w:rPr>
          <w:rFonts w:hint="eastAsia"/>
          <w:lang w:eastAsia="zh-TW"/>
        </w:rPr>
        <w:t>會變成較難轉態，如上圖綠線，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dc</m:t>
            </m:r>
          </m:sub>
        </m:sSub>
      </m:oMath>
      <w:r>
        <w:rPr>
          <w:rFonts w:hint="eastAsia"/>
          <w:lang w:eastAsia="zh-TW"/>
        </w:rPr>
        <w:t>繼續減少一直到輸出無法成功轉態而維持在原本的高電位。</w:t>
      </w:r>
    </w:p>
    <w:p w14:paraId="28BF8DD3" w14:textId="53140E51" w:rsidR="0013593C" w:rsidRDefault="0013593C" w:rsidP="00204336">
      <w:pPr>
        <w:pStyle w:val="2"/>
      </w:pPr>
      <w:r>
        <w:rPr>
          <w:rFonts w:hint="eastAsia"/>
        </w:rPr>
        <w:t>D falls  (1 -&gt; 0), Q rises (0 -&gt; 1)</w:t>
      </w:r>
      <w:r>
        <w:rPr>
          <w:rFonts w:hint="eastAsia"/>
        </w:rPr>
        <w:t>測量</w:t>
      </w:r>
      <m:oMath>
        <m:r>
          <m:rPr>
            <m:sty m:val="bi"/>
          </m:rPr>
          <w:rPr>
            <w:rFonts w:ascii="Cambria Math" w:eastAsia="MS Gothic" w:hAnsi="Cambria Math" w:cs="MS Gothic" w:hint="eastAsia"/>
          </w:rPr>
          <m:t>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hint="eastAsia"/>
              </w:rPr>
              <m:t>t</m:t>
            </m:r>
            <m:ctrlPr>
              <w:rPr>
                <w:rFonts w:ascii="Cambria Math" w:eastAsia="MS Gothic" w:hAnsi="Cambria Math" w:cs="MS Gothic"/>
                <w:i/>
              </w:rPr>
            </m:ctrlPr>
          </m:e>
          <m:sub>
            <m:r>
              <m:rPr>
                <m:nor/>
              </m:rPr>
              <w:rPr>
                <w:rFonts w:ascii="Cambria Math" w:eastAsia="MS Gothic" w:hAnsi="Cambria Math" w:cs="MS Gothic" w:hint="eastAsia"/>
              </w:rPr>
              <m:t>h</m:t>
            </m:r>
            <m:r>
              <m:rPr>
                <m:nor/>
              </m:rPr>
              <w:rPr>
                <w:rFonts w:ascii="Cambria Math" w:hAnsi="Cambria Math" w:hint="eastAsia"/>
              </w:rPr>
              <m:t>old1</m:t>
            </m:r>
          </m:sub>
        </m:sSub>
      </m:oMath>
    </w:p>
    <w:p w14:paraId="19A5427A" w14:textId="77777777" w:rsidR="004267DA" w:rsidRDefault="004267DA" w:rsidP="0013593C">
      <w:pPr>
        <w:rPr>
          <w:lang w:eastAsia="zh-TW"/>
        </w:rPr>
      </w:pPr>
      <w:r>
        <w:rPr>
          <w:noProof/>
        </w:rPr>
        <w:drawing>
          <wp:inline distT="0" distB="0" distL="0" distR="0" wp14:anchorId="3B516EBC" wp14:editId="671BBEFF">
            <wp:extent cx="2520000" cy="1890737"/>
            <wp:effectExtent l="0" t="0" r="0" b="0"/>
            <wp:docPr id="17" name="圖形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>
                      <a:extLs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1890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65777" w14:textId="5AFF9288" w:rsidR="0013593C" w:rsidRDefault="0013593C" w:rsidP="0013593C">
      <w:pPr>
        <w:rPr>
          <w:lang w:eastAsia="zh-TW"/>
        </w:rPr>
      </w:pPr>
      <w:r>
        <w:rPr>
          <w:rFonts w:hint="eastAsia"/>
          <w:lang w:eastAsia="zh-TW"/>
        </w:rPr>
        <w:t>給定</w:t>
      </w:r>
      <w:r>
        <w:rPr>
          <w:rFonts w:hint="eastAsia"/>
          <w:lang w:eastAsia="zh-TW"/>
        </w:rPr>
        <w:t>Q</w:t>
      </w:r>
      <w:r>
        <w:rPr>
          <w:rFonts w:hint="eastAsia"/>
          <w:lang w:eastAsia="zh-TW"/>
        </w:rPr>
        <w:t>初始值低電位，在正常情況下</w:t>
      </w:r>
      <w:r>
        <w:rPr>
          <w:rFonts w:hint="eastAsia"/>
          <w:lang w:eastAsia="zh-TW"/>
        </w:rPr>
        <w:t>CLK positive trigger</w:t>
      </w:r>
      <w:r>
        <w:rPr>
          <w:rFonts w:hint="eastAsia"/>
          <w:lang w:eastAsia="zh-TW"/>
        </w:rPr>
        <w:t>會抓取輸入</w:t>
      </w:r>
      <w:r>
        <w:rPr>
          <w:rFonts w:hint="eastAsia"/>
          <w:lang w:eastAsia="zh-TW"/>
        </w:rPr>
        <w:t>D</w:t>
      </w:r>
      <w:r>
        <w:rPr>
          <w:rFonts w:hint="eastAsia"/>
          <w:lang w:eastAsia="zh-TW"/>
        </w:rPr>
        <w:t>的高電位使得輸出</w:t>
      </w:r>
      <w:r>
        <w:rPr>
          <w:rFonts w:hint="eastAsia"/>
          <w:lang w:eastAsia="zh-TW"/>
        </w:rPr>
        <w:t>Q</w:t>
      </w:r>
      <w:r>
        <w:rPr>
          <w:rFonts w:hint="eastAsia"/>
          <w:lang w:eastAsia="zh-TW"/>
        </w:rPr>
        <w:t>電位從設定好的初始值低電位變為高電位，但是隨著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dc</m:t>
            </m:r>
          </m:sub>
        </m:sSub>
      </m:oMath>
      <w:r>
        <w:rPr>
          <w:rFonts w:hint="eastAsia"/>
          <w:lang w:eastAsia="zh-TW"/>
        </w:rPr>
        <w:t>增加，</w:t>
      </w:r>
      <w:r>
        <w:rPr>
          <w:rFonts w:hint="eastAsia"/>
          <w:lang w:eastAsia="zh-TW"/>
        </w:rPr>
        <w:t>D</w:t>
      </w:r>
      <w:r>
        <w:rPr>
          <w:rFonts w:hint="eastAsia"/>
          <w:lang w:eastAsia="zh-TW"/>
        </w:rPr>
        <w:t>的</w:t>
      </w:r>
      <w:r>
        <w:rPr>
          <w:rFonts w:hint="eastAsia"/>
          <w:lang w:eastAsia="zh-TW"/>
        </w:rPr>
        <w:t>falling edge</w:t>
      </w:r>
      <w:r>
        <w:rPr>
          <w:rFonts w:hint="eastAsia"/>
          <w:lang w:eastAsia="zh-TW"/>
        </w:rPr>
        <w:t>往左移，當輸入</w:t>
      </w:r>
      <w:r>
        <w:rPr>
          <w:rFonts w:hint="eastAsia"/>
          <w:lang w:eastAsia="zh-TW"/>
        </w:rPr>
        <w:t>D</w:t>
      </w:r>
      <w:r>
        <w:rPr>
          <w:rFonts w:hint="eastAsia"/>
          <w:lang w:eastAsia="zh-TW"/>
        </w:rPr>
        <w:t>大於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dc</m:t>
            </m:r>
          </m:sub>
        </m:sSub>
        <m:r>
          <w:rPr>
            <w:rFonts w:ascii="Cambria Math" w:hAnsi="Cambria Math" w:hint="eastAsia"/>
            <w:lang w:eastAsia="zh-TW"/>
          </w:rPr>
          <m:t>=</m:t>
        </m:r>
        <m:r>
          <w:rPr>
            <w:rFonts w:ascii="MS Gothic" w:eastAsia="MS Gothic" w:hAnsi="MS Gothic" w:cs="MS Gothic" w:hint="eastAsia"/>
            <w:lang w:eastAsia="zh-TW"/>
          </w:rPr>
          <m:t>-</m:t>
        </m:r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  <m:ctrlPr>
              <w:rPr>
                <w:rFonts w:ascii="Cambria Math" w:eastAsia="MS Gothic" w:hAnsi="Cambria Math" w:cs="MS Gothic"/>
                <w:i/>
                <w:lang w:eastAsia="zh-TW"/>
              </w:rPr>
            </m:ctrlPr>
          </m:e>
          <m:sub>
            <m:r>
              <m:rPr>
                <m:nor/>
              </m:rPr>
              <w:rPr>
                <w:rFonts w:ascii="Cambria Math" w:eastAsia="MS Gothic" w:hAnsi="Cambria Math" w:cs="MS Gothic" w:hint="eastAsia"/>
                <w:lang w:eastAsia="zh-TW"/>
              </w:rPr>
              <m:t>h</m:t>
            </m:r>
            <m:r>
              <m:rPr>
                <m:nor/>
              </m:rPr>
              <w:rPr>
                <w:rFonts w:ascii="Cambria Math" w:hAnsi="Cambria Math" w:hint="eastAsia"/>
                <w:lang w:eastAsia="zh-TW"/>
              </w:rPr>
              <m:t>old1</m:t>
            </m:r>
          </m:sub>
        </m:sSub>
      </m:oMath>
      <w:r>
        <w:rPr>
          <w:rFonts w:hint="eastAsia"/>
          <w:lang w:eastAsia="zh-TW"/>
        </w:rPr>
        <w:t>之後才</w:t>
      </w:r>
      <w:r>
        <w:rPr>
          <w:rFonts w:hint="eastAsia"/>
          <w:lang w:eastAsia="zh-TW"/>
        </w:rPr>
        <w:t>fall(hold time</w:t>
      </w:r>
      <w:r>
        <w:rPr>
          <w:rFonts w:hint="eastAsia"/>
          <w:lang w:eastAsia="zh-TW"/>
        </w:rPr>
        <w:t>是負號代表發生在</w:t>
      </w:r>
      <w:r>
        <w:rPr>
          <w:rFonts w:hint="eastAsia"/>
          <w:lang w:eastAsia="zh-TW"/>
        </w:rPr>
        <w:t>CLK rising edge</w:t>
      </w:r>
      <w:r>
        <w:rPr>
          <w:rFonts w:hint="eastAsia"/>
          <w:lang w:eastAsia="zh-TW"/>
        </w:rPr>
        <w:t>之前</w:t>
      </w:r>
      <w:r>
        <w:rPr>
          <w:rFonts w:hint="eastAsia"/>
          <w:lang w:eastAsia="zh-TW"/>
        </w:rPr>
        <w:t>)</w:t>
      </w:r>
      <w:r>
        <w:rPr>
          <w:rFonts w:hint="eastAsia"/>
          <w:lang w:eastAsia="zh-TW"/>
        </w:rPr>
        <w:t>，輸出</w:t>
      </w:r>
      <w:r>
        <w:rPr>
          <w:rFonts w:hint="eastAsia"/>
          <w:lang w:eastAsia="zh-TW"/>
        </w:rPr>
        <w:t>Q</w:t>
      </w:r>
      <w:r>
        <w:rPr>
          <w:rFonts w:hint="eastAsia"/>
          <w:lang w:eastAsia="zh-TW"/>
        </w:rPr>
        <w:t>會變成較難轉態，如上圖淡藍色線，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dc</m:t>
            </m:r>
          </m:sub>
        </m:sSub>
      </m:oMath>
      <w:r>
        <w:rPr>
          <w:rFonts w:hint="eastAsia"/>
          <w:lang w:eastAsia="zh-TW"/>
        </w:rPr>
        <w:t>繼續加大一直到輸出無法成功轉態而維持在原本的低電位。</w:t>
      </w:r>
    </w:p>
    <w:p w14:paraId="58A64E44" w14:textId="63219E4C" w:rsidR="0013593C" w:rsidRDefault="0013593C" w:rsidP="00204336">
      <w:pPr>
        <w:pStyle w:val="2"/>
      </w:pPr>
      <w:r>
        <w:rPr>
          <w:rFonts w:hint="eastAsia"/>
        </w:rPr>
        <w:lastRenderedPageBreak/>
        <w:t>D rises (0 -&gt; 1), Q falls  (1 -&gt; 0)</w:t>
      </w:r>
      <w:r>
        <w:rPr>
          <w:rFonts w:hint="eastAsia"/>
        </w:rPr>
        <w:t>測量</w:t>
      </w:r>
      <m:oMath>
        <m:r>
          <m:rPr>
            <m:sty m:val="bi"/>
          </m:rPr>
          <w:rPr>
            <w:rFonts w:ascii="Cambria Math" w:eastAsia="MS Gothic" w:hAnsi="Cambria Math" w:cs="MS Gothic" w:hint="eastAsia"/>
          </w:rPr>
          <m:t>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hint="eastAsia"/>
              </w:rPr>
              <m:t>t</m:t>
            </m:r>
            <m:ctrlPr>
              <w:rPr>
                <w:rFonts w:ascii="Cambria Math" w:eastAsia="MS Gothic" w:hAnsi="Cambria Math" w:cs="MS Gothic"/>
                <w:i/>
              </w:rPr>
            </m:ctrlPr>
          </m:e>
          <m:sub>
            <m:r>
              <m:rPr>
                <m:nor/>
              </m:rPr>
              <w:rPr>
                <w:rFonts w:ascii="Cambria Math" w:eastAsia="MS Gothic" w:hAnsi="Cambria Math" w:cs="MS Gothic" w:hint="eastAsia"/>
              </w:rPr>
              <m:t>h</m:t>
            </m:r>
            <m:r>
              <m:rPr>
                <m:nor/>
              </m:rPr>
              <w:rPr>
                <w:rFonts w:ascii="Cambria Math" w:hAnsi="Cambria Math" w:hint="eastAsia"/>
              </w:rPr>
              <m:t>old0</m:t>
            </m:r>
          </m:sub>
        </m:sSub>
      </m:oMath>
    </w:p>
    <w:p w14:paraId="68877A9E" w14:textId="77777777" w:rsidR="00570217" w:rsidRDefault="0066493E" w:rsidP="0013593C">
      <w:pPr>
        <w:rPr>
          <w:lang w:eastAsia="zh-TW"/>
        </w:rPr>
      </w:pPr>
      <w:r>
        <w:rPr>
          <w:noProof/>
        </w:rPr>
        <w:drawing>
          <wp:inline distT="0" distB="0" distL="0" distR="0" wp14:anchorId="31B9A13C" wp14:editId="61C9495B">
            <wp:extent cx="2520000" cy="1890737"/>
            <wp:effectExtent l="0" t="0" r="0" b="0"/>
            <wp:docPr id="18" name="圖形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>
                      <a:extLs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1890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6563B" w14:textId="6ADAD76E" w:rsidR="00687624" w:rsidRDefault="0013593C" w:rsidP="0013593C">
      <w:pPr>
        <w:rPr>
          <w:lang w:eastAsia="zh-TW"/>
        </w:rPr>
      </w:pPr>
      <w:r>
        <w:rPr>
          <w:rFonts w:hint="eastAsia"/>
          <w:lang w:eastAsia="zh-TW"/>
        </w:rPr>
        <w:t>給定</w:t>
      </w:r>
      <w:r>
        <w:rPr>
          <w:rFonts w:hint="eastAsia"/>
          <w:lang w:eastAsia="zh-TW"/>
        </w:rPr>
        <w:t>Q</w:t>
      </w:r>
      <w:r>
        <w:rPr>
          <w:rFonts w:hint="eastAsia"/>
          <w:lang w:eastAsia="zh-TW"/>
        </w:rPr>
        <w:t>初始值高電位，在正常情況下</w:t>
      </w:r>
      <w:r>
        <w:rPr>
          <w:rFonts w:hint="eastAsia"/>
          <w:lang w:eastAsia="zh-TW"/>
        </w:rPr>
        <w:t>CLK positive trigger</w:t>
      </w:r>
      <w:r>
        <w:rPr>
          <w:rFonts w:hint="eastAsia"/>
          <w:lang w:eastAsia="zh-TW"/>
        </w:rPr>
        <w:t>會抓取輸入</w:t>
      </w:r>
      <w:r>
        <w:rPr>
          <w:rFonts w:hint="eastAsia"/>
          <w:lang w:eastAsia="zh-TW"/>
        </w:rPr>
        <w:t>D</w:t>
      </w:r>
      <w:r>
        <w:rPr>
          <w:rFonts w:hint="eastAsia"/>
          <w:lang w:eastAsia="zh-TW"/>
        </w:rPr>
        <w:t>的低電位使得輸出</w:t>
      </w:r>
      <w:r>
        <w:rPr>
          <w:rFonts w:hint="eastAsia"/>
          <w:lang w:eastAsia="zh-TW"/>
        </w:rPr>
        <w:t>Q</w:t>
      </w:r>
      <w:r>
        <w:rPr>
          <w:rFonts w:hint="eastAsia"/>
          <w:lang w:eastAsia="zh-TW"/>
        </w:rPr>
        <w:t>電位從設定好的初始值高電位變為低電位，但是隨著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dc</m:t>
            </m:r>
          </m:sub>
        </m:sSub>
      </m:oMath>
      <w:r>
        <w:rPr>
          <w:rFonts w:hint="eastAsia"/>
          <w:lang w:eastAsia="zh-TW"/>
        </w:rPr>
        <w:t>增加，</w:t>
      </w:r>
      <w:r>
        <w:rPr>
          <w:rFonts w:hint="eastAsia"/>
          <w:lang w:eastAsia="zh-TW"/>
        </w:rPr>
        <w:t>D</w:t>
      </w:r>
      <w:r>
        <w:rPr>
          <w:rFonts w:hint="eastAsia"/>
          <w:lang w:eastAsia="zh-TW"/>
        </w:rPr>
        <w:t>的</w:t>
      </w:r>
      <w:r>
        <w:rPr>
          <w:rFonts w:hint="eastAsia"/>
          <w:lang w:eastAsia="zh-TW"/>
        </w:rPr>
        <w:t>rising edge</w:t>
      </w:r>
      <w:r>
        <w:rPr>
          <w:rFonts w:hint="eastAsia"/>
          <w:lang w:eastAsia="zh-TW"/>
        </w:rPr>
        <w:t>往左移，當輸入</w:t>
      </w:r>
      <w:r>
        <w:rPr>
          <w:rFonts w:hint="eastAsia"/>
          <w:lang w:eastAsia="zh-TW"/>
        </w:rPr>
        <w:t>D</w:t>
      </w:r>
      <w:r>
        <w:rPr>
          <w:rFonts w:hint="eastAsia"/>
          <w:lang w:eastAsia="zh-TW"/>
        </w:rPr>
        <w:t>大於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dc</m:t>
            </m:r>
          </m:sub>
        </m:sSub>
        <m:r>
          <w:rPr>
            <w:rFonts w:ascii="Cambria Math" w:hAnsi="Cambria Math" w:hint="eastAsia"/>
            <w:lang w:eastAsia="zh-TW"/>
          </w:rPr>
          <m:t>=</m:t>
        </m:r>
        <m:r>
          <w:rPr>
            <w:rFonts w:ascii="MS Gothic" w:eastAsia="MS Gothic" w:hAnsi="MS Gothic" w:cs="MS Gothic" w:hint="eastAsia"/>
            <w:lang w:eastAsia="zh-TW"/>
          </w:rPr>
          <m:t>-</m:t>
        </m:r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  <m:ctrlPr>
              <w:rPr>
                <w:rFonts w:ascii="Cambria Math" w:eastAsia="MS Gothic" w:hAnsi="Cambria Math" w:cs="MS Gothic"/>
                <w:i/>
                <w:lang w:eastAsia="zh-TW"/>
              </w:rPr>
            </m:ctrlPr>
          </m:e>
          <m:sub>
            <m:r>
              <m:rPr>
                <m:nor/>
              </m:rPr>
              <w:rPr>
                <w:rFonts w:ascii="Cambria Math" w:eastAsia="MS Gothic" w:hAnsi="Cambria Math" w:cs="MS Gothic" w:hint="eastAsia"/>
                <w:lang w:eastAsia="zh-TW"/>
              </w:rPr>
              <m:t>h</m:t>
            </m:r>
            <m:r>
              <m:rPr>
                <m:nor/>
              </m:rPr>
              <w:rPr>
                <w:rFonts w:ascii="Cambria Math" w:hAnsi="Cambria Math" w:hint="eastAsia"/>
                <w:lang w:eastAsia="zh-TW"/>
              </w:rPr>
              <m:t>old0</m:t>
            </m:r>
          </m:sub>
        </m:sSub>
      </m:oMath>
      <w:r>
        <w:rPr>
          <w:rFonts w:hint="eastAsia"/>
          <w:lang w:eastAsia="zh-TW"/>
        </w:rPr>
        <w:t>之後才</w:t>
      </w:r>
      <w:r>
        <w:rPr>
          <w:rFonts w:hint="eastAsia"/>
          <w:lang w:eastAsia="zh-TW"/>
        </w:rPr>
        <w:t>rise(hold time</w:t>
      </w:r>
      <w:r>
        <w:rPr>
          <w:rFonts w:hint="eastAsia"/>
          <w:lang w:eastAsia="zh-TW"/>
        </w:rPr>
        <w:t>是負號代表發生在</w:t>
      </w:r>
      <w:r>
        <w:rPr>
          <w:rFonts w:hint="eastAsia"/>
          <w:lang w:eastAsia="zh-TW"/>
        </w:rPr>
        <w:t>CLK rising edge</w:t>
      </w:r>
      <w:r>
        <w:rPr>
          <w:rFonts w:hint="eastAsia"/>
          <w:lang w:eastAsia="zh-TW"/>
        </w:rPr>
        <w:t>之前</w:t>
      </w:r>
      <w:r>
        <w:rPr>
          <w:rFonts w:hint="eastAsia"/>
          <w:lang w:eastAsia="zh-TW"/>
        </w:rPr>
        <w:t>)</w:t>
      </w:r>
      <w:r>
        <w:rPr>
          <w:rFonts w:hint="eastAsia"/>
          <w:lang w:eastAsia="zh-TW"/>
        </w:rPr>
        <w:t>，輸出</w:t>
      </w:r>
      <w:r>
        <w:rPr>
          <w:rFonts w:hint="eastAsia"/>
          <w:lang w:eastAsia="zh-TW"/>
        </w:rPr>
        <w:t>Q</w:t>
      </w:r>
      <w:r>
        <w:rPr>
          <w:rFonts w:hint="eastAsia"/>
          <w:lang w:eastAsia="zh-TW"/>
        </w:rPr>
        <w:t>會變成較難轉態，如上圖黑線，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dc</m:t>
            </m:r>
          </m:sub>
        </m:sSub>
      </m:oMath>
      <w:r>
        <w:rPr>
          <w:rFonts w:hint="eastAsia"/>
          <w:lang w:eastAsia="zh-TW"/>
        </w:rPr>
        <w:t>繼續加大一直到輸出無法成功轉態而維持在原本的高電位。</w:t>
      </w:r>
    </w:p>
    <w:p w14:paraId="3C444A15" w14:textId="77777777" w:rsidR="0013593C" w:rsidRPr="0066493E" w:rsidRDefault="0013593C" w:rsidP="00687624">
      <w:pPr>
        <w:rPr>
          <w:lang w:eastAsia="zh-TW"/>
        </w:rPr>
      </w:pPr>
    </w:p>
    <w:p w14:paraId="206638CF" w14:textId="31D3D458" w:rsidR="00687624" w:rsidRPr="00687624" w:rsidRDefault="00687624" w:rsidP="00687624">
      <w:pPr>
        <w:rPr>
          <w:lang w:eastAsia="zh-TW"/>
        </w:rPr>
      </w:pPr>
      <w:r w:rsidRPr="00687624">
        <w:rPr>
          <w:rFonts w:hint="eastAsia"/>
          <w:lang w:eastAsia="zh-TW"/>
        </w:rPr>
        <w:t>測完數據後是分析結果，我原本跟前幾次作業一樣匯出文字數據到</w:t>
      </w:r>
      <w:r w:rsidRPr="00CD5201">
        <w:rPr>
          <w:rFonts w:ascii="Consolas" w:hAnsi="Consolas"/>
          <w:lang w:eastAsia="zh-TW"/>
        </w:rPr>
        <w:t>*mt0</w:t>
      </w:r>
      <w:r w:rsidRPr="00687624">
        <w:rPr>
          <w:rFonts w:hint="eastAsia"/>
          <w:lang w:eastAsia="zh-TW"/>
        </w:rPr>
        <w:t>檔，使用</w:t>
      </w:r>
      <w:r w:rsidRPr="00687624">
        <w:rPr>
          <w:rFonts w:hint="eastAsia"/>
          <w:lang w:eastAsia="zh-TW"/>
        </w:rPr>
        <w:t>matlab</w:t>
      </w:r>
      <w:r w:rsidRPr="00687624">
        <w:rPr>
          <w:rFonts w:hint="eastAsia"/>
          <w:lang w:eastAsia="zh-TW"/>
        </w:rPr>
        <w:t>指令</w:t>
      </w:r>
      <w:r w:rsidRPr="00CD5201">
        <w:rPr>
          <w:rFonts w:ascii="Consolas" w:hAnsi="Consolas"/>
          <w:lang w:eastAsia="zh-TW"/>
        </w:rPr>
        <w:t>readmatrix</w:t>
      </w:r>
      <w:r w:rsidRPr="00687624">
        <w:rPr>
          <w:rFonts w:hint="eastAsia"/>
          <w:lang w:eastAsia="zh-TW"/>
        </w:rPr>
        <w:t>讀檔，但是不知道什麼原因無法讀檔，更改方法為打開</w:t>
      </w:r>
      <w:r w:rsidRPr="00687624">
        <w:rPr>
          <w:rFonts w:hint="eastAsia"/>
          <w:lang w:eastAsia="zh-TW"/>
        </w:rPr>
        <w:t>waveview</w:t>
      </w:r>
      <w:r w:rsidRPr="00687624">
        <w:rPr>
          <w:rFonts w:hint="eastAsia"/>
          <w:lang w:eastAsia="zh-TW"/>
        </w:rPr>
        <w:t>軟體，選擇指定數值作圖，再點軟體介面左上角</w:t>
      </w:r>
      <w:r w:rsidRPr="00687624">
        <w:rPr>
          <w:rFonts w:hint="eastAsia"/>
          <w:lang w:eastAsia="zh-TW"/>
        </w:rPr>
        <w:t>export</w:t>
      </w:r>
      <w:r w:rsidRPr="00687624">
        <w:rPr>
          <w:rFonts w:hint="eastAsia"/>
          <w:lang w:eastAsia="zh-TW"/>
        </w:rPr>
        <w:t>，將數據輸出為純文字檔，接下來使用</w:t>
      </w:r>
      <w:r w:rsidRPr="00687624">
        <w:rPr>
          <w:rFonts w:hint="eastAsia"/>
          <w:lang w:eastAsia="zh-TW"/>
        </w:rPr>
        <w:t>matlab</w:t>
      </w:r>
      <w:r w:rsidRPr="00687624">
        <w:rPr>
          <w:rFonts w:hint="eastAsia"/>
          <w:lang w:eastAsia="zh-TW"/>
        </w:rPr>
        <w:t>指令</w:t>
      </w:r>
      <w:r w:rsidRPr="00CD5201">
        <w:rPr>
          <w:rFonts w:ascii="Consolas" w:hAnsi="Consolas"/>
          <w:lang w:eastAsia="zh-TW"/>
        </w:rPr>
        <w:t>readmatrix</w:t>
      </w:r>
      <w:r w:rsidRPr="00687624">
        <w:rPr>
          <w:rFonts w:hint="eastAsia"/>
          <w:lang w:eastAsia="zh-TW"/>
        </w:rPr>
        <w:t>讀檔，做數據分析後繪製下圖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8540"/>
      </w:tblGrid>
      <w:tr w:rsidR="0051030C" w14:paraId="57817221" w14:textId="77777777" w:rsidTr="00105CC5">
        <w:tc>
          <w:tcPr>
            <w:tcW w:w="8540" w:type="dxa"/>
            <w:shd w:val="clear" w:color="auto" w:fill="D9D9D9" w:themeFill="background1" w:themeFillShade="D9"/>
            <w:vAlign w:val="center"/>
          </w:tcPr>
          <w:p w14:paraId="36EDAFE3" w14:textId="77777777" w:rsidR="0051030C" w:rsidRDefault="0051030C" w:rsidP="00105CC5">
            <w:pPr>
              <w:jc w:val="center"/>
            </w:pPr>
            <w:r>
              <w:rPr>
                <w:rFonts w:hint="eastAsia"/>
              </w:rPr>
              <w:t>全覽圖</w:t>
            </w:r>
          </w:p>
        </w:tc>
      </w:tr>
      <w:tr w:rsidR="0051030C" w14:paraId="6755A5E9" w14:textId="77777777" w:rsidTr="00105CC5">
        <w:tc>
          <w:tcPr>
            <w:tcW w:w="8540" w:type="dxa"/>
            <w:vAlign w:val="center"/>
          </w:tcPr>
          <w:p w14:paraId="1C042D96" w14:textId="7D595AC4" w:rsidR="0051030C" w:rsidRDefault="008E4D7D" w:rsidP="00105CC5">
            <w:pPr>
              <w:jc w:val="center"/>
              <w:rPr>
                <w:lang w:eastAsia="zh-TW"/>
              </w:rPr>
            </w:pPr>
            <w:r w:rsidRPr="008E4D7D">
              <w:rPr>
                <w:noProof/>
                <w:lang w:eastAsia="zh-TW"/>
              </w:rPr>
              <w:drawing>
                <wp:inline distT="0" distB="0" distL="0" distR="0" wp14:anchorId="67FC1BE5" wp14:editId="038F6E48">
                  <wp:extent cx="5400000" cy="2914071"/>
                  <wp:effectExtent l="0" t="0" r="0" b="635"/>
                  <wp:docPr id="14" name="圖形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44">
                            <a:extLs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rcRect l="6090" r="7239"/>
                          <a:stretch/>
                        </pic:blipFill>
                        <pic:spPr bwMode="auto">
                          <a:xfrm>
                            <a:off x="0" y="0"/>
                            <a:ext cx="5400000" cy="29140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85C5176" w14:textId="77777777" w:rsidR="00E626D5" w:rsidRDefault="00E626D5">
      <w:r>
        <w:br w:type="page"/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8540"/>
      </w:tblGrid>
      <w:tr w:rsidR="0051030C" w14:paraId="0F417271" w14:textId="77777777" w:rsidTr="00105CC5">
        <w:tc>
          <w:tcPr>
            <w:tcW w:w="8540" w:type="dxa"/>
            <w:shd w:val="clear" w:color="auto" w:fill="D9D9D9" w:themeFill="background1" w:themeFillShade="D9"/>
            <w:vAlign w:val="center"/>
          </w:tcPr>
          <w:p w14:paraId="5BCAD45A" w14:textId="39F5DE42" w:rsidR="0051030C" w:rsidRDefault="0051030C" w:rsidP="00105CC5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lastRenderedPageBreak/>
              <w:t>局部</w:t>
            </w:r>
            <w:r w:rsidR="00EB17D8">
              <w:rPr>
                <w:rFonts w:hint="eastAsia"/>
                <w:lang w:eastAsia="zh-TW"/>
              </w:rPr>
              <w:t>放大</w:t>
            </w:r>
            <w:r>
              <w:rPr>
                <w:rFonts w:hint="eastAsia"/>
                <w:lang w:eastAsia="zh-TW"/>
              </w:rPr>
              <w:t>圖</w:t>
            </w:r>
          </w:p>
        </w:tc>
      </w:tr>
      <w:tr w:rsidR="0051030C" w14:paraId="32F0BA90" w14:textId="77777777" w:rsidTr="00105CC5">
        <w:tc>
          <w:tcPr>
            <w:tcW w:w="8540" w:type="dxa"/>
            <w:vAlign w:val="center"/>
          </w:tcPr>
          <w:p w14:paraId="5CD0022F" w14:textId="24417970" w:rsidR="0051030C" w:rsidRDefault="00930464" w:rsidP="00105CC5">
            <w:pPr>
              <w:jc w:val="center"/>
              <w:rPr>
                <w:lang w:eastAsia="zh-TW"/>
              </w:rPr>
            </w:pPr>
            <w:r w:rsidRPr="00930464">
              <w:rPr>
                <w:noProof/>
                <w:lang w:eastAsia="zh-TW"/>
              </w:rPr>
              <w:drawing>
                <wp:inline distT="0" distB="0" distL="0" distR="0" wp14:anchorId="7EDC87F0" wp14:editId="3F7770B6">
                  <wp:extent cx="5040000" cy="2712646"/>
                  <wp:effectExtent l="0" t="0" r="8255" b="0"/>
                  <wp:docPr id="15" name="圖形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46">
                            <a:extLst>
                              <a:ext uri="{96DAC541-7B7A-43D3-8B79-37D633B846F1}">
                                <asvg:svgBlip xmlns:asvg="http://schemas.microsoft.com/office/drawing/2016/SVG/main" r:embed="rId47"/>
                              </a:ext>
                            </a:extLst>
                          </a:blip>
                          <a:srcRect l="5731" r="7368"/>
                          <a:stretch/>
                        </pic:blipFill>
                        <pic:spPr bwMode="auto">
                          <a:xfrm>
                            <a:off x="0" y="0"/>
                            <a:ext cx="5040000" cy="271264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3744EE8" w14:textId="77777777" w:rsidR="00106318" w:rsidRPr="008842D1" w:rsidRDefault="00106318" w:rsidP="00DE2B0E">
      <w:pPr>
        <w:rPr>
          <w:lang w:eastAsia="zh-TW"/>
        </w:rPr>
      </w:pPr>
    </w:p>
    <w:p w14:paraId="10BF2E66" w14:textId="54AF50FC" w:rsidR="008842D1" w:rsidRDefault="00FA076F" w:rsidP="006B74E7">
      <w:pPr>
        <w:pStyle w:val="10"/>
      </w:pPr>
      <w:r>
        <w:t>2</w:t>
      </w:r>
      <w:r w:rsidR="002D366D">
        <w:t>C</w:t>
      </w:r>
      <w:r>
        <w:t xml:space="preserve"> - find </w:t>
      </w:r>
      <w:r>
        <w:rPr>
          <w:rFonts w:hint="eastAsia"/>
        </w:rPr>
        <w:t>s</w:t>
      </w:r>
      <w:r>
        <w:t>etup time</w:t>
      </w:r>
      <w:r w:rsidR="002D366D">
        <w:t xml:space="preserve"> and hold time</w:t>
      </w:r>
      <w:r>
        <w:t xml:space="preserve"> of </w:t>
      </w:r>
      <w:r w:rsidR="00D268BA">
        <w:rPr>
          <w:rFonts w:hint="eastAsia"/>
        </w:rPr>
        <w:t>f</w:t>
      </w:r>
      <w:r w:rsidR="00D268BA">
        <w:t>lip flop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2135"/>
        <w:gridCol w:w="2135"/>
        <w:gridCol w:w="2135"/>
        <w:gridCol w:w="2135"/>
      </w:tblGrid>
      <w:tr w:rsidR="00906D6D" w14:paraId="613F44FD" w14:textId="77777777" w:rsidTr="002302D0">
        <w:tc>
          <w:tcPr>
            <w:tcW w:w="2135" w:type="dxa"/>
            <w:shd w:val="clear" w:color="auto" w:fill="D9D9D9" w:themeFill="background1" w:themeFillShade="D9"/>
            <w:vAlign w:val="center"/>
          </w:tcPr>
          <w:p w14:paraId="19FA6198" w14:textId="7C53992C" w:rsidR="00906D6D" w:rsidRPr="00912915" w:rsidRDefault="0009430B" w:rsidP="00906D6D">
            <w:pPr>
              <w:jc w:val="center"/>
              <w:rPr>
                <w:rFonts w:ascii="Cambria Math" w:hAnsi="Cambria Math"/>
                <w:lang w:eastAsia="zh-TW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TW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eastAsia="zh-TW"/>
                      </w:rPr>
                      <m:t>setup0</m:t>
                    </m:r>
                  </m:sub>
                </m:sSub>
              </m:oMath>
            </m:oMathPara>
          </w:p>
        </w:tc>
        <w:tc>
          <w:tcPr>
            <w:tcW w:w="2135" w:type="dxa"/>
            <w:shd w:val="clear" w:color="auto" w:fill="D9D9D9" w:themeFill="background1" w:themeFillShade="D9"/>
            <w:vAlign w:val="center"/>
          </w:tcPr>
          <w:p w14:paraId="357ED06C" w14:textId="55368274" w:rsidR="00906D6D" w:rsidRPr="00912915" w:rsidRDefault="0009430B" w:rsidP="00906D6D">
            <w:pPr>
              <w:jc w:val="center"/>
              <w:rPr>
                <w:rFonts w:ascii="Cambria Math" w:hAnsi="Cambria Math"/>
                <w:lang w:eastAsia="zh-TW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TW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eastAsia="zh-TW"/>
                      </w:rPr>
                      <m:t>pcq0</m:t>
                    </m:r>
                  </m:sub>
                </m:sSub>
              </m:oMath>
            </m:oMathPara>
          </w:p>
        </w:tc>
        <w:tc>
          <w:tcPr>
            <w:tcW w:w="2135" w:type="dxa"/>
            <w:shd w:val="clear" w:color="auto" w:fill="D9D9D9" w:themeFill="background1" w:themeFillShade="D9"/>
            <w:vAlign w:val="center"/>
          </w:tcPr>
          <w:p w14:paraId="5D0E8EA8" w14:textId="2DE053B0" w:rsidR="00906D6D" w:rsidRPr="00912915" w:rsidRDefault="0009430B" w:rsidP="00906D6D">
            <w:pPr>
              <w:jc w:val="center"/>
              <w:rPr>
                <w:rFonts w:ascii="Cambria Math" w:hAnsi="Cambria Math"/>
                <w:lang w:eastAsia="zh-TW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TW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eastAsia="zh-TW"/>
                      </w:rPr>
                      <m:t>ccq0</m:t>
                    </m:r>
                  </m:sub>
                </m:sSub>
              </m:oMath>
            </m:oMathPara>
          </w:p>
        </w:tc>
        <w:tc>
          <w:tcPr>
            <w:tcW w:w="2135" w:type="dxa"/>
            <w:shd w:val="clear" w:color="auto" w:fill="D9D9D9" w:themeFill="background1" w:themeFillShade="D9"/>
            <w:vAlign w:val="center"/>
          </w:tcPr>
          <w:p w14:paraId="1283B18E" w14:textId="67EC5357" w:rsidR="00906D6D" w:rsidRPr="00912915" w:rsidRDefault="00912915" w:rsidP="00906D6D">
            <w:pPr>
              <w:jc w:val="center"/>
              <w:rPr>
                <w:rFonts w:ascii="Cambria Math" w:hAnsi="Cambria Math"/>
                <w:lang w:eastAsia="zh-TW"/>
                <w:oMath/>
              </w:rPr>
            </w:pPr>
            <m:oMathPara>
              <m:oMath>
                <m:r>
                  <w:rPr>
                    <w:rFonts w:ascii="Cambria Math" w:hAnsi="Cambria Math"/>
                    <w:lang w:eastAsia="zh-TW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TW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eastAsia="zh-TW"/>
                      </w:rPr>
                      <m:t>hold0</m:t>
                    </m:r>
                  </m:sub>
                </m:sSub>
              </m:oMath>
            </m:oMathPara>
          </w:p>
        </w:tc>
      </w:tr>
      <w:tr w:rsidR="00906D6D" w14:paraId="505CB4A7" w14:textId="77777777" w:rsidTr="00906D6D">
        <w:tc>
          <w:tcPr>
            <w:tcW w:w="2135" w:type="dxa"/>
            <w:vAlign w:val="center"/>
          </w:tcPr>
          <w:p w14:paraId="534684C9" w14:textId="713AEFBC" w:rsidR="00906D6D" w:rsidRDefault="00673A84" w:rsidP="00906D6D">
            <w:pPr>
              <w:jc w:val="right"/>
              <w:rPr>
                <w:lang w:eastAsia="zh-TW"/>
              </w:rPr>
            </w:pPr>
            <m:oMathPara>
              <m:oMath>
                <m:r>
                  <w:rPr>
                    <w:rFonts w:ascii="Cambria Math" w:hAnsi="Cambria Math"/>
                    <w:sz w:val="23"/>
                    <w:szCs w:val="23"/>
                  </w:rPr>
                  <m:t>0.0900ns</m:t>
                </m:r>
              </m:oMath>
            </m:oMathPara>
          </w:p>
        </w:tc>
        <w:tc>
          <w:tcPr>
            <w:tcW w:w="2135" w:type="dxa"/>
            <w:vAlign w:val="center"/>
          </w:tcPr>
          <w:p w14:paraId="5360FBEB" w14:textId="5FE6CB3D" w:rsidR="00906D6D" w:rsidRDefault="00673A84" w:rsidP="00906D6D">
            <w:pPr>
              <w:jc w:val="right"/>
              <w:rPr>
                <w:lang w:eastAsia="zh-TW"/>
              </w:rPr>
            </w:pPr>
            <m:oMathPara>
              <m:oMath>
                <m:r>
                  <w:rPr>
                    <w:rFonts w:ascii="Cambria Math" w:hAnsi="Cambria Math"/>
                    <w:sz w:val="23"/>
                    <w:szCs w:val="23"/>
                  </w:rPr>
                  <m:t>0.1764ns</m:t>
                </m:r>
              </m:oMath>
            </m:oMathPara>
          </w:p>
        </w:tc>
        <w:tc>
          <w:tcPr>
            <w:tcW w:w="2135" w:type="dxa"/>
            <w:vAlign w:val="center"/>
          </w:tcPr>
          <w:p w14:paraId="4AAD4B99" w14:textId="37B5105B" w:rsidR="00906D6D" w:rsidRDefault="00673A84" w:rsidP="00906D6D">
            <w:pPr>
              <w:jc w:val="right"/>
              <w:rPr>
                <w:lang w:eastAsia="zh-TW"/>
              </w:rPr>
            </w:pPr>
            <m:oMathPara>
              <m:oMath>
                <m:r>
                  <w:rPr>
                    <w:rFonts w:ascii="Cambria Math" w:hAnsi="Cambria Math"/>
                    <w:sz w:val="23"/>
                    <w:szCs w:val="23"/>
                  </w:rPr>
                  <m:t>0.1580ns</m:t>
                </m:r>
              </m:oMath>
            </m:oMathPara>
          </w:p>
        </w:tc>
        <w:tc>
          <w:tcPr>
            <w:tcW w:w="2135" w:type="dxa"/>
            <w:vAlign w:val="center"/>
          </w:tcPr>
          <w:p w14:paraId="753A15A1" w14:textId="1C44815A" w:rsidR="00906D6D" w:rsidRDefault="00673A84" w:rsidP="00906D6D">
            <w:pPr>
              <w:jc w:val="right"/>
              <w:rPr>
                <w:lang w:eastAsia="zh-TW"/>
              </w:rPr>
            </w:pPr>
            <m:oMathPara>
              <m:oMath>
                <m:r>
                  <w:rPr>
                    <w:rFonts w:ascii="Cambria Math" w:hAnsi="Cambria Math"/>
                    <w:sz w:val="23"/>
                    <w:szCs w:val="23"/>
                  </w:rPr>
                  <m:t>0.0380ns</m:t>
                </m:r>
              </m:oMath>
            </m:oMathPara>
          </w:p>
        </w:tc>
      </w:tr>
      <w:tr w:rsidR="00906D6D" w14:paraId="49E97F63" w14:textId="77777777" w:rsidTr="002302D0">
        <w:tc>
          <w:tcPr>
            <w:tcW w:w="2135" w:type="dxa"/>
            <w:shd w:val="clear" w:color="auto" w:fill="D9D9D9" w:themeFill="background1" w:themeFillShade="D9"/>
            <w:vAlign w:val="center"/>
          </w:tcPr>
          <w:p w14:paraId="0F8B4B8E" w14:textId="78626289" w:rsidR="00906D6D" w:rsidRPr="00912915" w:rsidRDefault="0009430B" w:rsidP="00906D6D">
            <w:pPr>
              <w:jc w:val="center"/>
              <w:rPr>
                <w:rFonts w:ascii="Cambria Math" w:hAnsi="Cambria Math"/>
                <w:lang w:eastAsia="zh-TW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TW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eastAsia="zh-TW"/>
                      </w:rPr>
                      <m:t>setup1</m:t>
                    </m:r>
                  </m:sub>
                </m:sSub>
              </m:oMath>
            </m:oMathPara>
          </w:p>
        </w:tc>
        <w:tc>
          <w:tcPr>
            <w:tcW w:w="2135" w:type="dxa"/>
            <w:shd w:val="clear" w:color="auto" w:fill="D9D9D9" w:themeFill="background1" w:themeFillShade="D9"/>
            <w:vAlign w:val="center"/>
          </w:tcPr>
          <w:p w14:paraId="6DDE34BD" w14:textId="610B2BBB" w:rsidR="00906D6D" w:rsidRPr="00912915" w:rsidRDefault="0009430B" w:rsidP="00906D6D">
            <w:pPr>
              <w:jc w:val="center"/>
              <w:rPr>
                <w:rFonts w:ascii="Cambria Math" w:hAnsi="Cambria Math"/>
                <w:lang w:eastAsia="zh-TW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TW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eastAsia="zh-TW"/>
                      </w:rPr>
                      <m:t>pcq</m:t>
                    </m:r>
                    <m:r>
                      <w:rPr>
                        <w:rFonts w:ascii="Cambria Math" w:hAnsi="Cambria Math"/>
                        <w:lang w:eastAsia="zh-TW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2135" w:type="dxa"/>
            <w:shd w:val="clear" w:color="auto" w:fill="D9D9D9" w:themeFill="background1" w:themeFillShade="D9"/>
            <w:vAlign w:val="center"/>
          </w:tcPr>
          <w:p w14:paraId="009A32AC" w14:textId="18B3B1CD" w:rsidR="00906D6D" w:rsidRPr="00912915" w:rsidRDefault="0009430B" w:rsidP="00906D6D">
            <w:pPr>
              <w:jc w:val="center"/>
              <w:rPr>
                <w:rFonts w:ascii="Cambria Math" w:hAnsi="Cambria Math"/>
                <w:lang w:eastAsia="zh-TW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TW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eastAsia="zh-TW"/>
                      </w:rPr>
                      <m:t>ccq1</m:t>
                    </m:r>
                  </m:sub>
                </m:sSub>
              </m:oMath>
            </m:oMathPara>
          </w:p>
        </w:tc>
        <w:tc>
          <w:tcPr>
            <w:tcW w:w="2135" w:type="dxa"/>
            <w:shd w:val="clear" w:color="auto" w:fill="D9D9D9" w:themeFill="background1" w:themeFillShade="D9"/>
            <w:vAlign w:val="center"/>
          </w:tcPr>
          <w:p w14:paraId="36969546" w14:textId="05CC1A46" w:rsidR="00906D6D" w:rsidRPr="00912915" w:rsidRDefault="008136FC" w:rsidP="00906D6D">
            <w:pPr>
              <w:jc w:val="center"/>
              <w:rPr>
                <w:rFonts w:ascii="Cambria Math" w:hAnsi="Cambria Math"/>
                <w:lang w:eastAsia="zh-TW"/>
                <w:oMath/>
              </w:rPr>
            </w:pPr>
            <m:oMathPara>
              <m:oMath>
                <m:r>
                  <w:rPr>
                    <w:rFonts w:ascii="Cambria Math" w:hAnsi="Cambria Math"/>
                    <w:lang w:eastAsia="zh-TW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TW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eastAsia="zh-TW"/>
                      </w:rPr>
                      <m:t>hold</m:t>
                    </m:r>
                    <m:r>
                      <w:rPr>
                        <w:rFonts w:ascii="Cambria Math" w:hAnsi="Cambria Math"/>
                        <w:lang w:eastAsia="zh-TW"/>
                      </w:rPr>
                      <m:t>1</m:t>
                    </m:r>
                  </m:sub>
                </m:sSub>
              </m:oMath>
            </m:oMathPara>
          </w:p>
        </w:tc>
      </w:tr>
      <w:tr w:rsidR="00906D6D" w14:paraId="56CC8473" w14:textId="77777777" w:rsidTr="00912915">
        <w:tc>
          <w:tcPr>
            <w:tcW w:w="2135" w:type="dxa"/>
            <w:vAlign w:val="center"/>
          </w:tcPr>
          <w:p w14:paraId="1DC8DFEB" w14:textId="4D0F04C7" w:rsidR="00906D6D" w:rsidRDefault="00673A84" w:rsidP="00906D6D">
            <w:pPr>
              <w:jc w:val="right"/>
              <w:rPr>
                <w:lang w:eastAsia="zh-TW"/>
              </w:rPr>
            </w:pPr>
            <m:oMathPara>
              <m:oMath>
                <m:r>
                  <w:rPr>
                    <w:rFonts w:ascii="Cambria Math" w:hAnsi="Cambria Math"/>
                    <w:sz w:val="23"/>
                    <w:szCs w:val="23"/>
                  </w:rPr>
                  <m:t>0.086ns</m:t>
                </m:r>
              </m:oMath>
            </m:oMathPara>
          </w:p>
        </w:tc>
        <w:tc>
          <w:tcPr>
            <w:tcW w:w="2135" w:type="dxa"/>
            <w:vAlign w:val="center"/>
          </w:tcPr>
          <w:p w14:paraId="3E4303E0" w14:textId="25EFA014" w:rsidR="00906D6D" w:rsidRDefault="00673A84" w:rsidP="00906D6D">
            <w:pPr>
              <w:jc w:val="right"/>
              <w:rPr>
                <w:lang w:eastAsia="zh-TW"/>
              </w:rPr>
            </w:pPr>
            <m:oMathPara>
              <m:oMath>
                <m:r>
                  <w:rPr>
                    <w:rFonts w:ascii="Cambria Math" w:hAnsi="Cambria Math"/>
                    <w:sz w:val="23"/>
                    <w:szCs w:val="23"/>
                  </w:rPr>
                  <m:t>0.1681ns</m:t>
                </m:r>
              </m:oMath>
            </m:oMathPara>
          </w:p>
        </w:tc>
        <w:tc>
          <w:tcPr>
            <w:tcW w:w="2135" w:type="dxa"/>
            <w:tcBorders>
              <w:bottom w:val="single" w:sz="4" w:space="0" w:color="auto"/>
            </w:tcBorders>
            <w:vAlign w:val="center"/>
          </w:tcPr>
          <w:p w14:paraId="2BF8897C" w14:textId="2B19CDC1" w:rsidR="00906D6D" w:rsidRDefault="00673A84" w:rsidP="00906D6D">
            <w:pPr>
              <w:jc w:val="right"/>
              <w:rPr>
                <w:lang w:eastAsia="zh-TW"/>
              </w:rPr>
            </w:pPr>
            <m:oMathPara>
              <m:oMath>
                <m:r>
                  <w:rPr>
                    <w:rFonts w:ascii="Cambria Math" w:hAnsi="Cambria Math"/>
                    <w:sz w:val="23"/>
                    <w:szCs w:val="23"/>
                  </w:rPr>
                  <m:t>0.1.478ns</m:t>
                </m:r>
              </m:oMath>
            </m:oMathPara>
          </w:p>
        </w:tc>
        <w:tc>
          <w:tcPr>
            <w:tcW w:w="2135" w:type="dxa"/>
            <w:tcBorders>
              <w:bottom w:val="single" w:sz="4" w:space="0" w:color="auto"/>
            </w:tcBorders>
            <w:vAlign w:val="center"/>
          </w:tcPr>
          <w:p w14:paraId="78BF1D1B" w14:textId="7FCD6B01" w:rsidR="00906D6D" w:rsidRDefault="008A5039" w:rsidP="00906D6D">
            <w:pPr>
              <w:jc w:val="right"/>
              <w:rPr>
                <w:lang w:eastAsia="zh-TW"/>
              </w:rPr>
            </w:pPr>
            <m:oMathPara>
              <m:oMath>
                <m:r>
                  <w:rPr>
                    <w:rFonts w:ascii="Cambria Math" w:hAnsi="Cambria Math"/>
                    <w:sz w:val="23"/>
                    <w:szCs w:val="23"/>
                  </w:rPr>
                  <m:t>0.0340ns</m:t>
                </m:r>
              </m:oMath>
            </m:oMathPara>
          </w:p>
        </w:tc>
      </w:tr>
      <w:tr w:rsidR="00912915" w14:paraId="6AC0DCFA" w14:textId="77777777" w:rsidTr="002302D0">
        <w:tc>
          <w:tcPr>
            <w:tcW w:w="2135" w:type="dxa"/>
            <w:shd w:val="clear" w:color="auto" w:fill="D9D9D9" w:themeFill="background1" w:themeFillShade="D9"/>
            <w:vAlign w:val="center"/>
          </w:tcPr>
          <w:p w14:paraId="7F02227D" w14:textId="2623AA8D" w:rsidR="00912915" w:rsidRPr="00912915" w:rsidRDefault="0009430B" w:rsidP="00906D6D">
            <w:pPr>
              <w:jc w:val="center"/>
              <w:rPr>
                <w:rFonts w:ascii="Cambria Math" w:hAnsi="Cambria Math"/>
                <w:lang w:eastAsia="zh-TW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TW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eastAsia="zh-TW"/>
                      </w:rPr>
                      <m:t>ar</m:t>
                    </m:r>
                  </m:sub>
                </m:sSub>
              </m:oMath>
            </m:oMathPara>
          </w:p>
        </w:tc>
        <w:tc>
          <w:tcPr>
            <w:tcW w:w="2135" w:type="dxa"/>
            <w:shd w:val="clear" w:color="auto" w:fill="D9D9D9" w:themeFill="background1" w:themeFillShade="D9"/>
            <w:vAlign w:val="center"/>
          </w:tcPr>
          <w:p w14:paraId="0FF21923" w14:textId="6922C05E" w:rsidR="00912915" w:rsidRPr="00912915" w:rsidRDefault="0009430B" w:rsidP="00906D6D">
            <w:pPr>
              <w:jc w:val="center"/>
              <w:rPr>
                <w:rFonts w:ascii="Cambria Math" w:hAnsi="Cambria Math"/>
                <w:lang w:eastAsia="zh-TW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TW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eastAsia="zh-TW"/>
                      </w:rPr>
                      <m:t>af</m:t>
                    </m:r>
                  </m:sub>
                </m:sSub>
              </m:oMath>
            </m:oMathPara>
          </w:p>
        </w:tc>
        <w:tc>
          <w:tcPr>
            <w:tcW w:w="2135" w:type="dxa"/>
            <w:vMerge w:val="restart"/>
            <w:tcBorders>
              <w:tl2br w:val="single" w:sz="4" w:space="0" w:color="auto"/>
            </w:tcBorders>
            <w:vAlign w:val="center"/>
          </w:tcPr>
          <w:p w14:paraId="55BB13C7" w14:textId="77777777" w:rsidR="00912915" w:rsidRDefault="00912915" w:rsidP="00906D6D">
            <w:pPr>
              <w:jc w:val="center"/>
              <w:rPr>
                <w:lang w:eastAsia="zh-TW"/>
              </w:rPr>
            </w:pPr>
          </w:p>
        </w:tc>
        <w:tc>
          <w:tcPr>
            <w:tcW w:w="2135" w:type="dxa"/>
            <w:vMerge w:val="restart"/>
            <w:tcBorders>
              <w:tl2br w:val="single" w:sz="4" w:space="0" w:color="auto"/>
            </w:tcBorders>
            <w:vAlign w:val="center"/>
          </w:tcPr>
          <w:p w14:paraId="04F29EC0" w14:textId="77777777" w:rsidR="00912915" w:rsidRDefault="00912915" w:rsidP="00906D6D">
            <w:pPr>
              <w:jc w:val="center"/>
              <w:rPr>
                <w:lang w:eastAsia="zh-TW"/>
              </w:rPr>
            </w:pPr>
          </w:p>
        </w:tc>
      </w:tr>
      <w:tr w:rsidR="00912915" w14:paraId="4D495E95" w14:textId="77777777" w:rsidTr="00912915">
        <w:tc>
          <w:tcPr>
            <w:tcW w:w="2135" w:type="dxa"/>
            <w:vAlign w:val="center"/>
          </w:tcPr>
          <w:p w14:paraId="03EA49A0" w14:textId="1416AE6B" w:rsidR="00912915" w:rsidRDefault="00673A84" w:rsidP="00906D6D">
            <w:pPr>
              <w:jc w:val="right"/>
              <w:rPr>
                <w:lang w:eastAsia="zh-TW"/>
              </w:rPr>
            </w:pPr>
            <m:oMathPara>
              <m:oMath>
                <m:r>
                  <w:rPr>
                    <w:rFonts w:ascii="Cambria Math" w:hAnsi="Cambria Math"/>
                    <w:sz w:val="23"/>
                    <w:szCs w:val="23"/>
                  </w:rPr>
                  <m:t>0.048ns</m:t>
                </m:r>
              </m:oMath>
            </m:oMathPara>
          </w:p>
        </w:tc>
        <w:tc>
          <w:tcPr>
            <w:tcW w:w="2135" w:type="dxa"/>
            <w:vAlign w:val="center"/>
          </w:tcPr>
          <w:p w14:paraId="4E173AB1" w14:textId="7AC272D5" w:rsidR="00912915" w:rsidRDefault="00673A84" w:rsidP="00906D6D">
            <w:pPr>
              <w:jc w:val="right"/>
              <w:rPr>
                <w:lang w:eastAsia="zh-TW"/>
              </w:rPr>
            </w:pPr>
            <m:oMathPara>
              <m:oMath>
                <m:r>
                  <w:rPr>
                    <w:rFonts w:ascii="Cambria Math" w:hAnsi="Cambria Math"/>
                    <w:sz w:val="23"/>
                    <w:szCs w:val="23"/>
                  </w:rPr>
                  <m:t>0.056ns</m:t>
                </m:r>
              </m:oMath>
            </m:oMathPara>
          </w:p>
        </w:tc>
        <w:tc>
          <w:tcPr>
            <w:tcW w:w="2135" w:type="dxa"/>
            <w:vMerge/>
            <w:tcBorders>
              <w:tl2br w:val="single" w:sz="4" w:space="0" w:color="auto"/>
            </w:tcBorders>
            <w:vAlign w:val="center"/>
          </w:tcPr>
          <w:p w14:paraId="6C3381A6" w14:textId="77777777" w:rsidR="00912915" w:rsidRDefault="00912915" w:rsidP="00906D6D">
            <w:pPr>
              <w:jc w:val="right"/>
              <w:rPr>
                <w:lang w:eastAsia="zh-TW"/>
              </w:rPr>
            </w:pPr>
          </w:p>
        </w:tc>
        <w:tc>
          <w:tcPr>
            <w:tcW w:w="2135" w:type="dxa"/>
            <w:vMerge/>
            <w:tcBorders>
              <w:tl2br w:val="single" w:sz="4" w:space="0" w:color="auto"/>
            </w:tcBorders>
            <w:vAlign w:val="center"/>
          </w:tcPr>
          <w:p w14:paraId="0F01A5FC" w14:textId="77777777" w:rsidR="00912915" w:rsidRDefault="00912915" w:rsidP="00906D6D">
            <w:pPr>
              <w:jc w:val="right"/>
              <w:rPr>
                <w:lang w:eastAsia="zh-TW"/>
              </w:rPr>
            </w:pPr>
          </w:p>
        </w:tc>
      </w:tr>
    </w:tbl>
    <w:p w14:paraId="6F3BCFEE" w14:textId="14BA9C52" w:rsidR="002D366D" w:rsidRDefault="002D366D" w:rsidP="00DE2B0E">
      <w:pPr>
        <w:rPr>
          <w:lang w:eastAsia="zh-TW"/>
        </w:rPr>
      </w:pPr>
    </w:p>
    <w:p w14:paraId="63875677" w14:textId="060FCB18" w:rsidR="009E4697" w:rsidRDefault="009E4697" w:rsidP="009E4697">
      <w:pPr>
        <w:rPr>
          <w:lang w:eastAsia="zh-TW"/>
        </w:rPr>
      </w:pPr>
      <w:r>
        <w:rPr>
          <w:rFonts w:hint="eastAsia"/>
          <w:lang w:eastAsia="zh-TW"/>
        </w:rPr>
        <w:t>在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DC</m:t>
            </m:r>
          </m:sub>
        </m:sSub>
      </m:oMath>
      <w:r>
        <w:rPr>
          <w:rFonts w:hint="eastAsia"/>
          <w:lang w:eastAsia="zh-TW"/>
        </w:rPr>
        <w:t>較大處定義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ccq</m:t>
            </m:r>
          </m:sub>
        </m:sSub>
      </m:oMath>
      <w:r>
        <w:rPr>
          <w:rFonts w:hint="eastAsia"/>
          <w:lang w:eastAsia="zh-TW"/>
        </w:rPr>
        <w:t>，代表意義為在</w:t>
      </w:r>
      <w:r>
        <w:rPr>
          <w:rFonts w:hint="eastAsia"/>
          <w:lang w:eastAsia="zh-TW"/>
        </w:rPr>
        <w:t>clock</w:t>
      </w:r>
      <w:r>
        <w:rPr>
          <w:rFonts w:hint="eastAsia"/>
          <w:lang w:eastAsia="zh-TW"/>
        </w:rPr>
        <w:t>來之前</w:t>
      </w:r>
      <w:r>
        <w:rPr>
          <w:rFonts w:hint="eastAsia"/>
          <w:lang w:eastAsia="zh-TW"/>
        </w:rPr>
        <w:t>flip flop</w:t>
      </w:r>
      <w:r>
        <w:rPr>
          <w:rFonts w:hint="eastAsia"/>
          <w:lang w:eastAsia="zh-TW"/>
        </w:rPr>
        <w:t>內部節點就已經</w:t>
      </w:r>
      <w:r>
        <w:rPr>
          <w:rFonts w:hint="eastAsia"/>
          <w:lang w:eastAsia="zh-TW"/>
        </w:rPr>
        <w:t>well settled</w:t>
      </w:r>
      <w:r>
        <w:rPr>
          <w:rFonts w:hint="eastAsia"/>
          <w:lang w:eastAsia="zh-TW"/>
        </w:rPr>
        <w:t>，當</w:t>
      </w:r>
      <w:r>
        <w:rPr>
          <w:rFonts w:hint="eastAsia"/>
          <w:lang w:eastAsia="zh-TW"/>
        </w:rPr>
        <w:t>clock</w:t>
      </w:r>
      <w:r>
        <w:rPr>
          <w:rFonts w:hint="eastAsia"/>
          <w:lang w:eastAsia="zh-TW"/>
        </w:rPr>
        <w:t>一來，訊號馬上傳過去，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cq</m:t>
            </m:r>
          </m:sub>
        </m:sSub>
      </m:oMath>
      <w:r>
        <w:rPr>
          <w:rFonts w:hint="eastAsia"/>
          <w:lang w:eastAsia="zh-TW"/>
        </w:rPr>
        <w:t>會是最小值，因此這邊我取</w:t>
      </w:r>
      <w:r>
        <w:rPr>
          <w:rFonts w:hint="eastAsia"/>
          <w:lang w:eastAsia="zh-TW"/>
        </w:rPr>
        <w:t>DFQF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>DRQR</w:t>
      </w:r>
      <w:r>
        <w:rPr>
          <w:rFonts w:hint="eastAsia"/>
          <w:lang w:eastAsia="zh-TW"/>
        </w:rPr>
        <w:t>兩條線的最小值，如全覽圖</w:t>
      </w:r>
      <w:r>
        <w:rPr>
          <w:rFonts w:hint="eastAsia"/>
          <w:lang w:eastAsia="zh-TW"/>
        </w:rPr>
        <w:t>2</w:t>
      </w:r>
      <w:r>
        <w:rPr>
          <w:rFonts w:hint="eastAsia"/>
          <w:lang w:eastAsia="zh-TW"/>
        </w:rPr>
        <w:t>個紅點標記。</w:t>
      </w:r>
    </w:p>
    <w:p w14:paraId="5A0CFF80" w14:textId="77777777" w:rsidR="009E4697" w:rsidRDefault="009E4697" w:rsidP="009E4697">
      <w:pPr>
        <w:rPr>
          <w:lang w:eastAsia="zh-TW"/>
        </w:rPr>
      </w:pPr>
    </w:p>
    <w:p w14:paraId="3FB2BD66" w14:textId="11131093" w:rsidR="009E4697" w:rsidRDefault="009E4697" w:rsidP="009E4697">
      <w:pPr>
        <w:rPr>
          <w:lang w:eastAsia="zh-TW"/>
        </w:rPr>
      </w:pPr>
      <w:r>
        <w:rPr>
          <w:rFonts w:hint="eastAsia"/>
          <w:lang w:eastAsia="zh-TW"/>
        </w:rPr>
        <w:t>DFQF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>DRQR</w:t>
      </w:r>
      <w:r>
        <w:rPr>
          <w:rFonts w:hint="eastAsia"/>
          <w:lang w:eastAsia="zh-TW"/>
        </w:rPr>
        <w:t>兩條線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CQ</m:t>
            </m:r>
          </m:sub>
        </m:sSub>
      </m:oMath>
      <w:r>
        <w:rPr>
          <w:rFonts w:hint="eastAsia"/>
          <w:lang w:eastAsia="zh-TW"/>
        </w:rPr>
        <w:t>在斜率為</w:t>
      </w:r>
      <w:r>
        <w:rPr>
          <w:rFonts w:hint="eastAsia"/>
          <w:lang w:eastAsia="zh-TW"/>
        </w:rPr>
        <w:t>-1</w:t>
      </w:r>
      <w:r>
        <w:rPr>
          <w:rFonts w:hint="eastAsia"/>
          <w:lang w:eastAsia="zh-TW"/>
        </w:rPr>
        <w:t>時代表在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DQ</m:t>
            </m:r>
          </m:sub>
        </m:sSub>
      </m:oMath>
      <w:r>
        <w:rPr>
          <w:rFonts w:hint="eastAsia"/>
          <w:lang w:eastAsia="zh-TW"/>
        </w:rPr>
        <w:t>的極</w:t>
      </w:r>
      <w:r>
        <w:rPr>
          <w:rFonts w:hint="eastAsia"/>
          <w:lang w:eastAsia="zh-TW"/>
        </w:rPr>
        <w:t>(</w:t>
      </w:r>
      <w:r>
        <w:rPr>
          <w:rFonts w:hint="eastAsia"/>
          <w:lang w:eastAsia="zh-TW"/>
        </w:rPr>
        <w:t>小</w:t>
      </w:r>
      <w:r>
        <w:rPr>
          <w:rFonts w:hint="eastAsia"/>
          <w:lang w:eastAsia="zh-TW"/>
        </w:rPr>
        <w:t>)</w:t>
      </w:r>
      <w:r>
        <w:rPr>
          <w:rFonts w:hint="eastAsia"/>
          <w:lang w:eastAsia="zh-TW"/>
        </w:rPr>
        <w:t>值，並於此點定義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setup</m:t>
            </m:r>
          </m:sub>
        </m:sSub>
        <m:r>
          <w:rPr>
            <w:rFonts w:ascii="Cambria Math" w:hAnsi="Cambria Math" w:hint="eastAsia"/>
            <w:lang w:eastAsia="zh-TW"/>
          </w:rPr>
          <m:t>,</m:t>
        </m:r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</m:e>
          <m:sub>
            <m:r>
              <w:rPr>
                <w:rFonts w:ascii="Cambria Math" w:hAnsi="Cambria Math" w:hint="eastAsia"/>
                <w:lang w:eastAsia="zh-TW"/>
              </w:rPr>
              <m:t>pcq</m:t>
            </m:r>
          </m:sub>
        </m:sSub>
      </m:oMath>
      <w:r>
        <w:rPr>
          <w:rFonts w:hint="eastAsia"/>
          <w:lang w:eastAsia="zh-TW"/>
        </w:rPr>
        <w:t>，我使用</w:t>
      </w:r>
      <w:r w:rsidRPr="009E4697">
        <w:rPr>
          <w:rFonts w:hint="eastAsia"/>
          <w:b/>
          <w:bCs/>
          <w:lang w:eastAsia="zh-TW"/>
        </w:rPr>
        <w:t>數據點</w:t>
      </w:r>
      <w:r w:rsidRPr="009E4697">
        <w:rPr>
          <w:rFonts w:hint="eastAsia"/>
          <w:b/>
          <w:bCs/>
          <w:lang w:eastAsia="zh-TW"/>
        </w:rPr>
        <w:t>1</w:t>
      </w:r>
      <w:r w:rsidRPr="009E4697">
        <w:rPr>
          <w:rFonts w:hint="eastAsia"/>
          <w:b/>
          <w:bCs/>
          <w:lang w:eastAsia="zh-TW"/>
        </w:rPr>
        <w:t>與數據點</w:t>
      </w:r>
      <w:r w:rsidRPr="009E4697">
        <w:rPr>
          <w:rFonts w:hint="eastAsia"/>
          <w:b/>
          <w:bCs/>
          <w:lang w:eastAsia="zh-TW"/>
        </w:rPr>
        <w:t>3</w:t>
      </w:r>
      <w:r w:rsidRPr="009E4697">
        <w:rPr>
          <w:rFonts w:hint="eastAsia"/>
          <w:b/>
          <w:bCs/>
          <w:lang w:eastAsia="zh-TW"/>
        </w:rPr>
        <w:t>、數據點</w:t>
      </w:r>
      <w:r w:rsidRPr="009E4697">
        <w:rPr>
          <w:rFonts w:hint="eastAsia"/>
          <w:b/>
          <w:bCs/>
          <w:lang w:eastAsia="zh-TW"/>
        </w:rPr>
        <w:t>2</w:t>
      </w:r>
      <w:r w:rsidRPr="009E4697">
        <w:rPr>
          <w:rFonts w:hint="eastAsia"/>
          <w:b/>
          <w:bCs/>
          <w:lang w:eastAsia="zh-TW"/>
        </w:rPr>
        <w:t>與數據點</w:t>
      </w:r>
      <w:r w:rsidRPr="009E4697">
        <w:rPr>
          <w:rFonts w:hint="eastAsia"/>
          <w:b/>
          <w:bCs/>
          <w:lang w:eastAsia="zh-TW"/>
        </w:rPr>
        <w:t>4</w:t>
      </w:r>
      <w:r w:rsidRPr="009E4697">
        <w:rPr>
          <w:rFonts w:hint="eastAsia"/>
          <w:b/>
          <w:bCs/>
          <w:lang w:eastAsia="zh-TW"/>
        </w:rPr>
        <w:t>等間隔為</w:t>
      </w:r>
      <w:r w:rsidRPr="009E4697">
        <w:rPr>
          <w:rFonts w:hint="eastAsia"/>
          <w:b/>
          <w:bCs/>
          <w:lang w:eastAsia="zh-TW"/>
        </w:rPr>
        <w:t>1</w:t>
      </w:r>
      <w:r w:rsidRPr="009E4697">
        <w:rPr>
          <w:rFonts w:hint="eastAsia"/>
          <w:b/>
          <w:bCs/>
          <w:lang w:eastAsia="zh-TW"/>
        </w:rPr>
        <w:t>的兩點取斜率</w:t>
      </w:r>
      <w:r>
        <w:rPr>
          <w:rFonts w:hint="eastAsia"/>
          <w:lang w:eastAsia="zh-TW"/>
        </w:rPr>
        <w:t>，並與</w:t>
      </w:r>
      <m:oMath>
        <m:r>
          <w:rPr>
            <w:rFonts w:ascii="MS Gothic" w:eastAsia="MS Gothic" w:hAnsi="MS Gothic" w:cs="MS Gothic" w:hint="eastAsia"/>
            <w:lang w:eastAsia="zh-TW"/>
          </w:rPr>
          <m:t>-</m:t>
        </m:r>
        <m:r>
          <w:rPr>
            <w:rFonts w:ascii="Cambria Math" w:hAnsi="Cambria Math" w:hint="eastAsia"/>
            <w:lang w:eastAsia="zh-TW"/>
          </w:rPr>
          <m:t>1</m:t>
        </m:r>
      </m:oMath>
      <w:r>
        <w:rPr>
          <w:rFonts w:hint="eastAsia"/>
          <w:lang w:eastAsia="zh-TW"/>
        </w:rPr>
        <w:t>取距離，距離最近者代表斜率最接近</w:t>
      </w:r>
      <m:oMath>
        <m:r>
          <w:rPr>
            <w:rFonts w:ascii="MS Gothic" w:eastAsia="MS Gothic" w:hAnsi="MS Gothic" w:cs="MS Gothic" w:hint="eastAsia"/>
            <w:lang w:eastAsia="zh-TW"/>
          </w:rPr>
          <m:t>-</m:t>
        </m:r>
        <m:r>
          <w:rPr>
            <w:rFonts w:ascii="Cambria Math" w:hAnsi="Cambria Math" w:hint="eastAsia"/>
            <w:lang w:eastAsia="zh-TW"/>
          </w:rPr>
          <m:t>1</m:t>
        </m:r>
      </m:oMath>
      <w:r>
        <w:rPr>
          <w:rFonts w:hint="eastAsia"/>
          <w:lang w:eastAsia="zh-TW"/>
        </w:rPr>
        <w:t>，取此兩數據點的中間值即為要找的</w:t>
      </w:r>
      <m:oMath>
        <m:d>
          <m:dPr>
            <m:ctrlPr>
              <w:rPr>
                <w:rFonts w:ascii="Cambria Math" w:hAnsi="Cambria Math"/>
                <w:i/>
                <w:lang w:eastAsia="zh-TW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sSubPr>
              <m:e>
                <m:r>
                  <w:rPr>
                    <w:rFonts w:ascii="Cambria Math" w:hAnsi="Cambria Math" w:hint="eastAsia"/>
                    <w:lang w:eastAsia="zh-TW"/>
                  </w:rPr>
                  <m:t>t</m:t>
                </m:r>
              </m:e>
              <m:sub>
                <m:r>
                  <w:rPr>
                    <w:rFonts w:ascii="Cambria Math" w:hAnsi="Cambria Math" w:hint="eastAsia"/>
                    <w:lang w:eastAsia="zh-TW"/>
                  </w:rPr>
                  <m:t>dc</m:t>
                </m:r>
              </m:sub>
            </m:sSub>
            <m:r>
              <w:rPr>
                <w:rFonts w:ascii="Cambria Math" w:hAnsi="Cambria Math" w:hint="eastAsia"/>
                <w:lang w:eastAsia="zh-TW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sSubPr>
              <m:e>
                <m:r>
                  <w:rPr>
                    <w:rFonts w:ascii="Cambria Math" w:hAnsi="Cambria Math" w:hint="eastAsia"/>
                    <w:lang w:eastAsia="zh-TW"/>
                  </w:rPr>
                  <m:t>t</m:t>
                </m:r>
              </m:e>
              <m:sub>
                <m:r>
                  <w:rPr>
                    <w:rFonts w:ascii="Cambria Math" w:hAnsi="Cambria Math" w:hint="eastAsia"/>
                    <w:lang w:eastAsia="zh-TW"/>
                  </w:rPr>
                  <m:t>cq</m:t>
                </m:r>
              </m:sub>
            </m:sSub>
          </m:e>
        </m:d>
        <m:r>
          <w:rPr>
            <w:rFonts w:ascii="Cambria Math" w:hAnsi="Cambria Math" w:hint="eastAsia"/>
            <w:lang w:eastAsia="zh-TW"/>
          </w:rPr>
          <m:t>=</m:t>
        </m:r>
        <m:d>
          <m:dPr>
            <m:ctrlPr>
              <w:rPr>
                <w:rFonts w:ascii="Cambria Math" w:hAnsi="Cambria Math"/>
                <w:i/>
                <w:lang w:eastAsia="zh-TW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sSubPr>
              <m:e>
                <m:r>
                  <w:rPr>
                    <w:rFonts w:ascii="Cambria Math" w:hAnsi="Cambria Math" w:hint="eastAsia"/>
                    <w:lang w:eastAsia="zh-TW"/>
                  </w:rPr>
                  <m:t>t</m:t>
                </m:r>
              </m:e>
              <m:sub>
                <m:r>
                  <m:rPr>
                    <m:nor/>
                  </m:rPr>
                  <w:rPr>
                    <w:rFonts w:ascii="Cambria Math" w:hAnsi="Cambria Math" w:hint="eastAsia"/>
                    <w:lang w:eastAsia="zh-TW"/>
                  </w:rPr>
                  <m:t>setup</m:t>
                </m:r>
              </m:sub>
            </m:sSub>
            <m:r>
              <w:rPr>
                <w:rFonts w:ascii="Cambria Math" w:hAnsi="Cambria Math" w:hint="eastAsia"/>
                <w:lang w:eastAsia="zh-TW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sSubPr>
              <m:e>
                <m:r>
                  <w:rPr>
                    <w:rFonts w:ascii="Cambria Math" w:hAnsi="Cambria Math" w:hint="eastAsia"/>
                    <w:lang w:eastAsia="zh-TW"/>
                  </w:rPr>
                  <m:t>t</m:t>
                </m:r>
              </m:e>
              <m:sub>
                <m:r>
                  <w:rPr>
                    <w:rFonts w:ascii="Cambria Math" w:hAnsi="Cambria Math" w:hint="eastAsia"/>
                    <w:lang w:eastAsia="zh-TW"/>
                  </w:rPr>
                  <m:t>pcq</m:t>
                </m:r>
              </m:sub>
            </m:sSub>
          </m:e>
        </m:d>
      </m:oMath>
      <w:r>
        <w:rPr>
          <w:rFonts w:hint="eastAsia"/>
          <w:lang w:eastAsia="zh-TW"/>
        </w:rPr>
        <w:t>。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8540"/>
      </w:tblGrid>
      <w:tr w:rsidR="00C636B6" w14:paraId="338DE727" w14:textId="77777777" w:rsidTr="00C636B6">
        <w:tc>
          <w:tcPr>
            <w:tcW w:w="8540" w:type="dxa"/>
          </w:tcPr>
          <w:p w14:paraId="75CB59C7" w14:textId="77777777" w:rsidR="00C636B6" w:rsidRPr="000F01E3" w:rsidRDefault="00C636B6" w:rsidP="00C636B6">
            <w:pPr>
              <w:adjustRightInd w:val="0"/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</w:pPr>
            <w:r w:rsidRPr="000F01E3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slope_dfqf </w:t>
            </w:r>
            <w:r w:rsidRPr="000F01E3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=</w:t>
            </w:r>
            <w:r w:rsidRPr="000F01E3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zeros</w:t>
            </w:r>
            <w:r w:rsidRPr="000F01E3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0F01E3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length</w:t>
            </w:r>
            <w:r w:rsidRPr="000F01E3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0F01E3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tcq_dfqf</w:t>
            </w:r>
            <w:r w:rsidRPr="000F01E3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)-</w:t>
            </w:r>
            <w:r w:rsidRPr="000F01E3">
              <w:rPr>
                <w:rFonts w:ascii="Consolas" w:eastAsiaTheme="minorEastAsia" w:hAnsi="Consolas" w:cs="Courier New"/>
                <w:color w:val="FF8000"/>
                <w:szCs w:val="24"/>
                <w:highlight w:val="white"/>
              </w:rPr>
              <w:t>2</w:t>
            </w:r>
            <w:r w:rsidRPr="000F01E3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,</w:t>
            </w:r>
            <w:r w:rsidRPr="000F01E3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0F01E3">
              <w:rPr>
                <w:rFonts w:ascii="Consolas" w:eastAsiaTheme="minorEastAsia" w:hAnsi="Consolas" w:cs="Courier New"/>
                <w:color w:val="FF8000"/>
                <w:szCs w:val="24"/>
                <w:highlight w:val="white"/>
              </w:rPr>
              <w:t>1</w:t>
            </w:r>
            <w:r w:rsidRPr="000F01E3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);</w:t>
            </w:r>
          </w:p>
          <w:p w14:paraId="15401AC3" w14:textId="77777777" w:rsidR="00C636B6" w:rsidRPr="000F01E3" w:rsidRDefault="00C636B6" w:rsidP="00C636B6">
            <w:pPr>
              <w:adjustRightInd w:val="0"/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</w:pPr>
            <w:r w:rsidRPr="000F01E3">
              <w:rPr>
                <w:rFonts w:ascii="Consolas" w:eastAsiaTheme="minorEastAsia" w:hAnsi="Consolas" w:cs="Courier New"/>
                <w:b/>
                <w:bCs/>
                <w:color w:val="0000FF"/>
                <w:szCs w:val="24"/>
                <w:highlight w:val="white"/>
              </w:rPr>
              <w:t>for</w:t>
            </w:r>
            <w:r w:rsidRPr="000F01E3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n </w:t>
            </w:r>
            <w:r w:rsidRPr="000F01E3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=</w:t>
            </w:r>
            <w:r w:rsidRPr="000F01E3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0F01E3">
              <w:rPr>
                <w:rFonts w:ascii="Consolas" w:eastAsiaTheme="minorEastAsia" w:hAnsi="Consolas" w:cs="Courier New"/>
                <w:color w:val="FF8000"/>
                <w:szCs w:val="24"/>
                <w:highlight w:val="white"/>
              </w:rPr>
              <w:t>1</w:t>
            </w:r>
            <w:r w:rsidRPr="000F01E3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:</w:t>
            </w:r>
            <w:r w:rsidRPr="000F01E3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length</w:t>
            </w:r>
            <w:r w:rsidRPr="000F01E3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0F01E3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tcq_dfqf</w:t>
            </w:r>
            <w:r w:rsidRPr="000F01E3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)-</w:t>
            </w:r>
            <w:r w:rsidRPr="000F01E3">
              <w:rPr>
                <w:rFonts w:ascii="Consolas" w:eastAsiaTheme="minorEastAsia" w:hAnsi="Consolas" w:cs="Courier New"/>
                <w:color w:val="FF8000"/>
                <w:szCs w:val="24"/>
                <w:highlight w:val="white"/>
              </w:rPr>
              <w:t>2</w:t>
            </w:r>
          </w:p>
          <w:p w14:paraId="574F6668" w14:textId="77777777" w:rsidR="00C636B6" w:rsidRPr="000F01E3" w:rsidRDefault="00C636B6" w:rsidP="00C636B6">
            <w:pPr>
              <w:adjustRightInd w:val="0"/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</w:pPr>
            <w:r w:rsidRPr="000F01E3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   slope_dfqf</w:t>
            </w:r>
            <w:r w:rsidRPr="000F01E3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0F01E3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n</w:t>
            </w:r>
            <w:r w:rsidRPr="000F01E3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)</w:t>
            </w:r>
            <w:r w:rsidRPr="000F01E3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0F01E3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=</w:t>
            </w:r>
            <w:r w:rsidRPr="000F01E3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0F01E3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0F01E3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tcq_dfqf</w:t>
            </w:r>
            <w:r w:rsidRPr="000F01E3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0F01E3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n</w:t>
            </w:r>
            <w:r w:rsidRPr="000F01E3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)</w:t>
            </w:r>
            <w:r w:rsidRPr="000F01E3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0F01E3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-</w:t>
            </w:r>
            <w:r w:rsidRPr="000F01E3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tcq_dfqf</w:t>
            </w:r>
            <w:r w:rsidRPr="000F01E3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0F01E3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n </w:t>
            </w:r>
            <w:r w:rsidRPr="000F01E3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+</w:t>
            </w:r>
            <w:r w:rsidRPr="000F01E3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0F01E3">
              <w:rPr>
                <w:rFonts w:ascii="Consolas" w:eastAsiaTheme="minorEastAsia" w:hAnsi="Consolas" w:cs="Courier New"/>
                <w:color w:val="FF8000"/>
                <w:szCs w:val="24"/>
                <w:highlight w:val="white"/>
              </w:rPr>
              <w:t>2</w:t>
            </w:r>
            <w:r w:rsidRPr="000F01E3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))/</w:t>
            </w:r>
            <w:r w:rsidRPr="000F01E3">
              <w:rPr>
                <w:rFonts w:ascii="Consolas" w:eastAsiaTheme="minorEastAsia" w:hAnsi="Consolas" w:cs="Courier New"/>
                <w:color w:val="FF8000"/>
                <w:szCs w:val="24"/>
                <w:highlight w:val="white"/>
              </w:rPr>
              <w:t>2e-12</w:t>
            </w:r>
            <w:r w:rsidRPr="000F01E3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;</w:t>
            </w:r>
          </w:p>
          <w:p w14:paraId="1C188D22" w14:textId="77777777" w:rsidR="00C636B6" w:rsidRPr="000F01E3" w:rsidRDefault="00C636B6" w:rsidP="00C636B6">
            <w:pPr>
              <w:adjustRightInd w:val="0"/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</w:pPr>
            <w:r w:rsidRPr="000F01E3">
              <w:rPr>
                <w:rFonts w:ascii="Consolas" w:eastAsiaTheme="minorEastAsia" w:hAnsi="Consolas" w:cs="Courier New"/>
                <w:b/>
                <w:bCs/>
                <w:color w:val="0000FF"/>
                <w:szCs w:val="24"/>
                <w:highlight w:val="white"/>
              </w:rPr>
              <w:t>end</w:t>
            </w:r>
          </w:p>
          <w:p w14:paraId="74EB13A9" w14:textId="77777777" w:rsidR="00C636B6" w:rsidRPr="000F01E3" w:rsidRDefault="00C636B6" w:rsidP="00C636B6">
            <w:pPr>
              <w:adjustRightInd w:val="0"/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</w:pPr>
            <w:r w:rsidRPr="000F01E3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slope_dfqf_abs </w:t>
            </w:r>
            <w:r w:rsidRPr="000F01E3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=</w:t>
            </w:r>
            <w:r w:rsidRPr="000F01E3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abs</w:t>
            </w:r>
            <w:r w:rsidRPr="000F01E3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0F01E3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slope_dfqf</w:t>
            </w:r>
            <w:r w:rsidRPr="000F01E3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:)</w:t>
            </w:r>
            <w:r w:rsidRPr="000F01E3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0F01E3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-</w:t>
            </w:r>
            <w:r w:rsidRPr="000F01E3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0F01E3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-</w:t>
            </w:r>
            <w:r w:rsidRPr="000F01E3">
              <w:rPr>
                <w:rFonts w:ascii="Consolas" w:eastAsiaTheme="minorEastAsia" w:hAnsi="Consolas" w:cs="Courier New"/>
                <w:color w:val="FF8000"/>
                <w:szCs w:val="24"/>
                <w:highlight w:val="white"/>
              </w:rPr>
              <w:t>1</w:t>
            </w:r>
            <w:r w:rsidRPr="000F01E3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));</w:t>
            </w:r>
          </w:p>
          <w:p w14:paraId="795E3114" w14:textId="77777777" w:rsidR="00C636B6" w:rsidRPr="000F01E3" w:rsidRDefault="00C636B6" w:rsidP="00C636B6">
            <w:pPr>
              <w:adjustRightInd w:val="0"/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</w:pPr>
            <w:r w:rsidRPr="000F01E3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[</w:t>
            </w:r>
            <w:r w:rsidRPr="000F01E3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setup_dfqf_error</w:t>
            </w:r>
            <w:r w:rsidRPr="000F01E3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,</w:t>
            </w:r>
            <w:r w:rsidRPr="000F01E3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setup_dfqf_index</w:t>
            </w:r>
            <w:r w:rsidRPr="000F01E3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]</w:t>
            </w:r>
            <w:r w:rsidRPr="000F01E3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0F01E3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=</w:t>
            </w:r>
            <w:r w:rsidRPr="000F01E3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min</w:t>
            </w:r>
            <w:r w:rsidRPr="000F01E3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(</w:t>
            </w:r>
            <w:r w:rsidRPr="000F01E3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>slope_dfqf_abs</w:t>
            </w:r>
            <w:r w:rsidRPr="000F01E3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);</w:t>
            </w:r>
          </w:p>
          <w:p w14:paraId="18B6B015" w14:textId="2D8DC1AE" w:rsidR="00C636B6" w:rsidRDefault="00C636B6" w:rsidP="00C636B6">
            <w:pPr>
              <w:rPr>
                <w:lang w:eastAsia="zh-TW"/>
              </w:rPr>
            </w:pPr>
            <w:r w:rsidRPr="000F01E3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setup_dfqf_index </w:t>
            </w:r>
            <w:r w:rsidRPr="000F01E3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=</w:t>
            </w:r>
            <w:r w:rsidRPr="000F01E3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setup_dfqf_index </w:t>
            </w:r>
            <w:r w:rsidRPr="000F01E3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+</w:t>
            </w:r>
            <w:r w:rsidRPr="000F01E3">
              <w:rPr>
                <w:rFonts w:ascii="Consolas" w:eastAsiaTheme="minorEastAsia" w:hAnsi="Consolas" w:cs="Courier New"/>
                <w:color w:val="000000"/>
                <w:szCs w:val="24"/>
                <w:highlight w:val="white"/>
              </w:rPr>
              <w:t xml:space="preserve"> </w:t>
            </w:r>
            <w:r w:rsidRPr="000F01E3">
              <w:rPr>
                <w:rFonts w:ascii="Consolas" w:eastAsiaTheme="minorEastAsia" w:hAnsi="Consolas" w:cs="Courier New"/>
                <w:color w:val="FF8000"/>
                <w:szCs w:val="24"/>
                <w:highlight w:val="white"/>
              </w:rPr>
              <w:t>1</w:t>
            </w:r>
            <w:r w:rsidRPr="000F01E3">
              <w:rPr>
                <w:rFonts w:ascii="Consolas" w:eastAsiaTheme="minorEastAsia" w:hAnsi="Consolas" w:cs="Courier New"/>
                <w:b/>
                <w:bCs/>
                <w:color w:val="000080"/>
                <w:szCs w:val="24"/>
                <w:highlight w:val="white"/>
              </w:rPr>
              <w:t>;</w:t>
            </w:r>
          </w:p>
        </w:tc>
      </w:tr>
    </w:tbl>
    <w:p w14:paraId="1ACEFED6" w14:textId="6D215B2F" w:rsidR="009E4697" w:rsidRDefault="009E4697" w:rsidP="009E4697">
      <w:pPr>
        <w:rPr>
          <w:lang w:eastAsia="zh-TW"/>
        </w:rPr>
      </w:pPr>
      <w:r>
        <w:rPr>
          <w:rFonts w:hint="eastAsia"/>
          <w:lang w:eastAsia="zh-TW"/>
        </w:rPr>
        <w:t>接下來在維持與</w:t>
      </w:r>
      <w:r>
        <w:rPr>
          <w:rFonts w:hint="eastAsia"/>
          <w:lang w:eastAsia="zh-TW"/>
        </w:rPr>
        <w:t>setup time</w:t>
      </w:r>
      <w:r>
        <w:rPr>
          <w:rFonts w:hint="eastAsia"/>
          <w:lang w:eastAsia="zh-TW"/>
        </w:rPr>
        <w:t>相同的</w:t>
      </w:r>
      <w:r>
        <w:rPr>
          <w:rFonts w:hint="eastAsia"/>
          <w:lang w:eastAsia="zh-TW"/>
        </w:rPr>
        <w:t xml:space="preserve">sequencing overhead 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CQ</m:t>
            </m:r>
          </m:sub>
        </m:sSub>
        <m:r>
          <w:rPr>
            <w:rFonts w:ascii="Cambria Math" w:hAnsi="Cambria Math" w:hint="eastAsia"/>
            <w:lang w:eastAsia="zh-TW"/>
          </w:rPr>
          <m:t>=</m:t>
        </m:r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</m:e>
          <m:sub>
            <m:r>
              <w:rPr>
                <w:rFonts w:ascii="Cambria Math" w:hAnsi="Cambria Math" w:hint="eastAsia"/>
                <w:lang w:eastAsia="zh-TW"/>
              </w:rPr>
              <m:t>pcq</m:t>
            </m:r>
          </m:sub>
        </m:sSub>
      </m:oMath>
      <w:r>
        <w:rPr>
          <w:rFonts w:hint="eastAsia"/>
          <w:lang w:eastAsia="zh-TW"/>
        </w:rPr>
        <w:t>前提之下，代表</w:t>
      </w:r>
      <w:r w:rsidRPr="00853FB3">
        <w:rPr>
          <w:rFonts w:hint="eastAsia"/>
          <w:b/>
          <w:bCs/>
          <w:lang w:eastAsia="zh-TW"/>
        </w:rPr>
        <w:t>y</w:t>
      </w:r>
      <w:r w:rsidRPr="00853FB3">
        <w:rPr>
          <w:rFonts w:hint="eastAsia"/>
          <w:b/>
          <w:bCs/>
          <w:lang w:eastAsia="zh-TW"/>
        </w:rPr>
        <w:t>軸固定，水平線往左延伸至</w:t>
      </w:r>
      <w:r w:rsidRPr="00853FB3">
        <w:rPr>
          <w:rFonts w:hint="eastAsia"/>
          <w:b/>
          <w:bCs/>
          <w:lang w:eastAsia="zh-TW"/>
        </w:rPr>
        <w:t>DRQF</w:t>
      </w:r>
      <w:r w:rsidRPr="00853FB3">
        <w:rPr>
          <w:rFonts w:hint="eastAsia"/>
          <w:b/>
          <w:bCs/>
          <w:lang w:eastAsia="zh-TW"/>
        </w:rPr>
        <w:t>和</w:t>
      </w:r>
      <w:r w:rsidRPr="00853FB3">
        <w:rPr>
          <w:rFonts w:hint="eastAsia"/>
          <w:b/>
          <w:bCs/>
          <w:lang w:eastAsia="zh-TW"/>
        </w:rPr>
        <w:t>DRQR</w:t>
      </w:r>
      <w:r w:rsidRPr="00853FB3">
        <w:rPr>
          <w:rFonts w:hint="eastAsia"/>
          <w:b/>
          <w:bCs/>
          <w:lang w:eastAsia="zh-TW"/>
        </w:rPr>
        <w:t>兩條線</w:t>
      </w:r>
      <w:r>
        <w:rPr>
          <w:rFonts w:hint="eastAsia"/>
          <w:lang w:eastAsia="zh-TW"/>
        </w:rPr>
        <w:t>，由於數據點是離散的，所以要找離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CQ</m:t>
            </m:r>
          </m:sub>
        </m:sSub>
        <m:r>
          <w:rPr>
            <w:rFonts w:ascii="Cambria Math" w:hAnsi="Cambria Math" w:hint="eastAsia"/>
            <w:lang w:eastAsia="zh-TW"/>
          </w:rPr>
          <m:t>=</m:t>
        </m:r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</m:e>
          <m:sub>
            <m:r>
              <w:rPr>
                <w:rFonts w:ascii="Cambria Math" w:hAnsi="Cambria Math" w:hint="eastAsia"/>
                <w:lang w:eastAsia="zh-TW"/>
              </w:rPr>
              <m:t>pcq</m:t>
            </m:r>
          </m:sub>
        </m:sSub>
      </m:oMath>
      <w:r>
        <w:rPr>
          <w:rFonts w:hint="eastAsia"/>
          <w:lang w:eastAsia="zh-TW"/>
        </w:rPr>
        <w:t>水平線最近的點，該點即為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dc</m:t>
            </m:r>
          </m:sub>
        </m:sSub>
        <m:r>
          <w:rPr>
            <w:rFonts w:ascii="Cambria Math" w:hAnsi="Cambria Math" w:hint="eastAsia"/>
            <w:lang w:eastAsia="zh-TW"/>
          </w:rPr>
          <m:t>=</m:t>
        </m:r>
        <m:r>
          <w:rPr>
            <w:rFonts w:ascii="MS Gothic" w:eastAsia="MS Gothic" w:hAnsi="MS Gothic" w:cs="MS Gothic" w:hint="eastAsia"/>
            <w:lang w:eastAsia="zh-TW"/>
          </w:rPr>
          <m:t>-</m:t>
        </m:r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  <m:ctrlPr>
              <w:rPr>
                <w:rFonts w:ascii="Cambria Math" w:eastAsia="MS Gothic" w:hAnsi="Cambria Math" w:cs="MS Gothic"/>
                <w:i/>
                <w:lang w:eastAsia="zh-TW"/>
              </w:rPr>
            </m:ctrlPr>
          </m:e>
          <m:sub>
            <m:r>
              <w:rPr>
                <w:rFonts w:ascii="Cambria Math" w:eastAsia="MS Gothic" w:hAnsi="Cambria Math" w:cs="MS Gothic"/>
                <w:lang w:eastAsia="zh-TW"/>
              </w:rPr>
              <m:t>h</m:t>
            </m:r>
            <m:r>
              <w:rPr>
                <w:rFonts w:ascii="Cambria Math" w:hAnsi="Cambria Math"/>
                <w:lang w:eastAsia="zh-TW"/>
              </w:rPr>
              <m:t>old</m:t>
            </m:r>
          </m:sub>
        </m:sSub>
      </m:oMath>
      <w:r>
        <w:rPr>
          <w:rFonts w:hint="eastAsia"/>
          <w:lang w:eastAsia="zh-TW"/>
        </w:rPr>
        <w:t>。</w:t>
      </w:r>
    </w:p>
    <w:p w14:paraId="12130D2B" w14:textId="77777777" w:rsidR="009E4697" w:rsidRDefault="009E4697" w:rsidP="009E4697">
      <w:pPr>
        <w:rPr>
          <w:lang w:eastAsia="zh-TW"/>
        </w:rPr>
      </w:pPr>
    </w:p>
    <w:p w14:paraId="6C5A8E56" w14:textId="7D333CEE" w:rsidR="00930464" w:rsidRDefault="009E4697" w:rsidP="009E4697">
      <w:pPr>
        <w:rPr>
          <w:lang w:eastAsia="zh-TW"/>
        </w:rPr>
      </w:pPr>
      <w:r>
        <w:rPr>
          <w:rFonts w:hint="eastAsia"/>
          <w:lang w:eastAsia="zh-TW"/>
        </w:rPr>
        <w:t>有了以上這些數據就可以計算</w:t>
      </w:r>
      <w:r>
        <w:rPr>
          <w:rFonts w:hint="eastAsia"/>
          <w:lang w:eastAsia="zh-TW"/>
        </w:rPr>
        <w:t>rising input</w:t>
      </w:r>
      <w:r>
        <w:rPr>
          <w:rFonts w:hint="eastAsia"/>
          <w:lang w:eastAsia="zh-TW"/>
        </w:rPr>
        <w:t>的</w:t>
      </w:r>
      <w:r>
        <w:rPr>
          <w:rFonts w:hint="eastAsia"/>
          <w:lang w:eastAsia="zh-TW"/>
        </w:rPr>
        <w:t xml:space="preserve">aperture width 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ar</m:t>
            </m:r>
          </m:sub>
        </m:sSub>
        <m:r>
          <w:rPr>
            <w:rFonts w:ascii="Cambria Math" w:hAnsi="Cambria Math" w:hint="eastAsia"/>
            <w:lang w:eastAsia="zh-TW"/>
          </w:rPr>
          <m:t>=</m:t>
        </m:r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</m:e>
          <m:sub>
            <m:r>
              <w:rPr>
                <w:rFonts w:ascii="Cambria Math" w:hAnsi="Cambria Math" w:hint="eastAsia"/>
                <w:lang w:eastAsia="zh-TW"/>
              </w:rPr>
              <m:t>setup1</m:t>
            </m:r>
          </m:sub>
        </m:sSub>
        <m:r>
          <w:rPr>
            <w:rFonts w:ascii="Cambria Math" w:hAnsi="Cambria Math" w:hint="eastAsia"/>
            <w:lang w:eastAsia="zh-TW"/>
          </w:rPr>
          <m:t>+</m:t>
        </m:r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</m:e>
          <m:sub>
            <m:r>
              <w:rPr>
                <w:rFonts w:ascii="Cambria Math" w:eastAsia="MS Gothic" w:hAnsi="Cambria Math" w:cs="MS Gothic"/>
                <w:lang w:eastAsia="zh-TW"/>
              </w:rPr>
              <m:t>h</m:t>
            </m:r>
            <m:r>
              <w:rPr>
                <w:rFonts w:ascii="Cambria Math" w:hAnsi="Cambria Math"/>
                <w:lang w:eastAsia="zh-TW"/>
              </w:rPr>
              <m:t>old</m:t>
            </m:r>
            <m:r>
              <w:rPr>
                <w:rFonts w:ascii="Cambria Math" w:hAnsi="Cambria Math" w:hint="eastAsia"/>
                <w:lang w:eastAsia="zh-TW"/>
              </w:rPr>
              <m:t>0</m:t>
            </m:r>
          </m:sub>
        </m:sSub>
      </m:oMath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>falling input</w:t>
      </w:r>
      <w:r>
        <w:rPr>
          <w:rFonts w:hint="eastAsia"/>
          <w:lang w:eastAsia="zh-TW"/>
        </w:rPr>
        <w:t>的</w:t>
      </w:r>
      <w:r>
        <w:rPr>
          <w:rFonts w:hint="eastAsia"/>
          <w:lang w:eastAsia="zh-TW"/>
        </w:rPr>
        <w:t xml:space="preserve">aperture width 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af</m:t>
            </m:r>
          </m:sub>
        </m:sSub>
        <m:r>
          <w:rPr>
            <w:rFonts w:ascii="Cambria Math" w:hAnsi="Cambria Math" w:hint="eastAsia"/>
            <w:lang w:eastAsia="zh-TW"/>
          </w:rPr>
          <m:t>=</m:t>
        </m:r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</m:e>
          <m:sub>
            <m:r>
              <w:rPr>
                <w:rFonts w:ascii="Cambria Math" w:hAnsi="Cambria Math" w:hint="eastAsia"/>
                <w:lang w:eastAsia="zh-TW"/>
              </w:rPr>
              <m:t>setup0</m:t>
            </m:r>
          </m:sub>
        </m:sSub>
        <m:r>
          <w:rPr>
            <w:rFonts w:ascii="Cambria Math" w:hAnsi="Cambria Math" w:hint="eastAsia"/>
            <w:lang w:eastAsia="zh-TW"/>
          </w:rPr>
          <m:t>+</m:t>
        </m:r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</m:e>
          <m:sub>
            <m:r>
              <w:rPr>
                <w:rFonts w:ascii="Cambria Math" w:eastAsia="MS Gothic" w:hAnsi="Cambria Math" w:cs="MS Gothic"/>
                <w:lang w:eastAsia="zh-TW"/>
              </w:rPr>
              <m:t>h</m:t>
            </m:r>
            <m:r>
              <w:rPr>
                <w:rFonts w:ascii="Cambria Math" w:hAnsi="Cambria Math"/>
                <w:lang w:eastAsia="zh-TW"/>
              </w:rPr>
              <m:t>old1</m:t>
            </m:r>
          </m:sub>
        </m:sSub>
      </m:oMath>
      <w:r>
        <w:rPr>
          <w:rFonts w:hint="eastAsia"/>
          <w:lang w:eastAsia="zh-TW"/>
        </w:rPr>
        <w:t>，代表意義為在</w:t>
      </w:r>
      <w:r>
        <w:rPr>
          <w:rFonts w:hint="eastAsia"/>
          <w:lang w:eastAsia="zh-TW"/>
        </w:rPr>
        <w:t>clock edge</w:t>
      </w:r>
      <w:r>
        <w:rPr>
          <w:rFonts w:hint="eastAsia"/>
          <w:lang w:eastAsia="zh-TW"/>
        </w:rPr>
        <w:t>前後會有一段時間</w:t>
      </w:r>
      <w:r>
        <w:rPr>
          <w:rFonts w:hint="eastAsia"/>
          <w:lang w:eastAsia="zh-TW"/>
        </w:rPr>
        <w:t>data</w:t>
      </w:r>
      <w:r>
        <w:rPr>
          <w:rFonts w:hint="eastAsia"/>
          <w:lang w:eastAsia="zh-TW"/>
        </w:rPr>
        <w:t>不可改變，如果改變可能會造成</w:t>
      </w:r>
      <w:r>
        <w:rPr>
          <w:rFonts w:hint="eastAsia"/>
          <w:lang w:eastAsia="zh-TW"/>
        </w:rPr>
        <w:t>metastable</w:t>
      </w:r>
      <w:r>
        <w:rPr>
          <w:rFonts w:hint="eastAsia"/>
          <w:lang w:eastAsia="zh-TW"/>
        </w:rPr>
        <w:t>或是無窮時間的</w:t>
      </w:r>
      <w:r>
        <w:rPr>
          <w:rFonts w:hint="eastAsia"/>
          <w:lang w:eastAsia="zh-TW"/>
        </w:rPr>
        <w:t>delay</w:t>
      </w:r>
      <w:r>
        <w:rPr>
          <w:rFonts w:hint="eastAsia"/>
          <w:lang w:eastAsia="zh-TW"/>
        </w:rPr>
        <w:t>。</w:t>
      </w:r>
    </w:p>
    <w:p w14:paraId="50505603" w14:textId="0FCEEA5C" w:rsidR="008F0D98" w:rsidRDefault="006A169C" w:rsidP="008F0D98">
      <w:pPr>
        <w:pStyle w:val="10"/>
      </w:pPr>
      <w:r>
        <w:lastRenderedPageBreak/>
        <w:t>C</w:t>
      </w:r>
      <w:r w:rsidR="001B5E5C">
        <w:t>o</w:t>
      </w:r>
      <w:r w:rsidR="000E7A24">
        <w:t>nclusion</w:t>
      </w:r>
    </w:p>
    <w:p w14:paraId="3D11772E" w14:textId="52633E2C" w:rsidR="00402B29" w:rsidRDefault="0013797A" w:rsidP="00402B29">
      <w:pPr>
        <w:rPr>
          <w:lang w:eastAsia="zh-TW"/>
        </w:rPr>
      </w:pPr>
      <w:r>
        <w:rPr>
          <w:rFonts w:hint="eastAsia"/>
          <w:lang w:eastAsia="zh-TW"/>
        </w:rPr>
        <w:t>本次作業</w:t>
      </w:r>
      <w:r w:rsidR="00514D09">
        <w:rPr>
          <w:rFonts w:hint="eastAsia"/>
          <w:lang w:eastAsia="zh-TW"/>
        </w:rPr>
        <w:t>第一題用到</w:t>
      </w:r>
      <w:r w:rsidR="00026CD1">
        <w:rPr>
          <w:rFonts w:hint="eastAsia"/>
          <w:lang w:eastAsia="zh-TW"/>
        </w:rPr>
        <w:t>m</w:t>
      </w:r>
      <w:r w:rsidR="00026CD1">
        <w:rPr>
          <w:lang w:eastAsia="zh-TW"/>
        </w:rPr>
        <w:t>emories</w:t>
      </w:r>
      <w:r w:rsidR="00026CD1">
        <w:rPr>
          <w:rFonts w:hint="eastAsia"/>
          <w:lang w:eastAsia="zh-TW"/>
        </w:rPr>
        <w:t>觀念，設計</w:t>
      </w:r>
      <w:r w:rsidR="00026CD1">
        <w:rPr>
          <w:lang w:eastAsia="zh-TW"/>
        </w:rPr>
        <w:t>6T SRAM</w:t>
      </w:r>
      <w:r w:rsidR="00026CD1">
        <w:rPr>
          <w:rFonts w:hint="eastAsia"/>
          <w:lang w:eastAsia="zh-TW"/>
        </w:rPr>
        <w:t xml:space="preserve"> c</w:t>
      </w:r>
      <w:r w:rsidR="00026CD1">
        <w:rPr>
          <w:lang w:eastAsia="zh-TW"/>
        </w:rPr>
        <w:t>ell</w:t>
      </w:r>
      <w:r w:rsidR="00026CD1">
        <w:rPr>
          <w:rFonts w:hint="eastAsia"/>
          <w:lang w:eastAsia="zh-TW"/>
        </w:rPr>
        <w:t>與周邊電路</w:t>
      </w:r>
      <w:r w:rsidR="00614AAB">
        <w:rPr>
          <w:rFonts w:hint="eastAsia"/>
          <w:lang w:eastAsia="zh-TW"/>
        </w:rPr>
        <w:t>，並</w:t>
      </w:r>
      <w:r w:rsidR="00614AAB" w:rsidRPr="00614AAB">
        <w:rPr>
          <w:rFonts w:hint="eastAsia"/>
          <w:lang w:eastAsia="zh-TW"/>
        </w:rPr>
        <w:t>分析</w:t>
      </w:r>
      <w:r w:rsidR="00614AAB">
        <w:rPr>
          <w:rFonts w:hint="eastAsia"/>
          <w:lang w:eastAsia="zh-TW"/>
        </w:rPr>
        <w:t>其</w:t>
      </w:r>
      <w:r w:rsidR="00614AAB" w:rsidRPr="00614AAB">
        <w:rPr>
          <w:rFonts w:hint="eastAsia"/>
          <w:lang w:eastAsia="zh-TW"/>
        </w:rPr>
        <w:t>穩定性</w:t>
      </w:r>
      <w:r w:rsidR="00614AAB" w:rsidRPr="00614AAB">
        <w:rPr>
          <w:rFonts w:hint="eastAsia"/>
          <w:lang w:eastAsia="zh-TW"/>
        </w:rPr>
        <w:t xml:space="preserve"> </w:t>
      </w:r>
      <w:r w:rsidR="00467424">
        <w:rPr>
          <w:rFonts w:hint="eastAsia"/>
          <w:lang w:eastAsia="zh-TW"/>
        </w:rPr>
        <w:t xml:space="preserve">- </w:t>
      </w:r>
      <w:r w:rsidR="00614AAB">
        <w:rPr>
          <w:rFonts w:hint="eastAsia"/>
          <w:lang w:eastAsia="zh-TW"/>
        </w:rPr>
        <w:t>測量</w:t>
      </w:r>
      <w:r w:rsidR="006B30CE">
        <w:rPr>
          <w:rFonts w:hint="eastAsia"/>
          <w:lang w:eastAsia="zh-TW"/>
        </w:rPr>
        <w:t>r</w:t>
      </w:r>
      <w:r w:rsidR="006B30CE">
        <w:rPr>
          <w:lang w:eastAsia="zh-TW"/>
        </w:rPr>
        <w:t>ead</w:t>
      </w:r>
      <w:r w:rsidR="006B30CE">
        <w:rPr>
          <w:rFonts w:hint="eastAsia"/>
          <w:lang w:eastAsia="zh-TW"/>
        </w:rPr>
        <w:t>與</w:t>
      </w:r>
      <w:r w:rsidR="007B48A7">
        <w:rPr>
          <w:rFonts w:hint="eastAsia"/>
          <w:lang w:eastAsia="zh-TW"/>
        </w:rPr>
        <w:t>w</w:t>
      </w:r>
      <w:r w:rsidR="007B48A7">
        <w:rPr>
          <w:lang w:eastAsia="zh-TW"/>
        </w:rPr>
        <w:t>rite operation</w:t>
      </w:r>
      <w:r w:rsidR="007B48A7">
        <w:rPr>
          <w:rFonts w:hint="eastAsia"/>
          <w:lang w:eastAsia="zh-TW"/>
        </w:rPr>
        <w:t>時的</w:t>
      </w:r>
      <w:r w:rsidR="00614AAB" w:rsidRPr="00614AAB">
        <w:rPr>
          <w:rFonts w:hint="eastAsia"/>
          <w:lang w:eastAsia="zh-TW"/>
        </w:rPr>
        <w:t>static noise margin</w:t>
      </w:r>
      <w:r w:rsidR="00E55044">
        <w:rPr>
          <w:rFonts w:hint="eastAsia"/>
          <w:lang w:eastAsia="zh-TW"/>
        </w:rPr>
        <w:t>；</w:t>
      </w:r>
      <w:r w:rsidR="006B311C">
        <w:rPr>
          <w:rFonts w:hint="eastAsia"/>
          <w:lang w:eastAsia="zh-TW"/>
        </w:rPr>
        <w:t>第二題用到</w:t>
      </w:r>
      <w:r w:rsidR="00026CD1">
        <w:rPr>
          <w:rFonts w:hint="eastAsia"/>
          <w:lang w:eastAsia="zh-TW"/>
        </w:rPr>
        <w:t>s</w:t>
      </w:r>
      <w:r w:rsidR="00026CD1">
        <w:rPr>
          <w:lang w:eastAsia="zh-TW"/>
        </w:rPr>
        <w:t>equecing</w:t>
      </w:r>
      <w:r w:rsidR="00E46D1E">
        <w:rPr>
          <w:rFonts w:hint="eastAsia"/>
          <w:lang w:eastAsia="zh-TW"/>
        </w:rPr>
        <w:t>的觀念</w:t>
      </w:r>
      <w:r w:rsidR="00026CD1">
        <w:rPr>
          <w:rFonts w:hint="eastAsia"/>
          <w:lang w:eastAsia="zh-TW"/>
        </w:rPr>
        <w:t>，</w:t>
      </w:r>
      <w:r w:rsidR="00CC2EC2">
        <w:rPr>
          <w:rFonts w:hint="eastAsia"/>
          <w:lang w:eastAsia="zh-TW"/>
        </w:rPr>
        <w:t>自己決定好測資</w:t>
      </w:r>
      <w:r w:rsidR="00E658E9">
        <w:rPr>
          <w:rFonts w:hint="eastAsia"/>
          <w:lang w:eastAsia="zh-TW"/>
        </w:rPr>
        <w:t>、要掃的變數值與範圍</w:t>
      </w:r>
      <w:r w:rsidR="00CC2EC2">
        <w:rPr>
          <w:rFonts w:hint="eastAsia"/>
          <w:lang w:eastAsia="zh-TW"/>
        </w:rPr>
        <w:t>，</w:t>
      </w:r>
      <w:r w:rsidR="00026CD1">
        <w:rPr>
          <w:rFonts w:hint="eastAsia"/>
          <w:lang w:eastAsia="zh-TW"/>
        </w:rPr>
        <w:t>畫出</w:t>
      </w:r>
      <w:r w:rsidR="00026CD1">
        <w:rPr>
          <w:rFonts w:hint="eastAsia"/>
          <w:lang w:eastAsia="zh-TW"/>
        </w:rPr>
        <w:t>l</w:t>
      </w:r>
      <w:r w:rsidR="00026CD1">
        <w:rPr>
          <w:lang w:eastAsia="zh-TW"/>
        </w:rPr>
        <w:t>atch</w:t>
      </w:r>
      <w:r w:rsidR="00026CD1">
        <w:rPr>
          <w:rFonts w:hint="eastAsia"/>
          <w:lang w:eastAsia="zh-TW"/>
        </w:rPr>
        <w:t>和</w:t>
      </w:r>
      <w:r w:rsidR="00026CD1">
        <w:rPr>
          <w:rFonts w:hint="eastAsia"/>
          <w:lang w:eastAsia="zh-TW"/>
        </w:rPr>
        <w:t>f</w:t>
      </w:r>
      <w:r w:rsidR="00026CD1">
        <w:rPr>
          <w:lang w:eastAsia="zh-TW"/>
        </w:rPr>
        <w:t>lip flop</w:t>
      </w:r>
      <w:r w:rsidR="00026CD1">
        <w:rPr>
          <w:rFonts w:hint="eastAsia"/>
          <w:lang w:eastAsia="zh-TW"/>
        </w:rPr>
        <w:t>的</w:t>
      </w:r>
      <w:r w:rsidR="00026CD1" w:rsidRPr="00026CD1">
        <w:rPr>
          <w:lang w:eastAsia="zh-TW"/>
        </w:rPr>
        <w:t>sequencing element delay</w:t>
      </w:r>
      <w:r w:rsidR="00026CD1">
        <w:rPr>
          <w:rFonts w:hint="eastAsia"/>
          <w:lang w:eastAsia="zh-TW"/>
        </w:rPr>
        <w:t>，</w:t>
      </w:r>
      <w:r w:rsidR="00020F5E">
        <w:rPr>
          <w:rFonts w:hint="eastAsia"/>
          <w:lang w:eastAsia="zh-TW"/>
        </w:rPr>
        <w:t>並</w:t>
      </w:r>
      <w:r w:rsidR="00026CD1">
        <w:rPr>
          <w:rFonts w:hint="eastAsia"/>
          <w:lang w:eastAsia="zh-TW"/>
        </w:rPr>
        <w:t>由圖中分析得</w:t>
      </w:r>
      <w:r w:rsidR="00026CD1">
        <w:rPr>
          <w:rFonts w:hint="eastAsia"/>
          <w:lang w:eastAsia="zh-TW"/>
        </w:rPr>
        <w:t>s</w:t>
      </w:r>
      <w:r w:rsidR="00026CD1">
        <w:rPr>
          <w:lang w:eastAsia="zh-TW"/>
        </w:rPr>
        <w:t>etup time</w:t>
      </w:r>
      <w:r w:rsidR="00026CD1">
        <w:rPr>
          <w:rFonts w:hint="eastAsia"/>
          <w:lang w:eastAsia="zh-TW"/>
        </w:rPr>
        <w:t>等</w:t>
      </w:r>
      <w:r w:rsidR="007A2710">
        <w:rPr>
          <w:rFonts w:hint="eastAsia"/>
          <w:lang w:eastAsia="zh-TW"/>
        </w:rPr>
        <w:t>元件</w:t>
      </w:r>
      <w:r w:rsidR="00026CD1">
        <w:rPr>
          <w:rFonts w:hint="eastAsia"/>
          <w:lang w:eastAsia="zh-TW"/>
        </w:rPr>
        <w:t>參數</w:t>
      </w:r>
      <w:r w:rsidR="00F82799">
        <w:rPr>
          <w:rFonts w:hint="eastAsia"/>
          <w:lang w:eastAsia="zh-TW"/>
        </w:rPr>
        <w:t>。</w:t>
      </w:r>
    </w:p>
    <w:p w14:paraId="19AC3A60" w14:textId="7F4832D6" w:rsidR="00B5577F" w:rsidRDefault="00B5577F" w:rsidP="00402B29">
      <w:pPr>
        <w:rPr>
          <w:lang w:eastAsia="zh-TW"/>
        </w:rPr>
      </w:pPr>
    </w:p>
    <w:p w14:paraId="70E20E3C" w14:textId="62E54431" w:rsidR="00B5577F" w:rsidRDefault="00B5577F" w:rsidP="00B5577F">
      <w:pPr>
        <w:rPr>
          <w:lang w:eastAsia="zh-TW"/>
        </w:rPr>
      </w:pPr>
      <w:r>
        <w:rPr>
          <w:rFonts w:hint="eastAsia"/>
          <w:lang w:eastAsia="zh-TW"/>
        </w:rPr>
        <w:t>一開始</w:t>
      </w:r>
      <w:r>
        <w:rPr>
          <w:rFonts w:hint="eastAsia"/>
          <w:lang w:eastAsia="zh-TW"/>
        </w:rPr>
        <w:t>sequencing element delay</w:t>
      </w:r>
      <w:r>
        <w:rPr>
          <w:rFonts w:hint="eastAsia"/>
          <w:lang w:eastAsia="zh-TW"/>
        </w:rPr>
        <w:t>作圖我跑的圖與同學跑的圖不同，花了不少時間</w:t>
      </w:r>
      <w:r w:rsidR="00E735CE">
        <w:rPr>
          <w:rFonts w:hint="eastAsia"/>
          <w:lang w:eastAsia="zh-TW"/>
        </w:rPr>
        <w:t>debug</w:t>
      </w:r>
      <w:r>
        <w:rPr>
          <w:rFonts w:hint="eastAsia"/>
          <w:lang w:eastAsia="zh-TW"/>
        </w:rPr>
        <w:t>，最後找出問題有以下</w:t>
      </w:r>
      <w:r>
        <w:rPr>
          <w:rFonts w:hint="eastAsia"/>
          <w:lang w:eastAsia="zh-TW"/>
        </w:rPr>
        <w:t>2</w:t>
      </w:r>
      <w:r>
        <w:rPr>
          <w:rFonts w:hint="eastAsia"/>
          <w:lang w:eastAsia="zh-TW"/>
        </w:rPr>
        <w:t>點</w:t>
      </w:r>
    </w:p>
    <w:p w14:paraId="2B48F92D" w14:textId="0E1D4897" w:rsidR="00B5577F" w:rsidRDefault="00FE38F9" w:rsidP="00FE38F9">
      <w:pPr>
        <w:rPr>
          <w:lang w:eastAsia="zh-TW"/>
        </w:rPr>
      </w:pPr>
      <w:r>
        <w:rPr>
          <w:rFonts w:hint="eastAsia"/>
          <w:lang w:eastAsia="zh-TW"/>
        </w:rPr>
        <w:t>1</w:t>
      </w:r>
      <w:r>
        <w:rPr>
          <w:lang w:eastAsia="zh-TW"/>
        </w:rPr>
        <w:t xml:space="preserve">. </w:t>
      </w:r>
      <w:r w:rsidR="00B5577F">
        <w:rPr>
          <w:rFonts w:hint="eastAsia"/>
          <w:lang w:eastAsia="zh-TW"/>
        </w:rPr>
        <w:t>電路接線錯誤，應該是</w:t>
      </w:r>
      <w:r w:rsidR="00B5577F">
        <w:rPr>
          <w:rFonts w:hint="eastAsia"/>
          <w:lang w:eastAsia="zh-TW"/>
        </w:rPr>
        <w:t>D flip flop</w:t>
      </w:r>
      <w:r w:rsidR="00B5577F">
        <w:rPr>
          <w:rFonts w:hint="eastAsia"/>
          <w:lang w:eastAsia="zh-TW"/>
        </w:rPr>
        <w:t>輸出點</w:t>
      </w:r>
      <w:r w:rsidR="00B5577F">
        <w:rPr>
          <w:rFonts w:hint="eastAsia"/>
          <w:lang w:eastAsia="zh-TW"/>
        </w:rPr>
        <w:t>Q</w:t>
      </w:r>
      <w:r w:rsidR="00B5577F">
        <w:rPr>
          <w:rFonts w:hint="eastAsia"/>
          <w:lang w:eastAsia="zh-TW"/>
        </w:rPr>
        <w:t>再連接</w:t>
      </w:r>
      <w:r w:rsidR="00B5577F">
        <w:rPr>
          <w:rFonts w:hint="eastAsia"/>
          <w:lang w:eastAsia="zh-TW"/>
        </w:rPr>
        <w:t>4</w:t>
      </w:r>
      <w:r w:rsidR="00B5577F">
        <w:rPr>
          <w:rFonts w:hint="eastAsia"/>
          <w:lang w:eastAsia="zh-TW"/>
        </w:rPr>
        <w:t>個跟自己一樣的負載</w:t>
      </w:r>
      <w:r w:rsidR="00B5577F">
        <w:rPr>
          <w:rFonts w:hint="eastAsia"/>
          <w:lang w:eastAsia="zh-TW"/>
        </w:rPr>
        <w:t>(FO4)</w:t>
      </w:r>
      <w:r w:rsidR="00B5577F">
        <w:rPr>
          <w:rFonts w:hint="eastAsia"/>
          <w:lang w:eastAsia="zh-TW"/>
        </w:rPr>
        <w:t>。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8540"/>
      </w:tblGrid>
      <w:tr w:rsidR="00862F99" w14:paraId="72500A72" w14:textId="77777777" w:rsidTr="00862F99">
        <w:tc>
          <w:tcPr>
            <w:tcW w:w="8540" w:type="dxa"/>
          </w:tcPr>
          <w:p w14:paraId="35A3C983" w14:textId="77777777" w:rsidR="00862F99" w:rsidRPr="00862F99" w:rsidRDefault="00862F99" w:rsidP="00862F99">
            <w:pPr>
              <w:rPr>
                <w:rFonts w:ascii="Consolas" w:hAnsi="Consolas"/>
              </w:rPr>
            </w:pPr>
            <w:r w:rsidRPr="00862F99">
              <w:rPr>
                <w:rFonts w:ascii="Consolas" w:hAnsi="Consolas"/>
              </w:rPr>
              <w:t>X1  CLK CLK_b D GND Q      VDD delay_flip_flop</w:t>
            </w:r>
          </w:p>
          <w:p w14:paraId="7202D91C" w14:textId="3C119756" w:rsidR="00862F99" w:rsidRDefault="00862F99" w:rsidP="00862F99">
            <w:r w:rsidRPr="00862F99">
              <w:rPr>
                <w:rFonts w:ascii="Consolas" w:hAnsi="Consolas"/>
              </w:rPr>
              <w:t>X2  CLK CLK_b Q GND output VDD delay_flip_flop m = 4</w:t>
            </w:r>
          </w:p>
        </w:tc>
      </w:tr>
    </w:tbl>
    <w:p w14:paraId="7A559FBC" w14:textId="796D249A" w:rsidR="00B5577F" w:rsidRDefault="00FE38F9" w:rsidP="00B5577F">
      <w:pPr>
        <w:rPr>
          <w:lang w:eastAsia="zh-TW"/>
        </w:rPr>
      </w:pPr>
      <w:r>
        <w:rPr>
          <w:rFonts w:hint="eastAsia"/>
          <w:lang w:eastAsia="zh-TW"/>
        </w:rPr>
        <w:t>2</w:t>
      </w:r>
      <w:r>
        <w:rPr>
          <w:lang w:eastAsia="zh-TW"/>
        </w:rPr>
        <w:t xml:space="preserve">. </w:t>
      </w:r>
      <w:r w:rsidR="00B5577F">
        <w:rPr>
          <w:rFonts w:hint="eastAsia"/>
          <w:lang w:eastAsia="zh-TW"/>
        </w:rPr>
        <w:t>題目要求</w:t>
      </w:r>
      <w:r w:rsidR="00B5577F" w:rsidRPr="00FE38F9">
        <w:rPr>
          <w:rFonts w:ascii="Consolas" w:hAnsi="Consolas"/>
          <w:lang w:eastAsia="zh-TW"/>
        </w:rPr>
        <w:t>CLK</w:t>
      </w:r>
      <w:r w:rsidR="00B5577F">
        <w:rPr>
          <w:rFonts w:hint="eastAsia"/>
          <w:lang w:eastAsia="zh-TW"/>
        </w:rPr>
        <w:t>和</w:t>
      </w:r>
      <w:r w:rsidR="00B5577F" w:rsidRPr="00FE38F9">
        <w:rPr>
          <w:rFonts w:ascii="Consolas" w:hAnsi="Consolas"/>
          <w:lang w:eastAsia="zh-TW"/>
        </w:rPr>
        <w:t>CLK_b</w:t>
      </w:r>
      <w:r w:rsidR="00B5577F">
        <w:rPr>
          <w:rFonts w:hint="eastAsia"/>
          <w:lang w:eastAsia="zh-TW"/>
        </w:rPr>
        <w:t>需使用理想的</w:t>
      </w:r>
      <w:r w:rsidR="00B5577F" w:rsidRPr="00FE38F9">
        <w:rPr>
          <w:rFonts w:ascii="Consolas" w:hAnsi="Consolas"/>
          <w:lang w:eastAsia="zh-TW"/>
        </w:rPr>
        <w:t>PULSE</w:t>
      </w:r>
      <w:r w:rsidR="00B5577F">
        <w:rPr>
          <w:rFonts w:hint="eastAsia"/>
          <w:lang w:eastAsia="zh-TW"/>
        </w:rPr>
        <w:t>，但</w:t>
      </w:r>
      <w:r w:rsidR="00B5577F" w:rsidRPr="00FE38F9">
        <w:rPr>
          <w:rFonts w:hint="eastAsia"/>
          <w:b/>
          <w:bCs/>
          <w:lang w:eastAsia="zh-TW"/>
        </w:rPr>
        <w:t>我</w:t>
      </w:r>
      <w:r w:rsidRPr="00FE38F9">
        <w:rPr>
          <w:rFonts w:ascii="Consolas" w:hAnsi="Consolas"/>
          <w:b/>
          <w:bCs/>
          <w:lang w:eastAsia="zh-TW"/>
        </w:rPr>
        <w:t>CLK</w:t>
      </w:r>
      <w:r w:rsidR="00B5577F" w:rsidRPr="00FE38F9">
        <w:rPr>
          <w:rFonts w:hint="eastAsia"/>
          <w:b/>
          <w:bCs/>
          <w:lang w:eastAsia="zh-TW"/>
        </w:rPr>
        <w:t>和</w:t>
      </w:r>
      <w:r w:rsidRPr="00FE38F9">
        <w:rPr>
          <w:rFonts w:ascii="Consolas" w:hAnsi="Consolas"/>
          <w:b/>
          <w:bCs/>
          <w:lang w:eastAsia="zh-TW"/>
        </w:rPr>
        <w:t>CLK_b</w:t>
      </w:r>
      <w:r w:rsidR="00B5577F" w:rsidRPr="00FE38F9">
        <w:rPr>
          <w:rFonts w:hint="eastAsia"/>
          <w:b/>
          <w:bCs/>
          <w:lang w:eastAsia="zh-TW"/>
        </w:rPr>
        <w:t>給值不同步</w:t>
      </w:r>
      <w:r w:rsidR="00B5577F">
        <w:rPr>
          <w:rFonts w:hint="eastAsia"/>
          <w:lang w:eastAsia="zh-TW"/>
        </w:rPr>
        <w:t>，參照</w:t>
      </w:r>
      <w:hyperlink r:id="rId48" w:history="1">
        <w:r w:rsidR="00B5577F" w:rsidRPr="00FE38F9">
          <w:rPr>
            <w:rStyle w:val="af5"/>
            <w:rFonts w:hint="eastAsia"/>
            <w:lang w:eastAsia="zh-TW"/>
          </w:rPr>
          <w:t xml:space="preserve">HSPICE </w:t>
        </w:r>
        <w:r w:rsidR="00B5577F" w:rsidRPr="00FE38F9">
          <w:rPr>
            <w:rStyle w:val="af5"/>
            <w:rFonts w:hint="eastAsia"/>
            <w:lang w:eastAsia="zh-TW"/>
          </w:rPr>
          <w:t>入門教學</w:t>
        </w:r>
      </w:hyperlink>
      <w:r w:rsidR="00B5577F">
        <w:rPr>
          <w:rFonts w:hint="eastAsia"/>
          <w:lang w:eastAsia="zh-TW"/>
        </w:rPr>
        <w:t>中</w:t>
      </w:r>
      <w:r w:rsidRPr="00FE38F9">
        <w:rPr>
          <w:rFonts w:ascii="Consolas" w:hAnsi="Consolas"/>
          <w:lang w:eastAsia="zh-TW"/>
        </w:rPr>
        <w:t>PULSE</w:t>
      </w:r>
      <w:r w:rsidR="00B5577F">
        <w:rPr>
          <w:rFonts w:hint="eastAsia"/>
          <w:lang w:eastAsia="zh-TW"/>
        </w:rPr>
        <w:t>的基本語法，如下代碼在一個周期內</w:t>
      </w:r>
      <w:r w:rsidRPr="00FE38F9">
        <w:rPr>
          <w:rFonts w:ascii="Consolas" w:hAnsi="Consolas"/>
          <w:lang w:eastAsia="zh-TW"/>
        </w:rPr>
        <w:t>CLK_b</w:t>
      </w:r>
      <w:r w:rsidR="00B5577F">
        <w:rPr>
          <w:rFonts w:hint="eastAsia"/>
          <w:lang w:eastAsia="zh-TW"/>
        </w:rPr>
        <w:t>在</w:t>
      </w:r>
      <w:r w:rsidR="00B5577F" w:rsidRPr="00F90235">
        <w:rPr>
          <w:rFonts w:ascii="Consolas" w:hAnsi="Consolas"/>
          <w:lang w:eastAsia="zh-TW"/>
        </w:rPr>
        <w:t>VL</w:t>
      </w:r>
      <w:r w:rsidR="00B5577F">
        <w:rPr>
          <w:rFonts w:hint="eastAsia"/>
          <w:lang w:eastAsia="zh-TW"/>
        </w:rPr>
        <w:t>的時間為</w:t>
      </w:r>
      <m:oMath>
        <m:r>
          <w:rPr>
            <w:rFonts w:ascii="Cambria Math" w:hAnsi="Cambria Math" w:hint="eastAsia"/>
            <w:lang w:eastAsia="zh-TW"/>
          </w:rPr>
          <m:t>20n</m:t>
        </m:r>
        <m:r>
          <w:rPr>
            <w:rFonts w:ascii="MS Gothic" w:eastAsia="MS Gothic" w:hAnsi="MS Gothic" w:cs="MS Gothic" w:hint="eastAsia"/>
            <w:lang w:eastAsia="zh-TW"/>
          </w:rPr>
          <m:t>-</m:t>
        </m:r>
        <m:d>
          <m:dPr>
            <m:ctrlPr>
              <w:rPr>
                <w:rFonts w:ascii="Cambria Math" w:hAnsi="Cambria Math"/>
                <w:i/>
                <w:lang w:eastAsia="zh-TW"/>
              </w:rPr>
            </m:ctrlPr>
          </m:dPr>
          <m:e>
            <m:r>
              <w:rPr>
                <w:rFonts w:ascii="Cambria Math" w:hAnsi="Cambria Math" w:hint="eastAsia"/>
                <w:lang w:eastAsia="zh-TW"/>
              </w:rPr>
              <m:t>80p+80p+10n</m:t>
            </m:r>
          </m:e>
        </m:d>
        <m:r>
          <w:rPr>
            <w:rFonts w:ascii="Cambria Math" w:hAnsi="Cambria Math" w:hint="eastAsia"/>
            <w:lang w:eastAsia="zh-TW"/>
          </w:rPr>
          <m:t>=10n</m:t>
        </m:r>
        <m:r>
          <w:rPr>
            <w:rFonts w:ascii="MS Gothic" w:eastAsia="MS Gothic" w:hAnsi="MS Gothic" w:cs="MS Gothic" w:hint="eastAsia"/>
            <w:lang w:eastAsia="zh-TW"/>
          </w:rPr>
          <m:t>-</m:t>
        </m:r>
        <m:r>
          <w:rPr>
            <w:rFonts w:ascii="Cambria Math" w:hAnsi="Cambria Math" w:hint="eastAsia"/>
            <w:lang w:eastAsia="zh-TW"/>
          </w:rPr>
          <m:t>160p</m:t>
        </m:r>
      </m:oMath>
      <w:r w:rsidR="00B5577F">
        <w:rPr>
          <w:rFonts w:hint="eastAsia"/>
          <w:lang w:eastAsia="zh-TW"/>
        </w:rPr>
        <w:t>，由於</w:t>
      </w:r>
      <w:r w:rsidRPr="00FE38F9">
        <w:rPr>
          <w:rFonts w:ascii="Consolas" w:hAnsi="Consolas"/>
          <w:lang w:eastAsia="zh-TW"/>
        </w:rPr>
        <w:t>CLK</w:t>
      </w:r>
      <w:r w:rsidR="00B5577F">
        <w:rPr>
          <w:rFonts w:hint="eastAsia"/>
          <w:lang w:eastAsia="zh-TW"/>
        </w:rPr>
        <w:t>與</w:t>
      </w:r>
      <w:r w:rsidRPr="00FE38F9">
        <w:rPr>
          <w:rFonts w:ascii="Consolas" w:hAnsi="Consolas"/>
          <w:lang w:eastAsia="zh-TW"/>
        </w:rPr>
        <w:t>CLK_b</w:t>
      </w:r>
      <w:r w:rsidR="00B5577F">
        <w:rPr>
          <w:rFonts w:hint="eastAsia"/>
          <w:lang w:eastAsia="zh-TW"/>
        </w:rPr>
        <w:t>互補，故此時間即為</w:t>
      </w:r>
      <w:r w:rsidR="00F90235" w:rsidRPr="00FE38F9">
        <w:rPr>
          <w:rFonts w:ascii="Consolas" w:hAnsi="Consolas"/>
          <w:lang w:eastAsia="zh-TW"/>
        </w:rPr>
        <w:t>CLK</w:t>
      </w:r>
      <w:r w:rsidR="00B5577F">
        <w:rPr>
          <w:rFonts w:hint="eastAsia"/>
          <w:lang w:eastAsia="zh-TW"/>
        </w:rPr>
        <w:t>在</w:t>
      </w:r>
      <w:r w:rsidR="00F90235" w:rsidRPr="00F90235">
        <w:rPr>
          <w:rFonts w:ascii="Consolas" w:hAnsi="Consolas"/>
          <w:lang w:eastAsia="zh-TW"/>
        </w:rPr>
        <w:t>V</w:t>
      </w:r>
      <w:r w:rsidR="00F90235">
        <w:rPr>
          <w:rFonts w:ascii="Consolas" w:hAnsi="Consolas"/>
          <w:lang w:eastAsia="zh-TW"/>
        </w:rPr>
        <w:t>H</w:t>
      </w:r>
      <w:r w:rsidR="00B5577F">
        <w:rPr>
          <w:rFonts w:hint="eastAsia"/>
          <w:lang w:eastAsia="zh-TW"/>
        </w:rPr>
        <w:t>的時間。此外</w:t>
      </w:r>
      <w:r w:rsidRPr="00FE38F9">
        <w:rPr>
          <w:rFonts w:ascii="Consolas" w:hAnsi="Consolas"/>
          <w:lang w:eastAsia="zh-TW"/>
        </w:rPr>
        <w:t>CLK</w:t>
      </w:r>
      <w:r w:rsidR="00B5577F">
        <w:rPr>
          <w:rFonts w:hint="eastAsia"/>
          <w:lang w:eastAsia="zh-TW"/>
        </w:rPr>
        <w:t>與</w:t>
      </w:r>
      <w:r w:rsidRPr="00FE38F9">
        <w:rPr>
          <w:rFonts w:ascii="Consolas" w:hAnsi="Consolas"/>
          <w:lang w:eastAsia="zh-TW"/>
        </w:rPr>
        <w:t>CLK_b</w:t>
      </w:r>
      <w:r w:rsidR="00B5577F">
        <w:rPr>
          <w:rFonts w:hint="eastAsia"/>
          <w:lang w:eastAsia="zh-TW"/>
        </w:rPr>
        <w:t>的時間差除了</w:t>
      </w:r>
      <m:oMath>
        <m:r>
          <w:rPr>
            <w:rFonts w:ascii="Cambria Math" w:hAnsi="Cambria Math" w:hint="eastAsia"/>
            <w:lang w:eastAsia="zh-TW"/>
          </w:rPr>
          <m:t>10p</m:t>
        </m:r>
      </m:oMath>
      <w:r w:rsidR="00B5577F">
        <w:rPr>
          <w:rFonts w:hint="eastAsia"/>
          <w:lang w:eastAsia="zh-TW"/>
        </w:rPr>
        <w:t>，還要加上</w:t>
      </w:r>
      <w:r w:rsidR="009452C5" w:rsidRPr="00FE38F9">
        <w:rPr>
          <w:rFonts w:ascii="Consolas" w:hAnsi="Consolas"/>
          <w:lang w:eastAsia="zh-TW"/>
        </w:rPr>
        <w:t>CLK_b</w:t>
      </w:r>
      <w:r w:rsidR="00B5577F">
        <w:rPr>
          <w:rFonts w:hint="eastAsia"/>
          <w:lang w:eastAsia="zh-TW"/>
        </w:rPr>
        <w:t>一開始就會有的</w:t>
      </w:r>
      <w:r w:rsidR="00B5577F">
        <w:rPr>
          <w:rFonts w:hint="eastAsia"/>
          <w:lang w:eastAsia="zh-TW"/>
        </w:rPr>
        <w:t xml:space="preserve">rise time </w:t>
      </w:r>
      <m:oMath>
        <m:r>
          <w:rPr>
            <w:rFonts w:ascii="Cambria Math" w:hAnsi="Cambria Math" w:hint="eastAsia"/>
            <w:lang w:eastAsia="zh-TW"/>
          </w:rPr>
          <m:t>80p</m:t>
        </m:r>
      </m:oMath>
      <w:r w:rsidR="00B5577F">
        <w:rPr>
          <w:rFonts w:hint="eastAsia"/>
          <w:lang w:eastAsia="zh-TW"/>
        </w:rPr>
        <w:t>。</w:t>
      </w:r>
    </w:p>
    <w:p w14:paraId="7A900F5D" w14:textId="2577EFAC" w:rsidR="00B5577F" w:rsidRDefault="00672EE0" w:rsidP="00B5577F">
      <w:pPr>
        <w:rPr>
          <w:lang w:eastAsia="zh-TW"/>
        </w:rPr>
      </w:pPr>
      <w:r>
        <w:rPr>
          <w:noProof/>
        </w:rPr>
        <w:drawing>
          <wp:inline distT="0" distB="0" distL="0" distR="0" wp14:anchorId="37C52C69" wp14:editId="506D361C">
            <wp:extent cx="3168650" cy="1816100"/>
            <wp:effectExtent l="0" t="0" r="0" b="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8650" cy="181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TW"/>
        </w:rPr>
        <w:t xml:space="preserve"> 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8540"/>
      </w:tblGrid>
      <w:tr w:rsidR="00672EE0" w14:paraId="1676587C" w14:textId="77777777" w:rsidTr="00672EE0">
        <w:tc>
          <w:tcPr>
            <w:tcW w:w="8540" w:type="dxa"/>
          </w:tcPr>
          <w:p w14:paraId="5635416F" w14:textId="77777777" w:rsidR="00672EE0" w:rsidRPr="00672EE0" w:rsidRDefault="00672EE0" w:rsidP="00672EE0">
            <w:pPr>
              <w:rPr>
                <w:rFonts w:ascii="Consolas" w:hAnsi="Consolas"/>
                <w:lang w:eastAsia="zh-TW"/>
              </w:rPr>
            </w:pPr>
            <w:r w:rsidRPr="00672EE0">
              <w:rPr>
                <w:rFonts w:ascii="Consolas" w:hAnsi="Consolas"/>
                <w:lang w:eastAsia="zh-TW"/>
              </w:rPr>
              <w:t>vclk    CLK    GND PULSE(0 1.8 '10n+80p' 80p 80p '10n-160p' 20n)</w:t>
            </w:r>
          </w:p>
          <w:p w14:paraId="3A3B77F9" w14:textId="38AE264E" w:rsidR="00672EE0" w:rsidRPr="00672EE0" w:rsidRDefault="00672EE0" w:rsidP="00B5577F">
            <w:pPr>
              <w:rPr>
                <w:lang w:eastAsia="zh-TW"/>
              </w:rPr>
            </w:pPr>
            <w:r w:rsidRPr="00672EE0">
              <w:rPr>
                <w:rFonts w:ascii="Consolas" w:hAnsi="Consolas"/>
                <w:lang w:eastAsia="zh-TW"/>
              </w:rPr>
              <w:t>vclk_b  CLK_b  GND PULSE(0 1.8       0n  80p 80p       10n  20n)</w:t>
            </w:r>
          </w:p>
        </w:tc>
      </w:tr>
    </w:tbl>
    <w:p w14:paraId="2185EC73" w14:textId="64567995" w:rsidR="005F4E85" w:rsidRPr="00975A06" w:rsidRDefault="005F4E85" w:rsidP="00402B29">
      <w:pPr>
        <w:rPr>
          <w:lang w:eastAsia="zh-TW"/>
        </w:rPr>
      </w:pPr>
    </w:p>
    <w:sectPr w:rsidR="005F4E85" w:rsidRPr="00975A06" w:rsidSect="009E504C">
      <w:headerReference w:type="default" r:id="rId50"/>
      <w:footerReference w:type="default" r:id="rId51"/>
      <w:pgSz w:w="11910" w:h="16840"/>
      <w:pgMar w:top="1380" w:right="1680" w:bottom="1240" w:left="1680" w:header="850" w:footer="992" w:gutter="0"/>
      <w:pgNumType w:fmt="numberInDash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14E93C" w14:textId="77777777" w:rsidR="0009430B" w:rsidRDefault="0009430B">
      <w:r>
        <w:separator/>
      </w:r>
    </w:p>
  </w:endnote>
  <w:endnote w:type="continuationSeparator" w:id="0">
    <w:p w14:paraId="1DB5FC39" w14:textId="77777777" w:rsidR="0009430B" w:rsidRDefault="0009430B">
      <w:r>
        <w:continuationSeparator/>
      </w:r>
    </w:p>
  </w:endnote>
  <w:endnote w:type="continuationNotice" w:id="1">
    <w:p w14:paraId="4B7E23CA" w14:textId="77777777" w:rsidR="0009430B" w:rsidRDefault="0009430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88800604"/>
      <w:docPartObj>
        <w:docPartGallery w:val="Page Numbers (Bottom of Page)"/>
        <w:docPartUnique/>
      </w:docPartObj>
    </w:sdtPr>
    <w:sdtEndPr>
      <w:rPr>
        <w:color w:val="002060"/>
        <w:sz w:val="32"/>
        <w:szCs w:val="32"/>
      </w:rPr>
    </w:sdtEndPr>
    <w:sdtContent>
      <w:p w14:paraId="2D2C4A01" w14:textId="3CF67968" w:rsidR="00513334" w:rsidRPr="00D9795F" w:rsidRDefault="00513334" w:rsidP="009E504C">
        <w:pPr>
          <w:pStyle w:val="ad"/>
          <w:jc w:val="center"/>
          <w:rPr>
            <w:color w:val="002060"/>
            <w:sz w:val="32"/>
            <w:szCs w:val="32"/>
          </w:rPr>
        </w:pPr>
        <w:r w:rsidRPr="00D9795F">
          <w:rPr>
            <w:color w:val="002060"/>
            <w:sz w:val="32"/>
            <w:szCs w:val="32"/>
          </w:rPr>
          <w:fldChar w:fldCharType="begin"/>
        </w:r>
        <w:r w:rsidRPr="00D9795F">
          <w:rPr>
            <w:color w:val="002060"/>
            <w:sz w:val="32"/>
            <w:szCs w:val="32"/>
          </w:rPr>
          <w:instrText>PAGE   \* MERGEFORMAT</w:instrText>
        </w:r>
        <w:r w:rsidRPr="00D9795F">
          <w:rPr>
            <w:color w:val="002060"/>
            <w:sz w:val="32"/>
            <w:szCs w:val="32"/>
          </w:rPr>
          <w:fldChar w:fldCharType="separate"/>
        </w:r>
        <w:r w:rsidRPr="00D9795F">
          <w:rPr>
            <w:color w:val="002060"/>
            <w:sz w:val="32"/>
            <w:szCs w:val="32"/>
            <w:lang w:val="zh-TW" w:eastAsia="zh-TW"/>
          </w:rPr>
          <w:t>2</w:t>
        </w:r>
        <w:r w:rsidRPr="00D9795F">
          <w:rPr>
            <w:color w:val="002060"/>
            <w:sz w:val="32"/>
            <w:szCs w:val="32"/>
          </w:rPr>
          <w:fldChar w:fldCharType="end"/>
        </w:r>
      </w:p>
    </w:sdtContent>
  </w:sdt>
  <w:p w14:paraId="4A022A6B" w14:textId="48A47E31" w:rsidR="00513334" w:rsidRDefault="00513334">
    <w:pPr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22B781" w14:textId="77777777" w:rsidR="0009430B" w:rsidRDefault="0009430B">
      <w:r>
        <w:separator/>
      </w:r>
    </w:p>
  </w:footnote>
  <w:footnote w:type="continuationSeparator" w:id="0">
    <w:p w14:paraId="1C11CFAD" w14:textId="77777777" w:rsidR="0009430B" w:rsidRDefault="0009430B">
      <w:r>
        <w:continuationSeparator/>
      </w:r>
    </w:p>
  </w:footnote>
  <w:footnote w:type="continuationNotice" w:id="1">
    <w:p w14:paraId="58841CB9" w14:textId="77777777" w:rsidR="0009430B" w:rsidRDefault="0009430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E648D" w14:textId="1CB373F4" w:rsidR="00513334" w:rsidRPr="00325726" w:rsidRDefault="00CD0A2E" w:rsidP="00325726">
    <w:pPr>
      <w:jc w:val="center"/>
      <w:rPr>
        <w:sz w:val="28"/>
        <w:szCs w:val="28"/>
      </w:rPr>
    </w:pPr>
    <w:r w:rsidRPr="00325726">
      <w:rPr>
        <w:rFonts w:hint="eastAsia"/>
        <w:sz w:val="28"/>
        <w:szCs w:val="28"/>
      </w:rPr>
      <w:t>V</w:t>
    </w:r>
    <w:r w:rsidRPr="00325726">
      <w:rPr>
        <w:sz w:val="28"/>
        <w:szCs w:val="28"/>
      </w:rPr>
      <w:t xml:space="preserve">LSI </w:t>
    </w:r>
    <w:r w:rsidR="00325726" w:rsidRPr="00325726">
      <w:rPr>
        <w:rFonts w:hint="eastAsia"/>
        <w:sz w:val="28"/>
        <w:szCs w:val="28"/>
      </w:rPr>
      <w:t>l</w:t>
    </w:r>
    <w:r w:rsidR="00325726" w:rsidRPr="00325726">
      <w:rPr>
        <w:sz w:val="28"/>
        <w:szCs w:val="28"/>
      </w:rPr>
      <w:t>ab</w:t>
    </w:r>
    <w:r w:rsidR="00BA620D">
      <w:rPr>
        <w:rFonts w:hint="eastAsia"/>
        <w:sz w:val="28"/>
        <w:szCs w:val="28"/>
        <w:lang w:eastAsia="zh-TW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2E4EF9"/>
    <w:multiLevelType w:val="hybridMultilevel"/>
    <w:tmpl w:val="DE82CC52"/>
    <w:lvl w:ilvl="0" w:tplc="BF387EDE">
      <w:start w:val="1"/>
      <w:numFmt w:val="bullet"/>
      <w:pStyle w:val="1"/>
      <w:lvlText w:val=""/>
      <w:lvlJc w:val="left"/>
      <w:pPr>
        <w:ind w:left="794" w:hanging="283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1087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567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047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527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07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487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67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447" w:hanging="480"/>
      </w:pPr>
      <w:rPr>
        <w:rFonts w:ascii="Wingdings" w:hAnsi="Wingdings" w:hint="default"/>
      </w:rPr>
    </w:lvl>
  </w:abstractNum>
  <w:abstractNum w:abstractNumId="1" w15:restartNumberingAfterBreak="0">
    <w:nsid w:val="1071729E"/>
    <w:multiLevelType w:val="hybridMultilevel"/>
    <w:tmpl w:val="DF0415F0"/>
    <w:lvl w:ilvl="0" w:tplc="8752C21A">
      <w:start w:val="1"/>
      <w:numFmt w:val="upperLetter"/>
      <w:pStyle w:val="2"/>
      <w:suff w:val="space"/>
      <w:lvlText w:val="%1."/>
      <w:lvlJc w:val="left"/>
      <w:pPr>
        <w:ind w:left="284" w:hanging="171"/>
      </w:pPr>
      <w:rPr>
        <w:rFonts w:hint="eastAsia"/>
        <w:color w:val="auto"/>
        <w:spacing w:val="-20"/>
      </w:rPr>
    </w:lvl>
    <w:lvl w:ilvl="1" w:tplc="39B64FC0">
      <w:start w:val="1"/>
      <w:numFmt w:val="upperLetter"/>
      <w:suff w:val="space"/>
      <w:lvlText w:val="%2)"/>
      <w:lvlJc w:val="left"/>
      <w:pPr>
        <w:ind w:left="1559" w:hanging="87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2432" w:hanging="480"/>
      </w:pPr>
    </w:lvl>
    <w:lvl w:ilvl="3" w:tplc="0409000F" w:tentative="1">
      <w:start w:val="1"/>
      <w:numFmt w:val="decimal"/>
      <w:lvlText w:val="%4."/>
      <w:lvlJc w:val="left"/>
      <w:pPr>
        <w:ind w:left="29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2" w:hanging="480"/>
      </w:pPr>
    </w:lvl>
    <w:lvl w:ilvl="5" w:tplc="0409001B" w:tentative="1">
      <w:start w:val="1"/>
      <w:numFmt w:val="lowerRoman"/>
      <w:lvlText w:val="%6."/>
      <w:lvlJc w:val="right"/>
      <w:pPr>
        <w:ind w:left="3872" w:hanging="480"/>
      </w:pPr>
    </w:lvl>
    <w:lvl w:ilvl="6" w:tplc="0409000F" w:tentative="1">
      <w:start w:val="1"/>
      <w:numFmt w:val="decimal"/>
      <w:lvlText w:val="%7."/>
      <w:lvlJc w:val="left"/>
      <w:pPr>
        <w:ind w:left="43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2" w:hanging="480"/>
      </w:pPr>
    </w:lvl>
    <w:lvl w:ilvl="8" w:tplc="0409001B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2" w15:restartNumberingAfterBreak="0">
    <w:nsid w:val="1BD86A02"/>
    <w:multiLevelType w:val="hybridMultilevel"/>
    <w:tmpl w:val="10DE8662"/>
    <w:lvl w:ilvl="0" w:tplc="3242946A">
      <w:start w:val="1"/>
      <w:numFmt w:val="upperLetter"/>
      <w:pStyle w:val="3"/>
      <w:suff w:val="space"/>
      <w:lvlText w:val="%1)"/>
      <w:lvlJc w:val="left"/>
      <w:pPr>
        <w:ind w:left="227" w:hanging="227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552F3BFB"/>
    <w:multiLevelType w:val="hybridMultilevel"/>
    <w:tmpl w:val="F4DADBF0"/>
    <w:lvl w:ilvl="0" w:tplc="22EC05F8">
      <w:start w:val="1"/>
      <w:numFmt w:val="upperRoman"/>
      <w:pStyle w:val="a"/>
      <w:lvlText w:val="%1."/>
      <w:lvlJc w:val="left"/>
      <w:pPr>
        <w:ind w:left="397" w:hanging="113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64DC27FC"/>
    <w:multiLevelType w:val="hybridMultilevel"/>
    <w:tmpl w:val="4524FD90"/>
    <w:lvl w:ilvl="0" w:tplc="207A688A">
      <w:start w:val="1"/>
      <w:numFmt w:val="upperRoman"/>
      <w:pStyle w:val="3SPICE"/>
      <w:lvlText w:val="%1."/>
      <w:lvlJc w:val="left"/>
      <w:pPr>
        <w:ind w:left="100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84" w:hanging="480"/>
      </w:pPr>
    </w:lvl>
    <w:lvl w:ilvl="2" w:tplc="0409001B" w:tentative="1">
      <w:start w:val="1"/>
      <w:numFmt w:val="lowerRoman"/>
      <w:lvlText w:val="%3."/>
      <w:lvlJc w:val="right"/>
      <w:pPr>
        <w:ind w:left="1964" w:hanging="480"/>
      </w:pPr>
    </w:lvl>
    <w:lvl w:ilvl="3" w:tplc="0409000F" w:tentative="1">
      <w:start w:val="1"/>
      <w:numFmt w:val="decimal"/>
      <w:lvlText w:val="%4."/>
      <w:lvlJc w:val="left"/>
      <w:pPr>
        <w:ind w:left="244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24" w:hanging="480"/>
      </w:pPr>
    </w:lvl>
    <w:lvl w:ilvl="5" w:tplc="0409001B" w:tentative="1">
      <w:start w:val="1"/>
      <w:numFmt w:val="lowerRoman"/>
      <w:lvlText w:val="%6."/>
      <w:lvlJc w:val="right"/>
      <w:pPr>
        <w:ind w:left="3404" w:hanging="480"/>
      </w:pPr>
    </w:lvl>
    <w:lvl w:ilvl="6" w:tplc="0409000F" w:tentative="1">
      <w:start w:val="1"/>
      <w:numFmt w:val="decimal"/>
      <w:lvlText w:val="%7."/>
      <w:lvlJc w:val="left"/>
      <w:pPr>
        <w:ind w:left="388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64" w:hanging="480"/>
      </w:pPr>
    </w:lvl>
    <w:lvl w:ilvl="8" w:tplc="0409001B" w:tentative="1">
      <w:start w:val="1"/>
      <w:numFmt w:val="lowerRoman"/>
      <w:lvlText w:val="%9."/>
      <w:lvlJc w:val="right"/>
      <w:pPr>
        <w:ind w:left="4844" w:hanging="480"/>
      </w:pPr>
    </w:lvl>
  </w:abstractNum>
  <w:abstractNum w:abstractNumId="5" w15:restartNumberingAfterBreak="0">
    <w:nsid w:val="714233D1"/>
    <w:multiLevelType w:val="hybridMultilevel"/>
    <w:tmpl w:val="778E26DE"/>
    <w:lvl w:ilvl="0" w:tplc="7C6A7A0A">
      <w:start w:val="1"/>
      <w:numFmt w:val="bullet"/>
      <w:pStyle w:val="10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790B71E1"/>
    <w:multiLevelType w:val="hybridMultilevel"/>
    <w:tmpl w:val="162C1584"/>
    <w:lvl w:ilvl="0" w:tplc="BC4C329C">
      <w:start w:val="1"/>
      <w:numFmt w:val="bullet"/>
      <w:lvlText w:val=""/>
      <w:lvlJc w:val="left"/>
      <w:pPr>
        <w:ind w:left="907" w:hanging="283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60" w:hanging="480"/>
      </w:pPr>
      <w:rPr>
        <w:rFonts w:ascii="Wingdings" w:hAnsi="Wingdings" w:hint="default"/>
      </w:rPr>
    </w:lvl>
  </w:abstractNum>
  <w:num w:numId="1" w16cid:durableId="868564247">
    <w:abstractNumId w:val="5"/>
  </w:num>
  <w:num w:numId="2" w16cid:durableId="440880091">
    <w:abstractNumId w:val="1"/>
  </w:num>
  <w:num w:numId="3" w16cid:durableId="1333138832">
    <w:abstractNumId w:val="2"/>
  </w:num>
  <w:num w:numId="4" w16cid:durableId="214900260">
    <w:abstractNumId w:val="3"/>
  </w:num>
  <w:num w:numId="5" w16cid:durableId="1286079706">
    <w:abstractNumId w:val="4"/>
  </w:num>
  <w:num w:numId="6" w16cid:durableId="1376077278">
    <w:abstractNumId w:val="1"/>
    <w:lvlOverride w:ilvl="0">
      <w:startOverride w:val="1"/>
    </w:lvlOverride>
  </w:num>
  <w:num w:numId="7" w16cid:durableId="1818450956">
    <w:abstractNumId w:val="3"/>
    <w:lvlOverride w:ilvl="0">
      <w:startOverride w:val="1"/>
    </w:lvlOverride>
  </w:num>
  <w:num w:numId="8" w16cid:durableId="1833371325">
    <w:abstractNumId w:val="1"/>
    <w:lvlOverride w:ilvl="0">
      <w:startOverride w:val="1"/>
    </w:lvlOverride>
  </w:num>
  <w:num w:numId="9" w16cid:durableId="898899857">
    <w:abstractNumId w:val="3"/>
    <w:lvlOverride w:ilvl="0">
      <w:startOverride w:val="1"/>
    </w:lvlOverride>
  </w:num>
  <w:num w:numId="10" w16cid:durableId="1636444624">
    <w:abstractNumId w:val="1"/>
    <w:lvlOverride w:ilvl="0">
      <w:startOverride w:val="1"/>
    </w:lvlOverride>
  </w:num>
  <w:num w:numId="11" w16cid:durableId="432866899">
    <w:abstractNumId w:val="3"/>
    <w:lvlOverride w:ilvl="0">
      <w:startOverride w:val="1"/>
    </w:lvlOverride>
  </w:num>
  <w:num w:numId="12" w16cid:durableId="1264531279">
    <w:abstractNumId w:val="3"/>
    <w:lvlOverride w:ilvl="0">
      <w:startOverride w:val="1"/>
    </w:lvlOverride>
  </w:num>
  <w:num w:numId="13" w16cid:durableId="211042358">
    <w:abstractNumId w:val="3"/>
    <w:lvlOverride w:ilvl="0">
      <w:startOverride w:val="1"/>
    </w:lvlOverride>
  </w:num>
  <w:num w:numId="14" w16cid:durableId="668598417">
    <w:abstractNumId w:val="3"/>
    <w:lvlOverride w:ilvl="0">
      <w:startOverride w:val="1"/>
    </w:lvlOverride>
  </w:num>
  <w:num w:numId="15" w16cid:durableId="1122723709">
    <w:abstractNumId w:val="3"/>
    <w:lvlOverride w:ilvl="0">
      <w:startOverride w:val="1"/>
    </w:lvlOverride>
  </w:num>
  <w:num w:numId="16" w16cid:durableId="1580216645">
    <w:abstractNumId w:val="3"/>
    <w:lvlOverride w:ilvl="0">
      <w:startOverride w:val="1"/>
    </w:lvlOverride>
  </w:num>
  <w:num w:numId="17" w16cid:durableId="1177580072">
    <w:abstractNumId w:val="1"/>
    <w:lvlOverride w:ilvl="0">
      <w:startOverride w:val="1"/>
    </w:lvlOverride>
  </w:num>
  <w:num w:numId="18" w16cid:durableId="708257923">
    <w:abstractNumId w:val="1"/>
    <w:lvlOverride w:ilvl="0">
      <w:startOverride w:val="1"/>
    </w:lvlOverride>
  </w:num>
  <w:num w:numId="19" w16cid:durableId="336083440">
    <w:abstractNumId w:val="6"/>
  </w:num>
  <w:num w:numId="20" w16cid:durableId="1014303793">
    <w:abstractNumId w:val="6"/>
    <w:lvlOverride w:ilvl="0">
      <w:startOverride w:val="1"/>
    </w:lvlOverride>
  </w:num>
  <w:num w:numId="21" w16cid:durableId="234169461">
    <w:abstractNumId w:val="6"/>
    <w:lvlOverride w:ilvl="0">
      <w:startOverride w:val="1"/>
    </w:lvlOverride>
  </w:num>
  <w:num w:numId="22" w16cid:durableId="1344668480">
    <w:abstractNumId w:val="6"/>
    <w:lvlOverride w:ilvl="0">
      <w:startOverride w:val="1"/>
    </w:lvlOverride>
  </w:num>
  <w:num w:numId="23" w16cid:durableId="1968388742">
    <w:abstractNumId w:val="6"/>
    <w:lvlOverride w:ilvl="0">
      <w:startOverride w:val="1"/>
    </w:lvlOverride>
  </w:num>
  <w:num w:numId="24" w16cid:durableId="1456634572">
    <w:abstractNumId w:val="6"/>
    <w:lvlOverride w:ilvl="0">
      <w:startOverride w:val="1"/>
    </w:lvlOverride>
  </w:num>
  <w:num w:numId="25" w16cid:durableId="1572547462">
    <w:abstractNumId w:val="0"/>
  </w:num>
  <w:num w:numId="26" w16cid:durableId="1778258986">
    <w:abstractNumId w:val="1"/>
    <w:lvlOverride w:ilvl="0">
      <w:startOverride w:val="1"/>
    </w:lvlOverride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MjewMLI0MDcxMDRR0lEKTi0uzszPAykwM6kFAKsKfTwtAAAA"/>
  </w:docVars>
  <w:rsids>
    <w:rsidRoot w:val="00B359E5"/>
    <w:rsid w:val="0000112C"/>
    <w:rsid w:val="00001BCA"/>
    <w:rsid w:val="00001FB2"/>
    <w:rsid w:val="00002EE1"/>
    <w:rsid w:val="00004CD1"/>
    <w:rsid w:val="00005958"/>
    <w:rsid w:val="00005DB5"/>
    <w:rsid w:val="000069BB"/>
    <w:rsid w:val="000069FB"/>
    <w:rsid w:val="00006A42"/>
    <w:rsid w:val="00007BD5"/>
    <w:rsid w:val="00007E9F"/>
    <w:rsid w:val="00010B26"/>
    <w:rsid w:val="00011F4C"/>
    <w:rsid w:val="00012FBB"/>
    <w:rsid w:val="00012FDD"/>
    <w:rsid w:val="00013ADC"/>
    <w:rsid w:val="00014578"/>
    <w:rsid w:val="000145EB"/>
    <w:rsid w:val="00015861"/>
    <w:rsid w:val="00015CCF"/>
    <w:rsid w:val="00015FE5"/>
    <w:rsid w:val="00016249"/>
    <w:rsid w:val="00017520"/>
    <w:rsid w:val="00017DD1"/>
    <w:rsid w:val="00020EC2"/>
    <w:rsid w:val="00020F5E"/>
    <w:rsid w:val="00021119"/>
    <w:rsid w:val="00023EAE"/>
    <w:rsid w:val="00024C17"/>
    <w:rsid w:val="00024E1C"/>
    <w:rsid w:val="00024FD3"/>
    <w:rsid w:val="000251BD"/>
    <w:rsid w:val="00026196"/>
    <w:rsid w:val="00026CD1"/>
    <w:rsid w:val="00026D2C"/>
    <w:rsid w:val="0002706A"/>
    <w:rsid w:val="000271A7"/>
    <w:rsid w:val="00030B86"/>
    <w:rsid w:val="000311A4"/>
    <w:rsid w:val="0003157D"/>
    <w:rsid w:val="00031B0B"/>
    <w:rsid w:val="000324B5"/>
    <w:rsid w:val="000327D6"/>
    <w:rsid w:val="00032A1B"/>
    <w:rsid w:val="00032AE3"/>
    <w:rsid w:val="00032AF0"/>
    <w:rsid w:val="00032F24"/>
    <w:rsid w:val="00033293"/>
    <w:rsid w:val="00033302"/>
    <w:rsid w:val="0003362C"/>
    <w:rsid w:val="00033811"/>
    <w:rsid w:val="00033B0F"/>
    <w:rsid w:val="0003422D"/>
    <w:rsid w:val="00036028"/>
    <w:rsid w:val="00036412"/>
    <w:rsid w:val="000369C8"/>
    <w:rsid w:val="00037132"/>
    <w:rsid w:val="000374D6"/>
    <w:rsid w:val="000376F7"/>
    <w:rsid w:val="000377B4"/>
    <w:rsid w:val="0003783A"/>
    <w:rsid w:val="00037A1B"/>
    <w:rsid w:val="00037D48"/>
    <w:rsid w:val="00037D65"/>
    <w:rsid w:val="00037E18"/>
    <w:rsid w:val="00037EA8"/>
    <w:rsid w:val="00040095"/>
    <w:rsid w:val="00040408"/>
    <w:rsid w:val="000407AB"/>
    <w:rsid w:val="000409F4"/>
    <w:rsid w:val="00041954"/>
    <w:rsid w:val="00041D06"/>
    <w:rsid w:val="00041F27"/>
    <w:rsid w:val="000439CD"/>
    <w:rsid w:val="00044A8B"/>
    <w:rsid w:val="00045230"/>
    <w:rsid w:val="0004548F"/>
    <w:rsid w:val="0004595E"/>
    <w:rsid w:val="00045EE4"/>
    <w:rsid w:val="000460CA"/>
    <w:rsid w:val="000468FC"/>
    <w:rsid w:val="00046B4E"/>
    <w:rsid w:val="00047696"/>
    <w:rsid w:val="00047F68"/>
    <w:rsid w:val="00050524"/>
    <w:rsid w:val="00050BB4"/>
    <w:rsid w:val="0005188C"/>
    <w:rsid w:val="00051C37"/>
    <w:rsid w:val="000526FE"/>
    <w:rsid w:val="00052876"/>
    <w:rsid w:val="000530EA"/>
    <w:rsid w:val="000546C8"/>
    <w:rsid w:val="0005493C"/>
    <w:rsid w:val="00054D0B"/>
    <w:rsid w:val="00054FD9"/>
    <w:rsid w:val="000551C4"/>
    <w:rsid w:val="00055219"/>
    <w:rsid w:val="000562CB"/>
    <w:rsid w:val="00056723"/>
    <w:rsid w:val="000569AF"/>
    <w:rsid w:val="00057522"/>
    <w:rsid w:val="000578AD"/>
    <w:rsid w:val="00060D59"/>
    <w:rsid w:val="00060DF7"/>
    <w:rsid w:val="0006107C"/>
    <w:rsid w:val="0006202F"/>
    <w:rsid w:val="00062A04"/>
    <w:rsid w:val="00062A68"/>
    <w:rsid w:val="00062ABA"/>
    <w:rsid w:val="00062C1A"/>
    <w:rsid w:val="00062F14"/>
    <w:rsid w:val="0006300F"/>
    <w:rsid w:val="00063E22"/>
    <w:rsid w:val="000642B6"/>
    <w:rsid w:val="000644F3"/>
    <w:rsid w:val="0006490F"/>
    <w:rsid w:val="000649B2"/>
    <w:rsid w:val="00065000"/>
    <w:rsid w:val="0006542A"/>
    <w:rsid w:val="00066728"/>
    <w:rsid w:val="00066F2D"/>
    <w:rsid w:val="0006799C"/>
    <w:rsid w:val="00070206"/>
    <w:rsid w:val="000712E6"/>
    <w:rsid w:val="000714F9"/>
    <w:rsid w:val="000719AF"/>
    <w:rsid w:val="000719DA"/>
    <w:rsid w:val="0007314D"/>
    <w:rsid w:val="00073454"/>
    <w:rsid w:val="00073644"/>
    <w:rsid w:val="00074072"/>
    <w:rsid w:val="00074190"/>
    <w:rsid w:val="0007451D"/>
    <w:rsid w:val="000747EA"/>
    <w:rsid w:val="00074BC8"/>
    <w:rsid w:val="000753DF"/>
    <w:rsid w:val="000755D7"/>
    <w:rsid w:val="00075886"/>
    <w:rsid w:val="00075BE5"/>
    <w:rsid w:val="00075C3A"/>
    <w:rsid w:val="00076323"/>
    <w:rsid w:val="00080091"/>
    <w:rsid w:val="00080444"/>
    <w:rsid w:val="000806AD"/>
    <w:rsid w:val="00081512"/>
    <w:rsid w:val="00081E89"/>
    <w:rsid w:val="000827D6"/>
    <w:rsid w:val="00082978"/>
    <w:rsid w:val="000837BA"/>
    <w:rsid w:val="00083B64"/>
    <w:rsid w:val="00084072"/>
    <w:rsid w:val="000847F4"/>
    <w:rsid w:val="00084BA2"/>
    <w:rsid w:val="00085142"/>
    <w:rsid w:val="000855AE"/>
    <w:rsid w:val="00086543"/>
    <w:rsid w:val="00086A0F"/>
    <w:rsid w:val="00086D50"/>
    <w:rsid w:val="00087789"/>
    <w:rsid w:val="00090170"/>
    <w:rsid w:val="000902FB"/>
    <w:rsid w:val="00090AF1"/>
    <w:rsid w:val="00090C81"/>
    <w:rsid w:val="00090C82"/>
    <w:rsid w:val="00090DAD"/>
    <w:rsid w:val="000915E5"/>
    <w:rsid w:val="0009285F"/>
    <w:rsid w:val="00092F64"/>
    <w:rsid w:val="00093F7B"/>
    <w:rsid w:val="0009430B"/>
    <w:rsid w:val="00094DFA"/>
    <w:rsid w:val="00094F3C"/>
    <w:rsid w:val="000955FD"/>
    <w:rsid w:val="00095C9A"/>
    <w:rsid w:val="00096131"/>
    <w:rsid w:val="00096285"/>
    <w:rsid w:val="0009639D"/>
    <w:rsid w:val="000966A9"/>
    <w:rsid w:val="000978F8"/>
    <w:rsid w:val="00097CE3"/>
    <w:rsid w:val="000A05E4"/>
    <w:rsid w:val="000A3C1B"/>
    <w:rsid w:val="000A3DA8"/>
    <w:rsid w:val="000A4088"/>
    <w:rsid w:val="000A46D6"/>
    <w:rsid w:val="000A4DFF"/>
    <w:rsid w:val="000A4EEB"/>
    <w:rsid w:val="000A4FCB"/>
    <w:rsid w:val="000A4FFB"/>
    <w:rsid w:val="000A530A"/>
    <w:rsid w:val="000A55B2"/>
    <w:rsid w:val="000A6580"/>
    <w:rsid w:val="000A6AD7"/>
    <w:rsid w:val="000A7971"/>
    <w:rsid w:val="000A79F5"/>
    <w:rsid w:val="000A7A55"/>
    <w:rsid w:val="000A7A8B"/>
    <w:rsid w:val="000A7AEF"/>
    <w:rsid w:val="000A7B8C"/>
    <w:rsid w:val="000A7B9D"/>
    <w:rsid w:val="000A7D84"/>
    <w:rsid w:val="000B015E"/>
    <w:rsid w:val="000B0175"/>
    <w:rsid w:val="000B0903"/>
    <w:rsid w:val="000B1030"/>
    <w:rsid w:val="000B1F2E"/>
    <w:rsid w:val="000B245B"/>
    <w:rsid w:val="000B2FA2"/>
    <w:rsid w:val="000B3B14"/>
    <w:rsid w:val="000B4B4C"/>
    <w:rsid w:val="000B5610"/>
    <w:rsid w:val="000B5AF6"/>
    <w:rsid w:val="000B5CF7"/>
    <w:rsid w:val="000B60D6"/>
    <w:rsid w:val="000B6465"/>
    <w:rsid w:val="000B657E"/>
    <w:rsid w:val="000B6A68"/>
    <w:rsid w:val="000B6D43"/>
    <w:rsid w:val="000C0C61"/>
    <w:rsid w:val="000C1267"/>
    <w:rsid w:val="000C1DC7"/>
    <w:rsid w:val="000C372D"/>
    <w:rsid w:val="000C4029"/>
    <w:rsid w:val="000C4D83"/>
    <w:rsid w:val="000C55B0"/>
    <w:rsid w:val="000C5C72"/>
    <w:rsid w:val="000C6468"/>
    <w:rsid w:val="000C6685"/>
    <w:rsid w:val="000C6884"/>
    <w:rsid w:val="000C6C3D"/>
    <w:rsid w:val="000C780B"/>
    <w:rsid w:val="000D00C8"/>
    <w:rsid w:val="000D16EB"/>
    <w:rsid w:val="000D1B73"/>
    <w:rsid w:val="000D2E29"/>
    <w:rsid w:val="000D34DB"/>
    <w:rsid w:val="000D37BE"/>
    <w:rsid w:val="000D3AB3"/>
    <w:rsid w:val="000D59D3"/>
    <w:rsid w:val="000D5A57"/>
    <w:rsid w:val="000D66C6"/>
    <w:rsid w:val="000D6B47"/>
    <w:rsid w:val="000E0222"/>
    <w:rsid w:val="000E0A53"/>
    <w:rsid w:val="000E0AA7"/>
    <w:rsid w:val="000E0CAD"/>
    <w:rsid w:val="000E0D76"/>
    <w:rsid w:val="000E1333"/>
    <w:rsid w:val="000E1374"/>
    <w:rsid w:val="000E153E"/>
    <w:rsid w:val="000E207F"/>
    <w:rsid w:val="000E2AC1"/>
    <w:rsid w:val="000E3BEF"/>
    <w:rsid w:val="000E46BF"/>
    <w:rsid w:val="000E483E"/>
    <w:rsid w:val="000E61CD"/>
    <w:rsid w:val="000E7A24"/>
    <w:rsid w:val="000E7D38"/>
    <w:rsid w:val="000E7E8F"/>
    <w:rsid w:val="000F01E3"/>
    <w:rsid w:val="000F0B35"/>
    <w:rsid w:val="000F0E95"/>
    <w:rsid w:val="000F2692"/>
    <w:rsid w:val="000F2779"/>
    <w:rsid w:val="000F41EC"/>
    <w:rsid w:val="000F4AE1"/>
    <w:rsid w:val="000F4CF1"/>
    <w:rsid w:val="000F4DC4"/>
    <w:rsid w:val="000F5AAE"/>
    <w:rsid w:val="000F6740"/>
    <w:rsid w:val="000F6FAC"/>
    <w:rsid w:val="00100146"/>
    <w:rsid w:val="001002DA"/>
    <w:rsid w:val="00100AA1"/>
    <w:rsid w:val="00101308"/>
    <w:rsid w:val="00101982"/>
    <w:rsid w:val="00102B10"/>
    <w:rsid w:val="00102E82"/>
    <w:rsid w:val="00103A94"/>
    <w:rsid w:val="00104411"/>
    <w:rsid w:val="0010494C"/>
    <w:rsid w:val="00104AA1"/>
    <w:rsid w:val="00104E15"/>
    <w:rsid w:val="00105699"/>
    <w:rsid w:val="00105781"/>
    <w:rsid w:val="00105C00"/>
    <w:rsid w:val="00105C78"/>
    <w:rsid w:val="00105FFF"/>
    <w:rsid w:val="00106318"/>
    <w:rsid w:val="0010751C"/>
    <w:rsid w:val="00107FB7"/>
    <w:rsid w:val="00110056"/>
    <w:rsid w:val="001100EC"/>
    <w:rsid w:val="001109D5"/>
    <w:rsid w:val="00111936"/>
    <w:rsid w:val="00111A52"/>
    <w:rsid w:val="00112416"/>
    <w:rsid w:val="00112526"/>
    <w:rsid w:val="00112605"/>
    <w:rsid w:val="00112C34"/>
    <w:rsid w:val="00112D25"/>
    <w:rsid w:val="0011305D"/>
    <w:rsid w:val="00113319"/>
    <w:rsid w:val="00115434"/>
    <w:rsid w:val="00116B45"/>
    <w:rsid w:val="00116E4B"/>
    <w:rsid w:val="00117009"/>
    <w:rsid w:val="00117449"/>
    <w:rsid w:val="00117B1E"/>
    <w:rsid w:val="0012073C"/>
    <w:rsid w:val="00120933"/>
    <w:rsid w:val="00121115"/>
    <w:rsid w:val="00121688"/>
    <w:rsid w:val="00121B8C"/>
    <w:rsid w:val="00121D45"/>
    <w:rsid w:val="00121DCC"/>
    <w:rsid w:val="001220EC"/>
    <w:rsid w:val="00122705"/>
    <w:rsid w:val="00123F89"/>
    <w:rsid w:val="00124927"/>
    <w:rsid w:val="00124B25"/>
    <w:rsid w:val="00124B77"/>
    <w:rsid w:val="00126F58"/>
    <w:rsid w:val="00126FEC"/>
    <w:rsid w:val="001300AF"/>
    <w:rsid w:val="0013054B"/>
    <w:rsid w:val="001309F9"/>
    <w:rsid w:val="00131763"/>
    <w:rsid w:val="001322CB"/>
    <w:rsid w:val="0013234C"/>
    <w:rsid w:val="00132441"/>
    <w:rsid w:val="00133371"/>
    <w:rsid w:val="00133D59"/>
    <w:rsid w:val="00133E0D"/>
    <w:rsid w:val="001345B9"/>
    <w:rsid w:val="00134862"/>
    <w:rsid w:val="001358A2"/>
    <w:rsid w:val="001358B1"/>
    <w:rsid w:val="0013593C"/>
    <w:rsid w:val="00135C19"/>
    <w:rsid w:val="00135DF7"/>
    <w:rsid w:val="00137230"/>
    <w:rsid w:val="0013797A"/>
    <w:rsid w:val="00137EA6"/>
    <w:rsid w:val="00140421"/>
    <w:rsid w:val="00140585"/>
    <w:rsid w:val="00141EBE"/>
    <w:rsid w:val="00142465"/>
    <w:rsid w:val="00142FF9"/>
    <w:rsid w:val="0014306A"/>
    <w:rsid w:val="001433D4"/>
    <w:rsid w:val="001434D0"/>
    <w:rsid w:val="001444F5"/>
    <w:rsid w:val="00144B9F"/>
    <w:rsid w:val="00144BBB"/>
    <w:rsid w:val="001454CB"/>
    <w:rsid w:val="00145E54"/>
    <w:rsid w:val="0014633C"/>
    <w:rsid w:val="00146A1C"/>
    <w:rsid w:val="00146ADB"/>
    <w:rsid w:val="001474AF"/>
    <w:rsid w:val="001476BB"/>
    <w:rsid w:val="00150C75"/>
    <w:rsid w:val="00150FF1"/>
    <w:rsid w:val="00151FE4"/>
    <w:rsid w:val="0015200A"/>
    <w:rsid w:val="00152A4A"/>
    <w:rsid w:val="00153BC6"/>
    <w:rsid w:val="00153D6C"/>
    <w:rsid w:val="00155BCE"/>
    <w:rsid w:val="001563B9"/>
    <w:rsid w:val="00156BB0"/>
    <w:rsid w:val="00157125"/>
    <w:rsid w:val="0015783E"/>
    <w:rsid w:val="00157C48"/>
    <w:rsid w:val="00157EE2"/>
    <w:rsid w:val="0016003F"/>
    <w:rsid w:val="00162759"/>
    <w:rsid w:val="0016327B"/>
    <w:rsid w:val="001633A7"/>
    <w:rsid w:val="00163CD3"/>
    <w:rsid w:val="00164E29"/>
    <w:rsid w:val="00164FEF"/>
    <w:rsid w:val="001651B1"/>
    <w:rsid w:val="00166099"/>
    <w:rsid w:val="0016670E"/>
    <w:rsid w:val="00166910"/>
    <w:rsid w:val="00166938"/>
    <w:rsid w:val="00166F10"/>
    <w:rsid w:val="001672FE"/>
    <w:rsid w:val="001675A8"/>
    <w:rsid w:val="00167CE7"/>
    <w:rsid w:val="00170409"/>
    <w:rsid w:val="00170829"/>
    <w:rsid w:val="00171630"/>
    <w:rsid w:val="00172458"/>
    <w:rsid w:val="001729EB"/>
    <w:rsid w:val="00172B21"/>
    <w:rsid w:val="00173420"/>
    <w:rsid w:val="00173AE7"/>
    <w:rsid w:val="001743E7"/>
    <w:rsid w:val="001743F7"/>
    <w:rsid w:val="001749E5"/>
    <w:rsid w:val="00174CBC"/>
    <w:rsid w:val="0017637B"/>
    <w:rsid w:val="00176F75"/>
    <w:rsid w:val="00177239"/>
    <w:rsid w:val="001779FD"/>
    <w:rsid w:val="001815D5"/>
    <w:rsid w:val="0018222A"/>
    <w:rsid w:val="00182850"/>
    <w:rsid w:val="00182BF0"/>
    <w:rsid w:val="00184FBD"/>
    <w:rsid w:val="00186671"/>
    <w:rsid w:val="00190669"/>
    <w:rsid w:val="00190DB4"/>
    <w:rsid w:val="00191C5A"/>
    <w:rsid w:val="00192226"/>
    <w:rsid w:val="00192BEC"/>
    <w:rsid w:val="00192D32"/>
    <w:rsid w:val="00193B18"/>
    <w:rsid w:val="00194139"/>
    <w:rsid w:val="0019483D"/>
    <w:rsid w:val="00194B0B"/>
    <w:rsid w:val="0019544C"/>
    <w:rsid w:val="0019731D"/>
    <w:rsid w:val="0019746D"/>
    <w:rsid w:val="00197AC6"/>
    <w:rsid w:val="001A0A49"/>
    <w:rsid w:val="001A2E18"/>
    <w:rsid w:val="001A2F27"/>
    <w:rsid w:val="001A3176"/>
    <w:rsid w:val="001A344D"/>
    <w:rsid w:val="001A350A"/>
    <w:rsid w:val="001A3595"/>
    <w:rsid w:val="001A4229"/>
    <w:rsid w:val="001A433A"/>
    <w:rsid w:val="001A4816"/>
    <w:rsid w:val="001A4AE0"/>
    <w:rsid w:val="001A4B5F"/>
    <w:rsid w:val="001A5526"/>
    <w:rsid w:val="001A59F7"/>
    <w:rsid w:val="001A5D09"/>
    <w:rsid w:val="001A5EB7"/>
    <w:rsid w:val="001A62C6"/>
    <w:rsid w:val="001A6981"/>
    <w:rsid w:val="001A6EE7"/>
    <w:rsid w:val="001A7AE1"/>
    <w:rsid w:val="001A7F97"/>
    <w:rsid w:val="001B00DA"/>
    <w:rsid w:val="001B074B"/>
    <w:rsid w:val="001B1A81"/>
    <w:rsid w:val="001B265C"/>
    <w:rsid w:val="001B2977"/>
    <w:rsid w:val="001B3209"/>
    <w:rsid w:val="001B393B"/>
    <w:rsid w:val="001B3A61"/>
    <w:rsid w:val="001B3DF7"/>
    <w:rsid w:val="001B545C"/>
    <w:rsid w:val="001B54FB"/>
    <w:rsid w:val="001B5C4D"/>
    <w:rsid w:val="001B5E5C"/>
    <w:rsid w:val="001B6A1E"/>
    <w:rsid w:val="001B748D"/>
    <w:rsid w:val="001C018F"/>
    <w:rsid w:val="001C02DC"/>
    <w:rsid w:val="001C035C"/>
    <w:rsid w:val="001C1876"/>
    <w:rsid w:val="001C2136"/>
    <w:rsid w:val="001C227B"/>
    <w:rsid w:val="001C253E"/>
    <w:rsid w:val="001C3AA7"/>
    <w:rsid w:val="001C450F"/>
    <w:rsid w:val="001C5243"/>
    <w:rsid w:val="001C5936"/>
    <w:rsid w:val="001C6023"/>
    <w:rsid w:val="001C63B2"/>
    <w:rsid w:val="001C6B62"/>
    <w:rsid w:val="001D039F"/>
    <w:rsid w:val="001D17D1"/>
    <w:rsid w:val="001D1F09"/>
    <w:rsid w:val="001D25B7"/>
    <w:rsid w:val="001D26DE"/>
    <w:rsid w:val="001D317A"/>
    <w:rsid w:val="001D3507"/>
    <w:rsid w:val="001D482E"/>
    <w:rsid w:val="001D4CAC"/>
    <w:rsid w:val="001D5085"/>
    <w:rsid w:val="001D582D"/>
    <w:rsid w:val="001D5B0E"/>
    <w:rsid w:val="001D7231"/>
    <w:rsid w:val="001D7707"/>
    <w:rsid w:val="001E02DE"/>
    <w:rsid w:val="001E153C"/>
    <w:rsid w:val="001E15CE"/>
    <w:rsid w:val="001E1868"/>
    <w:rsid w:val="001E1CF6"/>
    <w:rsid w:val="001E2FC5"/>
    <w:rsid w:val="001E30E5"/>
    <w:rsid w:val="001E311D"/>
    <w:rsid w:val="001E33A1"/>
    <w:rsid w:val="001E4AFD"/>
    <w:rsid w:val="001E58D1"/>
    <w:rsid w:val="001E5A3D"/>
    <w:rsid w:val="001E5BA5"/>
    <w:rsid w:val="001E6361"/>
    <w:rsid w:val="001E63FB"/>
    <w:rsid w:val="001E677F"/>
    <w:rsid w:val="001E6D12"/>
    <w:rsid w:val="001E7634"/>
    <w:rsid w:val="001F05A2"/>
    <w:rsid w:val="001F1053"/>
    <w:rsid w:val="001F1AFA"/>
    <w:rsid w:val="001F1F1A"/>
    <w:rsid w:val="001F21B1"/>
    <w:rsid w:val="001F2AF8"/>
    <w:rsid w:val="001F2B93"/>
    <w:rsid w:val="001F2C51"/>
    <w:rsid w:val="001F4971"/>
    <w:rsid w:val="001F4D41"/>
    <w:rsid w:val="001F5358"/>
    <w:rsid w:val="001F5E0F"/>
    <w:rsid w:val="001F5F2F"/>
    <w:rsid w:val="001F6FB8"/>
    <w:rsid w:val="001F7A91"/>
    <w:rsid w:val="001F7D63"/>
    <w:rsid w:val="001F7E46"/>
    <w:rsid w:val="00200334"/>
    <w:rsid w:val="002017FA"/>
    <w:rsid w:val="002018FA"/>
    <w:rsid w:val="002019AB"/>
    <w:rsid w:val="00201A28"/>
    <w:rsid w:val="00201B4D"/>
    <w:rsid w:val="00201E0C"/>
    <w:rsid w:val="00202412"/>
    <w:rsid w:val="00202C04"/>
    <w:rsid w:val="00202E5E"/>
    <w:rsid w:val="002030AB"/>
    <w:rsid w:val="0020338B"/>
    <w:rsid w:val="00203C26"/>
    <w:rsid w:val="00203CBA"/>
    <w:rsid w:val="00203E63"/>
    <w:rsid w:val="00203F49"/>
    <w:rsid w:val="00204336"/>
    <w:rsid w:val="00204491"/>
    <w:rsid w:val="0020531B"/>
    <w:rsid w:val="002054C7"/>
    <w:rsid w:val="00206100"/>
    <w:rsid w:val="00206DF8"/>
    <w:rsid w:val="00210372"/>
    <w:rsid w:val="00210DE8"/>
    <w:rsid w:val="00211613"/>
    <w:rsid w:val="00211E52"/>
    <w:rsid w:val="002129D8"/>
    <w:rsid w:val="0021385D"/>
    <w:rsid w:val="00214968"/>
    <w:rsid w:val="002149AA"/>
    <w:rsid w:val="00214D98"/>
    <w:rsid w:val="00214E1A"/>
    <w:rsid w:val="00215E87"/>
    <w:rsid w:val="00215FD2"/>
    <w:rsid w:val="00216012"/>
    <w:rsid w:val="00217312"/>
    <w:rsid w:val="00217586"/>
    <w:rsid w:val="00217678"/>
    <w:rsid w:val="00220E89"/>
    <w:rsid w:val="002215EA"/>
    <w:rsid w:val="00221621"/>
    <w:rsid w:val="00222669"/>
    <w:rsid w:val="0022408E"/>
    <w:rsid w:val="002245C2"/>
    <w:rsid w:val="0022562C"/>
    <w:rsid w:val="00225D0F"/>
    <w:rsid w:val="00225FAA"/>
    <w:rsid w:val="0022634A"/>
    <w:rsid w:val="00226D23"/>
    <w:rsid w:val="00226DF9"/>
    <w:rsid w:val="002279E9"/>
    <w:rsid w:val="00227A8A"/>
    <w:rsid w:val="002302D0"/>
    <w:rsid w:val="002306DD"/>
    <w:rsid w:val="00231C09"/>
    <w:rsid w:val="00232234"/>
    <w:rsid w:val="00232448"/>
    <w:rsid w:val="00234BCB"/>
    <w:rsid w:val="00234FBF"/>
    <w:rsid w:val="0023530A"/>
    <w:rsid w:val="0023557F"/>
    <w:rsid w:val="002355BD"/>
    <w:rsid w:val="00236C2F"/>
    <w:rsid w:val="00236E4F"/>
    <w:rsid w:val="0023784F"/>
    <w:rsid w:val="00237D16"/>
    <w:rsid w:val="00237FA6"/>
    <w:rsid w:val="002401F6"/>
    <w:rsid w:val="00240AE5"/>
    <w:rsid w:val="00241355"/>
    <w:rsid w:val="00241DCC"/>
    <w:rsid w:val="0024302F"/>
    <w:rsid w:val="0024348D"/>
    <w:rsid w:val="002434D2"/>
    <w:rsid w:val="0024402C"/>
    <w:rsid w:val="002471A5"/>
    <w:rsid w:val="00247744"/>
    <w:rsid w:val="002503B3"/>
    <w:rsid w:val="00250A7A"/>
    <w:rsid w:val="002510AF"/>
    <w:rsid w:val="002518B6"/>
    <w:rsid w:val="00252AC8"/>
    <w:rsid w:val="00252F98"/>
    <w:rsid w:val="002535A9"/>
    <w:rsid w:val="00253604"/>
    <w:rsid w:val="0025403D"/>
    <w:rsid w:val="00254979"/>
    <w:rsid w:val="00254BD5"/>
    <w:rsid w:val="0025696C"/>
    <w:rsid w:val="00256A98"/>
    <w:rsid w:val="002572B1"/>
    <w:rsid w:val="00257E5E"/>
    <w:rsid w:val="0026020C"/>
    <w:rsid w:val="00260DCB"/>
    <w:rsid w:val="0026143E"/>
    <w:rsid w:val="00262143"/>
    <w:rsid w:val="002632FB"/>
    <w:rsid w:val="00263752"/>
    <w:rsid w:val="00263BB4"/>
    <w:rsid w:val="002659A1"/>
    <w:rsid w:val="00265C96"/>
    <w:rsid w:val="00265CC5"/>
    <w:rsid w:val="00266440"/>
    <w:rsid w:val="00266699"/>
    <w:rsid w:val="002703B8"/>
    <w:rsid w:val="00270BFD"/>
    <w:rsid w:val="00271167"/>
    <w:rsid w:val="0027138C"/>
    <w:rsid w:val="00271CF5"/>
    <w:rsid w:val="00271D8B"/>
    <w:rsid w:val="00271FE7"/>
    <w:rsid w:val="00272E5D"/>
    <w:rsid w:val="00272F5C"/>
    <w:rsid w:val="00273365"/>
    <w:rsid w:val="00273578"/>
    <w:rsid w:val="00273720"/>
    <w:rsid w:val="00273966"/>
    <w:rsid w:val="00273C93"/>
    <w:rsid w:val="00274B9F"/>
    <w:rsid w:val="00274DF4"/>
    <w:rsid w:val="002751E7"/>
    <w:rsid w:val="002758C9"/>
    <w:rsid w:val="00275AE0"/>
    <w:rsid w:val="00275E0F"/>
    <w:rsid w:val="002764AA"/>
    <w:rsid w:val="002765F9"/>
    <w:rsid w:val="00276E19"/>
    <w:rsid w:val="00276F93"/>
    <w:rsid w:val="00277D2C"/>
    <w:rsid w:val="00280766"/>
    <w:rsid w:val="002810DA"/>
    <w:rsid w:val="0028114B"/>
    <w:rsid w:val="00281B89"/>
    <w:rsid w:val="002823E2"/>
    <w:rsid w:val="0028287C"/>
    <w:rsid w:val="00282C6F"/>
    <w:rsid w:val="00283BEA"/>
    <w:rsid w:val="0028417A"/>
    <w:rsid w:val="00284A4E"/>
    <w:rsid w:val="002856C5"/>
    <w:rsid w:val="00287C43"/>
    <w:rsid w:val="00287EF5"/>
    <w:rsid w:val="002910CE"/>
    <w:rsid w:val="00291179"/>
    <w:rsid w:val="002917B7"/>
    <w:rsid w:val="00291B9C"/>
    <w:rsid w:val="00292145"/>
    <w:rsid w:val="0029252F"/>
    <w:rsid w:val="00292951"/>
    <w:rsid w:val="00293CD9"/>
    <w:rsid w:val="002957AE"/>
    <w:rsid w:val="0029651D"/>
    <w:rsid w:val="00297AA7"/>
    <w:rsid w:val="002A0E9B"/>
    <w:rsid w:val="002A1022"/>
    <w:rsid w:val="002A14AE"/>
    <w:rsid w:val="002A2959"/>
    <w:rsid w:val="002A2F05"/>
    <w:rsid w:val="002A2FCD"/>
    <w:rsid w:val="002A39E2"/>
    <w:rsid w:val="002A3E2A"/>
    <w:rsid w:val="002A3F58"/>
    <w:rsid w:val="002A48BC"/>
    <w:rsid w:val="002A5182"/>
    <w:rsid w:val="002A52D3"/>
    <w:rsid w:val="002A559E"/>
    <w:rsid w:val="002A6267"/>
    <w:rsid w:val="002A731B"/>
    <w:rsid w:val="002A7E28"/>
    <w:rsid w:val="002A7FAB"/>
    <w:rsid w:val="002B09ED"/>
    <w:rsid w:val="002B1E49"/>
    <w:rsid w:val="002B212F"/>
    <w:rsid w:val="002B25F9"/>
    <w:rsid w:val="002B2E3F"/>
    <w:rsid w:val="002B3715"/>
    <w:rsid w:val="002B43D2"/>
    <w:rsid w:val="002B5EC9"/>
    <w:rsid w:val="002B6220"/>
    <w:rsid w:val="002B627E"/>
    <w:rsid w:val="002B66E9"/>
    <w:rsid w:val="002B6C8D"/>
    <w:rsid w:val="002B7241"/>
    <w:rsid w:val="002B7308"/>
    <w:rsid w:val="002B776E"/>
    <w:rsid w:val="002B7BA7"/>
    <w:rsid w:val="002B7D54"/>
    <w:rsid w:val="002C01AE"/>
    <w:rsid w:val="002C043A"/>
    <w:rsid w:val="002C0485"/>
    <w:rsid w:val="002C1478"/>
    <w:rsid w:val="002C178B"/>
    <w:rsid w:val="002C31E6"/>
    <w:rsid w:val="002C3F25"/>
    <w:rsid w:val="002C59FE"/>
    <w:rsid w:val="002C5B9E"/>
    <w:rsid w:val="002C63D6"/>
    <w:rsid w:val="002C7D48"/>
    <w:rsid w:val="002C7E36"/>
    <w:rsid w:val="002D04CC"/>
    <w:rsid w:val="002D155E"/>
    <w:rsid w:val="002D1607"/>
    <w:rsid w:val="002D1B4A"/>
    <w:rsid w:val="002D1B9E"/>
    <w:rsid w:val="002D21D9"/>
    <w:rsid w:val="002D2C4C"/>
    <w:rsid w:val="002D2ED0"/>
    <w:rsid w:val="002D3132"/>
    <w:rsid w:val="002D337D"/>
    <w:rsid w:val="002D366D"/>
    <w:rsid w:val="002D3B8C"/>
    <w:rsid w:val="002D470C"/>
    <w:rsid w:val="002D51D2"/>
    <w:rsid w:val="002D5BD4"/>
    <w:rsid w:val="002D5FCD"/>
    <w:rsid w:val="002D67A9"/>
    <w:rsid w:val="002D709C"/>
    <w:rsid w:val="002D7972"/>
    <w:rsid w:val="002D7A7F"/>
    <w:rsid w:val="002D7E28"/>
    <w:rsid w:val="002D7F73"/>
    <w:rsid w:val="002E01FC"/>
    <w:rsid w:val="002E095F"/>
    <w:rsid w:val="002E2249"/>
    <w:rsid w:val="002E286C"/>
    <w:rsid w:val="002E2F37"/>
    <w:rsid w:val="002E34B8"/>
    <w:rsid w:val="002E361C"/>
    <w:rsid w:val="002E3BD6"/>
    <w:rsid w:val="002E4209"/>
    <w:rsid w:val="002E4704"/>
    <w:rsid w:val="002E5A6C"/>
    <w:rsid w:val="002E5AD0"/>
    <w:rsid w:val="002E5B80"/>
    <w:rsid w:val="002E600E"/>
    <w:rsid w:val="002E6615"/>
    <w:rsid w:val="002E6FA1"/>
    <w:rsid w:val="002E7268"/>
    <w:rsid w:val="002E78D3"/>
    <w:rsid w:val="002F0FFA"/>
    <w:rsid w:val="002F1482"/>
    <w:rsid w:val="002F164E"/>
    <w:rsid w:val="002F1ABD"/>
    <w:rsid w:val="002F2605"/>
    <w:rsid w:val="002F266A"/>
    <w:rsid w:val="002F2B1F"/>
    <w:rsid w:val="002F2B2B"/>
    <w:rsid w:val="002F36D0"/>
    <w:rsid w:val="002F404E"/>
    <w:rsid w:val="002F4B19"/>
    <w:rsid w:val="002F51B7"/>
    <w:rsid w:val="002F640A"/>
    <w:rsid w:val="00300E05"/>
    <w:rsid w:val="0030147B"/>
    <w:rsid w:val="0030184E"/>
    <w:rsid w:val="00301E27"/>
    <w:rsid w:val="0030218F"/>
    <w:rsid w:val="00302644"/>
    <w:rsid w:val="00302A67"/>
    <w:rsid w:val="00302E3E"/>
    <w:rsid w:val="0030318F"/>
    <w:rsid w:val="00303EEB"/>
    <w:rsid w:val="003044F5"/>
    <w:rsid w:val="003049E0"/>
    <w:rsid w:val="0030579F"/>
    <w:rsid w:val="003059CC"/>
    <w:rsid w:val="00306904"/>
    <w:rsid w:val="003069E3"/>
    <w:rsid w:val="0031029D"/>
    <w:rsid w:val="00311114"/>
    <w:rsid w:val="003125BC"/>
    <w:rsid w:val="00312A0C"/>
    <w:rsid w:val="00312BCC"/>
    <w:rsid w:val="00312F78"/>
    <w:rsid w:val="003143BB"/>
    <w:rsid w:val="003147F4"/>
    <w:rsid w:val="003149AD"/>
    <w:rsid w:val="00314BC2"/>
    <w:rsid w:val="00315380"/>
    <w:rsid w:val="00315533"/>
    <w:rsid w:val="00315F7A"/>
    <w:rsid w:val="0031678B"/>
    <w:rsid w:val="00316980"/>
    <w:rsid w:val="00316B2C"/>
    <w:rsid w:val="00316C9E"/>
    <w:rsid w:val="003175C5"/>
    <w:rsid w:val="0031774F"/>
    <w:rsid w:val="003210F8"/>
    <w:rsid w:val="00321280"/>
    <w:rsid w:val="003212D2"/>
    <w:rsid w:val="003218BC"/>
    <w:rsid w:val="0032191A"/>
    <w:rsid w:val="00322494"/>
    <w:rsid w:val="00322CB6"/>
    <w:rsid w:val="00322D11"/>
    <w:rsid w:val="00322FFB"/>
    <w:rsid w:val="003245DD"/>
    <w:rsid w:val="00324EA1"/>
    <w:rsid w:val="00325726"/>
    <w:rsid w:val="00325C28"/>
    <w:rsid w:val="00325E08"/>
    <w:rsid w:val="00327664"/>
    <w:rsid w:val="0032789E"/>
    <w:rsid w:val="00330262"/>
    <w:rsid w:val="00330E7C"/>
    <w:rsid w:val="00330ED6"/>
    <w:rsid w:val="003316B7"/>
    <w:rsid w:val="00331FB4"/>
    <w:rsid w:val="003329EF"/>
    <w:rsid w:val="00332A5D"/>
    <w:rsid w:val="003335E3"/>
    <w:rsid w:val="00334AB7"/>
    <w:rsid w:val="0033526B"/>
    <w:rsid w:val="0033656F"/>
    <w:rsid w:val="00336750"/>
    <w:rsid w:val="003373FF"/>
    <w:rsid w:val="00337715"/>
    <w:rsid w:val="00337A27"/>
    <w:rsid w:val="00340B35"/>
    <w:rsid w:val="00340F2F"/>
    <w:rsid w:val="00340F64"/>
    <w:rsid w:val="00342332"/>
    <w:rsid w:val="00342B4A"/>
    <w:rsid w:val="00343578"/>
    <w:rsid w:val="00343781"/>
    <w:rsid w:val="00343951"/>
    <w:rsid w:val="003439B7"/>
    <w:rsid w:val="00343C1F"/>
    <w:rsid w:val="00343F82"/>
    <w:rsid w:val="0034431B"/>
    <w:rsid w:val="0034470D"/>
    <w:rsid w:val="00344BE8"/>
    <w:rsid w:val="003451BD"/>
    <w:rsid w:val="0034604D"/>
    <w:rsid w:val="0034735F"/>
    <w:rsid w:val="003503EF"/>
    <w:rsid w:val="003506FB"/>
    <w:rsid w:val="00350BDB"/>
    <w:rsid w:val="00351397"/>
    <w:rsid w:val="00351919"/>
    <w:rsid w:val="00351C0A"/>
    <w:rsid w:val="0035369A"/>
    <w:rsid w:val="00353DE7"/>
    <w:rsid w:val="00354E69"/>
    <w:rsid w:val="00355371"/>
    <w:rsid w:val="00355F96"/>
    <w:rsid w:val="003560C0"/>
    <w:rsid w:val="0035703B"/>
    <w:rsid w:val="00357330"/>
    <w:rsid w:val="00357335"/>
    <w:rsid w:val="00357603"/>
    <w:rsid w:val="003603F4"/>
    <w:rsid w:val="00360871"/>
    <w:rsid w:val="003608D9"/>
    <w:rsid w:val="00361C76"/>
    <w:rsid w:val="00362931"/>
    <w:rsid w:val="00362CCD"/>
    <w:rsid w:val="0036308C"/>
    <w:rsid w:val="00363156"/>
    <w:rsid w:val="00363EBB"/>
    <w:rsid w:val="00364CA5"/>
    <w:rsid w:val="00365573"/>
    <w:rsid w:val="003658DC"/>
    <w:rsid w:val="00365D78"/>
    <w:rsid w:val="00365F52"/>
    <w:rsid w:val="00367134"/>
    <w:rsid w:val="00367EAA"/>
    <w:rsid w:val="0037094A"/>
    <w:rsid w:val="00372093"/>
    <w:rsid w:val="00372EAE"/>
    <w:rsid w:val="00372EFE"/>
    <w:rsid w:val="00374677"/>
    <w:rsid w:val="003747F1"/>
    <w:rsid w:val="00374E1C"/>
    <w:rsid w:val="00374F9A"/>
    <w:rsid w:val="0037525C"/>
    <w:rsid w:val="00375F60"/>
    <w:rsid w:val="00376A8B"/>
    <w:rsid w:val="00376E45"/>
    <w:rsid w:val="00377187"/>
    <w:rsid w:val="00377534"/>
    <w:rsid w:val="00377C3A"/>
    <w:rsid w:val="00382FA6"/>
    <w:rsid w:val="00383568"/>
    <w:rsid w:val="00384046"/>
    <w:rsid w:val="00385133"/>
    <w:rsid w:val="00385AB6"/>
    <w:rsid w:val="003863BB"/>
    <w:rsid w:val="00386541"/>
    <w:rsid w:val="0038723F"/>
    <w:rsid w:val="00390A90"/>
    <w:rsid w:val="00390D63"/>
    <w:rsid w:val="00390DF2"/>
    <w:rsid w:val="00391013"/>
    <w:rsid w:val="00391924"/>
    <w:rsid w:val="00392017"/>
    <w:rsid w:val="00393DCF"/>
    <w:rsid w:val="00393F22"/>
    <w:rsid w:val="003956A3"/>
    <w:rsid w:val="003969F3"/>
    <w:rsid w:val="003979A6"/>
    <w:rsid w:val="003A018C"/>
    <w:rsid w:val="003A0C86"/>
    <w:rsid w:val="003A1233"/>
    <w:rsid w:val="003A1A84"/>
    <w:rsid w:val="003A21EF"/>
    <w:rsid w:val="003A2E3D"/>
    <w:rsid w:val="003A2EA6"/>
    <w:rsid w:val="003A3181"/>
    <w:rsid w:val="003A3A81"/>
    <w:rsid w:val="003A3C65"/>
    <w:rsid w:val="003A3D84"/>
    <w:rsid w:val="003A4139"/>
    <w:rsid w:val="003A4591"/>
    <w:rsid w:val="003A496A"/>
    <w:rsid w:val="003A4C3E"/>
    <w:rsid w:val="003A547F"/>
    <w:rsid w:val="003A5667"/>
    <w:rsid w:val="003A5DBB"/>
    <w:rsid w:val="003A7DAE"/>
    <w:rsid w:val="003B01D8"/>
    <w:rsid w:val="003B14B5"/>
    <w:rsid w:val="003B188C"/>
    <w:rsid w:val="003B1942"/>
    <w:rsid w:val="003B1B11"/>
    <w:rsid w:val="003B1B72"/>
    <w:rsid w:val="003B2363"/>
    <w:rsid w:val="003B29AD"/>
    <w:rsid w:val="003B3586"/>
    <w:rsid w:val="003B35C3"/>
    <w:rsid w:val="003B3F7C"/>
    <w:rsid w:val="003B4E07"/>
    <w:rsid w:val="003B4E16"/>
    <w:rsid w:val="003B541D"/>
    <w:rsid w:val="003B6060"/>
    <w:rsid w:val="003B62E9"/>
    <w:rsid w:val="003B6D69"/>
    <w:rsid w:val="003B7035"/>
    <w:rsid w:val="003B737E"/>
    <w:rsid w:val="003B7833"/>
    <w:rsid w:val="003B78A1"/>
    <w:rsid w:val="003B7970"/>
    <w:rsid w:val="003B7F11"/>
    <w:rsid w:val="003C0425"/>
    <w:rsid w:val="003C0432"/>
    <w:rsid w:val="003C0FEA"/>
    <w:rsid w:val="003C1D5E"/>
    <w:rsid w:val="003C324A"/>
    <w:rsid w:val="003C3DD9"/>
    <w:rsid w:val="003C3FE8"/>
    <w:rsid w:val="003C5F7F"/>
    <w:rsid w:val="003D007D"/>
    <w:rsid w:val="003D0683"/>
    <w:rsid w:val="003D0997"/>
    <w:rsid w:val="003D1540"/>
    <w:rsid w:val="003D2B1C"/>
    <w:rsid w:val="003D3297"/>
    <w:rsid w:val="003D3986"/>
    <w:rsid w:val="003D3F62"/>
    <w:rsid w:val="003D4249"/>
    <w:rsid w:val="003D4885"/>
    <w:rsid w:val="003D5B15"/>
    <w:rsid w:val="003D640F"/>
    <w:rsid w:val="003D740E"/>
    <w:rsid w:val="003D77FC"/>
    <w:rsid w:val="003D7E56"/>
    <w:rsid w:val="003E2FE3"/>
    <w:rsid w:val="003E31DA"/>
    <w:rsid w:val="003E4B51"/>
    <w:rsid w:val="003E503F"/>
    <w:rsid w:val="003E5A5E"/>
    <w:rsid w:val="003E5A96"/>
    <w:rsid w:val="003E68DF"/>
    <w:rsid w:val="003E6A76"/>
    <w:rsid w:val="003E784E"/>
    <w:rsid w:val="003E7C30"/>
    <w:rsid w:val="003F123A"/>
    <w:rsid w:val="003F138F"/>
    <w:rsid w:val="003F1ABD"/>
    <w:rsid w:val="003F1C14"/>
    <w:rsid w:val="003F1EA8"/>
    <w:rsid w:val="003F2612"/>
    <w:rsid w:val="003F51E6"/>
    <w:rsid w:val="003F5AF0"/>
    <w:rsid w:val="003F5B44"/>
    <w:rsid w:val="003F64EB"/>
    <w:rsid w:val="003F6764"/>
    <w:rsid w:val="003F6B23"/>
    <w:rsid w:val="003F6C89"/>
    <w:rsid w:val="003F6E08"/>
    <w:rsid w:val="003F75B6"/>
    <w:rsid w:val="003F777D"/>
    <w:rsid w:val="00400529"/>
    <w:rsid w:val="00400779"/>
    <w:rsid w:val="004008AD"/>
    <w:rsid w:val="00400B91"/>
    <w:rsid w:val="004010FE"/>
    <w:rsid w:val="004015CA"/>
    <w:rsid w:val="0040270C"/>
    <w:rsid w:val="00402B29"/>
    <w:rsid w:val="00403973"/>
    <w:rsid w:val="00403F3E"/>
    <w:rsid w:val="00404404"/>
    <w:rsid w:val="00404A75"/>
    <w:rsid w:val="00404EED"/>
    <w:rsid w:val="00405FF0"/>
    <w:rsid w:val="00406388"/>
    <w:rsid w:val="00406A08"/>
    <w:rsid w:val="00407311"/>
    <w:rsid w:val="00407464"/>
    <w:rsid w:val="004102D4"/>
    <w:rsid w:val="00411245"/>
    <w:rsid w:val="00411694"/>
    <w:rsid w:val="00411D03"/>
    <w:rsid w:val="00412402"/>
    <w:rsid w:val="00412C6F"/>
    <w:rsid w:val="004138C7"/>
    <w:rsid w:val="00413A94"/>
    <w:rsid w:val="00413E16"/>
    <w:rsid w:val="0041594A"/>
    <w:rsid w:val="00415B3E"/>
    <w:rsid w:val="004164A3"/>
    <w:rsid w:val="00416701"/>
    <w:rsid w:val="00416B71"/>
    <w:rsid w:val="00417344"/>
    <w:rsid w:val="00417DBF"/>
    <w:rsid w:val="00420176"/>
    <w:rsid w:val="00421A0A"/>
    <w:rsid w:val="00421F7D"/>
    <w:rsid w:val="0042246F"/>
    <w:rsid w:val="004225CA"/>
    <w:rsid w:val="00422F1B"/>
    <w:rsid w:val="004239BF"/>
    <w:rsid w:val="004240D4"/>
    <w:rsid w:val="00424780"/>
    <w:rsid w:val="004248CE"/>
    <w:rsid w:val="00424A98"/>
    <w:rsid w:val="00424EAD"/>
    <w:rsid w:val="00424FE6"/>
    <w:rsid w:val="004259E1"/>
    <w:rsid w:val="004267DA"/>
    <w:rsid w:val="00427276"/>
    <w:rsid w:val="0042746C"/>
    <w:rsid w:val="0043009C"/>
    <w:rsid w:val="004303E3"/>
    <w:rsid w:val="004310DB"/>
    <w:rsid w:val="00431213"/>
    <w:rsid w:val="004314D8"/>
    <w:rsid w:val="00431C5F"/>
    <w:rsid w:val="004325EC"/>
    <w:rsid w:val="00432F42"/>
    <w:rsid w:val="00433336"/>
    <w:rsid w:val="00433BA7"/>
    <w:rsid w:val="004344E8"/>
    <w:rsid w:val="0043531A"/>
    <w:rsid w:val="00436975"/>
    <w:rsid w:val="00436F1C"/>
    <w:rsid w:val="0043712F"/>
    <w:rsid w:val="004413E5"/>
    <w:rsid w:val="00441426"/>
    <w:rsid w:val="00441EF0"/>
    <w:rsid w:val="00442D5E"/>
    <w:rsid w:val="00442EF0"/>
    <w:rsid w:val="00443177"/>
    <w:rsid w:val="004433CC"/>
    <w:rsid w:val="00443E2C"/>
    <w:rsid w:val="004456AB"/>
    <w:rsid w:val="0044590E"/>
    <w:rsid w:val="00445D0A"/>
    <w:rsid w:val="00446339"/>
    <w:rsid w:val="004466AD"/>
    <w:rsid w:val="00446B86"/>
    <w:rsid w:val="00446E7B"/>
    <w:rsid w:val="00446F17"/>
    <w:rsid w:val="004470E9"/>
    <w:rsid w:val="00447CD1"/>
    <w:rsid w:val="00450009"/>
    <w:rsid w:val="004503C8"/>
    <w:rsid w:val="004503D9"/>
    <w:rsid w:val="004509D1"/>
    <w:rsid w:val="00451508"/>
    <w:rsid w:val="00451BCD"/>
    <w:rsid w:val="00451C1F"/>
    <w:rsid w:val="00451DB9"/>
    <w:rsid w:val="00451EE0"/>
    <w:rsid w:val="0045239C"/>
    <w:rsid w:val="004534D5"/>
    <w:rsid w:val="004537D1"/>
    <w:rsid w:val="00453DC2"/>
    <w:rsid w:val="00453EA9"/>
    <w:rsid w:val="004547AA"/>
    <w:rsid w:val="00454D5A"/>
    <w:rsid w:val="004554EC"/>
    <w:rsid w:val="00457368"/>
    <w:rsid w:val="00460096"/>
    <w:rsid w:val="0046029D"/>
    <w:rsid w:val="00460B58"/>
    <w:rsid w:val="004611F8"/>
    <w:rsid w:val="00461BC5"/>
    <w:rsid w:val="004621AD"/>
    <w:rsid w:val="00462BBF"/>
    <w:rsid w:val="0046343F"/>
    <w:rsid w:val="004648BB"/>
    <w:rsid w:val="00464D9A"/>
    <w:rsid w:val="00464E19"/>
    <w:rsid w:val="00464EBB"/>
    <w:rsid w:val="004650FD"/>
    <w:rsid w:val="004655CE"/>
    <w:rsid w:val="00465AFF"/>
    <w:rsid w:val="00465EC3"/>
    <w:rsid w:val="00466569"/>
    <w:rsid w:val="00466CFE"/>
    <w:rsid w:val="00467334"/>
    <w:rsid w:val="00467424"/>
    <w:rsid w:val="00467610"/>
    <w:rsid w:val="004676BD"/>
    <w:rsid w:val="00467B37"/>
    <w:rsid w:val="00467C4D"/>
    <w:rsid w:val="0047020B"/>
    <w:rsid w:val="00471E7C"/>
    <w:rsid w:val="004724B4"/>
    <w:rsid w:val="0047267B"/>
    <w:rsid w:val="00473C12"/>
    <w:rsid w:val="00474A95"/>
    <w:rsid w:val="00475188"/>
    <w:rsid w:val="00475274"/>
    <w:rsid w:val="00476B25"/>
    <w:rsid w:val="00476D66"/>
    <w:rsid w:val="00476D8D"/>
    <w:rsid w:val="00476DA7"/>
    <w:rsid w:val="00480283"/>
    <w:rsid w:val="00480841"/>
    <w:rsid w:val="004822A9"/>
    <w:rsid w:val="00482302"/>
    <w:rsid w:val="0048404D"/>
    <w:rsid w:val="00484954"/>
    <w:rsid w:val="004851DC"/>
    <w:rsid w:val="004858F4"/>
    <w:rsid w:val="00485EA7"/>
    <w:rsid w:val="00486AA5"/>
    <w:rsid w:val="0048720C"/>
    <w:rsid w:val="0048798B"/>
    <w:rsid w:val="00487A6D"/>
    <w:rsid w:val="0049007F"/>
    <w:rsid w:val="00490920"/>
    <w:rsid w:val="00490BC1"/>
    <w:rsid w:val="004911C2"/>
    <w:rsid w:val="004919A7"/>
    <w:rsid w:val="00492421"/>
    <w:rsid w:val="0049255D"/>
    <w:rsid w:val="004937AB"/>
    <w:rsid w:val="00493974"/>
    <w:rsid w:val="00493D21"/>
    <w:rsid w:val="00493D69"/>
    <w:rsid w:val="00493E92"/>
    <w:rsid w:val="004940F2"/>
    <w:rsid w:val="00494B00"/>
    <w:rsid w:val="00495DB9"/>
    <w:rsid w:val="00496149"/>
    <w:rsid w:val="00496257"/>
    <w:rsid w:val="004962FF"/>
    <w:rsid w:val="004968DE"/>
    <w:rsid w:val="00497AF7"/>
    <w:rsid w:val="00497D1C"/>
    <w:rsid w:val="004A0CED"/>
    <w:rsid w:val="004A1755"/>
    <w:rsid w:val="004A18ED"/>
    <w:rsid w:val="004A1948"/>
    <w:rsid w:val="004A1C9A"/>
    <w:rsid w:val="004A3EAF"/>
    <w:rsid w:val="004A4CB2"/>
    <w:rsid w:val="004A4CCC"/>
    <w:rsid w:val="004A4E98"/>
    <w:rsid w:val="004A51FA"/>
    <w:rsid w:val="004A5821"/>
    <w:rsid w:val="004A5AB9"/>
    <w:rsid w:val="004A6BD8"/>
    <w:rsid w:val="004A7DD2"/>
    <w:rsid w:val="004A7E13"/>
    <w:rsid w:val="004B08C0"/>
    <w:rsid w:val="004B1308"/>
    <w:rsid w:val="004B1687"/>
    <w:rsid w:val="004B21EF"/>
    <w:rsid w:val="004B23E4"/>
    <w:rsid w:val="004B2879"/>
    <w:rsid w:val="004B2F1D"/>
    <w:rsid w:val="004B2F38"/>
    <w:rsid w:val="004B36EB"/>
    <w:rsid w:val="004B37B3"/>
    <w:rsid w:val="004B4197"/>
    <w:rsid w:val="004B49DD"/>
    <w:rsid w:val="004B59E3"/>
    <w:rsid w:val="004B5F33"/>
    <w:rsid w:val="004B6075"/>
    <w:rsid w:val="004B60D4"/>
    <w:rsid w:val="004B6330"/>
    <w:rsid w:val="004B6587"/>
    <w:rsid w:val="004B7316"/>
    <w:rsid w:val="004C0620"/>
    <w:rsid w:val="004C1063"/>
    <w:rsid w:val="004C1AB5"/>
    <w:rsid w:val="004C2136"/>
    <w:rsid w:val="004C2940"/>
    <w:rsid w:val="004C2E6C"/>
    <w:rsid w:val="004C2E7C"/>
    <w:rsid w:val="004C481E"/>
    <w:rsid w:val="004C4F04"/>
    <w:rsid w:val="004C5207"/>
    <w:rsid w:val="004C56A9"/>
    <w:rsid w:val="004C56F3"/>
    <w:rsid w:val="004C58B7"/>
    <w:rsid w:val="004C60D5"/>
    <w:rsid w:val="004C6369"/>
    <w:rsid w:val="004C71F3"/>
    <w:rsid w:val="004C7930"/>
    <w:rsid w:val="004C7DAB"/>
    <w:rsid w:val="004D1218"/>
    <w:rsid w:val="004D172D"/>
    <w:rsid w:val="004D18A4"/>
    <w:rsid w:val="004D22F7"/>
    <w:rsid w:val="004D2676"/>
    <w:rsid w:val="004D2BA6"/>
    <w:rsid w:val="004D2D13"/>
    <w:rsid w:val="004D3252"/>
    <w:rsid w:val="004D3628"/>
    <w:rsid w:val="004D3712"/>
    <w:rsid w:val="004D38B2"/>
    <w:rsid w:val="004D42E7"/>
    <w:rsid w:val="004D51D5"/>
    <w:rsid w:val="004D573E"/>
    <w:rsid w:val="004D5ED9"/>
    <w:rsid w:val="004D6978"/>
    <w:rsid w:val="004D70DD"/>
    <w:rsid w:val="004E00D7"/>
    <w:rsid w:val="004E0892"/>
    <w:rsid w:val="004E1BCB"/>
    <w:rsid w:val="004E1CBB"/>
    <w:rsid w:val="004E443F"/>
    <w:rsid w:val="004E504C"/>
    <w:rsid w:val="004E5960"/>
    <w:rsid w:val="004E5BFC"/>
    <w:rsid w:val="004E6A91"/>
    <w:rsid w:val="004E6B3A"/>
    <w:rsid w:val="004E6D96"/>
    <w:rsid w:val="004E6F40"/>
    <w:rsid w:val="004E742A"/>
    <w:rsid w:val="004E763B"/>
    <w:rsid w:val="004E7DAB"/>
    <w:rsid w:val="004E7E75"/>
    <w:rsid w:val="004F01EF"/>
    <w:rsid w:val="004F03D9"/>
    <w:rsid w:val="004F0AB8"/>
    <w:rsid w:val="004F101C"/>
    <w:rsid w:val="004F1C47"/>
    <w:rsid w:val="004F1F67"/>
    <w:rsid w:val="004F2F8C"/>
    <w:rsid w:val="004F33FC"/>
    <w:rsid w:val="004F4049"/>
    <w:rsid w:val="004F4843"/>
    <w:rsid w:val="004F4B48"/>
    <w:rsid w:val="004F567F"/>
    <w:rsid w:val="004F5F72"/>
    <w:rsid w:val="004F666A"/>
    <w:rsid w:val="004F69E7"/>
    <w:rsid w:val="004F6E18"/>
    <w:rsid w:val="004F6E6C"/>
    <w:rsid w:val="004F6FB0"/>
    <w:rsid w:val="004F7351"/>
    <w:rsid w:val="004F7E75"/>
    <w:rsid w:val="00500445"/>
    <w:rsid w:val="00501A3A"/>
    <w:rsid w:val="005027A2"/>
    <w:rsid w:val="00502A43"/>
    <w:rsid w:val="00502F42"/>
    <w:rsid w:val="00503A6D"/>
    <w:rsid w:val="00503DBC"/>
    <w:rsid w:val="005048CC"/>
    <w:rsid w:val="0050497C"/>
    <w:rsid w:val="00504C64"/>
    <w:rsid w:val="005052A9"/>
    <w:rsid w:val="005058AE"/>
    <w:rsid w:val="00506058"/>
    <w:rsid w:val="0050677D"/>
    <w:rsid w:val="00506C4B"/>
    <w:rsid w:val="00506D81"/>
    <w:rsid w:val="00506E99"/>
    <w:rsid w:val="00507438"/>
    <w:rsid w:val="005075B3"/>
    <w:rsid w:val="00507C0D"/>
    <w:rsid w:val="00507D22"/>
    <w:rsid w:val="0051030C"/>
    <w:rsid w:val="00510653"/>
    <w:rsid w:val="00510FCF"/>
    <w:rsid w:val="005114EF"/>
    <w:rsid w:val="005115A7"/>
    <w:rsid w:val="00512693"/>
    <w:rsid w:val="005129D6"/>
    <w:rsid w:val="00512B96"/>
    <w:rsid w:val="00512ED0"/>
    <w:rsid w:val="00513093"/>
    <w:rsid w:val="00513107"/>
    <w:rsid w:val="00513334"/>
    <w:rsid w:val="00513624"/>
    <w:rsid w:val="005141AB"/>
    <w:rsid w:val="0051423C"/>
    <w:rsid w:val="00514D09"/>
    <w:rsid w:val="005152D0"/>
    <w:rsid w:val="00515506"/>
    <w:rsid w:val="00516915"/>
    <w:rsid w:val="005173B3"/>
    <w:rsid w:val="00517931"/>
    <w:rsid w:val="0052029C"/>
    <w:rsid w:val="00520467"/>
    <w:rsid w:val="005206BB"/>
    <w:rsid w:val="00520DA8"/>
    <w:rsid w:val="00520FB3"/>
    <w:rsid w:val="00521FB8"/>
    <w:rsid w:val="00522930"/>
    <w:rsid w:val="00522BF4"/>
    <w:rsid w:val="00522BFC"/>
    <w:rsid w:val="00522D4D"/>
    <w:rsid w:val="005237C3"/>
    <w:rsid w:val="00523CD4"/>
    <w:rsid w:val="00523DD3"/>
    <w:rsid w:val="0052400E"/>
    <w:rsid w:val="00524104"/>
    <w:rsid w:val="00524116"/>
    <w:rsid w:val="0052421C"/>
    <w:rsid w:val="00524592"/>
    <w:rsid w:val="005249EC"/>
    <w:rsid w:val="0052655D"/>
    <w:rsid w:val="0053038C"/>
    <w:rsid w:val="00531C0B"/>
    <w:rsid w:val="00531C74"/>
    <w:rsid w:val="005323E8"/>
    <w:rsid w:val="00533256"/>
    <w:rsid w:val="0053334F"/>
    <w:rsid w:val="00533614"/>
    <w:rsid w:val="00533874"/>
    <w:rsid w:val="005338FF"/>
    <w:rsid w:val="00533A42"/>
    <w:rsid w:val="00534A16"/>
    <w:rsid w:val="00535C8F"/>
    <w:rsid w:val="0053612F"/>
    <w:rsid w:val="00536364"/>
    <w:rsid w:val="005373C9"/>
    <w:rsid w:val="00540E14"/>
    <w:rsid w:val="00540E84"/>
    <w:rsid w:val="0054100A"/>
    <w:rsid w:val="00541AF6"/>
    <w:rsid w:val="00542770"/>
    <w:rsid w:val="00542AB0"/>
    <w:rsid w:val="005462A9"/>
    <w:rsid w:val="00546734"/>
    <w:rsid w:val="005467F5"/>
    <w:rsid w:val="00546ABF"/>
    <w:rsid w:val="00547199"/>
    <w:rsid w:val="00547ED5"/>
    <w:rsid w:val="005506B8"/>
    <w:rsid w:val="00551A02"/>
    <w:rsid w:val="00551B1B"/>
    <w:rsid w:val="00551D32"/>
    <w:rsid w:val="00551D75"/>
    <w:rsid w:val="00554130"/>
    <w:rsid w:val="00554B9D"/>
    <w:rsid w:val="00555673"/>
    <w:rsid w:val="005558E3"/>
    <w:rsid w:val="00556215"/>
    <w:rsid w:val="0055669C"/>
    <w:rsid w:val="005571DD"/>
    <w:rsid w:val="00557C49"/>
    <w:rsid w:val="005602ED"/>
    <w:rsid w:val="00561524"/>
    <w:rsid w:val="00561C88"/>
    <w:rsid w:val="00562206"/>
    <w:rsid w:val="0056227C"/>
    <w:rsid w:val="00562C5D"/>
    <w:rsid w:val="00563EBB"/>
    <w:rsid w:val="00563EEC"/>
    <w:rsid w:val="00563F68"/>
    <w:rsid w:val="005641AB"/>
    <w:rsid w:val="00564BA2"/>
    <w:rsid w:val="00564F78"/>
    <w:rsid w:val="00565359"/>
    <w:rsid w:val="00565641"/>
    <w:rsid w:val="005657B6"/>
    <w:rsid w:val="0056591C"/>
    <w:rsid w:val="00565C7A"/>
    <w:rsid w:val="00566777"/>
    <w:rsid w:val="00566AD0"/>
    <w:rsid w:val="00566C78"/>
    <w:rsid w:val="00570217"/>
    <w:rsid w:val="00570CE3"/>
    <w:rsid w:val="00570FD3"/>
    <w:rsid w:val="0057126D"/>
    <w:rsid w:val="0057152A"/>
    <w:rsid w:val="00571F51"/>
    <w:rsid w:val="0057231E"/>
    <w:rsid w:val="00572E12"/>
    <w:rsid w:val="005731A6"/>
    <w:rsid w:val="005735C3"/>
    <w:rsid w:val="00573962"/>
    <w:rsid w:val="00573F3E"/>
    <w:rsid w:val="00574468"/>
    <w:rsid w:val="0057499B"/>
    <w:rsid w:val="005759AE"/>
    <w:rsid w:val="00576CEC"/>
    <w:rsid w:val="00577050"/>
    <w:rsid w:val="005772F9"/>
    <w:rsid w:val="00577B7D"/>
    <w:rsid w:val="00580B70"/>
    <w:rsid w:val="005815F6"/>
    <w:rsid w:val="0058257F"/>
    <w:rsid w:val="005825E6"/>
    <w:rsid w:val="005827BC"/>
    <w:rsid w:val="005849E6"/>
    <w:rsid w:val="00584D08"/>
    <w:rsid w:val="00585478"/>
    <w:rsid w:val="00585C4B"/>
    <w:rsid w:val="00587A87"/>
    <w:rsid w:val="00590928"/>
    <w:rsid w:val="005919AB"/>
    <w:rsid w:val="0059248C"/>
    <w:rsid w:val="0059278D"/>
    <w:rsid w:val="00593855"/>
    <w:rsid w:val="00593A3F"/>
    <w:rsid w:val="00593B55"/>
    <w:rsid w:val="00593DCD"/>
    <w:rsid w:val="00595770"/>
    <w:rsid w:val="005959EF"/>
    <w:rsid w:val="00595CC8"/>
    <w:rsid w:val="00595E35"/>
    <w:rsid w:val="005962E6"/>
    <w:rsid w:val="00596FF1"/>
    <w:rsid w:val="005A152D"/>
    <w:rsid w:val="005A1578"/>
    <w:rsid w:val="005A15CF"/>
    <w:rsid w:val="005A1E74"/>
    <w:rsid w:val="005A3242"/>
    <w:rsid w:val="005A414F"/>
    <w:rsid w:val="005A5417"/>
    <w:rsid w:val="005A55AD"/>
    <w:rsid w:val="005A56F3"/>
    <w:rsid w:val="005A5889"/>
    <w:rsid w:val="005A5A7A"/>
    <w:rsid w:val="005B027F"/>
    <w:rsid w:val="005B1557"/>
    <w:rsid w:val="005B1740"/>
    <w:rsid w:val="005B1A97"/>
    <w:rsid w:val="005B2603"/>
    <w:rsid w:val="005B26CB"/>
    <w:rsid w:val="005B2855"/>
    <w:rsid w:val="005B29FF"/>
    <w:rsid w:val="005B2C37"/>
    <w:rsid w:val="005B362B"/>
    <w:rsid w:val="005B3C07"/>
    <w:rsid w:val="005B3EF1"/>
    <w:rsid w:val="005B4147"/>
    <w:rsid w:val="005B4886"/>
    <w:rsid w:val="005B5147"/>
    <w:rsid w:val="005B6103"/>
    <w:rsid w:val="005B7002"/>
    <w:rsid w:val="005C00EF"/>
    <w:rsid w:val="005C05EB"/>
    <w:rsid w:val="005C19CD"/>
    <w:rsid w:val="005C2F28"/>
    <w:rsid w:val="005C32F2"/>
    <w:rsid w:val="005C32FF"/>
    <w:rsid w:val="005C35BD"/>
    <w:rsid w:val="005C35C4"/>
    <w:rsid w:val="005C3733"/>
    <w:rsid w:val="005C42D9"/>
    <w:rsid w:val="005C4A38"/>
    <w:rsid w:val="005C4EE4"/>
    <w:rsid w:val="005C5860"/>
    <w:rsid w:val="005C67E8"/>
    <w:rsid w:val="005C6821"/>
    <w:rsid w:val="005C6825"/>
    <w:rsid w:val="005D1348"/>
    <w:rsid w:val="005D197D"/>
    <w:rsid w:val="005D1B85"/>
    <w:rsid w:val="005D1C8A"/>
    <w:rsid w:val="005D22C3"/>
    <w:rsid w:val="005D2F24"/>
    <w:rsid w:val="005D47FD"/>
    <w:rsid w:val="005D48A3"/>
    <w:rsid w:val="005D5171"/>
    <w:rsid w:val="005D5567"/>
    <w:rsid w:val="005D617E"/>
    <w:rsid w:val="005D6D08"/>
    <w:rsid w:val="005D72F8"/>
    <w:rsid w:val="005D77FC"/>
    <w:rsid w:val="005D7910"/>
    <w:rsid w:val="005D7E6B"/>
    <w:rsid w:val="005D7F26"/>
    <w:rsid w:val="005E127D"/>
    <w:rsid w:val="005E1ED3"/>
    <w:rsid w:val="005E2093"/>
    <w:rsid w:val="005E317E"/>
    <w:rsid w:val="005E3DDF"/>
    <w:rsid w:val="005E4DAA"/>
    <w:rsid w:val="005E4E15"/>
    <w:rsid w:val="005E5064"/>
    <w:rsid w:val="005E54D9"/>
    <w:rsid w:val="005E6787"/>
    <w:rsid w:val="005E6C9E"/>
    <w:rsid w:val="005E75A2"/>
    <w:rsid w:val="005F00A0"/>
    <w:rsid w:val="005F1197"/>
    <w:rsid w:val="005F11DE"/>
    <w:rsid w:val="005F1919"/>
    <w:rsid w:val="005F1F9F"/>
    <w:rsid w:val="005F21F9"/>
    <w:rsid w:val="005F2441"/>
    <w:rsid w:val="005F272E"/>
    <w:rsid w:val="005F36E2"/>
    <w:rsid w:val="005F3FEC"/>
    <w:rsid w:val="005F4E85"/>
    <w:rsid w:val="005F528D"/>
    <w:rsid w:val="005F5735"/>
    <w:rsid w:val="005F61C1"/>
    <w:rsid w:val="005F7888"/>
    <w:rsid w:val="00600EB7"/>
    <w:rsid w:val="00601190"/>
    <w:rsid w:val="006017BA"/>
    <w:rsid w:val="00602453"/>
    <w:rsid w:val="00602475"/>
    <w:rsid w:val="00602654"/>
    <w:rsid w:val="006028E4"/>
    <w:rsid w:val="0060294E"/>
    <w:rsid w:val="00602E0A"/>
    <w:rsid w:val="00604D50"/>
    <w:rsid w:val="00604DB6"/>
    <w:rsid w:val="0060520B"/>
    <w:rsid w:val="00605B21"/>
    <w:rsid w:val="0060646E"/>
    <w:rsid w:val="00607530"/>
    <w:rsid w:val="00607C7E"/>
    <w:rsid w:val="00607E6C"/>
    <w:rsid w:val="00611C61"/>
    <w:rsid w:val="00612CF3"/>
    <w:rsid w:val="00613127"/>
    <w:rsid w:val="00613DDA"/>
    <w:rsid w:val="006141A5"/>
    <w:rsid w:val="0061420E"/>
    <w:rsid w:val="0061425D"/>
    <w:rsid w:val="0061432F"/>
    <w:rsid w:val="00614429"/>
    <w:rsid w:val="0061460C"/>
    <w:rsid w:val="00614AAB"/>
    <w:rsid w:val="006159FF"/>
    <w:rsid w:val="006163DE"/>
    <w:rsid w:val="006164A6"/>
    <w:rsid w:val="006171EF"/>
    <w:rsid w:val="006173AF"/>
    <w:rsid w:val="006173C4"/>
    <w:rsid w:val="00617D2E"/>
    <w:rsid w:val="00620AF0"/>
    <w:rsid w:val="00620B9D"/>
    <w:rsid w:val="00621CA6"/>
    <w:rsid w:val="00622C06"/>
    <w:rsid w:val="00622E5F"/>
    <w:rsid w:val="00622EE8"/>
    <w:rsid w:val="00623D98"/>
    <w:rsid w:val="0062489E"/>
    <w:rsid w:val="00624B21"/>
    <w:rsid w:val="00624CD1"/>
    <w:rsid w:val="00627F1F"/>
    <w:rsid w:val="00630085"/>
    <w:rsid w:val="00630D7C"/>
    <w:rsid w:val="00631026"/>
    <w:rsid w:val="006312FA"/>
    <w:rsid w:val="0063183D"/>
    <w:rsid w:val="00631C06"/>
    <w:rsid w:val="00631CEA"/>
    <w:rsid w:val="00632D7F"/>
    <w:rsid w:val="00632D98"/>
    <w:rsid w:val="0063361A"/>
    <w:rsid w:val="00633A66"/>
    <w:rsid w:val="00634281"/>
    <w:rsid w:val="00634C9C"/>
    <w:rsid w:val="00634CAE"/>
    <w:rsid w:val="00635196"/>
    <w:rsid w:val="00635755"/>
    <w:rsid w:val="00635C76"/>
    <w:rsid w:val="00635E0F"/>
    <w:rsid w:val="00636533"/>
    <w:rsid w:val="00636B9C"/>
    <w:rsid w:val="00637991"/>
    <w:rsid w:val="006401E6"/>
    <w:rsid w:val="00640B5C"/>
    <w:rsid w:val="00640FA1"/>
    <w:rsid w:val="00641350"/>
    <w:rsid w:val="00641420"/>
    <w:rsid w:val="00641820"/>
    <w:rsid w:val="00643E8E"/>
    <w:rsid w:val="006442F3"/>
    <w:rsid w:val="00646175"/>
    <w:rsid w:val="00646957"/>
    <w:rsid w:val="006469FD"/>
    <w:rsid w:val="006470A2"/>
    <w:rsid w:val="006470D4"/>
    <w:rsid w:val="006475AE"/>
    <w:rsid w:val="006475F8"/>
    <w:rsid w:val="00647B0D"/>
    <w:rsid w:val="00647EDD"/>
    <w:rsid w:val="0065036C"/>
    <w:rsid w:val="00650FB3"/>
    <w:rsid w:val="00651B19"/>
    <w:rsid w:val="00651EF3"/>
    <w:rsid w:val="00651F55"/>
    <w:rsid w:val="006523C6"/>
    <w:rsid w:val="00652A4D"/>
    <w:rsid w:val="006533A7"/>
    <w:rsid w:val="00653513"/>
    <w:rsid w:val="006542EA"/>
    <w:rsid w:val="00654D6D"/>
    <w:rsid w:val="00654D8B"/>
    <w:rsid w:val="00654E10"/>
    <w:rsid w:val="0065511B"/>
    <w:rsid w:val="0065533E"/>
    <w:rsid w:val="006560CD"/>
    <w:rsid w:val="006566CA"/>
    <w:rsid w:val="00656FA6"/>
    <w:rsid w:val="0065718A"/>
    <w:rsid w:val="00657563"/>
    <w:rsid w:val="006578FF"/>
    <w:rsid w:val="006579C9"/>
    <w:rsid w:val="00657B53"/>
    <w:rsid w:val="00657EA5"/>
    <w:rsid w:val="00660193"/>
    <w:rsid w:val="006605A4"/>
    <w:rsid w:val="0066093B"/>
    <w:rsid w:val="006615D3"/>
    <w:rsid w:val="006619D1"/>
    <w:rsid w:val="00662E22"/>
    <w:rsid w:val="00663FF1"/>
    <w:rsid w:val="00664809"/>
    <w:rsid w:val="0066493E"/>
    <w:rsid w:val="006650C6"/>
    <w:rsid w:val="00665A66"/>
    <w:rsid w:val="00665C57"/>
    <w:rsid w:val="00665F25"/>
    <w:rsid w:val="00666402"/>
    <w:rsid w:val="0066721A"/>
    <w:rsid w:val="00670A46"/>
    <w:rsid w:val="006712CF"/>
    <w:rsid w:val="00672EE0"/>
    <w:rsid w:val="006736C2"/>
    <w:rsid w:val="00673A84"/>
    <w:rsid w:val="00673BCD"/>
    <w:rsid w:val="00673FAA"/>
    <w:rsid w:val="006741B6"/>
    <w:rsid w:val="00674AB0"/>
    <w:rsid w:val="00675C36"/>
    <w:rsid w:val="0067628E"/>
    <w:rsid w:val="006764D3"/>
    <w:rsid w:val="00676CBF"/>
    <w:rsid w:val="00677DA9"/>
    <w:rsid w:val="00677E09"/>
    <w:rsid w:val="00680D5F"/>
    <w:rsid w:val="00681012"/>
    <w:rsid w:val="00681575"/>
    <w:rsid w:val="00681604"/>
    <w:rsid w:val="00681627"/>
    <w:rsid w:val="00681BC2"/>
    <w:rsid w:val="00681FA4"/>
    <w:rsid w:val="00682CD4"/>
    <w:rsid w:val="0068314F"/>
    <w:rsid w:val="006835B0"/>
    <w:rsid w:val="00683980"/>
    <w:rsid w:val="00683B0E"/>
    <w:rsid w:val="006840B8"/>
    <w:rsid w:val="006845F7"/>
    <w:rsid w:val="00684B89"/>
    <w:rsid w:val="00687624"/>
    <w:rsid w:val="00687AEE"/>
    <w:rsid w:val="0069008C"/>
    <w:rsid w:val="00690628"/>
    <w:rsid w:val="00690690"/>
    <w:rsid w:val="006914B9"/>
    <w:rsid w:val="006915AA"/>
    <w:rsid w:val="00691D69"/>
    <w:rsid w:val="00692BE2"/>
    <w:rsid w:val="0069321E"/>
    <w:rsid w:val="00693267"/>
    <w:rsid w:val="00693722"/>
    <w:rsid w:val="00693CC6"/>
    <w:rsid w:val="0069426D"/>
    <w:rsid w:val="00694538"/>
    <w:rsid w:val="00694DDF"/>
    <w:rsid w:val="00695B5E"/>
    <w:rsid w:val="00695E09"/>
    <w:rsid w:val="00696935"/>
    <w:rsid w:val="00696CDA"/>
    <w:rsid w:val="00696DF2"/>
    <w:rsid w:val="00696FD4"/>
    <w:rsid w:val="00697641"/>
    <w:rsid w:val="00697A5D"/>
    <w:rsid w:val="00697E23"/>
    <w:rsid w:val="00697F4C"/>
    <w:rsid w:val="006A023E"/>
    <w:rsid w:val="006A169C"/>
    <w:rsid w:val="006A2179"/>
    <w:rsid w:val="006A3440"/>
    <w:rsid w:val="006A362C"/>
    <w:rsid w:val="006A3F88"/>
    <w:rsid w:val="006A416D"/>
    <w:rsid w:val="006A4D4F"/>
    <w:rsid w:val="006A57C5"/>
    <w:rsid w:val="006A6179"/>
    <w:rsid w:val="006A6A32"/>
    <w:rsid w:val="006A6D25"/>
    <w:rsid w:val="006A6E53"/>
    <w:rsid w:val="006B0358"/>
    <w:rsid w:val="006B11A0"/>
    <w:rsid w:val="006B219E"/>
    <w:rsid w:val="006B2509"/>
    <w:rsid w:val="006B2750"/>
    <w:rsid w:val="006B2D93"/>
    <w:rsid w:val="006B30CE"/>
    <w:rsid w:val="006B311C"/>
    <w:rsid w:val="006B32C5"/>
    <w:rsid w:val="006B3853"/>
    <w:rsid w:val="006B4871"/>
    <w:rsid w:val="006B5CB4"/>
    <w:rsid w:val="006B5D2F"/>
    <w:rsid w:val="006B631C"/>
    <w:rsid w:val="006B6984"/>
    <w:rsid w:val="006B6D4E"/>
    <w:rsid w:val="006B74E7"/>
    <w:rsid w:val="006B75DB"/>
    <w:rsid w:val="006B775E"/>
    <w:rsid w:val="006C0D44"/>
    <w:rsid w:val="006C0F40"/>
    <w:rsid w:val="006C1758"/>
    <w:rsid w:val="006C27BC"/>
    <w:rsid w:val="006C2845"/>
    <w:rsid w:val="006C2F86"/>
    <w:rsid w:val="006C41F8"/>
    <w:rsid w:val="006C433D"/>
    <w:rsid w:val="006C440A"/>
    <w:rsid w:val="006C5675"/>
    <w:rsid w:val="006C6395"/>
    <w:rsid w:val="006C6E56"/>
    <w:rsid w:val="006D06BA"/>
    <w:rsid w:val="006D07D3"/>
    <w:rsid w:val="006D10C3"/>
    <w:rsid w:val="006D115F"/>
    <w:rsid w:val="006D12CB"/>
    <w:rsid w:val="006D1948"/>
    <w:rsid w:val="006D3133"/>
    <w:rsid w:val="006D4211"/>
    <w:rsid w:val="006D4A48"/>
    <w:rsid w:val="006D55CF"/>
    <w:rsid w:val="006D59CA"/>
    <w:rsid w:val="006D5ECD"/>
    <w:rsid w:val="006D6825"/>
    <w:rsid w:val="006D6EAD"/>
    <w:rsid w:val="006D77E2"/>
    <w:rsid w:val="006E00DE"/>
    <w:rsid w:val="006E0B96"/>
    <w:rsid w:val="006E1B2A"/>
    <w:rsid w:val="006E2486"/>
    <w:rsid w:val="006E32B9"/>
    <w:rsid w:val="006E36D7"/>
    <w:rsid w:val="006E3901"/>
    <w:rsid w:val="006E49C8"/>
    <w:rsid w:val="006E5008"/>
    <w:rsid w:val="006E510D"/>
    <w:rsid w:val="006E56E4"/>
    <w:rsid w:val="006E581B"/>
    <w:rsid w:val="006E5B3C"/>
    <w:rsid w:val="006E5BAC"/>
    <w:rsid w:val="006E5EC4"/>
    <w:rsid w:val="006E626F"/>
    <w:rsid w:val="006E64EC"/>
    <w:rsid w:val="006E7F5F"/>
    <w:rsid w:val="006F0A87"/>
    <w:rsid w:val="006F12ED"/>
    <w:rsid w:val="006F29A3"/>
    <w:rsid w:val="006F2B63"/>
    <w:rsid w:val="006F3174"/>
    <w:rsid w:val="006F352A"/>
    <w:rsid w:val="006F49B5"/>
    <w:rsid w:val="006F4FF5"/>
    <w:rsid w:val="006F54A2"/>
    <w:rsid w:val="006F61B6"/>
    <w:rsid w:val="006F655F"/>
    <w:rsid w:val="006F74C6"/>
    <w:rsid w:val="006F795D"/>
    <w:rsid w:val="0070101E"/>
    <w:rsid w:val="007015FE"/>
    <w:rsid w:val="00701D2B"/>
    <w:rsid w:val="00701F91"/>
    <w:rsid w:val="00702319"/>
    <w:rsid w:val="0070248F"/>
    <w:rsid w:val="00702D2A"/>
    <w:rsid w:val="007033DB"/>
    <w:rsid w:val="007039B7"/>
    <w:rsid w:val="00703D24"/>
    <w:rsid w:val="00703FE0"/>
    <w:rsid w:val="00704220"/>
    <w:rsid w:val="00704BEC"/>
    <w:rsid w:val="00704EF8"/>
    <w:rsid w:val="00706A7A"/>
    <w:rsid w:val="00706D6B"/>
    <w:rsid w:val="007078D4"/>
    <w:rsid w:val="00710F4D"/>
    <w:rsid w:val="007119D1"/>
    <w:rsid w:val="007125FE"/>
    <w:rsid w:val="0071329B"/>
    <w:rsid w:val="00713844"/>
    <w:rsid w:val="00713B2B"/>
    <w:rsid w:val="00713F8B"/>
    <w:rsid w:val="0071461F"/>
    <w:rsid w:val="007157DA"/>
    <w:rsid w:val="00716776"/>
    <w:rsid w:val="007174E0"/>
    <w:rsid w:val="00717EA3"/>
    <w:rsid w:val="007207FB"/>
    <w:rsid w:val="00721C5E"/>
    <w:rsid w:val="007233D2"/>
    <w:rsid w:val="007236ED"/>
    <w:rsid w:val="00723884"/>
    <w:rsid w:val="00723A59"/>
    <w:rsid w:val="00723CB1"/>
    <w:rsid w:val="00723F91"/>
    <w:rsid w:val="007264B7"/>
    <w:rsid w:val="007266B9"/>
    <w:rsid w:val="00726EB5"/>
    <w:rsid w:val="00727768"/>
    <w:rsid w:val="0073188F"/>
    <w:rsid w:val="00731D46"/>
    <w:rsid w:val="00731D8B"/>
    <w:rsid w:val="00732804"/>
    <w:rsid w:val="00732B63"/>
    <w:rsid w:val="00733801"/>
    <w:rsid w:val="007339AC"/>
    <w:rsid w:val="00735EB6"/>
    <w:rsid w:val="00735F12"/>
    <w:rsid w:val="007362DE"/>
    <w:rsid w:val="00736541"/>
    <w:rsid w:val="00736571"/>
    <w:rsid w:val="00737647"/>
    <w:rsid w:val="00741E52"/>
    <w:rsid w:val="00741FAB"/>
    <w:rsid w:val="00742282"/>
    <w:rsid w:val="007423C0"/>
    <w:rsid w:val="007426FF"/>
    <w:rsid w:val="00742C9B"/>
    <w:rsid w:val="00743838"/>
    <w:rsid w:val="007438B1"/>
    <w:rsid w:val="00743FA4"/>
    <w:rsid w:val="007446F8"/>
    <w:rsid w:val="00744E27"/>
    <w:rsid w:val="007453E2"/>
    <w:rsid w:val="007458C6"/>
    <w:rsid w:val="00745A7C"/>
    <w:rsid w:val="00745C31"/>
    <w:rsid w:val="00745F7D"/>
    <w:rsid w:val="00746075"/>
    <w:rsid w:val="00746744"/>
    <w:rsid w:val="00746B1A"/>
    <w:rsid w:val="00746DA3"/>
    <w:rsid w:val="00746DEF"/>
    <w:rsid w:val="00747596"/>
    <w:rsid w:val="00747A16"/>
    <w:rsid w:val="00747EB5"/>
    <w:rsid w:val="00750B6A"/>
    <w:rsid w:val="00751108"/>
    <w:rsid w:val="00751AC7"/>
    <w:rsid w:val="0075218F"/>
    <w:rsid w:val="0075289F"/>
    <w:rsid w:val="007528DB"/>
    <w:rsid w:val="00752A29"/>
    <w:rsid w:val="0075357E"/>
    <w:rsid w:val="00753668"/>
    <w:rsid w:val="00754204"/>
    <w:rsid w:val="007556D9"/>
    <w:rsid w:val="00755EEC"/>
    <w:rsid w:val="00756159"/>
    <w:rsid w:val="007561B6"/>
    <w:rsid w:val="0075774C"/>
    <w:rsid w:val="00757A78"/>
    <w:rsid w:val="00757BAE"/>
    <w:rsid w:val="007600B4"/>
    <w:rsid w:val="00760594"/>
    <w:rsid w:val="007609E7"/>
    <w:rsid w:val="00760C70"/>
    <w:rsid w:val="0076177C"/>
    <w:rsid w:val="00761FCA"/>
    <w:rsid w:val="00762059"/>
    <w:rsid w:val="0076217D"/>
    <w:rsid w:val="00763057"/>
    <w:rsid w:val="00763CF0"/>
    <w:rsid w:val="00763F27"/>
    <w:rsid w:val="00764123"/>
    <w:rsid w:val="00764696"/>
    <w:rsid w:val="00764918"/>
    <w:rsid w:val="00764DCE"/>
    <w:rsid w:val="007651D2"/>
    <w:rsid w:val="00767C4D"/>
    <w:rsid w:val="00767D7B"/>
    <w:rsid w:val="0077079D"/>
    <w:rsid w:val="00771F2C"/>
    <w:rsid w:val="0077265A"/>
    <w:rsid w:val="00772EB9"/>
    <w:rsid w:val="0077323C"/>
    <w:rsid w:val="00773A4E"/>
    <w:rsid w:val="00774AF4"/>
    <w:rsid w:val="00774D58"/>
    <w:rsid w:val="007753AA"/>
    <w:rsid w:val="00775AE3"/>
    <w:rsid w:val="00775E0A"/>
    <w:rsid w:val="00776784"/>
    <w:rsid w:val="00776CAB"/>
    <w:rsid w:val="007805B1"/>
    <w:rsid w:val="0078068A"/>
    <w:rsid w:val="00780F89"/>
    <w:rsid w:val="0078259B"/>
    <w:rsid w:val="007830A1"/>
    <w:rsid w:val="0078323F"/>
    <w:rsid w:val="007839B5"/>
    <w:rsid w:val="00783A82"/>
    <w:rsid w:val="00784347"/>
    <w:rsid w:val="0078450F"/>
    <w:rsid w:val="00784B6B"/>
    <w:rsid w:val="00785005"/>
    <w:rsid w:val="007852CF"/>
    <w:rsid w:val="00785CAA"/>
    <w:rsid w:val="00786516"/>
    <w:rsid w:val="00787CB3"/>
    <w:rsid w:val="0079035C"/>
    <w:rsid w:val="007917DA"/>
    <w:rsid w:val="0079196E"/>
    <w:rsid w:val="007919F8"/>
    <w:rsid w:val="007922DE"/>
    <w:rsid w:val="0079277E"/>
    <w:rsid w:val="00793F2F"/>
    <w:rsid w:val="007955FA"/>
    <w:rsid w:val="00795A85"/>
    <w:rsid w:val="00795F33"/>
    <w:rsid w:val="007963A1"/>
    <w:rsid w:val="0079691C"/>
    <w:rsid w:val="00796B02"/>
    <w:rsid w:val="007973DA"/>
    <w:rsid w:val="00797477"/>
    <w:rsid w:val="00797748"/>
    <w:rsid w:val="007A027A"/>
    <w:rsid w:val="007A08A4"/>
    <w:rsid w:val="007A1282"/>
    <w:rsid w:val="007A1816"/>
    <w:rsid w:val="007A212F"/>
    <w:rsid w:val="007A222C"/>
    <w:rsid w:val="007A2710"/>
    <w:rsid w:val="007A3055"/>
    <w:rsid w:val="007A3409"/>
    <w:rsid w:val="007A500D"/>
    <w:rsid w:val="007A5484"/>
    <w:rsid w:val="007A5F20"/>
    <w:rsid w:val="007A6088"/>
    <w:rsid w:val="007A6105"/>
    <w:rsid w:val="007A696B"/>
    <w:rsid w:val="007A698E"/>
    <w:rsid w:val="007A6A6A"/>
    <w:rsid w:val="007B074B"/>
    <w:rsid w:val="007B0E8C"/>
    <w:rsid w:val="007B15CD"/>
    <w:rsid w:val="007B209E"/>
    <w:rsid w:val="007B294B"/>
    <w:rsid w:val="007B2E46"/>
    <w:rsid w:val="007B39A9"/>
    <w:rsid w:val="007B3E36"/>
    <w:rsid w:val="007B445D"/>
    <w:rsid w:val="007B48A7"/>
    <w:rsid w:val="007B53DA"/>
    <w:rsid w:val="007B54A1"/>
    <w:rsid w:val="007B5503"/>
    <w:rsid w:val="007B68C7"/>
    <w:rsid w:val="007B6BAB"/>
    <w:rsid w:val="007B720A"/>
    <w:rsid w:val="007B75FD"/>
    <w:rsid w:val="007B7CEB"/>
    <w:rsid w:val="007C02F6"/>
    <w:rsid w:val="007C04D5"/>
    <w:rsid w:val="007C14B4"/>
    <w:rsid w:val="007C1839"/>
    <w:rsid w:val="007C20B3"/>
    <w:rsid w:val="007C21CF"/>
    <w:rsid w:val="007C31DB"/>
    <w:rsid w:val="007C3327"/>
    <w:rsid w:val="007C425C"/>
    <w:rsid w:val="007C4A15"/>
    <w:rsid w:val="007C5056"/>
    <w:rsid w:val="007C54C5"/>
    <w:rsid w:val="007C662F"/>
    <w:rsid w:val="007C6D55"/>
    <w:rsid w:val="007D02B4"/>
    <w:rsid w:val="007D0A38"/>
    <w:rsid w:val="007D251D"/>
    <w:rsid w:val="007D275B"/>
    <w:rsid w:val="007D414E"/>
    <w:rsid w:val="007D5EB6"/>
    <w:rsid w:val="007D5EFC"/>
    <w:rsid w:val="007D6CB5"/>
    <w:rsid w:val="007D6D8A"/>
    <w:rsid w:val="007E02AA"/>
    <w:rsid w:val="007E0927"/>
    <w:rsid w:val="007E0B16"/>
    <w:rsid w:val="007E11A3"/>
    <w:rsid w:val="007E2263"/>
    <w:rsid w:val="007E373B"/>
    <w:rsid w:val="007E37D7"/>
    <w:rsid w:val="007E3DA6"/>
    <w:rsid w:val="007E3E6A"/>
    <w:rsid w:val="007E4176"/>
    <w:rsid w:val="007E4429"/>
    <w:rsid w:val="007E4C1B"/>
    <w:rsid w:val="007E5E0D"/>
    <w:rsid w:val="007E6366"/>
    <w:rsid w:val="007E66E3"/>
    <w:rsid w:val="007E6CB2"/>
    <w:rsid w:val="007E7BDB"/>
    <w:rsid w:val="007E7E5A"/>
    <w:rsid w:val="007E7F9D"/>
    <w:rsid w:val="007F282E"/>
    <w:rsid w:val="007F3633"/>
    <w:rsid w:val="007F46BC"/>
    <w:rsid w:val="007F4EC2"/>
    <w:rsid w:val="007F5200"/>
    <w:rsid w:val="007F52A6"/>
    <w:rsid w:val="007F5333"/>
    <w:rsid w:val="007F55CB"/>
    <w:rsid w:val="007F5C97"/>
    <w:rsid w:val="007F652D"/>
    <w:rsid w:val="007F7B94"/>
    <w:rsid w:val="008003A9"/>
    <w:rsid w:val="008005A6"/>
    <w:rsid w:val="00800875"/>
    <w:rsid w:val="0080090E"/>
    <w:rsid w:val="00800B2B"/>
    <w:rsid w:val="00801F9A"/>
    <w:rsid w:val="00802079"/>
    <w:rsid w:val="008026DE"/>
    <w:rsid w:val="00802AE1"/>
    <w:rsid w:val="00802F54"/>
    <w:rsid w:val="00802F70"/>
    <w:rsid w:val="00803FF7"/>
    <w:rsid w:val="00804D56"/>
    <w:rsid w:val="00804D88"/>
    <w:rsid w:val="00805AFE"/>
    <w:rsid w:val="008100FB"/>
    <w:rsid w:val="0081019B"/>
    <w:rsid w:val="00810835"/>
    <w:rsid w:val="00810D38"/>
    <w:rsid w:val="00810D66"/>
    <w:rsid w:val="0081119A"/>
    <w:rsid w:val="0081180E"/>
    <w:rsid w:val="00811C8C"/>
    <w:rsid w:val="008125AC"/>
    <w:rsid w:val="008126BA"/>
    <w:rsid w:val="0081298C"/>
    <w:rsid w:val="00812EB4"/>
    <w:rsid w:val="008136FC"/>
    <w:rsid w:val="00814C1D"/>
    <w:rsid w:val="00816ACA"/>
    <w:rsid w:val="00817039"/>
    <w:rsid w:val="00817380"/>
    <w:rsid w:val="00817669"/>
    <w:rsid w:val="008217A8"/>
    <w:rsid w:val="00821833"/>
    <w:rsid w:val="00822F3F"/>
    <w:rsid w:val="00823C82"/>
    <w:rsid w:val="0082411E"/>
    <w:rsid w:val="00824AF4"/>
    <w:rsid w:val="00824DD8"/>
    <w:rsid w:val="0082539A"/>
    <w:rsid w:val="008261FF"/>
    <w:rsid w:val="00827371"/>
    <w:rsid w:val="00827606"/>
    <w:rsid w:val="00827F16"/>
    <w:rsid w:val="00827F67"/>
    <w:rsid w:val="008303F3"/>
    <w:rsid w:val="008315C3"/>
    <w:rsid w:val="00831AC6"/>
    <w:rsid w:val="00831B66"/>
    <w:rsid w:val="00831F13"/>
    <w:rsid w:val="00832518"/>
    <w:rsid w:val="0083258D"/>
    <w:rsid w:val="008330CA"/>
    <w:rsid w:val="0083424B"/>
    <w:rsid w:val="00834796"/>
    <w:rsid w:val="0083523B"/>
    <w:rsid w:val="00836C26"/>
    <w:rsid w:val="00837DB1"/>
    <w:rsid w:val="0084125E"/>
    <w:rsid w:val="0084151F"/>
    <w:rsid w:val="00843A9A"/>
    <w:rsid w:val="008454FF"/>
    <w:rsid w:val="00845C6E"/>
    <w:rsid w:val="00845FEA"/>
    <w:rsid w:val="0084729B"/>
    <w:rsid w:val="00847595"/>
    <w:rsid w:val="00847675"/>
    <w:rsid w:val="00847A99"/>
    <w:rsid w:val="008502A5"/>
    <w:rsid w:val="00851ABA"/>
    <w:rsid w:val="00852960"/>
    <w:rsid w:val="00852AA4"/>
    <w:rsid w:val="00853ABD"/>
    <w:rsid w:val="00853C25"/>
    <w:rsid w:val="00853FB3"/>
    <w:rsid w:val="00854B57"/>
    <w:rsid w:val="00854F4F"/>
    <w:rsid w:val="00855187"/>
    <w:rsid w:val="00855DC2"/>
    <w:rsid w:val="00856531"/>
    <w:rsid w:val="008576F1"/>
    <w:rsid w:val="00857A4F"/>
    <w:rsid w:val="00857CDC"/>
    <w:rsid w:val="0086064C"/>
    <w:rsid w:val="00861073"/>
    <w:rsid w:val="00861195"/>
    <w:rsid w:val="00861A06"/>
    <w:rsid w:val="00861F7A"/>
    <w:rsid w:val="008622C4"/>
    <w:rsid w:val="00862519"/>
    <w:rsid w:val="008625B6"/>
    <w:rsid w:val="00862F99"/>
    <w:rsid w:val="00863BEE"/>
    <w:rsid w:val="00864012"/>
    <w:rsid w:val="008645B0"/>
    <w:rsid w:val="008645CA"/>
    <w:rsid w:val="0086537D"/>
    <w:rsid w:val="00865A1C"/>
    <w:rsid w:val="00866C14"/>
    <w:rsid w:val="00867017"/>
    <w:rsid w:val="008676FD"/>
    <w:rsid w:val="00867949"/>
    <w:rsid w:val="0087075C"/>
    <w:rsid w:val="00870772"/>
    <w:rsid w:val="00870DE9"/>
    <w:rsid w:val="00871054"/>
    <w:rsid w:val="00871161"/>
    <w:rsid w:val="00872057"/>
    <w:rsid w:val="00872163"/>
    <w:rsid w:val="008724C9"/>
    <w:rsid w:val="00872F1A"/>
    <w:rsid w:val="008737BC"/>
    <w:rsid w:val="0087467D"/>
    <w:rsid w:val="00875275"/>
    <w:rsid w:val="008756DF"/>
    <w:rsid w:val="0087596E"/>
    <w:rsid w:val="00875B2C"/>
    <w:rsid w:val="00875C9F"/>
    <w:rsid w:val="00875CDC"/>
    <w:rsid w:val="008762C7"/>
    <w:rsid w:val="00876A27"/>
    <w:rsid w:val="00876C69"/>
    <w:rsid w:val="00877459"/>
    <w:rsid w:val="0087783D"/>
    <w:rsid w:val="00877BA0"/>
    <w:rsid w:val="00880121"/>
    <w:rsid w:val="0088019E"/>
    <w:rsid w:val="00880303"/>
    <w:rsid w:val="008806EC"/>
    <w:rsid w:val="00882A11"/>
    <w:rsid w:val="00882C19"/>
    <w:rsid w:val="00882E64"/>
    <w:rsid w:val="00883343"/>
    <w:rsid w:val="0088359D"/>
    <w:rsid w:val="00883A29"/>
    <w:rsid w:val="00883D48"/>
    <w:rsid w:val="008842BB"/>
    <w:rsid w:val="008842D1"/>
    <w:rsid w:val="008846BD"/>
    <w:rsid w:val="00885A28"/>
    <w:rsid w:val="00885DEA"/>
    <w:rsid w:val="0088655F"/>
    <w:rsid w:val="00886679"/>
    <w:rsid w:val="00886C21"/>
    <w:rsid w:val="00886E83"/>
    <w:rsid w:val="008907A9"/>
    <w:rsid w:val="00893A44"/>
    <w:rsid w:val="00893CB4"/>
    <w:rsid w:val="00893DE9"/>
    <w:rsid w:val="00894DAF"/>
    <w:rsid w:val="00895DA5"/>
    <w:rsid w:val="008962C9"/>
    <w:rsid w:val="008969B5"/>
    <w:rsid w:val="00896A1B"/>
    <w:rsid w:val="00896A23"/>
    <w:rsid w:val="008978D3"/>
    <w:rsid w:val="0089797C"/>
    <w:rsid w:val="00897F2A"/>
    <w:rsid w:val="008A0757"/>
    <w:rsid w:val="008A20DA"/>
    <w:rsid w:val="008A22E7"/>
    <w:rsid w:val="008A362F"/>
    <w:rsid w:val="008A3AB4"/>
    <w:rsid w:val="008A4532"/>
    <w:rsid w:val="008A4DDD"/>
    <w:rsid w:val="008A5039"/>
    <w:rsid w:val="008A5C9E"/>
    <w:rsid w:val="008A6096"/>
    <w:rsid w:val="008A654C"/>
    <w:rsid w:val="008A6B37"/>
    <w:rsid w:val="008A720D"/>
    <w:rsid w:val="008A730F"/>
    <w:rsid w:val="008A73B1"/>
    <w:rsid w:val="008A764B"/>
    <w:rsid w:val="008B11C4"/>
    <w:rsid w:val="008B1206"/>
    <w:rsid w:val="008B1309"/>
    <w:rsid w:val="008B1A08"/>
    <w:rsid w:val="008B1A8A"/>
    <w:rsid w:val="008B1A8B"/>
    <w:rsid w:val="008B1DF1"/>
    <w:rsid w:val="008B21D6"/>
    <w:rsid w:val="008B26C8"/>
    <w:rsid w:val="008B2B11"/>
    <w:rsid w:val="008B34F3"/>
    <w:rsid w:val="008B4579"/>
    <w:rsid w:val="008B4678"/>
    <w:rsid w:val="008B5587"/>
    <w:rsid w:val="008B6A70"/>
    <w:rsid w:val="008B6DF6"/>
    <w:rsid w:val="008B739A"/>
    <w:rsid w:val="008B7902"/>
    <w:rsid w:val="008C0043"/>
    <w:rsid w:val="008C0120"/>
    <w:rsid w:val="008C0482"/>
    <w:rsid w:val="008C0547"/>
    <w:rsid w:val="008C0A24"/>
    <w:rsid w:val="008C0B91"/>
    <w:rsid w:val="008C1739"/>
    <w:rsid w:val="008C1A16"/>
    <w:rsid w:val="008C1A99"/>
    <w:rsid w:val="008C23C1"/>
    <w:rsid w:val="008C279D"/>
    <w:rsid w:val="008C28E8"/>
    <w:rsid w:val="008C29F7"/>
    <w:rsid w:val="008C2F1E"/>
    <w:rsid w:val="008C3709"/>
    <w:rsid w:val="008C38FB"/>
    <w:rsid w:val="008C405F"/>
    <w:rsid w:val="008C4464"/>
    <w:rsid w:val="008C46C8"/>
    <w:rsid w:val="008C5373"/>
    <w:rsid w:val="008C628F"/>
    <w:rsid w:val="008C7127"/>
    <w:rsid w:val="008C75F3"/>
    <w:rsid w:val="008C7D9A"/>
    <w:rsid w:val="008C7DFF"/>
    <w:rsid w:val="008D1D62"/>
    <w:rsid w:val="008D260C"/>
    <w:rsid w:val="008D2D6A"/>
    <w:rsid w:val="008D2E11"/>
    <w:rsid w:val="008D40C4"/>
    <w:rsid w:val="008D476A"/>
    <w:rsid w:val="008D541A"/>
    <w:rsid w:val="008D545D"/>
    <w:rsid w:val="008D591B"/>
    <w:rsid w:val="008D59AC"/>
    <w:rsid w:val="008D6AEE"/>
    <w:rsid w:val="008D704D"/>
    <w:rsid w:val="008D7C59"/>
    <w:rsid w:val="008E0481"/>
    <w:rsid w:val="008E1333"/>
    <w:rsid w:val="008E1A18"/>
    <w:rsid w:val="008E1E30"/>
    <w:rsid w:val="008E359E"/>
    <w:rsid w:val="008E396B"/>
    <w:rsid w:val="008E3B17"/>
    <w:rsid w:val="008E3DCD"/>
    <w:rsid w:val="008E4303"/>
    <w:rsid w:val="008E4D7D"/>
    <w:rsid w:val="008E5953"/>
    <w:rsid w:val="008E5A4C"/>
    <w:rsid w:val="008E5C47"/>
    <w:rsid w:val="008E6A34"/>
    <w:rsid w:val="008E786F"/>
    <w:rsid w:val="008E79E2"/>
    <w:rsid w:val="008E7D1B"/>
    <w:rsid w:val="008F0706"/>
    <w:rsid w:val="008F0A88"/>
    <w:rsid w:val="008F0D98"/>
    <w:rsid w:val="008F1018"/>
    <w:rsid w:val="008F1BDE"/>
    <w:rsid w:val="008F3025"/>
    <w:rsid w:val="008F396D"/>
    <w:rsid w:val="008F4325"/>
    <w:rsid w:val="008F45A3"/>
    <w:rsid w:val="008F587D"/>
    <w:rsid w:val="008F5C89"/>
    <w:rsid w:val="008F680F"/>
    <w:rsid w:val="008F75C0"/>
    <w:rsid w:val="008F7C34"/>
    <w:rsid w:val="00900636"/>
    <w:rsid w:val="009011A6"/>
    <w:rsid w:val="0090146F"/>
    <w:rsid w:val="0090194E"/>
    <w:rsid w:val="00901B5F"/>
    <w:rsid w:val="00901F05"/>
    <w:rsid w:val="00902540"/>
    <w:rsid w:val="0090288B"/>
    <w:rsid w:val="00903495"/>
    <w:rsid w:val="009034DF"/>
    <w:rsid w:val="00903FE9"/>
    <w:rsid w:val="00904026"/>
    <w:rsid w:val="00904475"/>
    <w:rsid w:val="00904D42"/>
    <w:rsid w:val="00905AC8"/>
    <w:rsid w:val="00905F09"/>
    <w:rsid w:val="00905F8A"/>
    <w:rsid w:val="00906D6D"/>
    <w:rsid w:val="009102BA"/>
    <w:rsid w:val="009109EF"/>
    <w:rsid w:val="00910B3D"/>
    <w:rsid w:val="00912915"/>
    <w:rsid w:val="00913459"/>
    <w:rsid w:val="00913B2A"/>
    <w:rsid w:val="00914B54"/>
    <w:rsid w:val="00915FE4"/>
    <w:rsid w:val="00916C6C"/>
    <w:rsid w:val="00917EEC"/>
    <w:rsid w:val="009201C4"/>
    <w:rsid w:val="009202A1"/>
    <w:rsid w:val="009236BE"/>
    <w:rsid w:val="009240CC"/>
    <w:rsid w:val="00924A94"/>
    <w:rsid w:val="00924CAC"/>
    <w:rsid w:val="0092526A"/>
    <w:rsid w:val="00925548"/>
    <w:rsid w:val="00925655"/>
    <w:rsid w:val="00925705"/>
    <w:rsid w:val="0092633F"/>
    <w:rsid w:val="0092690E"/>
    <w:rsid w:val="00927AA0"/>
    <w:rsid w:val="00927C70"/>
    <w:rsid w:val="0093003E"/>
    <w:rsid w:val="00930464"/>
    <w:rsid w:val="00930F34"/>
    <w:rsid w:val="009322EF"/>
    <w:rsid w:val="00932E1B"/>
    <w:rsid w:val="00932FB3"/>
    <w:rsid w:val="00932FE6"/>
    <w:rsid w:val="00933594"/>
    <w:rsid w:val="00933C21"/>
    <w:rsid w:val="009340B4"/>
    <w:rsid w:val="009344F8"/>
    <w:rsid w:val="0093477D"/>
    <w:rsid w:val="00934CA0"/>
    <w:rsid w:val="00934FE0"/>
    <w:rsid w:val="009358D7"/>
    <w:rsid w:val="00935D6C"/>
    <w:rsid w:val="00936132"/>
    <w:rsid w:val="00937999"/>
    <w:rsid w:val="00937A15"/>
    <w:rsid w:val="00937C90"/>
    <w:rsid w:val="009401A2"/>
    <w:rsid w:val="00940CC7"/>
    <w:rsid w:val="00940EB5"/>
    <w:rsid w:val="00941029"/>
    <w:rsid w:val="00943209"/>
    <w:rsid w:val="00944290"/>
    <w:rsid w:val="009443DD"/>
    <w:rsid w:val="00944413"/>
    <w:rsid w:val="00944D6D"/>
    <w:rsid w:val="009452C5"/>
    <w:rsid w:val="00945330"/>
    <w:rsid w:val="00945546"/>
    <w:rsid w:val="00945BD4"/>
    <w:rsid w:val="009461B6"/>
    <w:rsid w:val="0094626C"/>
    <w:rsid w:val="00946BD3"/>
    <w:rsid w:val="00947DE1"/>
    <w:rsid w:val="00947DF3"/>
    <w:rsid w:val="00951E06"/>
    <w:rsid w:val="00952D0F"/>
    <w:rsid w:val="0095324C"/>
    <w:rsid w:val="009536AF"/>
    <w:rsid w:val="00954891"/>
    <w:rsid w:val="00954FA6"/>
    <w:rsid w:val="00955F09"/>
    <w:rsid w:val="00956038"/>
    <w:rsid w:val="009566B4"/>
    <w:rsid w:val="00956D49"/>
    <w:rsid w:val="00957958"/>
    <w:rsid w:val="0096003C"/>
    <w:rsid w:val="009602DC"/>
    <w:rsid w:val="00960C4D"/>
    <w:rsid w:val="00960CF6"/>
    <w:rsid w:val="00960D3A"/>
    <w:rsid w:val="00960E82"/>
    <w:rsid w:val="0096217D"/>
    <w:rsid w:val="00962202"/>
    <w:rsid w:val="00963A74"/>
    <w:rsid w:val="00963E28"/>
    <w:rsid w:val="00964183"/>
    <w:rsid w:val="00964AA3"/>
    <w:rsid w:val="00967899"/>
    <w:rsid w:val="009707C6"/>
    <w:rsid w:val="009711ED"/>
    <w:rsid w:val="0097127B"/>
    <w:rsid w:val="009715CB"/>
    <w:rsid w:val="00971A27"/>
    <w:rsid w:val="00971BBC"/>
    <w:rsid w:val="00971CC6"/>
    <w:rsid w:val="00971E46"/>
    <w:rsid w:val="00971EFB"/>
    <w:rsid w:val="009753AA"/>
    <w:rsid w:val="00975A06"/>
    <w:rsid w:val="00975D97"/>
    <w:rsid w:val="00976098"/>
    <w:rsid w:val="0097610F"/>
    <w:rsid w:val="00976B8C"/>
    <w:rsid w:val="00977D13"/>
    <w:rsid w:val="009801CB"/>
    <w:rsid w:val="009801F4"/>
    <w:rsid w:val="009805D9"/>
    <w:rsid w:val="00981273"/>
    <w:rsid w:val="0098223C"/>
    <w:rsid w:val="00983D0C"/>
    <w:rsid w:val="00985C88"/>
    <w:rsid w:val="00987D23"/>
    <w:rsid w:val="00987D50"/>
    <w:rsid w:val="009903DC"/>
    <w:rsid w:val="0099118B"/>
    <w:rsid w:val="00991708"/>
    <w:rsid w:val="009923A7"/>
    <w:rsid w:val="009929D7"/>
    <w:rsid w:val="00993C4B"/>
    <w:rsid w:val="009943BF"/>
    <w:rsid w:val="00994791"/>
    <w:rsid w:val="00994DFE"/>
    <w:rsid w:val="00994ED4"/>
    <w:rsid w:val="0099514E"/>
    <w:rsid w:val="00996AA9"/>
    <w:rsid w:val="00996EFD"/>
    <w:rsid w:val="009A00A2"/>
    <w:rsid w:val="009A3283"/>
    <w:rsid w:val="009A35F1"/>
    <w:rsid w:val="009A4B65"/>
    <w:rsid w:val="009A5E02"/>
    <w:rsid w:val="009A6891"/>
    <w:rsid w:val="009A6F00"/>
    <w:rsid w:val="009A76C5"/>
    <w:rsid w:val="009A7B27"/>
    <w:rsid w:val="009A7C07"/>
    <w:rsid w:val="009B0278"/>
    <w:rsid w:val="009B1191"/>
    <w:rsid w:val="009B15A9"/>
    <w:rsid w:val="009B195F"/>
    <w:rsid w:val="009B1DA3"/>
    <w:rsid w:val="009B1F34"/>
    <w:rsid w:val="009B2140"/>
    <w:rsid w:val="009B2899"/>
    <w:rsid w:val="009B3016"/>
    <w:rsid w:val="009B3610"/>
    <w:rsid w:val="009B362B"/>
    <w:rsid w:val="009B3BA4"/>
    <w:rsid w:val="009B4069"/>
    <w:rsid w:val="009B4FE2"/>
    <w:rsid w:val="009B4FEE"/>
    <w:rsid w:val="009B5BB7"/>
    <w:rsid w:val="009B5C2B"/>
    <w:rsid w:val="009B5F76"/>
    <w:rsid w:val="009B7497"/>
    <w:rsid w:val="009B7CD2"/>
    <w:rsid w:val="009C0437"/>
    <w:rsid w:val="009C063A"/>
    <w:rsid w:val="009C09B3"/>
    <w:rsid w:val="009C0A4C"/>
    <w:rsid w:val="009C156C"/>
    <w:rsid w:val="009C1A50"/>
    <w:rsid w:val="009C1DC5"/>
    <w:rsid w:val="009C3112"/>
    <w:rsid w:val="009C36AC"/>
    <w:rsid w:val="009C373D"/>
    <w:rsid w:val="009C3983"/>
    <w:rsid w:val="009C3E5C"/>
    <w:rsid w:val="009C4250"/>
    <w:rsid w:val="009C48E8"/>
    <w:rsid w:val="009C4A0C"/>
    <w:rsid w:val="009C5A5F"/>
    <w:rsid w:val="009C66A0"/>
    <w:rsid w:val="009C6BAF"/>
    <w:rsid w:val="009C778A"/>
    <w:rsid w:val="009D017E"/>
    <w:rsid w:val="009D06DE"/>
    <w:rsid w:val="009D0740"/>
    <w:rsid w:val="009D1901"/>
    <w:rsid w:val="009D24CC"/>
    <w:rsid w:val="009D2CF9"/>
    <w:rsid w:val="009D3797"/>
    <w:rsid w:val="009D3BF2"/>
    <w:rsid w:val="009D4607"/>
    <w:rsid w:val="009D4DD0"/>
    <w:rsid w:val="009D53E8"/>
    <w:rsid w:val="009D567B"/>
    <w:rsid w:val="009D57FA"/>
    <w:rsid w:val="009D6F7B"/>
    <w:rsid w:val="009D789C"/>
    <w:rsid w:val="009D7960"/>
    <w:rsid w:val="009D7CBA"/>
    <w:rsid w:val="009D7EE8"/>
    <w:rsid w:val="009E01A5"/>
    <w:rsid w:val="009E085F"/>
    <w:rsid w:val="009E2A90"/>
    <w:rsid w:val="009E3738"/>
    <w:rsid w:val="009E42D9"/>
    <w:rsid w:val="009E4305"/>
    <w:rsid w:val="009E4697"/>
    <w:rsid w:val="009E4A17"/>
    <w:rsid w:val="009E504C"/>
    <w:rsid w:val="009E5485"/>
    <w:rsid w:val="009E5706"/>
    <w:rsid w:val="009E58EB"/>
    <w:rsid w:val="009E5B22"/>
    <w:rsid w:val="009E764E"/>
    <w:rsid w:val="009E798E"/>
    <w:rsid w:val="009E7A7E"/>
    <w:rsid w:val="009F032A"/>
    <w:rsid w:val="009F129F"/>
    <w:rsid w:val="009F1621"/>
    <w:rsid w:val="009F245B"/>
    <w:rsid w:val="009F45D0"/>
    <w:rsid w:val="009F495E"/>
    <w:rsid w:val="009F4BDB"/>
    <w:rsid w:val="009F5ED8"/>
    <w:rsid w:val="009F7246"/>
    <w:rsid w:val="00A0023E"/>
    <w:rsid w:val="00A006CE"/>
    <w:rsid w:val="00A00CC6"/>
    <w:rsid w:val="00A0173E"/>
    <w:rsid w:val="00A01A7C"/>
    <w:rsid w:val="00A0299C"/>
    <w:rsid w:val="00A037BF"/>
    <w:rsid w:val="00A0396F"/>
    <w:rsid w:val="00A046D2"/>
    <w:rsid w:val="00A06ADC"/>
    <w:rsid w:val="00A06E2E"/>
    <w:rsid w:val="00A06E5C"/>
    <w:rsid w:val="00A06F31"/>
    <w:rsid w:val="00A07238"/>
    <w:rsid w:val="00A07344"/>
    <w:rsid w:val="00A10016"/>
    <w:rsid w:val="00A111FB"/>
    <w:rsid w:val="00A11DF9"/>
    <w:rsid w:val="00A12019"/>
    <w:rsid w:val="00A12103"/>
    <w:rsid w:val="00A12563"/>
    <w:rsid w:val="00A126C5"/>
    <w:rsid w:val="00A1360A"/>
    <w:rsid w:val="00A136CE"/>
    <w:rsid w:val="00A16048"/>
    <w:rsid w:val="00A163F3"/>
    <w:rsid w:val="00A166FC"/>
    <w:rsid w:val="00A16892"/>
    <w:rsid w:val="00A16B23"/>
    <w:rsid w:val="00A1716A"/>
    <w:rsid w:val="00A17208"/>
    <w:rsid w:val="00A20791"/>
    <w:rsid w:val="00A207AE"/>
    <w:rsid w:val="00A20FB8"/>
    <w:rsid w:val="00A21C66"/>
    <w:rsid w:val="00A21DDD"/>
    <w:rsid w:val="00A220D3"/>
    <w:rsid w:val="00A22DB5"/>
    <w:rsid w:val="00A22DC2"/>
    <w:rsid w:val="00A233C2"/>
    <w:rsid w:val="00A23DCB"/>
    <w:rsid w:val="00A23E5E"/>
    <w:rsid w:val="00A248ED"/>
    <w:rsid w:val="00A25554"/>
    <w:rsid w:val="00A25748"/>
    <w:rsid w:val="00A2675A"/>
    <w:rsid w:val="00A27AEB"/>
    <w:rsid w:val="00A27F58"/>
    <w:rsid w:val="00A3095E"/>
    <w:rsid w:val="00A30A50"/>
    <w:rsid w:val="00A315BD"/>
    <w:rsid w:val="00A32101"/>
    <w:rsid w:val="00A3274B"/>
    <w:rsid w:val="00A32C42"/>
    <w:rsid w:val="00A32CFA"/>
    <w:rsid w:val="00A33585"/>
    <w:rsid w:val="00A357CF"/>
    <w:rsid w:val="00A35EAD"/>
    <w:rsid w:val="00A36803"/>
    <w:rsid w:val="00A36D3A"/>
    <w:rsid w:val="00A36DA4"/>
    <w:rsid w:val="00A3708B"/>
    <w:rsid w:val="00A370E6"/>
    <w:rsid w:val="00A3712B"/>
    <w:rsid w:val="00A3722B"/>
    <w:rsid w:val="00A37687"/>
    <w:rsid w:val="00A376D1"/>
    <w:rsid w:val="00A37963"/>
    <w:rsid w:val="00A4042F"/>
    <w:rsid w:val="00A4158F"/>
    <w:rsid w:val="00A416CE"/>
    <w:rsid w:val="00A42274"/>
    <w:rsid w:val="00A426C9"/>
    <w:rsid w:val="00A42F97"/>
    <w:rsid w:val="00A43813"/>
    <w:rsid w:val="00A43F3B"/>
    <w:rsid w:val="00A44DC1"/>
    <w:rsid w:val="00A44FC2"/>
    <w:rsid w:val="00A45B53"/>
    <w:rsid w:val="00A45C8D"/>
    <w:rsid w:val="00A4628B"/>
    <w:rsid w:val="00A4642E"/>
    <w:rsid w:val="00A508A7"/>
    <w:rsid w:val="00A51BF9"/>
    <w:rsid w:val="00A524CD"/>
    <w:rsid w:val="00A53072"/>
    <w:rsid w:val="00A535D1"/>
    <w:rsid w:val="00A5365B"/>
    <w:rsid w:val="00A5391C"/>
    <w:rsid w:val="00A53CD7"/>
    <w:rsid w:val="00A5421E"/>
    <w:rsid w:val="00A54343"/>
    <w:rsid w:val="00A5440A"/>
    <w:rsid w:val="00A54731"/>
    <w:rsid w:val="00A54C07"/>
    <w:rsid w:val="00A5524E"/>
    <w:rsid w:val="00A55BB0"/>
    <w:rsid w:val="00A55E13"/>
    <w:rsid w:val="00A567F2"/>
    <w:rsid w:val="00A56EAC"/>
    <w:rsid w:val="00A57085"/>
    <w:rsid w:val="00A57306"/>
    <w:rsid w:val="00A57D81"/>
    <w:rsid w:val="00A600AE"/>
    <w:rsid w:val="00A60B8D"/>
    <w:rsid w:val="00A61138"/>
    <w:rsid w:val="00A63E9F"/>
    <w:rsid w:val="00A6444C"/>
    <w:rsid w:val="00A65C9E"/>
    <w:rsid w:val="00A65D2C"/>
    <w:rsid w:val="00A661F4"/>
    <w:rsid w:val="00A667FD"/>
    <w:rsid w:val="00A67AC7"/>
    <w:rsid w:val="00A70719"/>
    <w:rsid w:val="00A70A4F"/>
    <w:rsid w:val="00A70DC8"/>
    <w:rsid w:val="00A724E8"/>
    <w:rsid w:val="00A726E9"/>
    <w:rsid w:val="00A72818"/>
    <w:rsid w:val="00A7294F"/>
    <w:rsid w:val="00A73191"/>
    <w:rsid w:val="00A7378B"/>
    <w:rsid w:val="00A73B8D"/>
    <w:rsid w:val="00A73D8A"/>
    <w:rsid w:val="00A74396"/>
    <w:rsid w:val="00A74729"/>
    <w:rsid w:val="00A74843"/>
    <w:rsid w:val="00A74C88"/>
    <w:rsid w:val="00A76AFC"/>
    <w:rsid w:val="00A76CC2"/>
    <w:rsid w:val="00A7734F"/>
    <w:rsid w:val="00A81386"/>
    <w:rsid w:val="00A8184C"/>
    <w:rsid w:val="00A81B0E"/>
    <w:rsid w:val="00A81CF9"/>
    <w:rsid w:val="00A82197"/>
    <w:rsid w:val="00A82495"/>
    <w:rsid w:val="00A83AD9"/>
    <w:rsid w:val="00A8415B"/>
    <w:rsid w:val="00A84EE3"/>
    <w:rsid w:val="00A85201"/>
    <w:rsid w:val="00A85D67"/>
    <w:rsid w:val="00A862EC"/>
    <w:rsid w:val="00A8717B"/>
    <w:rsid w:val="00A8719C"/>
    <w:rsid w:val="00A906D9"/>
    <w:rsid w:val="00A90EE1"/>
    <w:rsid w:val="00A92165"/>
    <w:rsid w:val="00A921E9"/>
    <w:rsid w:val="00A9260F"/>
    <w:rsid w:val="00A93846"/>
    <w:rsid w:val="00A93DC0"/>
    <w:rsid w:val="00A93EB5"/>
    <w:rsid w:val="00A94918"/>
    <w:rsid w:val="00A95745"/>
    <w:rsid w:val="00A95897"/>
    <w:rsid w:val="00A95E59"/>
    <w:rsid w:val="00A969DA"/>
    <w:rsid w:val="00A97DF1"/>
    <w:rsid w:val="00A97E4C"/>
    <w:rsid w:val="00AA03DE"/>
    <w:rsid w:val="00AA0DB0"/>
    <w:rsid w:val="00AA1B60"/>
    <w:rsid w:val="00AA2048"/>
    <w:rsid w:val="00AA2663"/>
    <w:rsid w:val="00AA27C1"/>
    <w:rsid w:val="00AA3406"/>
    <w:rsid w:val="00AA4AA7"/>
    <w:rsid w:val="00AA4ACB"/>
    <w:rsid w:val="00AA5230"/>
    <w:rsid w:val="00AA57FD"/>
    <w:rsid w:val="00AA6435"/>
    <w:rsid w:val="00AA66B3"/>
    <w:rsid w:val="00AA6842"/>
    <w:rsid w:val="00AA6CB1"/>
    <w:rsid w:val="00AA6EEC"/>
    <w:rsid w:val="00AA713B"/>
    <w:rsid w:val="00AB015E"/>
    <w:rsid w:val="00AB1159"/>
    <w:rsid w:val="00AB12C2"/>
    <w:rsid w:val="00AB184D"/>
    <w:rsid w:val="00AB1B89"/>
    <w:rsid w:val="00AB2121"/>
    <w:rsid w:val="00AB24CF"/>
    <w:rsid w:val="00AB25E5"/>
    <w:rsid w:val="00AB2C19"/>
    <w:rsid w:val="00AB3696"/>
    <w:rsid w:val="00AB39C1"/>
    <w:rsid w:val="00AB41D7"/>
    <w:rsid w:val="00AB41FC"/>
    <w:rsid w:val="00AB53EA"/>
    <w:rsid w:val="00AB5D53"/>
    <w:rsid w:val="00AB5DA5"/>
    <w:rsid w:val="00AB60F7"/>
    <w:rsid w:val="00AB62C6"/>
    <w:rsid w:val="00AB699F"/>
    <w:rsid w:val="00AB6D0C"/>
    <w:rsid w:val="00AB7815"/>
    <w:rsid w:val="00AB7AE0"/>
    <w:rsid w:val="00AB7C52"/>
    <w:rsid w:val="00AB7DB4"/>
    <w:rsid w:val="00AC02DA"/>
    <w:rsid w:val="00AC0483"/>
    <w:rsid w:val="00AC0AA8"/>
    <w:rsid w:val="00AC1923"/>
    <w:rsid w:val="00AC1EC4"/>
    <w:rsid w:val="00AC2B4D"/>
    <w:rsid w:val="00AC2ED1"/>
    <w:rsid w:val="00AC3173"/>
    <w:rsid w:val="00AC362A"/>
    <w:rsid w:val="00AC36D6"/>
    <w:rsid w:val="00AC382B"/>
    <w:rsid w:val="00AC4E3B"/>
    <w:rsid w:val="00AC593C"/>
    <w:rsid w:val="00AC5FF2"/>
    <w:rsid w:val="00AC66B3"/>
    <w:rsid w:val="00AC6F71"/>
    <w:rsid w:val="00AC7D77"/>
    <w:rsid w:val="00AD07A4"/>
    <w:rsid w:val="00AD0871"/>
    <w:rsid w:val="00AD0936"/>
    <w:rsid w:val="00AD10B5"/>
    <w:rsid w:val="00AD1BCD"/>
    <w:rsid w:val="00AD209E"/>
    <w:rsid w:val="00AD216D"/>
    <w:rsid w:val="00AD2D8E"/>
    <w:rsid w:val="00AD3881"/>
    <w:rsid w:val="00AD416F"/>
    <w:rsid w:val="00AD49B7"/>
    <w:rsid w:val="00AD50EF"/>
    <w:rsid w:val="00AD5604"/>
    <w:rsid w:val="00AD5A72"/>
    <w:rsid w:val="00AD643E"/>
    <w:rsid w:val="00AD673F"/>
    <w:rsid w:val="00AD6750"/>
    <w:rsid w:val="00AD7178"/>
    <w:rsid w:val="00AD7BE5"/>
    <w:rsid w:val="00AD7F7B"/>
    <w:rsid w:val="00AD7F83"/>
    <w:rsid w:val="00AE08D3"/>
    <w:rsid w:val="00AE0C5F"/>
    <w:rsid w:val="00AE0C98"/>
    <w:rsid w:val="00AE11B8"/>
    <w:rsid w:val="00AE25FC"/>
    <w:rsid w:val="00AE35A3"/>
    <w:rsid w:val="00AE43C8"/>
    <w:rsid w:val="00AE5B5F"/>
    <w:rsid w:val="00AE5FFD"/>
    <w:rsid w:val="00AE6213"/>
    <w:rsid w:val="00AE6B77"/>
    <w:rsid w:val="00AE6B94"/>
    <w:rsid w:val="00AE70A0"/>
    <w:rsid w:val="00AE7AD5"/>
    <w:rsid w:val="00AE7DC3"/>
    <w:rsid w:val="00AF0104"/>
    <w:rsid w:val="00AF2BD2"/>
    <w:rsid w:val="00AF3EB8"/>
    <w:rsid w:val="00AF4F66"/>
    <w:rsid w:val="00AF543D"/>
    <w:rsid w:val="00AF55D8"/>
    <w:rsid w:val="00AF594E"/>
    <w:rsid w:val="00AF5F20"/>
    <w:rsid w:val="00AF68E2"/>
    <w:rsid w:val="00AF6EE4"/>
    <w:rsid w:val="00AF6FF4"/>
    <w:rsid w:val="00AF729D"/>
    <w:rsid w:val="00AF7F1C"/>
    <w:rsid w:val="00AF7F61"/>
    <w:rsid w:val="00B0154F"/>
    <w:rsid w:val="00B01C8D"/>
    <w:rsid w:val="00B01E01"/>
    <w:rsid w:val="00B02B3F"/>
    <w:rsid w:val="00B02C98"/>
    <w:rsid w:val="00B03135"/>
    <w:rsid w:val="00B0333D"/>
    <w:rsid w:val="00B03A54"/>
    <w:rsid w:val="00B04122"/>
    <w:rsid w:val="00B04709"/>
    <w:rsid w:val="00B047A2"/>
    <w:rsid w:val="00B04FA0"/>
    <w:rsid w:val="00B05408"/>
    <w:rsid w:val="00B06185"/>
    <w:rsid w:val="00B0669E"/>
    <w:rsid w:val="00B0681E"/>
    <w:rsid w:val="00B06B29"/>
    <w:rsid w:val="00B06BD7"/>
    <w:rsid w:val="00B0714D"/>
    <w:rsid w:val="00B078E6"/>
    <w:rsid w:val="00B11E6F"/>
    <w:rsid w:val="00B1232E"/>
    <w:rsid w:val="00B12409"/>
    <w:rsid w:val="00B124F3"/>
    <w:rsid w:val="00B135C5"/>
    <w:rsid w:val="00B1361E"/>
    <w:rsid w:val="00B14C71"/>
    <w:rsid w:val="00B14D89"/>
    <w:rsid w:val="00B158A5"/>
    <w:rsid w:val="00B17462"/>
    <w:rsid w:val="00B17746"/>
    <w:rsid w:val="00B20055"/>
    <w:rsid w:val="00B200F2"/>
    <w:rsid w:val="00B20273"/>
    <w:rsid w:val="00B203A4"/>
    <w:rsid w:val="00B205F1"/>
    <w:rsid w:val="00B212B9"/>
    <w:rsid w:val="00B21666"/>
    <w:rsid w:val="00B23472"/>
    <w:rsid w:val="00B2364B"/>
    <w:rsid w:val="00B240DF"/>
    <w:rsid w:val="00B244B2"/>
    <w:rsid w:val="00B24C9A"/>
    <w:rsid w:val="00B2525A"/>
    <w:rsid w:val="00B25D97"/>
    <w:rsid w:val="00B25DE3"/>
    <w:rsid w:val="00B266F2"/>
    <w:rsid w:val="00B26DA5"/>
    <w:rsid w:val="00B276B7"/>
    <w:rsid w:val="00B27DA8"/>
    <w:rsid w:val="00B27F8F"/>
    <w:rsid w:val="00B301CC"/>
    <w:rsid w:val="00B302D3"/>
    <w:rsid w:val="00B30F64"/>
    <w:rsid w:val="00B32241"/>
    <w:rsid w:val="00B3292C"/>
    <w:rsid w:val="00B331E5"/>
    <w:rsid w:val="00B33CA5"/>
    <w:rsid w:val="00B33CAC"/>
    <w:rsid w:val="00B34808"/>
    <w:rsid w:val="00B35415"/>
    <w:rsid w:val="00B359E5"/>
    <w:rsid w:val="00B36A62"/>
    <w:rsid w:val="00B3791C"/>
    <w:rsid w:val="00B37CD8"/>
    <w:rsid w:val="00B37DD3"/>
    <w:rsid w:val="00B415B5"/>
    <w:rsid w:val="00B41C93"/>
    <w:rsid w:val="00B4271B"/>
    <w:rsid w:val="00B427D0"/>
    <w:rsid w:val="00B45001"/>
    <w:rsid w:val="00B454F3"/>
    <w:rsid w:val="00B4560F"/>
    <w:rsid w:val="00B45624"/>
    <w:rsid w:val="00B468DB"/>
    <w:rsid w:val="00B46F36"/>
    <w:rsid w:val="00B47308"/>
    <w:rsid w:val="00B47642"/>
    <w:rsid w:val="00B47A83"/>
    <w:rsid w:val="00B47C21"/>
    <w:rsid w:val="00B47D26"/>
    <w:rsid w:val="00B47ED3"/>
    <w:rsid w:val="00B51588"/>
    <w:rsid w:val="00B51CB7"/>
    <w:rsid w:val="00B5335B"/>
    <w:rsid w:val="00B5370C"/>
    <w:rsid w:val="00B53F1D"/>
    <w:rsid w:val="00B55556"/>
    <w:rsid w:val="00B5577F"/>
    <w:rsid w:val="00B55E9B"/>
    <w:rsid w:val="00B5732F"/>
    <w:rsid w:val="00B57B0A"/>
    <w:rsid w:val="00B57D1E"/>
    <w:rsid w:val="00B60E87"/>
    <w:rsid w:val="00B6123D"/>
    <w:rsid w:val="00B62326"/>
    <w:rsid w:val="00B6369D"/>
    <w:rsid w:val="00B6457E"/>
    <w:rsid w:val="00B6464D"/>
    <w:rsid w:val="00B64AED"/>
    <w:rsid w:val="00B64C25"/>
    <w:rsid w:val="00B64C73"/>
    <w:rsid w:val="00B64DC7"/>
    <w:rsid w:val="00B64EAC"/>
    <w:rsid w:val="00B65AEA"/>
    <w:rsid w:val="00B6651A"/>
    <w:rsid w:val="00B66BD7"/>
    <w:rsid w:val="00B673E7"/>
    <w:rsid w:val="00B67FE0"/>
    <w:rsid w:val="00B700FF"/>
    <w:rsid w:val="00B701BD"/>
    <w:rsid w:val="00B70211"/>
    <w:rsid w:val="00B7087F"/>
    <w:rsid w:val="00B70FF3"/>
    <w:rsid w:val="00B71054"/>
    <w:rsid w:val="00B710EE"/>
    <w:rsid w:val="00B72106"/>
    <w:rsid w:val="00B74A17"/>
    <w:rsid w:val="00B755AD"/>
    <w:rsid w:val="00B759E5"/>
    <w:rsid w:val="00B76051"/>
    <w:rsid w:val="00B76527"/>
    <w:rsid w:val="00B76538"/>
    <w:rsid w:val="00B76F1A"/>
    <w:rsid w:val="00B77251"/>
    <w:rsid w:val="00B8053F"/>
    <w:rsid w:val="00B810BB"/>
    <w:rsid w:val="00B8131F"/>
    <w:rsid w:val="00B8137C"/>
    <w:rsid w:val="00B822BC"/>
    <w:rsid w:val="00B82D45"/>
    <w:rsid w:val="00B83882"/>
    <w:rsid w:val="00B83F8B"/>
    <w:rsid w:val="00B841A2"/>
    <w:rsid w:val="00B84A0E"/>
    <w:rsid w:val="00B84B1F"/>
    <w:rsid w:val="00B84C24"/>
    <w:rsid w:val="00B86BE6"/>
    <w:rsid w:val="00B871A3"/>
    <w:rsid w:val="00B8734A"/>
    <w:rsid w:val="00B87561"/>
    <w:rsid w:val="00B90254"/>
    <w:rsid w:val="00B909D3"/>
    <w:rsid w:val="00B90D11"/>
    <w:rsid w:val="00B918FB"/>
    <w:rsid w:val="00B91C1A"/>
    <w:rsid w:val="00B9227F"/>
    <w:rsid w:val="00B92485"/>
    <w:rsid w:val="00B92A99"/>
    <w:rsid w:val="00B93816"/>
    <w:rsid w:val="00B93D2E"/>
    <w:rsid w:val="00B9517D"/>
    <w:rsid w:val="00B95EB0"/>
    <w:rsid w:val="00B96ADA"/>
    <w:rsid w:val="00B97045"/>
    <w:rsid w:val="00B97451"/>
    <w:rsid w:val="00B97973"/>
    <w:rsid w:val="00BA0084"/>
    <w:rsid w:val="00BA17FF"/>
    <w:rsid w:val="00BA2ADF"/>
    <w:rsid w:val="00BA2DD7"/>
    <w:rsid w:val="00BA3499"/>
    <w:rsid w:val="00BA34E2"/>
    <w:rsid w:val="00BA3609"/>
    <w:rsid w:val="00BA3A96"/>
    <w:rsid w:val="00BA4D03"/>
    <w:rsid w:val="00BA4D56"/>
    <w:rsid w:val="00BA4E20"/>
    <w:rsid w:val="00BA5017"/>
    <w:rsid w:val="00BA620D"/>
    <w:rsid w:val="00BA65BC"/>
    <w:rsid w:val="00BA72CF"/>
    <w:rsid w:val="00BA7FD7"/>
    <w:rsid w:val="00BB016C"/>
    <w:rsid w:val="00BB04BE"/>
    <w:rsid w:val="00BB0A22"/>
    <w:rsid w:val="00BB0DF5"/>
    <w:rsid w:val="00BB1000"/>
    <w:rsid w:val="00BB2015"/>
    <w:rsid w:val="00BB2F05"/>
    <w:rsid w:val="00BB330F"/>
    <w:rsid w:val="00BB348C"/>
    <w:rsid w:val="00BB3DAA"/>
    <w:rsid w:val="00BB3EE1"/>
    <w:rsid w:val="00BB4C4B"/>
    <w:rsid w:val="00BB4C5A"/>
    <w:rsid w:val="00BB5BE8"/>
    <w:rsid w:val="00BB5EBE"/>
    <w:rsid w:val="00BB7BB6"/>
    <w:rsid w:val="00BC0378"/>
    <w:rsid w:val="00BC0546"/>
    <w:rsid w:val="00BC055C"/>
    <w:rsid w:val="00BC112F"/>
    <w:rsid w:val="00BC2734"/>
    <w:rsid w:val="00BC27EF"/>
    <w:rsid w:val="00BC2C37"/>
    <w:rsid w:val="00BC2DA3"/>
    <w:rsid w:val="00BC34A7"/>
    <w:rsid w:val="00BC3A38"/>
    <w:rsid w:val="00BC3E1A"/>
    <w:rsid w:val="00BC4A73"/>
    <w:rsid w:val="00BC5216"/>
    <w:rsid w:val="00BC5245"/>
    <w:rsid w:val="00BC57E3"/>
    <w:rsid w:val="00BC5A6A"/>
    <w:rsid w:val="00BC6064"/>
    <w:rsid w:val="00BC6109"/>
    <w:rsid w:val="00BC6196"/>
    <w:rsid w:val="00BC725D"/>
    <w:rsid w:val="00BC7C36"/>
    <w:rsid w:val="00BC7D7C"/>
    <w:rsid w:val="00BD0141"/>
    <w:rsid w:val="00BD0192"/>
    <w:rsid w:val="00BD062F"/>
    <w:rsid w:val="00BD1327"/>
    <w:rsid w:val="00BD2231"/>
    <w:rsid w:val="00BD3258"/>
    <w:rsid w:val="00BD4E8B"/>
    <w:rsid w:val="00BD4F8E"/>
    <w:rsid w:val="00BD5186"/>
    <w:rsid w:val="00BD54C8"/>
    <w:rsid w:val="00BD5D1F"/>
    <w:rsid w:val="00BD65D7"/>
    <w:rsid w:val="00BD6A3E"/>
    <w:rsid w:val="00BD6A5D"/>
    <w:rsid w:val="00BD7505"/>
    <w:rsid w:val="00BD7F18"/>
    <w:rsid w:val="00BE00B1"/>
    <w:rsid w:val="00BE0B5E"/>
    <w:rsid w:val="00BE1372"/>
    <w:rsid w:val="00BE1772"/>
    <w:rsid w:val="00BE1D5D"/>
    <w:rsid w:val="00BE22E4"/>
    <w:rsid w:val="00BE232E"/>
    <w:rsid w:val="00BE24B8"/>
    <w:rsid w:val="00BE2A8A"/>
    <w:rsid w:val="00BE2BD3"/>
    <w:rsid w:val="00BE2FF5"/>
    <w:rsid w:val="00BE3D94"/>
    <w:rsid w:val="00BE4B9E"/>
    <w:rsid w:val="00BE4C8D"/>
    <w:rsid w:val="00BE4D45"/>
    <w:rsid w:val="00BE52E0"/>
    <w:rsid w:val="00BE6D0D"/>
    <w:rsid w:val="00BE7694"/>
    <w:rsid w:val="00BE7B8C"/>
    <w:rsid w:val="00BF0E04"/>
    <w:rsid w:val="00BF187D"/>
    <w:rsid w:val="00BF3871"/>
    <w:rsid w:val="00BF4521"/>
    <w:rsid w:val="00BF53EC"/>
    <w:rsid w:val="00BF5B99"/>
    <w:rsid w:val="00BF5D85"/>
    <w:rsid w:val="00BF60A1"/>
    <w:rsid w:val="00BF688A"/>
    <w:rsid w:val="00BF6E66"/>
    <w:rsid w:val="00BF72A6"/>
    <w:rsid w:val="00C000B5"/>
    <w:rsid w:val="00C00567"/>
    <w:rsid w:val="00C00EA7"/>
    <w:rsid w:val="00C0100C"/>
    <w:rsid w:val="00C01F9B"/>
    <w:rsid w:val="00C03455"/>
    <w:rsid w:val="00C03EA0"/>
    <w:rsid w:val="00C04255"/>
    <w:rsid w:val="00C0442F"/>
    <w:rsid w:val="00C05152"/>
    <w:rsid w:val="00C05651"/>
    <w:rsid w:val="00C056C1"/>
    <w:rsid w:val="00C07213"/>
    <w:rsid w:val="00C1024B"/>
    <w:rsid w:val="00C11D21"/>
    <w:rsid w:val="00C12421"/>
    <w:rsid w:val="00C127AA"/>
    <w:rsid w:val="00C141E0"/>
    <w:rsid w:val="00C14773"/>
    <w:rsid w:val="00C148DB"/>
    <w:rsid w:val="00C1576D"/>
    <w:rsid w:val="00C16282"/>
    <w:rsid w:val="00C16787"/>
    <w:rsid w:val="00C168E5"/>
    <w:rsid w:val="00C16B8E"/>
    <w:rsid w:val="00C17256"/>
    <w:rsid w:val="00C1734B"/>
    <w:rsid w:val="00C178E4"/>
    <w:rsid w:val="00C179AC"/>
    <w:rsid w:val="00C17B36"/>
    <w:rsid w:val="00C17B3B"/>
    <w:rsid w:val="00C17FEF"/>
    <w:rsid w:val="00C2052E"/>
    <w:rsid w:val="00C214FA"/>
    <w:rsid w:val="00C22E06"/>
    <w:rsid w:val="00C2338F"/>
    <w:rsid w:val="00C2389D"/>
    <w:rsid w:val="00C248C9"/>
    <w:rsid w:val="00C24A12"/>
    <w:rsid w:val="00C24FA0"/>
    <w:rsid w:val="00C255A4"/>
    <w:rsid w:val="00C258A9"/>
    <w:rsid w:val="00C2599B"/>
    <w:rsid w:val="00C25CB7"/>
    <w:rsid w:val="00C25F7E"/>
    <w:rsid w:val="00C2724C"/>
    <w:rsid w:val="00C273F8"/>
    <w:rsid w:val="00C27DEF"/>
    <w:rsid w:val="00C3050F"/>
    <w:rsid w:val="00C31039"/>
    <w:rsid w:val="00C31F36"/>
    <w:rsid w:val="00C320C3"/>
    <w:rsid w:val="00C32F33"/>
    <w:rsid w:val="00C3334A"/>
    <w:rsid w:val="00C33F5F"/>
    <w:rsid w:val="00C3450C"/>
    <w:rsid w:val="00C3478F"/>
    <w:rsid w:val="00C34BC8"/>
    <w:rsid w:val="00C35432"/>
    <w:rsid w:val="00C35B40"/>
    <w:rsid w:val="00C36720"/>
    <w:rsid w:val="00C3777B"/>
    <w:rsid w:val="00C37A79"/>
    <w:rsid w:val="00C41D5B"/>
    <w:rsid w:val="00C41EA7"/>
    <w:rsid w:val="00C42BCD"/>
    <w:rsid w:val="00C42EBD"/>
    <w:rsid w:val="00C434A1"/>
    <w:rsid w:val="00C43539"/>
    <w:rsid w:val="00C44023"/>
    <w:rsid w:val="00C449BE"/>
    <w:rsid w:val="00C44FE7"/>
    <w:rsid w:val="00C455B3"/>
    <w:rsid w:val="00C45AD8"/>
    <w:rsid w:val="00C469F2"/>
    <w:rsid w:val="00C46B05"/>
    <w:rsid w:val="00C46C73"/>
    <w:rsid w:val="00C46F95"/>
    <w:rsid w:val="00C47152"/>
    <w:rsid w:val="00C47642"/>
    <w:rsid w:val="00C5001A"/>
    <w:rsid w:val="00C5009F"/>
    <w:rsid w:val="00C501C2"/>
    <w:rsid w:val="00C5078A"/>
    <w:rsid w:val="00C511FD"/>
    <w:rsid w:val="00C526AF"/>
    <w:rsid w:val="00C526BA"/>
    <w:rsid w:val="00C5315F"/>
    <w:rsid w:val="00C53F90"/>
    <w:rsid w:val="00C54267"/>
    <w:rsid w:val="00C54C8C"/>
    <w:rsid w:val="00C5643E"/>
    <w:rsid w:val="00C56D34"/>
    <w:rsid w:val="00C56F01"/>
    <w:rsid w:val="00C5754E"/>
    <w:rsid w:val="00C5799D"/>
    <w:rsid w:val="00C57F8E"/>
    <w:rsid w:val="00C6036D"/>
    <w:rsid w:val="00C6085F"/>
    <w:rsid w:val="00C60D09"/>
    <w:rsid w:val="00C6155C"/>
    <w:rsid w:val="00C61EB6"/>
    <w:rsid w:val="00C6204F"/>
    <w:rsid w:val="00C62FC5"/>
    <w:rsid w:val="00C630A9"/>
    <w:rsid w:val="00C633C0"/>
    <w:rsid w:val="00C636B6"/>
    <w:rsid w:val="00C637CE"/>
    <w:rsid w:val="00C63D46"/>
    <w:rsid w:val="00C6404A"/>
    <w:rsid w:val="00C640A7"/>
    <w:rsid w:val="00C64170"/>
    <w:rsid w:val="00C641D8"/>
    <w:rsid w:val="00C653E6"/>
    <w:rsid w:val="00C674CA"/>
    <w:rsid w:val="00C67602"/>
    <w:rsid w:val="00C6780A"/>
    <w:rsid w:val="00C6790D"/>
    <w:rsid w:val="00C70623"/>
    <w:rsid w:val="00C7087B"/>
    <w:rsid w:val="00C70D59"/>
    <w:rsid w:val="00C71E5D"/>
    <w:rsid w:val="00C720CC"/>
    <w:rsid w:val="00C72337"/>
    <w:rsid w:val="00C72968"/>
    <w:rsid w:val="00C72F82"/>
    <w:rsid w:val="00C73F9F"/>
    <w:rsid w:val="00C743D3"/>
    <w:rsid w:val="00C746DD"/>
    <w:rsid w:val="00C74E0D"/>
    <w:rsid w:val="00C74FD0"/>
    <w:rsid w:val="00C754B4"/>
    <w:rsid w:val="00C75963"/>
    <w:rsid w:val="00C7647B"/>
    <w:rsid w:val="00C76735"/>
    <w:rsid w:val="00C77391"/>
    <w:rsid w:val="00C77970"/>
    <w:rsid w:val="00C77E21"/>
    <w:rsid w:val="00C802CF"/>
    <w:rsid w:val="00C8073C"/>
    <w:rsid w:val="00C81134"/>
    <w:rsid w:val="00C813F4"/>
    <w:rsid w:val="00C81BF6"/>
    <w:rsid w:val="00C81CCA"/>
    <w:rsid w:val="00C81F93"/>
    <w:rsid w:val="00C820E7"/>
    <w:rsid w:val="00C8246F"/>
    <w:rsid w:val="00C82BA9"/>
    <w:rsid w:val="00C83009"/>
    <w:rsid w:val="00C83475"/>
    <w:rsid w:val="00C835CC"/>
    <w:rsid w:val="00C837B9"/>
    <w:rsid w:val="00C837D4"/>
    <w:rsid w:val="00C83937"/>
    <w:rsid w:val="00C84C3C"/>
    <w:rsid w:val="00C84E87"/>
    <w:rsid w:val="00C850B6"/>
    <w:rsid w:val="00C85B44"/>
    <w:rsid w:val="00C8663E"/>
    <w:rsid w:val="00C86D0E"/>
    <w:rsid w:val="00C86D61"/>
    <w:rsid w:val="00C86D8D"/>
    <w:rsid w:val="00C90333"/>
    <w:rsid w:val="00C90D76"/>
    <w:rsid w:val="00C91776"/>
    <w:rsid w:val="00C917EC"/>
    <w:rsid w:val="00C919B2"/>
    <w:rsid w:val="00C91D53"/>
    <w:rsid w:val="00C91E03"/>
    <w:rsid w:val="00C92D2B"/>
    <w:rsid w:val="00C92D64"/>
    <w:rsid w:val="00C92DA1"/>
    <w:rsid w:val="00C94064"/>
    <w:rsid w:val="00C9420F"/>
    <w:rsid w:val="00C94FF0"/>
    <w:rsid w:val="00C954F2"/>
    <w:rsid w:val="00C9690F"/>
    <w:rsid w:val="00C96B5F"/>
    <w:rsid w:val="00C97DE5"/>
    <w:rsid w:val="00CA016A"/>
    <w:rsid w:val="00CA033E"/>
    <w:rsid w:val="00CA0447"/>
    <w:rsid w:val="00CA046F"/>
    <w:rsid w:val="00CA068C"/>
    <w:rsid w:val="00CA1F05"/>
    <w:rsid w:val="00CA1FF3"/>
    <w:rsid w:val="00CA218C"/>
    <w:rsid w:val="00CA2B63"/>
    <w:rsid w:val="00CA2F6F"/>
    <w:rsid w:val="00CA3343"/>
    <w:rsid w:val="00CA338A"/>
    <w:rsid w:val="00CA3937"/>
    <w:rsid w:val="00CA4128"/>
    <w:rsid w:val="00CA454E"/>
    <w:rsid w:val="00CA4F29"/>
    <w:rsid w:val="00CA51D4"/>
    <w:rsid w:val="00CA5423"/>
    <w:rsid w:val="00CA57FB"/>
    <w:rsid w:val="00CA5DAC"/>
    <w:rsid w:val="00CA6735"/>
    <w:rsid w:val="00CA7092"/>
    <w:rsid w:val="00CA795D"/>
    <w:rsid w:val="00CB001D"/>
    <w:rsid w:val="00CB09FF"/>
    <w:rsid w:val="00CB1AC0"/>
    <w:rsid w:val="00CB25C8"/>
    <w:rsid w:val="00CB372E"/>
    <w:rsid w:val="00CB3EF6"/>
    <w:rsid w:val="00CB3F7E"/>
    <w:rsid w:val="00CB429B"/>
    <w:rsid w:val="00CB4E73"/>
    <w:rsid w:val="00CB5DC4"/>
    <w:rsid w:val="00CB65A2"/>
    <w:rsid w:val="00CB725D"/>
    <w:rsid w:val="00CB7C88"/>
    <w:rsid w:val="00CC0C12"/>
    <w:rsid w:val="00CC16BB"/>
    <w:rsid w:val="00CC1A66"/>
    <w:rsid w:val="00CC1AE8"/>
    <w:rsid w:val="00CC2549"/>
    <w:rsid w:val="00CC2E33"/>
    <w:rsid w:val="00CC2EC2"/>
    <w:rsid w:val="00CC35B0"/>
    <w:rsid w:val="00CC63B4"/>
    <w:rsid w:val="00CC684A"/>
    <w:rsid w:val="00CC6C59"/>
    <w:rsid w:val="00CC7279"/>
    <w:rsid w:val="00CC748E"/>
    <w:rsid w:val="00CC769C"/>
    <w:rsid w:val="00CC78D2"/>
    <w:rsid w:val="00CC7F22"/>
    <w:rsid w:val="00CD03E6"/>
    <w:rsid w:val="00CD0A2E"/>
    <w:rsid w:val="00CD0AE3"/>
    <w:rsid w:val="00CD1A44"/>
    <w:rsid w:val="00CD1E52"/>
    <w:rsid w:val="00CD28E2"/>
    <w:rsid w:val="00CD3250"/>
    <w:rsid w:val="00CD35D8"/>
    <w:rsid w:val="00CD40A6"/>
    <w:rsid w:val="00CD44C6"/>
    <w:rsid w:val="00CD505D"/>
    <w:rsid w:val="00CD5201"/>
    <w:rsid w:val="00CD5340"/>
    <w:rsid w:val="00CD56F8"/>
    <w:rsid w:val="00CD5AB4"/>
    <w:rsid w:val="00CD6948"/>
    <w:rsid w:val="00CD6A88"/>
    <w:rsid w:val="00CD76C0"/>
    <w:rsid w:val="00CD7969"/>
    <w:rsid w:val="00CD7D98"/>
    <w:rsid w:val="00CE0CD2"/>
    <w:rsid w:val="00CE0E70"/>
    <w:rsid w:val="00CE121E"/>
    <w:rsid w:val="00CE15CA"/>
    <w:rsid w:val="00CE185B"/>
    <w:rsid w:val="00CE1B4D"/>
    <w:rsid w:val="00CE1BF0"/>
    <w:rsid w:val="00CE21E9"/>
    <w:rsid w:val="00CE229A"/>
    <w:rsid w:val="00CE28B1"/>
    <w:rsid w:val="00CE2ABD"/>
    <w:rsid w:val="00CE30E4"/>
    <w:rsid w:val="00CE32F9"/>
    <w:rsid w:val="00CE38BA"/>
    <w:rsid w:val="00CE4028"/>
    <w:rsid w:val="00CE4959"/>
    <w:rsid w:val="00CE4F26"/>
    <w:rsid w:val="00CE5051"/>
    <w:rsid w:val="00CE5A9D"/>
    <w:rsid w:val="00CE5BF3"/>
    <w:rsid w:val="00CE5C98"/>
    <w:rsid w:val="00CE5D79"/>
    <w:rsid w:val="00CE6200"/>
    <w:rsid w:val="00CE624B"/>
    <w:rsid w:val="00CE62DE"/>
    <w:rsid w:val="00CE653D"/>
    <w:rsid w:val="00CE6A96"/>
    <w:rsid w:val="00CE6C38"/>
    <w:rsid w:val="00CE6CD1"/>
    <w:rsid w:val="00CE6F77"/>
    <w:rsid w:val="00CE7228"/>
    <w:rsid w:val="00CE773D"/>
    <w:rsid w:val="00CE78D9"/>
    <w:rsid w:val="00CE7A66"/>
    <w:rsid w:val="00CE7D00"/>
    <w:rsid w:val="00CE7D8B"/>
    <w:rsid w:val="00CF0286"/>
    <w:rsid w:val="00CF0897"/>
    <w:rsid w:val="00CF14BA"/>
    <w:rsid w:val="00CF1935"/>
    <w:rsid w:val="00CF1A72"/>
    <w:rsid w:val="00CF2E7E"/>
    <w:rsid w:val="00CF2F5C"/>
    <w:rsid w:val="00CF3D77"/>
    <w:rsid w:val="00CF46F2"/>
    <w:rsid w:val="00CF4DA9"/>
    <w:rsid w:val="00CF5B9A"/>
    <w:rsid w:val="00CF5BB2"/>
    <w:rsid w:val="00CF5D8F"/>
    <w:rsid w:val="00CF6972"/>
    <w:rsid w:val="00CF79A7"/>
    <w:rsid w:val="00D0041D"/>
    <w:rsid w:val="00D01ABA"/>
    <w:rsid w:val="00D020AF"/>
    <w:rsid w:val="00D026BE"/>
    <w:rsid w:val="00D030F4"/>
    <w:rsid w:val="00D06773"/>
    <w:rsid w:val="00D06ABD"/>
    <w:rsid w:val="00D070DA"/>
    <w:rsid w:val="00D1127A"/>
    <w:rsid w:val="00D11550"/>
    <w:rsid w:val="00D1245B"/>
    <w:rsid w:val="00D124E4"/>
    <w:rsid w:val="00D12A9D"/>
    <w:rsid w:val="00D12E14"/>
    <w:rsid w:val="00D1355E"/>
    <w:rsid w:val="00D14071"/>
    <w:rsid w:val="00D14B24"/>
    <w:rsid w:val="00D15AAE"/>
    <w:rsid w:val="00D15DB2"/>
    <w:rsid w:val="00D16811"/>
    <w:rsid w:val="00D16A98"/>
    <w:rsid w:val="00D20D14"/>
    <w:rsid w:val="00D216A2"/>
    <w:rsid w:val="00D21E04"/>
    <w:rsid w:val="00D21E06"/>
    <w:rsid w:val="00D2327D"/>
    <w:rsid w:val="00D23B49"/>
    <w:rsid w:val="00D23B9D"/>
    <w:rsid w:val="00D244CA"/>
    <w:rsid w:val="00D24A77"/>
    <w:rsid w:val="00D25FE4"/>
    <w:rsid w:val="00D26651"/>
    <w:rsid w:val="00D268BA"/>
    <w:rsid w:val="00D27BD0"/>
    <w:rsid w:val="00D30807"/>
    <w:rsid w:val="00D32609"/>
    <w:rsid w:val="00D3286C"/>
    <w:rsid w:val="00D32CE2"/>
    <w:rsid w:val="00D32FCA"/>
    <w:rsid w:val="00D332C0"/>
    <w:rsid w:val="00D33E73"/>
    <w:rsid w:val="00D3450D"/>
    <w:rsid w:val="00D35C90"/>
    <w:rsid w:val="00D35D3A"/>
    <w:rsid w:val="00D3696A"/>
    <w:rsid w:val="00D36DD4"/>
    <w:rsid w:val="00D36F2F"/>
    <w:rsid w:val="00D37100"/>
    <w:rsid w:val="00D40019"/>
    <w:rsid w:val="00D40312"/>
    <w:rsid w:val="00D40361"/>
    <w:rsid w:val="00D40875"/>
    <w:rsid w:val="00D40A6B"/>
    <w:rsid w:val="00D41066"/>
    <w:rsid w:val="00D4122D"/>
    <w:rsid w:val="00D417B1"/>
    <w:rsid w:val="00D4231F"/>
    <w:rsid w:val="00D4273F"/>
    <w:rsid w:val="00D42C9D"/>
    <w:rsid w:val="00D42D9D"/>
    <w:rsid w:val="00D4325F"/>
    <w:rsid w:val="00D43A78"/>
    <w:rsid w:val="00D43DD7"/>
    <w:rsid w:val="00D44715"/>
    <w:rsid w:val="00D44C99"/>
    <w:rsid w:val="00D453DB"/>
    <w:rsid w:val="00D45F2F"/>
    <w:rsid w:val="00D46215"/>
    <w:rsid w:val="00D46400"/>
    <w:rsid w:val="00D46891"/>
    <w:rsid w:val="00D46C67"/>
    <w:rsid w:val="00D47388"/>
    <w:rsid w:val="00D479D5"/>
    <w:rsid w:val="00D47BA8"/>
    <w:rsid w:val="00D47DBB"/>
    <w:rsid w:val="00D50093"/>
    <w:rsid w:val="00D505AB"/>
    <w:rsid w:val="00D520DB"/>
    <w:rsid w:val="00D52763"/>
    <w:rsid w:val="00D527EE"/>
    <w:rsid w:val="00D531FB"/>
    <w:rsid w:val="00D538FF"/>
    <w:rsid w:val="00D54B6C"/>
    <w:rsid w:val="00D5505E"/>
    <w:rsid w:val="00D55864"/>
    <w:rsid w:val="00D55E1B"/>
    <w:rsid w:val="00D56034"/>
    <w:rsid w:val="00D56A33"/>
    <w:rsid w:val="00D56D3E"/>
    <w:rsid w:val="00D57C99"/>
    <w:rsid w:val="00D60A63"/>
    <w:rsid w:val="00D60B8F"/>
    <w:rsid w:val="00D6155D"/>
    <w:rsid w:val="00D616D6"/>
    <w:rsid w:val="00D6176A"/>
    <w:rsid w:val="00D62185"/>
    <w:rsid w:val="00D62272"/>
    <w:rsid w:val="00D62796"/>
    <w:rsid w:val="00D629BB"/>
    <w:rsid w:val="00D63075"/>
    <w:rsid w:val="00D6354B"/>
    <w:rsid w:val="00D63D6F"/>
    <w:rsid w:val="00D63FC5"/>
    <w:rsid w:val="00D6403A"/>
    <w:rsid w:val="00D649A1"/>
    <w:rsid w:val="00D64B6D"/>
    <w:rsid w:val="00D657FC"/>
    <w:rsid w:val="00D666A9"/>
    <w:rsid w:val="00D668FD"/>
    <w:rsid w:val="00D669BE"/>
    <w:rsid w:val="00D66B64"/>
    <w:rsid w:val="00D66F67"/>
    <w:rsid w:val="00D6743B"/>
    <w:rsid w:val="00D67487"/>
    <w:rsid w:val="00D7041C"/>
    <w:rsid w:val="00D7078A"/>
    <w:rsid w:val="00D708F1"/>
    <w:rsid w:val="00D711D1"/>
    <w:rsid w:val="00D71283"/>
    <w:rsid w:val="00D71573"/>
    <w:rsid w:val="00D71D13"/>
    <w:rsid w:val="00D71E71"/>
    <w:rsid w:val="00D720CE"/>
    <w:rsid w:val="00D72491"/>
    <w:rsid w:val="00D728E0"/>
    <w:rsid w:val="00D74938"/>
    <w:rsid w:val="00D7562F"/>
    <w:rsid w:val="00D76012"/>
    <w:rsid w:val="00D760E0"/>
    <w:rsid w:val="00D766F8"/>
    <w:rsid w:val="00D76C1E"/>
    <w:rsid w:val="00D775AB"/>
    <w:rsid w:val="00D77CF0"/>
    <w:rsid w:val="00D80415"/>
    <w:rsid w:val="00D808D7"/>
    <w:rsid w:val="00D80C1E"/>
    <w:rsid w:val="00D81BFD"/>
    <w:rsid w:val="00D81EC9"/>
    <w:rsid w:val="00D8231E"/>
    <w:rsid w:val="00D82C97"/>
    <w:rsid w:val="00D82DAB"/>
    <w:rsid w:val="00D83CFC"/>
    <w:rsid w:val="00D84B4E"/>
    <w:rsid w:val="00D85913"/>
    <w:rsid w:val="00D859E1"/>
    <w:rsid w:val="00D85CD0"/>
    <w:rsid w:val="00D8625E"/>
    <w:rsid w:val="00D872A4"/>
    <w:rsid w:val="00D87612"/>
    <w:rsid w:val="00D8779C"/>
    <w:rsid w:val="00D87904"/>
    <w:rsid w:val="00D87AD7"/>
    <w:rsid w:val="00D87BD8"/>
    <w:rsid w:val="00D918A0"/>
    <w:rsid w:val="00D92803"/>
    <w:rsid w:val="00D93BF8"/>
    <w:rsid w:val="00D94086"/>
    <w:rsid w:val="00D9414C"/>
    <w:rsid w:val="00D94292"/>
    <w:rsid w:val="00D94787"/>
    <w:rsid w:val="00D9572A"/>
    <w:rsid w:val="00D95C41"/>
    <w:rsid w:val="00D96240"/>
    <w:rsid w:val="00D967C0"/>
    <w:rsid w:val="00D976E7"/>
    <w:rsid w:val="00D9795F"/>
    <w:rsid w:val="00D97970"/>
    <w:rsid w:val="00DA0220"/>
    <w:rsid w:val="00DA0561"/>
    <w:rsid w:val="00DA087A"/>
    <w:rsid w:val="00DA1375"/>
    <w:rsid w:val="00DA15BC"/>
    <w:rsid w:val="00DA23AE"/>
    <w:rsid w:val="00DA33B9"/>
    <w:rsid w:val="00DA347C"/>
    <w:rsid w:val="00DA5089"/>
    <w:rsid w:val="00DA5B11"/>
    <w:rsid w:val="00DA5FB6"/>
    <w:rsid w:val="00DA69BD"/>
    <w:rsid w:val="00DA6D22"/>
    <w:rsid w:val="00DA7160"/>
    <w:rsid w:val="00DA79DD"/>
    <w:rsid w:val="00DA7BB2"/>
    <w:rsid w:val="00DA7CBC"/>
    <w:rsid w:val="00DA7FB2"/>
    <w:rsid w:val="00DB092C"/>
    <w:rsid w:val="00DB0F2C"/>
    <w:rsid w:val="00DB14CC"/>
    <w:rsid w:val="00DB331C"/>
    <w:rsid w:val="00DB413F"/>
    <w:rsid w:val="00DB4649"/>
    <w:rsid w:val="00DB4925"/>
    <w:rsid w:val="00DB49EB"/>
    <w:rsid w:val="00DB4B9D"/>
    <w:rsid w:val="00DB4E16"/>
    <w:rsid w:val="00DB4F45"/>
    <w:rsid w:val="00DB55B7"/>
    <w:rsid w:val="00DB63D1"/>
    <w:rsid w:val="00DB7F3D"/>
    <w:rsid w:val="00DC0429"/>
    <w:rsid w:val="00DC178B"/>
    <w:rsid w:val="00DC1A75"/>
    <w:rsid w:val="00DC1FC5"/>
    <w:rsid w:val="00DC277B"/>
    <w:rsid w:val="00DC35EA"/>
    <w:rsid w:val="00DC3D4C"/>
    <w:rsid w:val="00DC444F"/>
    <w:rsid w:val="00DC52E1"/>
    <w:rsid w:val="00DD0831"/>
    <w:rsid w:val="00DD17BF"/>
    <w:rsid w:val="00DD19DE"/>
    <w:rsid w:val="00DD2711"/>
    <w:rsid w:val="00DD2BFD"/>
    <w:rsid w:val="00DD300C"/>
    <w:rsid w:val="00DD3598"/>
    <w:rsid w:val="00DD41E9"/>
    <w:rsid w:val="00DD45FB"/>
    <w:rsid w:val="00DD52E7"/>
    <w:rsid w:val="00DD5375"/>
    <w:rsid w:val="00DD64BF"/>
    <w:rsid w:val="00DD671A"/>
    <w:rsid w:val="00DD68A2"/>
    <w:rsid w:val="00DD68E4"/>
    <w:rsid w:val="00DD7110"/>
    <w:rsid w:val="00DD7181"/>
    <w:rsid w:val="00DE063C"/>
    <w:rsid w:val="00DE0E71"/>
    <w:rsid w:val="00DE16FF"/>
    <w:rsid w:val="00DE1813"/>
    <w:rsid w:val="00DE2086"/>
    <w:rsid w:val="00DE21EC"/>
    <w:rsid w:val="00DE2B0E"/>
    <w:rsid w:val="00DE331E"/>
    <w:rsid w:val="00DE365C"/>
    <w:rsid w:val="00DE514D"/>
    <w:rsid w:val="00DE5E66"/>
    <w:rsid w:val="00DE6158"/>
    <w:rsid w:val="00DE63AD"/>
    <w:rsid w:val="00DE7952"/>
    <w:rsid w:val="00DF0243"/>
    <w:rsid w:val="00DF1543"/>
    <w:rsid w:val="00DF1777"/>
    <w:rsid w:val="00DF17BE"/>
    <w:rsid w:val="00DF1C36"/>
    <w:rsid w:val="00DF218B"/>
    <w:rsid w:val="00DF22CA"/>
    <w:rsid w:val="00DF2572"/>
    <w:rsid w:val="00DF257C"/>
    <w:rsid w:val="00DF2B2B"/>
    <w:rsid w:val="00DF2E86"/>
    <w:rsid w:val="00DF3338"/>
    <w:rsid w:val="00DF3DD6"/>
    <w:rsid w:val="00DF430F"/>
    <w:rsid w:val="00DF4CF3"/>
    <w:rsid w:val="00DF6323"/>
    <w:rsid w:val="00DF6360"/>
    <w:rsid w:val="00DF65C2"/>
    <w:rsid w:val="00DF6C24"/>
    <w:rsid w:val="00DF73D5"/>
    <w:rsid w:val="00DF7543"/>
    <w:rsid w:val="00E002DE"/>
    <w:rsid w:val="00E02980"/>
    <w:rsid w:val="00E02AEB"/>
    <w:rsid w:val="00E02E2A"/>
    <w:rsid w:val="00E03032"/>
    <w:rsid w:val="00E032C2"/>
    <w:rsid w:val="00E03B7E"/>
    <w:rsid w:val="00E049BB"/>
    <w:rsid w:val="00E05383"/>
    <w:rsid w:val="00E0548F"/>
    <w:rsid w:val="00E05D51"/>
    <w:rsid w:val="00E0641B"/>
    <w:rsid w:val="00E0654B"/>
    <w:rsid w:val="00E06960"/>
    <w:rsid w:val="00E06C6C"/>
    <w:rsid w:val="00E1094C"/>
    <w:rsid w:val="00E10B6E"/>
    <w:rsid w:val="00E11104"/>
    <w:rsid w:val="00E1132C"/>
    <w:rsid w:val="00E11B7B"/>
    <w:rsid w:val="00E124F7"/>
    <w:rsid w:val="00E1378F"/>
    <w:rsid w:val="00E1489C"/>
    <w:rsid w:val="00E14A1A"/>
    <w:rsid w:val="00E161E1"/>
    <w:rsid w:val="00E1668F"/>
    <w:rsid w:val="00E16E56"/>
    <w:rsid w:val="00E172E2"/>
    <w:rsid w:val="00E17695"/>
    <w:rsid w:val="00E178CE"/>
    <w:rsid w:val="00E17EF8"/>
    <w:rsid w:val="00E20A51"/>
    <w:rsid w:val="00E2257B"/>
    <w:rsid w:val="00E2259A"/>
    <w:rsid w:val="00E235A0"/>
    <w:rsid w:val="00E23E4D"/>
    <w:rsid w:val="00E23F9F"/>
    <w:rsid w:val="00E24472"/>
    <w:rsid w:val="00E24831"/>
    <w:rsid w:val="00E248E1"/>
    <w:rsid w:val="00E24C4A"/>
    <w:rsid w:val="00E24C86"/>
    <w:rsid w:val="00E25A1C"/>
    <w:rsid w:val="00E26162"/>
    <w:rsid w:val="00E26E88"/>
    <w:rsid w:val="00E2709C"/>
    <w:rsid w:val="00E276A9"/>
    <w:rsid w:val="00E27E69"/>
    <w:rsid w:val="00E30CE4"/>
    <w:rsid w:val="00E32188"/>
    <w:rsid w:val="00E327DD"/>
    <w:rsid w:val="00E336BE"/>
    <w:rsid w:val="00E35180"/>
    <w:rsid w:val="00E3619D"/>
    <w:rsid w:val="00E36537"/>
    <w:rsid w:val="00E37900"/>
    <w:rsid w:val="00E40E99"/>
    <w:rsid w:val="00E41275"/>
    <w:rsid w:val="00E41F8B"/>
    <w:rsid w:val="00E420ED"/>
    <w:rsid w:val="00E421C8"/>
    <w:rsid w:val="00E421DA"/>
    <w:rsid w:val="00E42A60"/>
    <w:rsid w:val="00E430BD"/>
    <w:rsid w:val="00E452DD"/>
    <w:rsid w:val="00E4534E"/>
    <w:rsid w:val="00E45612"/>
    <w:rsid w:val="00E46033"/>
    <w:rsid w:val="00E461EC"/>
    <w:rsid w:val="00E46278"/>
    <w:rsid w:val="00E4699F"/>
    <w:rsid w:val="00E46D1E"/>
    <w:rsid w:val="00E46D44"/>
    <w:rsid w:val="00E46D99"/>
    <w:rsid w:val="00E4729B"/>
    <w:rsid w:val="00E47C0A"/>
    <w:rsid w:val="00E50527"/>
    <w:rsid w:val="00E50BD1"/>
    <w:rsid w:val="00E50BF4"/>
    <w:rsid w:val="00E51C69"/>
    <w:rsid w:val="00E51CE4"/>
    <w:rsid w:val="00E51D30"/>
    <w:rsid w:val="00E522D8"/>
    <w:rsid w:val="00E53321"/>
    <w:rsid w:val="00E53427"/>
    <w:rsid w:val="00E53459"/>
    <w:rsid w:val="00E54337"/>
    <w:rsid w:val="00E54F5E"/>
    <w:rsid w:val="00E55044"/>
    <w:rsid w:val="00E5573F"/>
    <w:rsid w:val="00E5576A"/>
    <w:rsid w:val="00E557F5"/>
    <w:rsid w:val="00E56ED2"/>
    <w:rsid w:val="00E603E8"/>
    <w:rsid w:val="00E60FE2"/>
    <w:rsid w:val="00E61450"/>
    <w:rsid w:val="00E614B5"/>
    <w:rsid w:val="00E626D5"/>
    <w:rsid w:val="00E62B58"/>
    <w:rsid w:val="00E62CE0"/>
    <w:rsid w:val="00E62F12"/>
    <w:rsid w:val="00E63721"/>
    <w:rsid w:val="00E64132"/>
    <w:rsid w:val="00E6481C"/>
    <w:rsid w:val="00E64831"/>
    <w:rsid w:val="00E658E9"/>
    <w:rsid w:val="00E65A12"/>
    <w:rsid w:val="00E66298"/>
    <w:rsid w:val="00E66976"/>
    <w:rsid w:val="00E67F6F"/>
    <w:rsid w:val="00E70390"/>
    <w:rsid w:val="00E718E9"/>
    <w:rsid w:val="00E71B27"/>
    <w:rsid w:val="00E7255D"/>
    <w:rsid w:val="00E7288B"/>
    <w:rsid w:val="00E72DBC"/>
    <w:rsid w:val="00E734DB"/>
    <w:rsid w:val="00E735CE"/>
    <w:rsid w:val="00E73A2E"/>
    <w:rsid w:val="00E73ABD"/>
    <w:rsid w:val="00E74053"/>
    <w:rsid w:val="00E7523D"/>
    <w:rsid w:val="00E7529A"/>
    <w:rsid w:val="00E75DCB"/>
    <w:rsid w:val="00E7637C"/>
    <w:rsid w:val="00E76E16"/>
    <w:rsid w:val="00E77F95"/>
    <w:rsid w:val="00E806B3"/>
    <w:rsid w:val="00E81128"/>
    <w:rsid w:val="00E81475"/>
    <w:rsid w:val="00E81AF5"/>
    <w:rsid w:val="00E81EFD"/>
    <w:rsid w:val="00E820C7"/>
    <w:rsid w:val="00E824FE"/>
    <w:rsid w:val="00E841D5"/>
    <w:rsid w:val="00E847B6"/>
    <w:rsid w:val="00E84BAD"/>
    <w:rsid w:val="00E84D9C"/>
    <w:rsid w:val="00E84F2F"/>
    <w:rsid w:val="00E853A1"/>
    <w:rsid w:val="00E85BFD"/>
    <w:rsid w:val="00E85E7E"/>
    <w:rsid w:val="00E86EE2"/>
    <w:rsid w:val="00E872D4"/>
    <w:rsid w:val="00E87493"/>
    <w:rsid w:val="00E9004D"/>
    <w:rsid w:val="00E9032D"/>
    <w:rsid w:val="00E909CE"/>
    <w:rsid w:val="00E90E7E"/>
    <w:rsid w:val="00E915C4"/>
    <w:rsid w:val="00E91607"/>
    <w:rsid w:val="00E91755"/>
    <w:rsid w:val="00E91ABE"/>
    <w:rsid w:val="00E92894"/>
    <w:rsid w:val="00E931C5"/>
    <w:rsid w:val="00E932AC"/>
    <w:rsid w:val="00E9385E"/>
    <w:rsid w:val="00E939EC"/>
    <w:rsid w:val="00E9425E"/>
    <w:rsid w:val="00E94260"/>
    <w:rsid w:val="00E94FC5"/>
    <w:rsid w:val="00E959FD"/>
    <w:rsid w:val="00E96894"/>
    <w:rsid w:val="00E96A69"/>
    <w:rsid w:val="00E96FAF"/>
    <w:rsid w:val="00E9702B"/>
    <w:rsid w:val="00E978C8"/>
    <w:rsid w:val="00E97B8E"/>
    <w:rsid w:val="00E97DD0"/>
    <w:rsid w:val="00EA0011"/>
    <w:rsid w:val="00EA0D9E"/>
    <w:rsid w:val="00EA0FC1"/>
    <w:rsid w:val="00EA22B5"/>
    <w:rsid w:val="00EA2501"/>
    <w:rsid w:val="00EA2E13"/>
    <w:rsid w:val="00EA3FC3"/>
    <w:rsid w:val="00EA5D8A"/>
    <w:rsid w:val="00EA5FEB"/>
    <w:rsid w:val="00EA643F"/>
    <w:rsid w:val="00EA6AFF"/>
    <w:rsid w:val="00EA6C39"/>
    <w:rsid w:val="00EA7299"/>
    <w:rsid w:val="00EA7724"/>
    <w:rsid w:val="00EB0D42"/>
    <w:rsid w:val="00EB17D8"/>
    <w:rsid w:val="00EB2612"/>
    <w:rsid w:val="00EB38DF"/>
    <w:rsid w:val="00EB5398"/>
    <w:rsid w:val="00EB5410"/>
    <w:rsid w:val="00EB59DF"/>
    <w:rsid w:val="00EB5BEC"/>
    <w:rsid w:val="00EB6F76"/>
    <w:rsid w:val="00EB7239"/>
    <w:rsid w:val="00EC1051"/>
    <w:rsid w:val="00EC1518"/>
    <w:rsid w:val="00EC1D9E"/>
    <w:rsid w:val="00EC2963"/>
    <w:rsid w:val="00EC3168"/>
    <w:rsid w:val="00EC3491"/>
    <w:rsid w:val="00EC3BE4"/>
    <w:rsid w:val="00EC3D2E"/>
    <w:rsid w:val="00EC40B8"/>
    <w:rsid w:val="00EC46E8"/>
    <w:rsid w:val="00EC54B8"/>
    <w:rsid w:val="00EC6705"/>
    <w:rsid w:val="00EC689C"/>
    <w:rsid w:val="00EC6B17"/>
    <w:rsid w:val="00EC79D3"/>
    <w:rsid w:val="00EC7E61"/>
    <w:rsid w:val="00EC7EEE"/>
    <w:rsid w:val="00ED0175"/>
    <w:rsid w:val="00ED14E9"/>
    <w:rsid w:val="00ED1B1D"/>
    <w:rsid w:val="00ED20B4"/>
    <w:rsid w:val="00ED2D88"/>
    <w:rsid w:val="00ED3752"/>
    <w:rsid w:val="00ED4F15"/>
    <w:rsid w:val="00ED50C7"/>
    <w:rsid w:val="00ED5CAC"/>
    <w:rsid w:val="00ED6429"/>
    <w:rsid w:val="00ED6642"/>
    <w:rsid w:val="00ED668D"/>
    <w:rsid w:val="00ED66B8"/>
    <w:rsid w:val="00ED66E0"/>
    <w:rsid w:val="00ED7ACF"/>
    <w:rsid w:val="00ED7D8D"/>
    <w:rsid w:val="00EE141A"/>
    <w:rsid w:val="00EE1626"/>
    <w:rsid w:val="00EE27E4"/>
    <w:rsid w:val="00EE353F"/>
    <w:rsid w:val="00EE48BE"/>
    <w:rsid w:val="00EE4D36"/>
    <w:rsid w:val="00EE4D49"/>
    <w:rsid w:val="00EE4F0C"/>
    <w:rsid w:val="00EE5957"/>
    <w:rsid w:val="00EE5A6B"/>
    <w:rsid w:val="00EE6152"/>
    <w:rsid w:val="00EE675F"/>
    <w:rsid w:val="00EE72DD"/>
    <w:rsid w:val="00EF0D8C"/>
    <w:rsid w:val="00EF166A"/>
    <w:rsid w:val="00EF191C"/>
    <w:rsid w:val="00EF19DF"/>
    <w:rsid w:val="00EF23E9"/>
    <w:rsid w:val="00EF284A"/>
    <w:rsid w:val="00EF3584"/>
    <w:rsid w:val="00EF47D5"/>
    <w:rsid w:val="00EF4C9B"/>
    <w:rsid w:val="00EF4CFA"/>
    <w:rsid w:val="00EF5394"/>
    <w:rsid w:val="00EF571E"/>
    <w:rsid w:val="00EF6142"/>
    <w:rsid w:val="00EF6B40"/>
    <w:rsid w:val="00EF7C1A"/>
    <w:rsid w:val="00EF7D93"/>
    <w:rsid w:val="00F0037A"/>
    <w:rsid w:val="00F004AE"/>
    <w:rsid w:val="00F0130A"/>
    <w:rsid w:val="00F01753"/>
    <w:rsid w:val="00F018C3"/>
    <w:rsid w:val="00F03142"/>
    <w:rsid w:val="00F0336D"/>
    <w:rsid w:val="00F03E4A"/>
    <w:rsid w:val="00F04358"/>
    <w:rsid w:val="00F0526F"/>
    <w:rsid w:val="00F07325"/>
    <w:rsid w:val="00F076DF"/>
    <w:rsid w:val="00F079BE"/>
    <w:rsid w:val="00F10373"/>
    <w:rsid w:val="00F107A3"/>
    <w:rsid w:val="00F112C4"/>
    <w:rsid w:val="00F117DA"/>
    <w:rsid w:val="00F1192C"/>
    <w:rsid w:val="00F13898"/>
    <w:rsid w:val="00F13A4F"/>
    <w:rsid w:val="00F13FFC"/>
    <w:rsid w:val="00F147A1"/>
    <w:rsid w:val="00F14C83"/>
    <w:rsid w:val="00F15FAC"/>
    <w:rsid w:val="00F175AB"/>
    <w:rsid w:val="00F17915"/>
    <w:rsid w:val="00F20250"/>
    <w:rsid w:val="00F20EFD"/>
    <w:rsid w:val="00F214FA"/>
    <w:rsid w:val="00F219AF"/>
    <w:rsid w:val="00F21CE2"/>
    <w:rsid w:val="00F22259"/>
    <w:rsid w:val="00F2323A"/>
    <w:rsid w:val="00F232A4"/>
    <w:rsid w:val="00F233C7"/>
    <w:rsid w:val="00F234BA"/>
    <w:rsid w:val="00F244ED"/>
    <w:rsid w:val="00F249C8"/>
    <w:rsid w:val="00F2500A"/>
    <w:rsid w:val="00F25AA0"/>
    <w:rsid w:val="00F272F3"/>
    <w:rsid w:val="00F3053D"/>
    <w:rsid w:val="00F30774"/>
    <w:rsid w:val="00F31303"/>
    <w:rsid w:val="00F318E7"/>
    <w:rsid w:val="00F32B5B"/>
    <w:rsid w:val="00F32C18"/>
    <w:rsid w:val="00F3332F"/>
    <w:rsid w:val="00F33B77"/>
    <w:rsid w:val="00F33EBF"/>
    <w:rsid w:val="00F35A93"/>
    <w:rsid w:val="00F35BF3"/>
    <w:rsid w:val="00F36887"/>
    <w:rsid w:val="00F36F86"/>
    <w:rsid w:val="00F373A4"/>
    <w:rsid w:val="00F37C16"/>
    <w:rsid w:val="00F40E3F"/>
    <w:rsid w:val="00F41C6E"/>
    <w:rsid w:val="00F4220A"/>
    <w:rsid w:val="00F42FBF"/>
    <w:rsid w:val="00F433E9"/>
    <w:rsid w:val="00F43FAF"/>
    <w:rsid w:val="00F442ED"/>
    <w:rsid w:val="00F44BBF"/>
    <w:rsid w:val="00F44FAF"/>
    <w:rsid w:val="00F45548"/>
    <w:rsid w:val="00F45DED"/>
    <w:rsid w:val="00F46389"/>
    <w:rsid w:val="00F4695E"/>
    <w:rsid w:val="00F46FE5"/>
    <w:rsid w:val="00F47BA2"/>
    <w:rsid w:val="00F47FC8"/>
    <w:rsid w:val="00F50941"/>
    <w:rsid w:val="00F51754"/>
    <w:rsid w:val="00F52084"/>
    <w:rsid w:val="00F52708"/>
    <w:rsid w:val="00F53ED5"/>
    <w:rsid w:val="00F541F2"/>
    <w:rsid w:val="00F548B3"/>
    <w:rsid w:val="00F54EE7"/>
    <w:rsid w:val="00F55AD5"/>
    <w:rsid w:val="00F55F15"/>
    <w:rsid w:val="00F56434"/>
    <w:rsid w:val="00F57979"/>
    <w:rsid w:val="00F57AC4"/>
    <w:rsid w:val="00F57D54"/>
    <w:rsid w:val="00F60131"/>
    <w:rsid w:val="00F627D9"/>
    <w:rsid w:val="00F629E9"/>
    <w:rsid w:val="00F62C77"/>
    <w:rsid w:val="00F646EC"/>
    <w:rsid w:val="00F6527A"/>
    <w:rsid w:val="00F6600F"/>
    <w:rsid w:val="00F66279"/>
    <w:rsid w:val="00F670BB"/>
    <w:rsid w:val="00F702AB"/>
    <w:rsid w:val="00F70CB7"/>
    <w:rsid w:val="00F71079"/>
    <w:rsid w:val="00F71311"/>
    <w:rsid w:val="00F713AD"/>
    <w:rsid w:val="00F71C27"/>
    <w:rsid w:val="00F72A33"/>
    <w:rsid w:val="00F732AB"/>
    <w:rsid w:val="00F7359B"/>
    <w:rsid w:val="00F74563"/>
    <w:rsid w:val="00F75017"/>
    <w:rsid w:val="00F76694"/>
    <w:rsid w:val="00F7674B"/>
    <w:rsid w:val="00F76E2E"/>
    <w:rsid w:val="00F776DA"/>
    <w:rsid w:val="00F77B6A"/>
    <w:rsid w:val="00F77EE7"/>
    <w:rsid w:val="00F80044"/>
    <w:rsid w:val="00F810F1"/>
    <w:rsid w:val="00F817AF"/>
    <w:rsid w:val="00F81924"/>
    <w:rsid w:val="00F82799"/>
    <w:rsid w:val="00F82839"/>
    <w:rsid w:val="00F84C33"/>
    <w:rsid w:val="00F854DD"/>
    <w:rsid w:val="00F8578D"/>
    <w:rsid w:val="00F86C4D"/>
    <w:rsid w:val="00F87A87"/>
    <w:rsid w:val="00F87FE3"/>
    <w:rsid w:val="00F90235"/>
    <w:rsid w:val="00F90B78"/>
    <w:rsid w:val="00F9102B"/>
    <w:rsid w:val="00F9156C"/>
    <w:rsid w:val="00F916D6"/>
    <w:rsid w:val="00F91B75"/>
    <w:rsid w:val="00F92266"/>
    <w:rsid w:val="00F92A66"/>
    <w:rsid w:val="00F93B38"/>
    <w:rsid w:val="00F94295"/>
    <w:rsid w:val="00F94F52"/>
    <w:rsid w:val="00F95042"/>
    <w:rsid w:val="00F952D3"/>
    <w:rsid w:val="00F9574D"/>
    <w:rsid w:val="00F9588B"/>
    <w:rsid w:val="00F95F7B"/>
    <w:rsid w:val="00F9696D"/>
    <w:rsid w:val="00F96C8C"/>
    <w:rsid w:val="00F97D6C"/>
    <w:rsid w:val="00F97FD4"/>
    <w:rsid w:val="00FA03D0"/>
    <w:rsid w:val="00FA076F"/>
    <w:rsid w:val="00FA093F"/>
    <w:rsid w:val="00FA11E7"/>
    <w:rsid w:val="00FA2B39"/>
    <w:rsid w:val="00FA2D79"/>
    <w:rsid w:val="00FA2DD8"/>
    <w:rsid w:val="00FA467A"/>
    <w:rsid w:val="00FA467F"/>
    <w:rsid w:val="00FA4880"/>
    <w:rsid w:val="00FA492A"/>
    <w:rsid w:val="00FA58AD"/>
    <w:rsid w:val="00FA6792"/>
    <w:rsid w:val="00FA7C61"/>
    <w:rsid w:val="00FB0106"/>
    <w:rsid w:val="00FB015C"/>
    <w:rsid w:val="00FB168F"/>
    <w:rsid w:val="00FB1A7D"/>
    <w:rsid w:val="00FB2147"/>
    <w:rsid w:val="00FB2632"/>
    <w:rsid w:val="00FB39AF"/>
    <w:rsid w:val="00FB3C73"/>
    <w:rsid w:val="00FB53E0"/>
    <w:rsid w:val="00FB5C28"/>
    <w:rsid w:val="00FB6095"/>
    <w:rsid w:val="00FB610B"/>
    <w:rsid w:val="00FB6458"/>
    <w:rsid w:val="00FB651F"/>
    <w:rsid w:val="00FB6E38"/>
    <w:rsid w:val="00FB7731"/>
    <w:rsid w:val="00FB77BA"/>
    <w:rsid w:val="00FC0914"/>
    <w:rsid w:val="00FC1556"/>
    <w:rsid w:val="00FC1B4B"/>
    <w:rsid w:val="00FC2891"/>
    <w:rsid w:val="00FC3473"/>
    <w:rsid w:val="00FC4460"/>
    <w:rsid w:val="00FC48E8"/>
    <w:rsid w:val="00FC4DC4"/>
    <w:rsid w:val="00FC4F21"/>
    <w:rsid w:val="00FC4FC5"/>
    <w:rsid w:val="00FC5070"/>
    <w:rsid w:val="00FC52A3"/>
    <w:rsid w:val="00FC5314"/>
    <w:rsid w:val="00FC55A8"/>
    <w:rsid w:val="00FC55BA"/>
    <w:rsid w:val="00FC5F20"/>
    <w:rsid w:val="00FD0178"/>
    <w:rsid w:val="00FD02F7"/>
    <w:rsid w:val="00FD03AD"/>
    <w:rsid w:val="00FD064C"/>
    <w:rsid w:val="00FD0ADA"/>
    <w:rsid w:val="00FD14EB"/>
    <w:rsid w:val="00FD1F3C"/>
    <w:rsid w:val="00FD2838"/>
    <w:rsid w:val="00FD3929"/>
    <w:rsid w:val="00FD3FF5"/>
    <w:rsid w:val="00FD400E"/>
    <w:rsid w:val="00FD466D"/>
    <w:rsid w:val="00FD54EA"/>
    <w:rsid w:val="00FD677E"/>
    <w:rsid w:val="00FD7332"/>
    <w:rsid w:val="00FD788A"/>
    <w:rsid w:val="00FD7FC8"/>
    <w:rsid w:val="00FE0C0F"/>
    <w:rsid w:val="00FE2FA8"/>
    <w:rsid w:val="00FE3411"/>
    <w:rsid w:val="00FE38F9"/>
    <w:rsid w:val="00FE3BBA"/>
    <w:rsid w:val="00FE3C3D"/>
    <w:rsid w:val="00FE4B23"/>
    <w:rsid w:val="00FE5999"/>
    <w:rsid w:val="00FE5BF6"/>
    <w:rsid w:val="00FE6003"/>
    <w:rsid w:val="00FE61AE"/>
    <w:rsid w:val="00FE6827"/>
    <w:rsid w:val="00FE6F31"/>
    <w:rsid w:val="00FE757B"/>
    <w:rsid w:val="00FE76AB"/>
    <w:rsid w:val="00FE7E05"/>
    <w:rsid w:val="00FF0DE1"/>
    <w:rsid w:val="00FF0F8E"/>
    <w:rsid w:val="00FF16DF"/>
    <w:rsid w:val="00FF1E3C"/>
    <w:rsid w:val="00FF39AE"/>
    <w:rsid w:val="00FF449C"/>
    <w:rsid w:val="00FF4706"/>
    <w:rsid w:val="00FF59D8"/>
    <w:rsid w:val="00FF6158"/>
    <w:rsid w:val="00FF659E"/>
    <w:rsid w:val="00FF6CDB"/>
    <w:rsid w:val="00FF774A"/>
    <w:rsid w:val="00FF7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63B86E2"/>
  <w14:defaultImageDpi w14:val="32767"/>
  <w15:docId w15:val="{5530D689-D051-46BA-8E32-7418FF591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51030C"/>
    <w:rPr>
      <w:rFonts w:ascii="Times New Roman" w:eastAsia="標楷體" w:hAnsi="Times New Roman" w:cs="Times New Roman"/>
      <w:sz w:val="24"/>
    </w:rPr>
  </w:style>
  <w:style w:type="paragraph" w:styleId="11">
    <w:name w:val="heading 1"/>
    <w:basedOn w:val="a0"/>
    <w:link w:val="12"/>
    <w:uiPriority w:val="9"/>
    <w:pPr>
      <w:ind w:left="1080" w:hanging="481"/>
      <w:outlineLvl w:val="0"/>
    </w:pPr>
    <w:rPr>
      <w:sz w:val="28"/>
      <w:szCs w:val="28"/>
    </w:rPr>
  </w:style>
  <w:style w:type="paragraph" w:styleId="20">
    <w:name w:val="heading 2"/>
    <w:basedOn w:val="a0"/>
    <w:next w:val="a0"/>
    <w:link w:val="21"/>
    <w:uiPriority w:val="9"/>
    <w:unhideWhenUsed/>
    <w:rsid w:val="00D332C0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30">
    <w:name w:val="heading 3"/>
    <w:basedOn w:val="a0"/>
    <w:next w:val="a0"/>
    <w:link w:val="31"/>
    <w:uiPriority w:val="9"/>
    <w:unhideWhenUsed/>
    <w:rsid w:val="00406388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0"/>
    <w:next w:val="a0"/>
    <w:link w:val="40"/>
    <w:uiPriority w:val="9"/>
    <w:unhideWhenUsed/>
    <w:rsid w:val="00403F3E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No Spacing"/>
    <w:uiPriority w:val="1"/>
    <w:rsid w:val="00403F3E"/>
    <w:rPr>
      <w:rFonts w:ascii="Times New Roman" w:eastAsia="標楷體" w:hAnsi="Times New Roman" w:cs="Times New Roman"/>
      <w:sz w:val="24"/>
    </w:rPr>
  </w:style>
  <w:style w:type="paragraph" w:styleId="a5">
    <w:name w:val="Title"/>
    <w:basedOn w:val="a0"/>
    <w:link w:val="a6"/>
    <w:uiPriority w:val="10"/>
    <w:pPr>
      <w:spacing w:before="63"/>
      <w:ind w:left="120"/>
    </w:pPr>
    <w:rPr>
      <w:sz w:val="48"/>
      <w:szCs w:val="48"/>
    </w:rPr>
  </w:style>
  <w:style w:type="character" w:customStyle="1" w:styleId="40">
    <w:name w:val="標題 4 字元"/>
    <w:basedOn w:val="a1"/>
    <w:link w:val="4"/>
    <w:uiPriority w:val="9"/>
    <w:rsid w:val="00403F3E"/>
    <w:rPr>
      <w:rFonts w:asciiTheme="majorHAnsi" w:eastAsiaTheme="majorEastAsia" w:hAnsiTheme="majorHAnsi" w:cstheme="majorBidi"/>
      <w:sz w:val="36"/>
      <w:szCs w:val="36"/>
    </w:rPr>
  </w:style>
  <w:style w:type="paragraph" w:styleId="a7">
    <w:name w:val="header"/>
    <w:basedOn w:val="a0"/>
    <w:link w:val="a8"/>
    <w:uiPriority w:val="99"/>
    <w:unhideWhenUsed/>
    <w:rsid w:val="00137EA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table" w:styleId="a9">
    <w:name w:val="Table Grid"/>
    <w:basedOn w:val="a2"/>
    <w:uiPriority w:val="39"/>
    <w:rsid w:val="00CD76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Placeholder Text"/>
    <w:basedOn w:val="a1"/>
    <w:uiPriority w:val="99"/>
    <w:semiHidden/>
    <w:rsid w:val="006C440A"/>
    <w:rPr>
      <w:color w:val="808080"/>
    </w:rPr>
  </w:style>
  <w:style w:type="character" w:styleId="ab">
    <w:name w:val="Strong"/>
    <w:basedOn w:val="a1"/>
    <w:uiPriority w:val="22"/>
    <w:qFormat/>
    <w:rsid w:val="00403F3E"/>
    <w:rPr>
      <w:b/>
      <w:bCs/>
    </w:rPr>
  </w:style>
  <w:style w:type="character" w:styleId="ac">
    <w:name w:val="Unresolved Mention"/>
    <w:basedOn w:val="a1"/>
    <w:uiPriority w:val="99"/>
    <w:semiHidden/>
    <w:unhideWhenUsed/>
    <w:rsid w:val="001B074B"/>
    <w:rPr>
      <w:color w:val="605E5C"/>
      <w:shd w:val="clear" w:color="auto" w:fill="E1DFDD"/>
    </w:rPr>
  </w:style>
  <w:style w:type="character" w:customStyle="1" w:styleId="31">
    <w:name w:val="標題 3 字元"/>
    <w:basedOn w:val="a1"/>
    <w:link w:val="30"/>
    <w:uiPriority w:val="9"/>
    <w:rsid w:val="00406388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a8">
    <w:name w:val="頁首 字元"/>
    <w:basedOn w:val="a1"/>
    <w:link w:val="a7"/>
    <w:uiPriority w:val="99"/>
    <w:rsid w:val="00137EA6"/>
    <w:rPr>
      <w:rFonts w:ascii="Times New Roman" w:eastAsia="標楷體" w:hAnsi="Times New Roman" w:cs="Times New Roman"/>
      <w:sz w:val="20"/>
      <w:szCs w:val="20"/>
    </w:rPr>
  </w:style>
  <w:style w:type="paragraph" w:styleId="ad">
    <w:name w:val="footer"/>
    <w:basedOn w:val="a0"/>
    <w:link w:val="ae"/>
    <w:uiPriority w:val="99"/>
    <w:unhideWhenUsed/>
    <w:rsid w:val="00FC4FC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1"/>
    <w:link w:val="ad"/>
    <w:uiPriority w:val="99"/>
    <w:rsid w:val="00FC4FC5"/>
    <w:rPr>
      <w:rFonts w:ascii="Times New Roman" w:eastAsia="Times New Roman" w:hAnsi="Times New Roman" w:cs="Times New Roman"/>
      <w:sz w:val="20"/>
      <w:szCs w:val="20"/>
    </w:rPr>
  </w:style>
  <w:style w:type="character" w:customStyle="1" w:styleId="21">
    <w:name w:val="標題 2 字元"/>
    <w:basedOn w:val="a1"/>
    <w:link w:val="20"/>
    <w:uiPriority w:val="9"/>
    <w:rsid w:val="00D332C0"/>
    <w:rPr>
      <w:rFonts w:asciiTheme="majorHAnsi" w:eastAsiaTheme="majorEastAsia" w:hAnsiTheme="majorHAnsi" w:cstheme="majorBidi"/>
      <w:b/>
      <w:bCs/>
      <w:sz w:val="48"/>
      <w:szCs w:val="48"/>
    </w:rPr>
  </w:style>
  <w:style w:type="character" w:customStyle="1" w:styleId="12">
    <w:name w:val="標題 1 字元"/>
    <w:basedOn w:val="a1"/>
    <w:link w:val="11"/>
    <w:uiPriority w:val="9"/>
    <w:rsid w:val="00D6155D"/>
    <w:rPr>
      <w:rFonts w:ascii="Times New Roman" w:eastAsia="Times New Roman" w:hAnsi="Times New Roman" w:cs="Times New Roman"/>
      <w:sz w:val="28"/>
      <w:szCs w:val="28"/>
    </w:rPr>
  </w:style>
  <w:style w:type="paragraph" w:customStyle="1" w:styleId="10">
    <w:name w:val="1層"/>
    <w:basedOn w:val="a0"/>
    <w:next w:val="a0"/>
    <w:link w:val="13"/>
    <w:qFormat/>
    <w:rsid w:val="002A559E"/>
    <w:pPr>
      <w:numPr>
        <w:numId w:val="1"/>
      </w:numPr>
      <w:ind w:left="340" w:hanging="340"/>
      <w:outlineLvl w:val="0"/>
    </w:pPr>
    <w:rPr>
      <w:sz w:val="28"/>
      <w:szCs w:val="28"/>
      <w:lang w:eastAsia="zh-TW"/>
    </w:rPr>
  </w:style>
  <w:style w:type="character" w:customStyle="1" w:styleId="13">
    <w:name w:val="1層 字元"/>
    <w:basedOn w:val="a1"/>
    <w:link w:val="10"/>
    <w:rsid w:val="007919F8"/>
    <w:rPr>
      <w:rFonts w:ascii="Times New Roman" w:eastAsia="標楷體" w:hAnsi="Times New Roman" w:cs="Times New Roman"/>
      <w:sz w:val="28"/>
      <w:szCs w:val="28"/>
      <w:lang w:eastAsia="zh-TW"/>
    </w:rPr>
  </w:style>
  <w:style w:type="paragraph" w:customStyle="1" w:styleId="2">
    <w:name w:val="2層"/>
    <w:next w:val="a0"/>
    <w:link w:val="22"/>
    <w:qFormat/>
    <w:rsid w:val="00E65A12"/>
    <w:pPr>
      <w:numPr>
        <w:numId w:val="2"/>
      </w:numPr>
      <w:outlineLvl w:val="1"/>
    </w:pPr>
    <w:rPr>
      <w:rFonts w:ascii="Times New Roman" w:eastAsia="標楷體" w:hAnsi="Times New Roman" w:cs="Times New Roman"/>
      <w:b/>
      <w:kern w:val="24"/>
      <w:sz w:val="24"/>
      <w:szCs w:val="28"/>
      <w:lang w:eastAsia="zh-TW"/>
    </w:rPr>
  </w:style>
  <w:style w:type="character" w:customStyle="1" w:styleId="22">
    <w:name w:val="2層 字元"/>
    <w:basedOn w:val="a1"/>
    <w:link w:val="2"/>
    <w:rsid w:val="00E65A12"/>
    <w:rPr>
      <w:rFonts w:ascii="Times New Roman" w:eastAsia="標楷體" w:hAnsi="Times New Roman" w:cs="Times New Roman"/>
      <w:b/>
      <w:kern w:val="24"/>
      <w:sz w:val="24"/>
      <w:szCs w:val="28"/>
      <w:lang w:eastAsia="zh-TW"/>
    </w:rPr>
  </w:style>
  <w:style w:type="paragraph" w:customStyle="1" w:styleId="32">
    <w:name w:val="3"/>
    <w:basedOn w:val="a0"/>
    <w:link w:val="33"/>
    <w:rsid w:val="00403F3E"/>
    <w:pPr>
      <w:adjustRightInd w:val="0"/>
    </w:pPr>
    <w:rPr>
      <w:rFonts w:eastAsiaTheme="minorEastAsia"/>
      <w:color w:val="000000"/>
      <w:szCs w:val="24"/>
    </w:rPr>
  </w:style>
  <w:style w:type="paragraph" w:customStyle="1" w:styleId="2-2">
    <w:name w:val="2-2"/>
    <w:basedOn w:val="2"/>
    <w:next w:val="a0"/>
    <w:link w:val="2-20"/>
    <w:rsid w:val="00713F8B"/>
    <w:rPr>
      <w:szCs w:val="22"/>
    </w:rPr>
  </w:style>
  <w:style w:type="character" w:customStyle="1" w:styleId="33">
    <w:name w:val="3 字元"/>
    <w:basedOn w:val="a1"/>
    <w:link w:val="32"/>
    <w:rsid w:val="00403F3E"/>
    <w:rPr>
      <w:rFonts w:ascii="Times New Roman" w:hAnsi="Times New Roman" w:cs="Times New Roman"/>
      <w:color w:val="000000"/>
      <w:sz w:val="24"/>
      <w:szCs w:val="24"/>
    </w:rPr>
  </w:style>
  <w:style w:type="character" w:customStyle="1" w:styleId="2-20">
    <w:name w:val="2-2 字元"/>
    <w:basedOn w:val="22"/>
    <w:link w:val="2-2"/>
    <w:rsid w:val="00713F8B"/>
    <w:rPr>
      <w:rFonts w:ascii="Times New Roman" w:eastAsia="標楷體" w:hAnsi="Times New Roman" w:cs="Times New Roman"/>
      <w:b/>
      <w:kern w:val="24"/>
      <w:sz w:val="24"/>
      <w:szCs w:val="28"/>
      <w:lang w:eastAsia="zh-TW"/>
    </w:rPr>
  </w:style>
  <w:style w:type="paragraph" w:customStyle="1" w:styleId="3">
    <w:name w:val="3層"/>
    <w:next w:val="a0"/>
    <w:link w:val="34"/>
    <w:rsid w:val="001F5F2F"/>
    <w:pPr>
      <w:numPr>
        <w:numId w:val="3"/>
      </w:numPr>
      <w:spacing w:afterLines="30" w:after="30"/>
      <w:outlineLvl w:val="2"/>
    </w:pPr>
    <w:rPr>
      <w:rFonts w:ascii="Times New Roman" w:eastAsia="標楷體" w:hAnsi="Times New Roman" w:cs="Times New Roman"/>
      <w:color w:val="000000"/>
      <w:sz w:val="24"/>
      <w:szCs w:val="24"/>
    </w:rPr>
  </w:style>
  <w:style w:type="character" w:customStyle="1" w:styleId="34">
    <w:name w:val="3層 字元"/>
    <w:basedOn w:val="33"/>
    <w:link w:val="3"/>
    <w:rsid w:val="001F5F2F"/>
    <w:rPr>
      <w:rFonts w:ascii="Times New Roman" w:eastAsia="標楷體" w:hAnsi="Times New Roman" w:cs="Times New Roman"/>
      <w:color w:val="000000"/>
      <w:sz w:val="24"/>
      <w:szCs w:val="24"/>
    </w:rPr>
  </w:style>
  <w:style w:type="paragraph" w:customStyle="1" w:styleId="a">
    <w:name w:val="本文階層"/>
    <w:basedOn w:val="a0"/>
    <w:link w:val="af"/>
    <w:qFormat/>
    <w:rsid w:val="00AB6D0C"/>
    <w:pPr>
      <w:numPr>
        <w:numId w:val="4"/>
      </w:numPr>
    </w:pPr>
    <w:rPr>
      <w:szCs w:val="23"/>
    </w:rPr>
  </w:style>
  <w:style w:type="character" w:customStyle="1" w:styleId="af">
    <w:name w:val="本文階層 字元"/>
    <w:basedOn w:val="a1"/>
    <w:link w:val="a"/>
    <w:rsid w:val="00AB6D0C"/>
    <w:rPr>
      <w:rFonts w:ascii="Times New Roman" w:eastAsia="標楷體" w:hAnsi="Times New Roman" w:cs="Times New Roman"/>
      <w:sz w:val="24"/>
      <w:szCs w:val="23"/>
    </w:rPr>
  </w:style>
  <w:style w:type="paragraph" w:customStyle="1" w:styleId="6">
    <w:name w:val="6"/>
    <w:basedOn w:val="a0"/>
    <w:link w:val="60"/>
    <w:rsid w:val="00403F3E"/>
    <w:pPr>
      <w:outlineLvl w:val="3"/>
    </w:pPr>
    <w:rPr>
      <w:rFonts w:ascii="Cambria Math" w:hAnsi="Cambria Math"/>
      <w:i/>
      <w:lang w:eastAsia="zh-TW"/>
    </w:rPr>
  </w:style>
  <w:style w:type="paragraph" w:customStyle="1" w:styleId="3SPICE">
    <w:name w:val="3層(SPICE)"/>
    <w:next w:val="a0"/>
    <w:link w:val="3SPICE0"/>
    <w:rsid w:val="001F5F2F"/>
    <w:pPr>
      <w:numPr>
        <w:numId w:val="5"/>
      </w:numPr>
      <w:ind w:left="340" w:hanging="340"/>
      <w:jc w:val="center"/>
      <w:outlineLvl w:val="2"/>
    </w:pPr>
    <w:rPr>
      <w:rFonts w:ascii="Cambria Math" w:eastAsia="標楷體" w:hAnsi="Cambria Math" w:cs="Times New Roman"/>
      <w:i/>
      <w:sz w:val="24"/>
      <w:lang w:eastAsia="zh-TW"/>
    </w:rPr>
  </w:style>
  <w:style w:type="character" w:customStyle="1" w:styleId="60">
    <w:name w:val="6 字元"/>
    <w:basedOn w:val="a1"/>
    <w:link w:val="6"/>
    <w:rsid w:val="00403F3E"/>
    <w:rPr>
      <w:rFonts w:ascii="Cambria Math" w:eastAsia="標楷體" w:hAnsi="Cambria Math" w:cs="Times New Roman"/>
      <w:i/>
      <w:sz w:val="24"/>
      <w:lang w:eastAsia="zh-TW"/>
    </w:rPr>
  </w:style>
  <w:style w:type="character" w:customStyle="1" w:styleId="3SPICE0">
    <w:name w:val="3層(SPICE) 字元"/>
    <w:basedOn w:val="60"/>
    <w:link w:val="3SPICE"/>
    <w:rsid w:val="001F5F2F"/>
    <w:rPr>
      <w:rFonts w:ascii="Cambria Math" w:eastAsia="標楷體" w:hAnsi="Cambria Math" w:cs="Times New Roman"/>
      <w:i/>
      <w:sz w:val="24"/>
      <w:lang w:eastAsia="zh-TW"/>
    </w:rPr>
  </w:style>
  <w:style w:type="paragraph" w:styleId="af0">
    <w:name w:val="TOC Heading"/>
    <w:basedOn w:val="11"/>
    <w:next w:val="a0"/>
    <w:uiPriority w:val="39"/>
    <w:unhideWhenUsed/>
    <w:rsid w:val="00C64170"/>
    <w:pPr>
      <w:keepNext/>
      <w:keepLines/>
      <w:widowControl/>
      <w:autoSpaceDE/>
      <w:autoSpaceDN/>
      <w:spacing w:before="240" w:line="259" w:lineRule="auto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zh-TW"/>
    </w:rPr>
  </w:style>
  <w:style w:type="paragraph" w:styleId="14">
    <w:name w:val="toc 1"/>
    <w:basedOn w:val="a0"/>
    <w:next w:val="a0"/>
    <w:autoRedefine/>
    <w:uiPriority w:val="39"/>
    <w:unhideWhenUsed/>
    <w:rsid w:val="00C64170"/>
  </w:style>
  <w:style w:type="paragraph" w:styleId="23">
    <w:name w:val="toc 2"/>
    <w:basedOn w:val="a0"/>
    <w:next w:val="a0"/>
    <w:autoRedefine/>
    <w:uiPriority w:val="39"/>
    <w:unhideWhenUsed/>
    <w:rsid w:val="00C64170"/>
    <w:pPr>
      <w:ind w:leftChars="200" w:left="480"/>
    </w:pPr>
  </w:style>
  <w:style w:type="paragraph" w:styleId="35">
    <w:name w:val="toc 3"/>
    <w:basedOn w:val="a0"/>
    <w:next w:val="a0"/>
    <w:autoRedefine/>
    <w:uiPriority w:val="39"/>
    <w:unhideWhenUsed/>
    <w:rsid w:val="00C64170"/>
    <w:pPr>
      <w:ind w:leftChars="400" w:left="960"/>
    </w:pPr>
  </w:style>
  <w:style w:type="paragraph" w:styleId="af1">
    <w:name w:val="List Paragraph"/>
    <w:basedOn w:val="a0"/>
    <w:link w:val="af2"/>
    <w:uiPriority w:val="34"/>
    <w:qFormat/>
    <w:rsid w:val="00236E4F"/>
    <w:pPr>
      <w:autoSpaceDE/>
      <w:autoSpaceDN/>
      <w:ind w:leftChars="200" w:left="480"/>
    </w:pPr>
    <w:rPr>
      <w:rFonts w:ascii="Calibri" w:eastAsia="新細明體" w:hAnsi="Calibri"/>
      <w:kern w:val="2"/>
      <w:lang w:eastAsia="zh-TW"/>
    </w:rPr>
  </w:style>
  <w:style w:type="paragraph" w:customStyle="1" w:styleId="Default">
    <w:name w:val="Default"/>
    <w:rsid w:val="00C6204F"/>
    <w:pPr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af3">
    <w:name w:val="Body Text"/>
    <w:basedOn w:val="a0"/>
    <w:link w:val="af4"/>
    <w:uiPriority w:val="1"/>
    <w:qFormat/>
    <w:rsid w:val="003E6A76"/>
    <w:rPr>
      <w:rFonts w:eastAsia="Times New Roman"/>
      <w:szCs w:val="24"/>
      <w:lang w:eastAsia="zh-TW"/>
    </w:rPr>
  </w:style>
  <w:style w:type="character" w:customStyle="1" w:styleId="af4">
    <w:name w:val="本文 字元"/>
    <w:basedOn w:val="a1"/>
    <w:link w:val="af3"/>
    <w:uiPriority w:val="1"/>
    <w:rsid w:val="003E6A76"/>
    <w:rPr>
      <w:rFonts w:ascii="Times New Roman" w:eastAsia="Times New Roman" w:hAnsi="Times New Roman" w:cs="Times New Roman"/>
      <w:sz w:val="24"/>
      <w:szCs w:val="24"/>
      <w:lang w:eastAsia="zh-TW"/>
    </w:rPr>
  </w:style>
  <w:style w:type="character" w:styleId="af5">
    <w:name w:val="Hyperlink"/>
    <w:basedOn w:val="a1"/>
    <w:uiPriority w:val="99"/>
    <w:unhideWhenUsed/>
    <w:rsid w:val="00C00567"/>
    <w:rPr>
      <w:color w:val="0000FF" w:themeColor="hyperlink"/>
      <w:u w:val="single"/>
    </w:rPr>
  </w:style>
  <w:style w:type="character" w:customStyle="1" w:styleId="a6">
    <w:name w:val="標題 字元"/>
    <w:basedOn w:val="a1"/>
    <w:link w:val="a5"/>
    <w:uiPriority w:val="10"/>
    <w:rsid w:val="007A222C"/>
    <w:rPr>
      <w:rFonts w:ascii="Times New Roman" w:eastAsia="標楷體" w:hAnsi="Times New Roman" w:cs="Times New Roman"/>
      <w:sz w:val="48"/>
      <w:szCs w:val="48"/>
    </w:rPr>
  </w:style>
  <w:style w:type="paragraph" w:customStyle="1" w:styleId="1">
    <w:name w:val="清單1"/>
    <w:basedOn w:val="af1"/>
    <w:link w:val="list"/>
    <w:qFormat/>
    <w:rsid w:val="009D789C"/>
    <w:pPr>
      <w:numPr>
        <w:numId w:val="25"/>
      </w:numPr>
      <w:ind w:leftChars="0" w:left="851" w:hanging="284"/>
    </w:pPr>
    <w:rPr>
      <w:rFonts w:ascii="Times New Roman" w:eastAsia="標楷體" w:hAnsi="Times New Roman"/>
    </w:rPr>
  </w:style>
  <w:style w:type="character" w:customStyle="1" w:styleId="af2">
    <w:name w:val="清單段落 字元"/>
    <w:basedOn w:val="a1"/>
    <w:link w:val="af1"/>
    <w:uiPriority w:val="34"/>
    <w:rsid w:val="00083B64"/>
    <w:rPr>
      <w:rFonts w:ascii="Calibri" w:eastAsia="新細明體" w:hAnsi="Calibri" w:cs="Times New Roman"/>
      <w:kern w:val="2"/>
      <w:sz w:val="24"/>
      <w:lang w:eastAsia="zh-TW"/>
    </w:rPr>
  </w:style>
  <w:style w:type="character" w:customStyle="1" w:styleId="list">
    <w:name w:val="list 字元"/>
    <w:basedOn w:val="af2"/>
    <w:link w:val="1"/>
    <w:rsid w:val="009D789C"/>
    <w:rPr>
      <w:rFonts w:ascii="Times New Roman" w:eastAsia="標楷體" w:hAnsi="Times New Roman" w:cs="Times New Roman"/>
      <w:kern w:val="2"/>
      <w:sz w:val="24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0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4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1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6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4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27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08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16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5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6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4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3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5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4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5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2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0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7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4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0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0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3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0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5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7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svg"/><Relationship Id="rId21" Type="http://schemas.openxmlformats.org/officeDocument/2006/relationships/image" Target="media/image14.sv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svg"/><Relationship Id="rId50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sv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svg"/><Relationship Id="rId40" Type="http://schemas.openxmlformats.org/officeDocument/2006/relationships/image" Target="media/image33.png"/><Relationship Id="rId45" Type="http://schemas.openxmlformats.org/officeDocument/2006/relationships/image" Target="media/image38.svg"/><Relationship Id="rId53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image" Target="media/image3.svg"/><Relationship Id="rId19" Type="http://schemas.openxmlformats.org/officeDocument/2006/relationships/image" Target="media/image12.svg"/><Relationship Id="rId31" Type="http://schemas.openxmlformats.org/officeDocument/2006/relationships/image" Target="media/image24.svg"/><Relationship Id="rId44" Type="http://schemas.openxmlformats.org/officeDocument/2006/relationships/image" Target="media/image37.png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svg"/><Relationship Id="rId30" Type="http://schemas.openxmlformats.org/officeDocument/2006/relationships/image" Target="media/image23.png"/><Relationship Id="rId35" Type="http://schemas.openxmlformats.org/officeDocument/2006/relationships/image" Target="media/image28.svg"/><Relationship Id="rId43" Type="http://schemas.openxmlformats.org/officeDocument/2006/relationships/image" Target="media/image36.svg"/><Relationship Id="rId48" Type="http://schemas.openxmlformats.org/officeDocument/2006/relationships/hyperlink" Target="https://hackmd.io/@azoo/hspice_tutorial" TargetMode="External"/><Relationship Id="rId8" Type="http://schemas.openxmlformats.org/officeDocument/2006/relationships/image" Target="media/image1.png"/><Relationship Id="rId51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svg"/><Relationship Id="rId25" Type="http://schemas.openxmlformats.org/officeDocument/2006/relationships/image" Target="media/image18.svg"/><Relationship Id="rId33" Type="http://schemas.openxmlformats.org/officeDocument/2006/relationships/image" Target="media/image26.sv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sv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svg"/><Relationship Id="rId23" Type="http://schemas.openxmlformats.org/officeDocument/2006/relationships/image" Target="media/image16.sv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5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180E524-F0F2-453C-9BEB-4D06B7C54ACB}">
  <we:reference id="wa104099688" version="1.3.0.0" store="zh-TW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8BBF40-6C0D-4123-9E64-D90E650578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68</TotalTime>
  <Pages>12</Pages>
  <Words>1366</Words>
  <Characters>7789</Characters>
  <Application>Microsoft Office Word</Application>
  <DocSecurity>0</DocSecurity>
  <Lines>64</Lines>
  <Paragraphs>18</Paragraphs>
  <ScaleCrop>false</ScaleCrop>
  <Company/>
  <LinksUpToDate>false</LinksUpToDate>
  <CharactersWithSpaces>9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陳旭祺</cp:lastModifiedBy>
  <cp:revision>3831</cp:revision>
  <cp:lastPrinted>2022-04-22T16:12:00Z</cp:lastPrinted>
  <dcterms:created xsi:type="dcterms:W3CDTF">2021-03-22T15:20:00Z</dcterms:created>
  <dcterms:modified xsi:type="dcterms:W3CDTF">2022-06-22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8T00:00:00Z</vt:filetime>
  </property>
  <property fmtid="{D5CDD505-2E9C-101B-9397-08002B2CF9AE}" pid="3" name="LastSaved">
    <vt:filetime>2021-03-08T00:00:00Z</vt:filetime>
  </property>
</Properties>
</file>